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8840119" w:displacedByCustomXml="next"/>
    <w:sdt>
      <w:sdtPr>
        <w:id w:val="-855491609"/>
        <w:docPartObj>
          <w:docPartGallery w:val="Cover Pages"/>
          <w:docPartUnique/>
        </w:docPartObj>
      </w:sdtPr>
      <w:sdtEndPr>
        <w:rPr>
          <w:lang w:val="zh-CN"/>
        </w:rPr>
      </w:sdtEndPr>
      <w:sdtContent>
        <w:p w14:paraId="068559B9" w14:textId="77777777" w:rsidR="00B877E1" w:rsidRDefault="00B877E1" w:rsidP="00B877E1">
          <w:pPr>
            <w:jc w:val="center"/>
          </w:pPr>
        </w:p>
        <w:p w14:paraId="44CFC6A1" w14:textId="77777777" w:rsidR="00B877E1" w:rsidRDefault="00B877E1" w:rsidP="00B877E1">
          <w:pPr>
            <w:jc w:val="center"/>
          </w:pPr>
        </w:p>
        <w:p w14:paraId="7203DFB5" w14:textId="77777777" w:rsidR="00B877E1" w:rsidRDefault="00B877E1" w:rsidP="00B877E1">
          <w:pPr>
            <w:jc w:val="center"/>
          </w:pPr>
        </w:p>
        <w:p w14:paraId="19AA1F10" w14:textId="77777777" w:rsidR="00B877E1" w:rsidRDefault="00B877E1" w:rsidP="00B877E1">
          <w:pPr>
            <w:jc w:val="center"/>
          </w:pPr>
        </w:p>
        <w:p w14:paraId="2E76697A" w14:textId="77777777" w:rsidR="00B877E1" w:rsidRDefault="00B877E1" w:rsidP="00B877E1">
          <w:pPr>
            <w:jc w:val="center"/>
          </w:pPr>
        </w:p>
        <w:p w14:paraId="0FB93DCC" w14:textId="77777777" w:rsidR="00B877E1" w:rsidRDefault="00B877E1" w:rsidP="00B877E1">
          <w:pPr>
            <w:jc w:val="center"/>
          </w:pPr>
        </w:p>
        <w:p w14:paraId="508471BB" w14:textId="77777777" w:rsidR="00B877E1" w:rsidRDefault="00B877E1" w:rsidP="00B877E1">
          <w:pPr>
            <w:jc w:val="center"/>
          </w:pPr>
        </w:p>
        <w:p w14:paraId="040BFCBC" w14:textId="77777777" w:rsidR="00B877E1" w:rsidRDefault="00B877E1" w:rsidP="00B877E1">
          <w:pPr>
            <w:jc w:val="center"/>
          </w:pPr>
        </w:p>
        <w:p w14:paraId="5AEB7E0E" w14:textId="77777777" w:rsidR="00B877E1" w:rsidRDefault="00B877E1" w:rsidP="00B877E1">
          <w:pPr>
            <w:jc w:val="center"/>
          </w:pPr>
        </w:p>
        <w:p w14:paraId="174FBD0C" w14:textId="77777777" w:rsidR="00B877E1" w:rsidRDefault="00B877E1" w:rsidP="00B877E1">
          <w:pPr>
            <w:jc w:val="center"/>
          </w:pPr>
        </w:p>
        <w:p w14:paraId="691446A8" w14:textId="77777777" w:rsidR="00B877E1" w:rsidRDefault="00B877E1" w:rsidP="00B877E1">
          <w:pPr>
            <w:jc w:val="center"/>
          </w:pPr>
        </w:p>
        <w:p w14:paraId="49E777F1" w14:textId="77777777" w:rsidR="00B877E1" w:rsidRDefault="00B877E1" w:rsidP="00B877E1">
          <w:pPr>
            <w:jc w:val="center"/>
          </w:pPr>
        </w:p>
        <w:p w14:paraId="4FF13B61" w14:textId="77777777" w:rsidR="00B877E1" w:rsidRDefault="00B877E1" w:rsidP="00B877E1">
          <w:pPr>
            <w:jc w:val="center"/>
          </w:pPr>
        </w:p>
        <w:p w14:paraId="747FE87A" w14:textId="1436AD40" w:rsidR="00B877E1" w:rsidRPr="00174D17" w:rsidRDefault="00584F38" w:rsidP="00580DCE">
          <w:pPr>
            <w:jc w:val="center"/>
            <w:rPr>
              <w:b/>
              <w:bCs/>
              <w:sz w:val="96"/>
              <w:szCs w:val="144"/>
            </w:rPr>
          </w:pPr>
          <w:bookmarkStart w:id="1" w:name="_Hlk50205315"/>
          <w:r>
            <w:rPr>
              <w:rFonts w:hint="eastAsia"/>
              <w:b/>
              <w:bCs/>
              <w:sz w:val="96"/>
              <w:szCs w:val="144"/>
            </w:rPr>
            <w:t>数学</w:t>
          </w:r>
        </w:p>
        <w:p w14:paraId="6A069444" w14:textId="77777777" w:rsidR="00B877E1" w:rsidRDefault="00B877E1" w:rsidP="00B877E1">
          <w:pPr>
            <w:jc w:val="center"/>
          </w:pPr>
        </w:p>
        <w:p w14:paraId="1972EFF6" w14:textId="77777777" w:rsidR="00B877E1" w:rsidRDefault="00B877E1" w:rsidP="00B877E1">
          <w:pPr>
            <w:jc w:val="center"/>
          </w:pPr>
        </w:p>
        <w:p w14:paraId="696C827D" w14:textId="77777777" w:rsidR="00B877E1" w:rsidRDefault="00B877E1" w:rsidP="00B877E1">
          <w:pPr>
            <w:jc w:val="center"/>
          </w:pPr>
        </w:p>
        <w:p w14:paraId="02D6D240" w14:textId="77777777" w:rsidR="00B877E1" w:rsidRDefault="00B877E1" w:rsidP="00B877E1">
          <w:pPr>
            <w:jc w:val="center"/>
          </w:pPr>
        </w:p>
        <w:p w14:paraId="064C96C1" w14:textId="77777777" w:rsidR="00B877E1" w:rsidRDefault="00B877E1" w:rsidP="00B877E1">
          <w:pPr>
            <w:jc w:val="center"/>
          </w:pPr>
        </w:p>
        <w:p w14:paraId="434011C1" w14:textId="77777777" w:rsidR="00B877E1" w:rsidRDefault="00B877E1" w:rsidP="00B877E1">
          <w:pPr>
            <w:jc w:val="center"/>
          </w:pPr>
        </w:p>
        <w:p w14:paraId="0BF5E6F5" w14:textId="77777777" w:rsidR="00B877E1" w:rsidRDefault="00B877E1" w:rsidP="00B877E1">
          <w:pPr>
            <w:jc w:val="center"/>
          </w:pPr>
        </w:p>
        <w:p w14:paraId="73AA04FD" w14:textId="77777777" w:rsidR="00B877E1" w:rsidRDefault="00B877E1" w:rsidP="00B877E1">
          <w:pPr>
            <w:jc w:val="center"/>
          </w:pPr>
        </w:p>
        <w:p w14:paraId="5C8E62C2" w14:textId="77777777" w:rsidR="00B877E1" w:rsidRDefault="00B877E1" w:rsidP="00B877E1">
          <w:pPr>
            <w:jc w:val="center"/>
          </w:pPr>
        </w:p>
        <w:p w14:paraId="5D6F8843" w14:textId="77777777" w:rsidR="00B877E1" w:rsidRDefault="00B877E1" w:rsidP="00B877E1">
          <w:pPr>
            <w:jc w:val="center"/>
          </w:pPr>
        </w:p>
        <w:p w14:paraId="1ACB5FBD" w14:textId="77777777" w:rsidR="00B877E1" w:rsidRDefault="00B877E1" w:rsidP="00B877E1">
          <w:pPr>
            <w:jc w:val="center"/>
          </w:pPr>
        </w:p>
        <w:p w14:paraId="7EA81ADD" w14:textId="072490A2" w:rsidR="008656A2" w:rsidRDefault="00B877E1" w:rsidP="00580DCE">
          <w:pPr>
            <w:jc w:val="center"/>
          </w:pPr>
          <w:r w:rsidRPr="00E83DFF">
            <w:rPr>
              <w:rFonts w:hint="eastAsia"/>
              <w:sz w:val="28"/>
              <w:szCs w:val="32"/>
              <w:lang w:val="zh-CN"/>
            </w:rPr>
            <w:t>2020.09.05</w:t>
          </w:r>
          <w:bookmarkEnd w:id="1"/>
        </w:p>
        <w:p w14:paraId="5498E126" w14:textId="754BDDEF" w:rsidR="008656A2" w:rsidRDefault="008656A2">
          <w:pPr>
            <w:widowControl/>
            <w:jc w:val="left"/>
            <w:rPr>
              <w:lang w:val="zh-CN"/>
            </w:rPr>
          </w:pPr>
          <w:r>
            <w:rPr>
              <w:lang w:val="zh-CN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8891716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EC9C0DD" w14:textId="085589EC" w:rsidR="00F23460" w:rsidRPr="00E830E7" w:rsidRDefault="00F23460" w:rsidP="00F23460">
          <w:pPr>
            <w:pStyle w:val="TOC10"/>
            <w:adjustRightInd w:val="0"/>
            <w:snapToGrid w:val="0"/>
            <w:spacing w:line="200" w:lineRule="atLeast"/>
            <w:rPr>
              <w:color w:val="auto"/>
            </w:rPr>
          </w:pPr>
          <w:r w:rsidRPr="00E830E7">
            <w:rPr>
              <w:color w:val="auto"/>
              <w:lang w:val="zh-CN"/>
            </w:rPr>
            <w:t>目录</w:t>
          </w:r>
        </w:p>
        <w:p w14:paraId="34CEEB44" w14:textId="1A5C8881" w:rsidR="00BE5629" w:rsidRDefault="00F2346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E830E7">
            <w:fldChar w:fldCharType="begin"/>
          </w:r>
          <w:r w:rsidRPr="00E830E7">
            <w:instrText xml:space="preserve"> TOC \o "1-3" \h \z \u </w:instrText>
          </w:r>
          <w:r w:rsidRPr="00E830E7">
            <w:fldChar w:fldCharType="separate"/>
          </w:r>
          <w:hyperlink w:anchor="_Toc50217218" w:history="1">
            <w:r w:rsidR="00BE5629" w:rsidRPr="00B70B29">
              <w:rPr>
                <w:rStyle w:val="ae"/>
                <w:noProof/>
              </w:rPr>
              <w:t>数学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18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3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01246A38" w14:textId="4B07F67B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19" w:history="1">
            <w:r w:rsidR="00BE5629" w:rsidRPr="00B70B29">
              <w:rPr>
                <w:rStyle w:val="ae"/>
                <w:noProof/>
              </w:rPr>
              <w:t>快速乘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19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3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6D0BAA00" w14:textId="6D73DB34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20" w:history="1">
            <w:r w:rsidR="00BE5629" w:rsidRPr="00B70B29">
              <w:rPr>
                <w:rStyle w:val="ae"/>
                <w:noProof/>
              </w:rPr>
              <w:t>快速幂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20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3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7385C306" w14:textId="63919178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21" w:history="1">
            <w:r w:rsidR="00BE5629" w:rsidRPr="00B70B29">
              <w:rPr>
                <w:rStyle w:val="ae"/>
                <w:noProof/>
              </w:rPr>
              <w:t>多项式专题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21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3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6D97C0AD" w14:textId="6023AD04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22" w:history="1">
            <w:r w:rsidR="00BE5629" w:rsidRPr="00B70B29">
              <w:rPr>
                <w:rStyle w:val="ae"/>
                <w:noProof/>
              </w:rPr>
              <w:t>FFT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22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3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71C7A4A8" w14:textId="57356379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23" w:history="1">
            <w:r w:rsidR="00BE5629" w:rsidRPr="00B70B29">
              <w:rPr>
                <w:rStyle w:val="ae"/>
                <w:noProof/>
              </w:rPr>
              <w:t>NTT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23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5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1304ABF5" w14:textId="4FFADEE8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24" w:history="1">
            <w:r w:rsidR="00BE5629" w:rsidRPr="00B70B29">
              <w:rPr>
                <w:rStyle w:val="ae"/>
                <w:noProof/>
              </w:rPr>
              <w:t>求原根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24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6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35459146" w14:textId="345660E7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25" w:history="1">
            <w:r w:rsidR="00BE5629" w:rsidRPr="00B70B29">
              <w:rPr>
                <w:rStyle w:val="ae"/>
                <w:noProof/>
              </w:rPr>
              <w:t>多项式求逆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25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7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48E2F7E8" w14:textId="04339A1C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26" w:history="1">
            <w:r w:rsidR="00BE5629" w:rsidRPr="00B70B29">
              <w:rPr>
                <w:rStyle w:val="ae"/>
                <w:noProof/>
              </w:rPr>
              <w:t>多项式除法和取模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26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464D5214" w14:textId="3C579A2B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27" w:history="1">
            <w:r w:rsidR="00BE5629" w:rsidRPr="00B70B29">
              <w:rPr>
                <w:rStyle w:val="ae"/>
                <w:noProof/>
              </w:rPr>
              <w:t>多项式开方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27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1F529818" w14:textId="416C2D29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28" w:history="1">
            <w:r w:rsidR="00BE5629" w:rsidRPr="00B70B29">
              <w:rPr>
                <w:rStyle w:val="ae"/>
                <w:noProof/>
              </w:rPr>
              <w:t>多项式求导和积分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28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3EA1877E" w14:textId="10E5D93B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29" w:history="1">
            <w:r w:rsidR="00BE5629" w:rsidRPr="00B70B29">
              <w:rPr>
                <w:rStyle w:val="ae"/>
                <w:noProof/>
              </w:rPr>
              <w:t>多项式exp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29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55D7BE25" w14:textId="025631DF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30" w:history="1">
            <w:r w:rsidR="00BE5629" w:rsidRPr="00B70B29">
              <w:rPr>
                <w:rStyle w:val="ae"/>
                <w:noProof/>
              </w:rPr>
              <w:t>多项式快速幂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30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50A67552" w14:textId="591FB83D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31" w:history="1">
            <w:r w:rsidR="00BE5629" w:rsidRPr="00B70B29">
              <w:rPr>
                <w:rStyle w:val="ae"/>
                <w:noProof/>
              </w:rPr>
              <w:t>FWT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31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1CEFA980" w14:textId="666E8247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32" w:history="1">
            <w:r w:rsidR="00BE5629" w:rsidRPr="00B70B29">
              <w:rPr>
                <w:rStyle w:val="ae"/>
                <w:noProof/>
              </w:rPr>
              <w:t>从高斯消元到矩阵树定理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32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9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31465DC1" w14:textId="719A60C5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33" w:history="1">
            <w:r w:rsidR="00BE5629" w:rsidRPr="00B70B29">
              <w:rPr>
                <w:rStyle w:val="ae"/>
                <w:noProof/>
              </w:rPr>
              <w:t>高斯消元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33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9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73878F2D" w14:textId="110ECF52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34" w:history="1">
            <w:r w:rsidR="00BE5629" w:rsidRPr="00B70B29">
              <w:rPr>
                <w:rStyle w:val="ae"/>
                <w:noProof/>
              </w:rPr>
              <w:t>矩阵的逆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34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13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328C97ED" w14:textId="6B5DA732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35" w:history="1">
            <w:r w:rsidR="00BE5629" w:rsidRPr="00B70B29">
              <w:rPr>
                <w:rStyle w:val="ae"/>
                <w:noProof/>
              </w:rPr>
              <w:t>行列式及特殊矩阵行列式求法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35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14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56AD2C33" w14:textId="01F4EAAC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36" w:history="1">
            <w:r w:rsidR="00BE5629" w:rsidRPr="00B70B29">
              <w:rPr>
                <w:rStyle w:val="ae"/>
                <w:noProof/>
              </w:rPr>
              <w:t>矩阵树定理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36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14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4C8576D8" w14:textId="1FD60207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37" w:history="1">
            <w:r w:rsidR="00BE5629" w:rsidRPr="00B70B29">
              <w:rPr>
                <w:rStyle w:val="ae"/>
                <w:noProof/>
              </w:rPr>
              <w:t>线性基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37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15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372D1FE6" w14:textId="7A6EF10C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38" w:history="1">
            <w:r w:rsidR="00BE5629" w:rsidRPr="00B70B29">
              <w:rPr>
                <w:rStyle w:val="ae"/>
                <w:noProof/>
              </w:rPr>
              <w:t>最大公因数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38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16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592D95D1" w14:textId="7A5CB4D9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39" w:history="1">
            <w:r w:rsidR="00BE5629" w:rsidRPr="00B70B29">
              <w:rPr>
                <w:rStyle w:val="ae"/>
                <w:noProof/>
              </w:rPr>
              <w:t>最大公因数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39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16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44D955E8" w14:textId="0C16EF30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40" w:history="1">
            <w:r w:rsidR="00BE5629" w:rsidRPr="00B70B29">
              <w:rPr>
                <w:rStyle w:val="ae"/>
                <w:noProof/>
              </w:rPr>
              <w:t>扩展欧几里得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40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16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60C17D18" w14:textId="2628D5FA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41" w:history="1">
            <w:r w:rsidR="00BE5629" w:rsidRPr="00B70B29">
              <w:rPr>
                <w:rStyle w:val="ae"/>
                <w:noProof/>
              </w:rPr>
              <w:t>类欧几里得算法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41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16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79E8FD6C" w14:textId="7AABD16B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42" w:history="1">
            <w:r w:rsidR="00BE5629" w:rsidRPr="00B70B29">
              <w:rPr>
                <w:rStyle w:val="ae"/>
                <w:noProof/>
              </w:rPr>
              <w:t>中国剩余定理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42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17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7A4F142A" w14:textId="59FE4D10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43" w:history="1">
            <w:r w:rsidR="00BE5629" w:rsidRPr="00B70B29">
              <w:rPr>
                <w:rStyle w:val="ae"/>
                <w:noProof/>
              </w:rPr>
              <w:t>模数互质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43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17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46C579E1" w14:textId="10A3ACC7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44" w:history="1">
            <w:r w:rsidR="00BE5629" w:rsidRPr="00B70B29">
              <w:rPr>
                <w:rStyle w:val="ae"/>
                <w:noProof/>
              </w:rPr>
              <w:t>模数不互质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44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17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20E198DD" w14:textId="066AF6A0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45" w:history="1">
            <w:r w:rsidR="00BE5629" w:rsidRPr="00B70B29">
              <w:rPr>
                <w:rStyle w:val="ae"/>
                <w:noProof/>
              </w:rPr>
              <w:t>从拓展卢卡斯定理到卢卡斯定理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45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1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09B20DE3" w14:textId="76FCCAC0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46" w:history="1">
            <w:r w:rsidR="00BE5629" w:rsidRPr="00B70B29">
              <w:rPr>
                <w:rStyle w:val="ae"/>
                <w:noProof/>
              </w:rPr>
              <w:t>拓展卢卡斯定理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46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1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0ECB6867" w14:textId="6D5E6E3C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47" w:history="1">
            <w:r w:rsidR="00BE5629" w:rsidRPr="00B70B29">
              <w:rPr>
                <w:rStyle w:val="ae"/>
                <w:noProof/>
              </w:rPr>
              <w:t>卢卡斯定理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47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1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2C70EDF8" w14:textId="5AF679C1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48" w:history="1">
            <w:r w:rsidR="00BE5629" w:rsidRPr="00B70B29">
              <w:rPr>
                <w:rStyle w:val="ae"/>
                <w:noProof/>
              </w:rPr>
              <w:t>高次同余方程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48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3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0365FF91" w14:textId="56399707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49" w:history="1">
            <w:r w:rsidR="00BE5629" w:rsidRPr="00B70B29">
              <w:rPr>
                <w:rStyle w:val="ae"/>
                <w:noProof/>
              </w:rPr>
              <w:t>指数型方程（BSGS）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49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3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7B0A0130" w14:textId="6165EE1B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50" w:history="1">
            <w:r w:rsidR="00BE5629" w:rsidRPr="00B70B29">
              <w:rPr>
                <w:rStyle w:val="ae"/>
                <w:noProof/>
              </w:rPr>
              <w:t>幂函数方程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50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4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49DC9263" w14:textId="41409BBB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51" w:history="1">
            <w:r w:rsidR="00BE5629" w:rsidRPr="00B70B29">
              <w:rPr>
                <w:rStyle w:val="ae"/>
                <w:noProof/>
              </w:rPr>
              <w:t>莫比乌斯反演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51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4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2DE8B4DC" w14:textId="1D90F03E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52" w:history="1">
            <w:r w:rsidR="00BE5629" w:rsidRPr="00B70B29">
              <w:rPr>
                <w:rStyle w:val="ae"/>
                <w:noProof/>
              </w:rPr>
              <w:t>大质数探测与分解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52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5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536F2E0B" w14:textId="7ED9FABC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53" w:history="1">
            <w:r w:rsidR="00BE5629" w:rsidRPr="00B70B29">
              <w:rPr>
                <w:rStyle w:val="ae"/>
                <w:noProof/>
              </w:rPr>
              <w:t>MillerRabin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53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5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6B4638D4" w14:textId="23BE75F4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54" w:history="1">
            <w:r w:rsidR="00BE5629" w:rsidRPr="00B70B29">
              <w:rPr>
                <w:rStyle w:val="ae"/>
                <w:noProof/>
              </w:rPr>
              <w:t>Pollardrho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54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6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7FFF1F3D" w14:textId="47A0178A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55" w:history="1">
            <w:r w:rsidR="00BE5629" w:rsidRPr="00B70B29">
              <w:rPr>
                <w:rStyle w:val="ae"/>
                <w:noProof/>
              </w:rPr>
              <w:t>扩展欧拉定理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55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7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795E5BAC" w14:textId="07875717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56" w:history="1">
            <w:r w:rsidR="00BE5629" w:rsidRPr="00B70B29">
              <w:rPr>
                <w:rStyle w:val="ae"/>
                <w:noProof/>
              </w:rPr>
              <w:t>Polya和Burnside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56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7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33EFC0B5" w14:textId="11DE6A60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57" w:history="1">
            <w:r w:rsidR="00BE5629" w:rsidRPr="00B70B29">
              <w:rPr>
                <w:rStyle w:val="ae"/>
                <w:noProof/>
              </w:rPr>
              <w:t>容斥原理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57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0FC0B6E6" w14:textId="4B6902BF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58" w:history="1">
            <w:r w:rsidR="00BE5629" w:rsidRPr="00B70B29">
              <w:rPr>
                <w:rStyle w:val="ae"/>
                <w:noProof/>
              </w:rPr>
              <w:t>齐次线性递推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58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6F35528B" w14:textId="5AEC4B09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59" w:history="1">
            <w:r w:rsidR="00BE5629" w:rsidRPr="00B70B29">
              <w:rPr>
                <w:rStyle w:val="ae"/>
                <w:noProof/>
              </w:rPr>
              <w:t>生成函数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59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6BAC9927" w14:textId="570D69B4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60" w:history="1">
            <w:r w:rsidR="00BE5629" w:rsidRPr="00B70B29">
              <w:rPr>
                <w:rStyle w:val="ae"/>
                <w:noProof/>
              </w:rPr>
              <w:t>二次剩余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60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577C5458" w14:textId="7C165CA2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61" w:history="1">
            <w:r w:rsidR="00BE5629" w:rsidRPr="00B70B29">
              <w:rPr>
                <w:rStyle w:val="ae"/>
                <w:noProof/>
              </w:rPr>
              <w:t>特殊数列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61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57BC9274" w14:textId="11DD8603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62" w:history="1">
            <w:r w:rsidR="00BE5629" w:rsidRPr="00B70B29">
              <w:rPr>
                <w:rStyle w:val="ae"/>
                <w:noProof/>
              </w:rPr>
              <w:t>组合数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62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8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784B47DA" w14:textId="6EFF40A2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63" w:history="1">
            <w:r w:rsidR="00BE5629" w:rsidRPr="00B70B29">
              <w:rPr>
                <w:rStyle w:val="ae"/>
                <w:noProof/>
              </w:rPr>
              <w:t>卡特兰数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63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9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7B105C9E" w14:textId="550CE107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64" w:history="1">
            <w:r w:rsidR="00BE5629" w:rsidRPr="00B70B29">
              <w:rPr>
                <w:rStyle w:val="ae"/>
                <w:noProof/>
              </w:rPr>
              <w:t>斯特林数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64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9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3DBE254A" w14:textId="27CD950B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65" w:history="1">
            <w:r w:rsidR="00BE5629" w:rsidRPr="00B70B29">
              <w:rPr>
                <w:rStyle w:val="ae"/>
                <w:noProof/>
              </w:rPr>
              <w:t>斐波那契数列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65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29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42A96684" w14:textId="44B3D195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66" w:history="1">
            <w:r w:rsidR="00BE5629" w:rsidRPr="00B70B29">
              <w:rPr>
                <w:rStyle w:val="ae"/>
                <w:noProof/>
              </w:rPr>
              <w:t>分拆数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66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30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77CEBF99" w14:textId="5314B764" w:rsidR="00BE5629" w:rsidRDefault="0067759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67" w:history="1">
            <w:r w:rsidR="00BE5629" w:rsidRPr="00B70B29">
              <w:rPr>
                <w:rStyle w:val="ae"/>
                <w:noProof/>
              </w:rPr>
              <w:t>一些结论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67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31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51995521" w14:textId="27A5B586" w:rsidR="00BE5629" w:rsidRDefault="00677594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0217268" w:history="1">
            <w:r w:rsidR="00BE5629" w:rsidRPr="00B70B29">
              <w:rPr>
                <w:rStyle w:val="ae"/>
                <w:noProof/>
              </w:rPr>
              <w:t>LGV引理（统计不相交路径数量）</w:t>
            </w:r>
            <w:r w:rsidR="00BE5629">
              <w:rPr>
                <w:noProof/>
                <w:webHidden/>
              </w:rPr>
              <w:tab/>
            </w:r>
            <w:r w:rsidR="00BE5629">
              <w:rPr>
                <w:noProof/>
                <w:webHidden/>
              </w:rPr>
              <w:fldChar w:fldCharType="begin"/>
            </w:r>
            <w:r w:rsidR="00BE5629">
              <w:rPr>
                <w:noProof/>
                <w:webHidden/>
              </w:rPr>
              <w:instrText xml:space="preserve"> PAGEREF _Toc50217268 \h </w:instrText>
            </w:r>
            <w:r w:rsidR="00BE5629">
              <w:rPr>
                <w:noProof/>
                <w:webHidden/>
              </w:rPr>
            </w:r>
            <w:r w:rsidR="00BE5629">
              <w:rPr>
                <w:noProof/>
                <w:webHidden/>
              </w:rPr>
              <w:fldChar w:fldCharType="separate"/>
            </w:r>
            <w:r w:rsidR="00226283">
              <w:rPr>
                <w:noProof/>
                <w:webHidden/>
              </w:rPr>
              <w:t>31</w:t>
            </w:r>
            <w:r w:rsidR="00BE5629">
              <w:rPr>
                <w:noProof/>
                <w:webHidden/>
              </w:rPr>
              <w:fldChar w:fldCharType="end"/>
            </w:r>
          </w:hyperlink>
        </w:p>
        <w:p w14:paraId="17F9AC22" w14:textId="0263B945" w:rsidR="00F23460" w:rsidRPr="00E830E7" w:rsidRDefault="00F23460" w:rsidP="00F23460">
          <w:pPr>
            <w:adjustRightInd w:val="0"/>
            <w:snapToGrid w:val="0"/>
            <w:spacing w:line="200" w:lineRule="atLeast"/>
          </w:pPr>
          <w:r w:rsidRPr="00E830E7">
            <w:rPr>
              <w:bCs/>
              <w:lang w:val="zh-CN"/>
            </w:rPr>
            <w:fldChar w:fldCharType="end"/>
          </w:r>
        </w:p>
      </w:sdtContent>
    </w:sdt>
    <w:p w14:paraId="604D5C82" w14:textId="77777777" w:rsidR="00F23460" w:rsidRPr="00E830E7" w:rsidRDefault="00F23460" w:rsidP="00F23460">
      <w:pPr>
        <w:widowControl/>
        <w:adjustRightInd w:val="0"/>
        <w:snapToGrid w:val="0"/>
        <w:spacing w:line="200" w:lineRule="atLeast"/>
        <w:jc w:val="left"/>
      </w:pPr>
      <w:r w:rsidRPr="00E830E7">
        <w:br w:type="page"/>
      </w:r>
    </w:p>
    <w:p w14:paraId="4A8A2427" w14:textId="2F0291B7" w:rsidR="00F23460" w:rsidRPr="00E830E7" w:rsidRDefault="00F23460" w:rsidP="00F23460">
      <w:pPr>
        <w:pStyle w:val="1"/>
        <w:adjustRightInd w:val="0"/>
        <w:snapToGrid w:val="0"/>
        <w:spacing w:before="240" w:line="200" w:lineRule="atLeast"/>
        <w:jc w:val="center"/>
      </w:pPr>
      <w:bookmarkStart w:id="2" w:name="_Toc50217218"/>
      <w:r w:rsidRPr="00E830E7">
        <w:rPr>
          <w:rFonts w:hint="eastAsia"/>
        </w:rPr>
        <w:lastRenderedPageBreak/>
        <w:t>数学</w:t>
      </w:r>
      <w:bookmarkEnd w:id="0"/>
      <w:bookmarkEnd w:id="2"/>
    </w:p>
    <w:p w14:paraId="7AE06408" w14:textId="77777777" w:rsidR="00175C3E" w:rsidRDefault="00175C3E" w:rsidP="00175C3E">
      <w:pPr>
        <w:pStyle w:val="2"/>
      </w:pPr>
      <w:bookmarkStart w:id="3" w:name="_Toc50217219"/>
      <w:bookmarkStart w:id="4" w:name="_Toc48840120"/>
      <w:r>
        <w:rPr>
          <w:rFonts w:hint="eastAsia"/>
        </w:rPr>
        <w:t>快速乘</w:t>
      </w:r>
      <w:bookmarkEnd w:id="3"/>
    </w:p>
    <w:p w14:paraId="43B0D22C" w14:textId="43041E32" w:rsidR="00D93516" w:rsidRPr="00622493" w:rsidRDefault="00175C3E" w:rsidP="00175C3E">
      <w:pPr>
        <w:rPr>
          <w:b/>
          <w:bCs/>
        </w:rPr>
      </w:pPr>
      <w:r w:rsidRPr="00A7350B">
        <w:rPr>
          <w:rFonts w:hint="eastAsia"/>
          <w:b/>
          <w:bCs/>
        </w:rPr>
        <w:t>//</w:t>
      </w:r>
      <w:r>
        <w:rPr>
          <w:rFonts w:hint="eastAsia"/>
          <w:b/>
          <w:bCs/>
        </w:rPr>
        <w:t>a</w:t>
      </w:r>
      <w:r>
        <w:rPr>
          <w:b/>
          <w:bCs/>
        </w:rPr>
        <w:t>*b%p</w:t>
      </w:r>
      <w:r>
        <w:rPr>
          <w:rFonts w:hint="eastAsia"/>
          <w:b/>
          <w:bCs/>
        </w:rPr>
        <w:t>，当a和b比较大的时候用</w:t>
      </w:r>
    </w:p>
    <w:p w14:paraId="4EC18847" w14:textId="3DE599AA" w:rsidR="00D93516" w:rsidRDefault="00D93516" w:rsidP="00D93516">
      <w:r>
        <w:t xml:space="preserve">ll </w:t>
      </w:r>
      <w:r w:rsidR="001726DD">
        <w:t>a</w:t>
      </w:r>
      <w:r>
        <w:t>dd(ll a, ll b, ll p){</w:t>
      </w:r>
    </w:p>
    <w:p w14:paraId="7195D85E" w14:textId="77777777" w:rsidR="00D93516" w:rsidRDefault="00D93516" w:rsidP="00D93516">
      <w:r>
        <w:tab/>
        <w:t>return a + b &gt;= p ? a + b - p : a + b;</w:t>
      </w:r>
    </w:p>
    <w:p w14:paraId="1C9A806B" w14:textId="77777777" w:rsidR="00D93516" w:rsidRDefault="00D93516" w:rsidP="00D93516">
      <w:r>
        <w:t>}</w:t>
      </w:r>
    </w:p>
    <w:p w14:paraId="6E3D3C7F" w14:textId="77777777" w:rsidR="00D93516" w:rsidRDefault="00D93516" w:rsidP="00D93516">
      <w:r>
        <w:t>ll mul(ll a, ll b, ll p){</w:t>
      </w:r>
    </w:p>
    <w:p w14:paraId="3E46B3BF" w14:textId="166E2B8C" w:rsidR="00D93516" w:rsidRDefault="00D93516" w:rsidP="00D93516">
      <w:r>
        <w:tab/>
        <w:t>ll c = 0;</w:t>
      </w:r>
    </w:p>
    <w:p w14:paraId="1B8963F7" w14:textId="177EA5BE" w:rsidR="00F63734" w:rsidRDefault="00F63734" w:rsidP="00D93516">
      <w:r>
        <w:tab/>
        <w:t>a %= p;</w:t>
      </w:r>
    </w:p>
    <w:p w14:paraId="396A7789" w14:textId="77777777" w:rsidR="00D93516" w:rsidRDefault="00D93516" w:rsidP="00D93516">
      <w:r>
        <w:tab/>
        <w:t>while(b){</w:t>
      </w:r>
    </w:p>
    <w:p w14:paraId="447891BE" w14:textId="77777777" w:rsidR="00D93516" w:rsidRDefault="00D93516" w:rsidP="00D93516">
      <w:r>
        <w:tab/>
      </w:r>
      <w:r>
        <w:tab/>
        <w:t>if(b &amp; 1)</w:t>
      </w:r>
    </w:p>
    <w:p w14:paraId="607C1118" w14:textId="1CD93C22" w:rsidR="00D93516" w:rsidRDefault="00D93516" w:rsidP="00D93516">
      <w:r>
        <w:tab/>
      </w:r>
      <w:r>
        <w:tab/>
      </w:r>
      <w:r>
        <w:tab/>
        <w:t xml:space="preserve">c = </w:t>
      </w:r>
      <w:r w:rsidR="00A5293C">
        <w:t>a</w:t>
      </w:r>
      <w:r>
        <w:t>dd(c , a , p);</w:t>
      </w:r>
    </w:p>
    <w:p w14:paraId="12A8B537" w14:textId="61DC3386" w:rsidR="00D93516" w:rsidRDefault="00D93516" w:rsidP="00D93516">
      <w:r>
        <w:tab/>
      </w:r>
      <w:r>
        <w:tab/>
        <w:t xml:space="preserve">a = </w:t>
      </w:r>
      <w:r w:rsidR="00A5293C">
        <w:t>a</w:t>
      </w:r>
      <w:r>
        <w:t>dd(a , a , p);</w:t>
      </w:r>
    </w:p>
    <w:p w14:paraId="6D3CBD3E" w14:textId="77777777" w:rsidR="00D93516" w:rsidRDefault="00D93516" w:rsidP="00D93516">
      <w:r>
        <w:tab/>
      </w:r>
      <w:r>
        <w:tab/>
        <w:t>b &gt;&gt;= 1;</w:t>
      </w:r>
    </w:p>
    <w:p w14:paraId="4E34F18D" w14:textId="77777777" w:rsidR="00D93516" w:rsidRDefault="00D93516" w:rsidP="00D93516">
      <w:r>
        <w:tab/>
        <w:t>}</w:t>
      </w:r>
    </w:p>
    <w:p w14:paraId="60239C24" w14:textId="77777777" w:rsidR="00D93516" w:rsidRDefault="00D93516" w:rsidP="00D93516">
      <w:r>
        <w:tab/>
        <w:t>return c;</w:t>
      </w:r>
    </w:p>
    <w:p w14:paraId="4337F97C" w14:textId="5129FCD3" w:rsidR="00D93516" w:rsidRPr="00D93516" w:rsidRDefault="00D93516" w:rsidP="00D93516">
      <w:r>
        <w:t>}</w:t>
      </w:r>
    </w:p>
    <w:p w14:paraId="771BA6F1" w14:textId="0AF007AC" w:rsidR="00175C3E" w:rsidRDefault="00BB064D" w:rsidP="00BB064D">
      <w:pPr>
        <w:pStyle w:val="2"/>
      </w:pPr>
      <w:bookmarkStart w:id="5" w:name="_Toc50217220"/>
      <w:r>
        <w:rPr>
          <w:rFonts w:hint="eastAsia"/>
        </w:rPr>
        <w:t>快速幂</w:t>
      </w:r>
      <w:bookmarkEnd w:id="5"/>
    </w:p>
    <w:p w14:paraId="33AF350A" w14:textId="77777777" w:rsidR="000613C7" w:rsidRDefault="000613C7" w:rsidP="000613C7">
      <w:r>
        <w:t>ll fpw(ll o, ll t, ll p){</w:t>
      </w:r>
    </w:p>
    <w:p w14:paraId="63928916" w14:textId="77777777" w:rsidR="000613C7" w:rsidRDefault="000613C7" w:rsidP="000613C7">
      <w:r>
        <w:tab/>
        <w:t>ll c = 1;</w:t>
      </w:r>
    </w:p>
    <w:p w14:paraId="07A203A3" w14:textId="77777777" w:rsidR="000613C7" w:rsidRDefault="000613C7" w:rsidP="000613C7">
      <w:r>
        <w:tab/>
        <w:t>while(t){</w:t>
      </w:r>
    </w:p>
    <w:p w14:paraId="6D72343E" w14:textId="77777777" w:rsidR="000613C7" w:rsidRDefault="000613C7" w:rsidP="000613C7">
      <w:r>
        <w:tab/>
      </w:r>
      <w:r>
        <w:tab/>
        <w:t>if(t &amp; 1)</w:t>
      </w:r>
    </w:p>
    <w:p w14:paraId="514B18EC" w14:textId="77777777" w:rsidR="000613C7" w:rsidRDefault="000613C7" w:rsidP="000613C7">
      <w:r>
        <w:tab/>
      </w:r>
      <w:r>
        <w:tab/>
      </w:r>
      <w:r>
        <w:tab/>
        <w:t>c = mul(c , o , p);</w:t>
      </w:r>
    </w:p>
    <w:p w14:paraId="4907ECE0" w14:textId="77777777" w:rsidR="000613C7" w:rsidRDefault="000613C7" w:rsidP="000613C7">
      <w:r>
        <w:tab/>
      </w:r>
      <w:r>
        <w:tab/>
        <w:t>o = mul(o , o , p);</w:t>
      </w:r>
    </w:p>
    <w:p w14:paraId="501730BB" w14:textId="77777777" w:rsidR="000613C7" w:rsidRDefault="000613C7" w:rsidP="000613C7">
      <w:r>
        <w:tab/>
      </w:r>
      <w:r>
        <w:tab/>
        <w:t>t &gt;&gt;= 1;</w:t>
      </w:r>
    </w:p>
    <w:p w14:paraId="24B54A3B" w14:textId="77777777" w:rsidR="000613C7" w:rsidRDefault="000613C7" w:rsidP="000613C7">
      <w:r>
        <w:tab/>
        <w:t>}</w:t>
      </w:r>
    </w:p>
    <w:p w14:paraId="59ED7A2C" w14:textId="77777777" w:rsidR="000613C7" w:rsidRDefault="000613C7" w:rsidP="000613C7">
      <w:r>
        <w:tab/>
        <w:t>return c;</w:t>
      </w:r>
    </w:p>
    <w:p w14:paraId="6EFDD9EB" w14:textId="4A3B909A" w:rsidR="00E26EA4" w:rsidRDefault="000613C7" w:rsidP="000613C7">
      <w:r>
        <w:t>}</w:t>
      </w:r>
    </w:p>
    <w:p w14:paraId="7E4C1BC2" w14:textId="4CB1E75F" w:rsidR="00E26EA4" w:rsidRPr="00E830E7" w:rsidRDefault="00E26EA4" w:rsidP="00F23460">
      <w:pPr>
        <w:pStyle w:val="2"/>
        <w:adjustRightInd w:val="0"/>
        <w:snapToGrid w:val="0"/>
        <w:spacing w:line="200" w:lineRule="atLeast"/>
      </w:pPr>
      <w:bookmarkStart w:id="6" w:name="_Toc50217221"/>
      <w:bookmarkEnd w:id="4"/>
      <w:r w:rsidRPr="00E830E7">
        <w:rPr>
          <w:rFonts w:hint="eastAsia"/>
        </w:rPr>
        <w:t>多项式专题</w:t>
      </w:r>
      <w:bookmarkEnd w:id="6"/>
    </w:p>
    <w:p w14:paraId="18B81099" w14:textId="77777777" w:rsidR="00F23460" w:rsidRPr="00E830E7" w:rsidRDefault="00F23460" w:rsidP="00F23460">
      <w:pPr>
        <w:pStyle w:val="3"/>
        <w:adjustRightInd w:val="0"/>
        <w:snapToGrid w:val="0"/>
        <w:spacing w:line="200" w:lineRule="atLeast"/>
        <w:rPr>
          <w:b w:val="0"/>
          <w:bCs w:val="0"/>
        </w:rPr>
      </w:pPr>
      <w:bookmarkStart w:id="7" w:name="_Toc48840121"/>
      <w:bookmarkStart w:id="8" w:name="_Toc50217222"/>
      <w:r w:rsidRPr="00E830E7">
        <w:rPr>
          <w:rFonts w:hint="eastAsia"/>
          <w:b w:val="0"/>
          <w:bCs w:val="0"/>
        </w:rPr>
        <w:t>FFT</w:t>
      </w:r>
      <w:bookmarkEnd w:id="7"/>
      <w:bookmarkEnd w:id="8"/>
    </w:p>
    <w:p w14:paraId="68616CEF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rPr>
          <w:rFonts w:hint="eastAsia"/>
        </w:rPr>
        <w:t>#include</w:t>
      </w:r>
      <w:r w:rsidRPr="00E830E7">
        <w:t>&lt;cmath&gt;</w:t>
      </w:r>
    </w:p>
    <w:p w14:paraId="7C9D053B" w14:textId="77777777" w:rsidR="00F23460" w:rsidRPr="00E830E7" w:rsidRDefault="00F23460" w:rsidP="00F23460">
      <w:pPr>
        <w:adjustRightInd w:val="0"/>
        <w:snapToGrid w:val="0"/>
        <w:spacing w:line="200" w:lineRule="atLeast"/>
        <w:rPr>
          <w:b/>
          <w:bCs/>
        </w:rPr>
      </w:pPr>
      <w:r w:rsidRPr="00E830E7">
        <w:t xml:space="preserve">typedef double db; </w:t>
      </w:r>
      <w:r w:rsidRPr="00E830E7">
        <w:rPr>
          <w:rFonts w:hint="eastAsia"/>
          <w:b/>
          <w:bCs/>
        </w:rPr>
        <w:t>//这里可以换成long</w:t>
      </w:r>
      <w:r w:rsidRPr="00E830E7">
        <w:rPr>
          <w:b/>
          <w:bCs/>
        </w:rPr>
        <w:t xml:space="preserve"> </w:t>
      </w:r>
      <w:r w:rsidRPr="00E830E7">
        <w:rPr>
          <w:rFonts w:hint="eastAsia"/>
          <w:b/>
          <w:bCs/>
        </w:rPr>
        <w:t>double</w:t>
      </w:r>
    </w:p>
    <w:p w14:paraId="2EDEA4A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const db pai = acos(-1);</w:t>
      </w:r>
    </w:p>
    <w:p w14:paraId="2E5FEDE4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class Complex{</w:t>
      </w:r>
    </w:p>
    <w:p w14:paraId="31361F64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public:</w:t>
      </w:r>
    </w:p>
    <w:p w14:paraId="045F17D3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lastRenderedPageBreak/>
        <w:tab/>
        <w:t>db r , i;</w:t>
      </w:r>
    </w:p>
    <w:p w14:paraId="4F219A9F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Complex () {r = i = 0;}</w:t>
      </w:r>
    </w:p>
    <w:p w14:paraId="57359C9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Complex (db _r , db _i) : r(_r) , i(_i) {}</w:t>
      </w:r>
    </w:p>
    <w:p w14:paraId="3EC5ADC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Complex operator+ (Complex c){ return Complex(r + c.r , i + c.i);}</w:t>
      </w:r>
    </w:p>
    <w:p w14:paraId="40A90329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Complex operator- (Complex c){ return Complex(r - c.r , i - c.i);}</w:t>
      </w:r>
    </w:p>
    <w:p w14:paraId="2EEB2180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Complex operator* (Complex c){ return Complex(r * c.r - i * c.i , r * c.i + i * c.r);}</w:t>
      </w:r>
    </w:p>
    <w:p w14:paraId="0D70EAA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Complex operator/ (db c){ return Complex(r / c , i / c);}</w:t>
      </w:r>
    </w:p>
    <w:p w14:paraId="3FE75A5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Complex conj(){ return Complex(r , -i);}</w:t>
      </w:r>
    </w:p>
    <w:p w14:paraId="2980B81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;</w:t>
      </w:r>
    </w:p>
    <w:p w14:paraId="4A23C61D" w14:textId="77777777" w:rsidR="00F23460" w:rsidRPr="00E830E7" w:rsidRDefault="00F23460" w:rsidP="00F23460">
      <w:pPr>
        <w:adjustRightInd w:val="0"/>
        <w:snapToGrid w:val="0"/>
        <w:spacing w:line="200" w:lineRule="atLeast"/>
        <w:rPr>
          <w:b/>
          <w:bCs/>
        </w:rPr>
      </w:pPr>
      <w:r w:rsidRPr="00E830E7">
        <w:t xml:space="preserve">const int maxn = 6e5 + 10; </w:t>
      </w:r>
      <w:r w:rsidRPr="00E830E7">
        <w:rPr>
          <w:rFonts w:hint="eastAsia"/>
          <w:b/>
          <w:bCs/>
        </w:rPr>
        <w:t>//设置大小</w:t>
      </w:r>
    </w:p>
    <w:p w14:paraId="59742C5D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Complex a[maxn] , b[maxn] , c[maxn];</w:t>
      </w:r>
    </w:p>
    <w:p w14:paraId="58D6BFD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Complex wu1[maxn] , wu2[maxn];</w:t>
      </w:r>
    </w:p>
    <w:p w14:paraId="418B06C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 xml:space="preserve">int n , m , d; </w:t>
      </w:r>
    </w:p>
    <w:p w14:paraId="0D8EFDE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int rev[maxn];</w:t>
      </w:r>
    </w:p>
    <w:p w14:paraId="41AFF81D" w14:textId="77777777" w:rsidR="00F23460" w:rsidRPr="00E830E7" w:rsidRDefault="00F23460" w:rsidP="00F23460">
      <w:pPr>
        <w:adjustRightInd w:val="0"/>
        <w:snapToGrid w:val="0"/>
        <w:spacing w:line="200" w:lineRule="atLeast"/>
        <w:rPr>
          <w:b/>
          <w:bCs/>
        </w:rPr>
      </w:pPr>
      <w:r w:rsidRPr="00E830E7">
        <w:t xml:space="preserve">void getrev(int L){ </w:t>
      </w:r>
      <w:r w:rsidRPr="00E830E7">
        <w:rPr>
          <w:rFonts w:hint="eastAsia"/>
          <w:b/>
          <w:bCs/>
        </w:rPr>
        <w:t>//L</w:t>
      </w:r>
      <w:r w:rsidRPr="00E830E7">
        <w:rPr>
          <w:b/>
          <w:bCs/>
        </w:rPr>
        <w:t xml:space="preserve"> </w:t>
      </w:r>
      <w:r w:rsidRPr="00E830E7">
        <w:rPr>
          <w:rFonts w:hint="eastAsia"/>
          <w:b/>
          <w:bCs/>
        </w:rPr>
        <w:t>=</w:t>
      </w:r>
      <w:r w:rsidRPr="00E830E7">
        <w:rPr>
          <w:b/>
          <w:bCs/>
        </w:rPr>
        <w:t xml:space="preserve"> </w:t>
      </w:r>
      <w:r w:rsidRPr="00E830E7">
        <w:rPr>
          <w:rFonts w:hint="eastAsia"/>
          <w:b/>
          <w:bCs/>
        </w:rPr>
        <w:t>n</w:t>
      </w:r>
      <w:r w:rsidRPr="00E830E7">
        <w:rPr>
          <w:b/>
          <w:bCs/>
        </w:rPr>
        <w:t xml:space="preserve"> </w:t>
      </w:r>
      <w:r w:rsidRPr="00E830E7">
        <w:rPr>
          <w:rFonts w:hint="eastAsia"/>
          <w:b/>
          <w:bCs/>
        </w:rPr>
        <w:t>+</w:t>
      </w:r>
      <w:r w:rsidRPr="00E830E7">
        <w:rPr>
          <w:b/>
          <w:bCs/>
        </w:rPr>
        <w:t xml:space="preserve"> </w:t>
      </w:r>
      <w:r w:rsidRPr="00E830E7">
        <w:rPr>
          <w:rFonts w:hint="eastAsia"/>
          <w:b/>
          <w:bCs/>
        </w:rPr>
        <w:t>m</w:t>
      </w:r>
    </w:p>
    <w:p w14:paraId="16CE3EE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d = 1;</w:t>
      </w:r>
    </w:p>
    <w:p w14:paraId="01504A56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while(d &lt; L)</w:t>
      </w:r>
    </w:p>
    <w:p w14:paraId="004088F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d &lt;&lt;= 1;</w:t>
      </w:r>
    </w:p>
    <w:p w14:paraId="46D3C074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nt half = (d &gt;&gt; 1);</w:t>
      </w:r>
    </w:p>
    <w:p w14:paraId="448AFB1E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1 ; i &lt; d ; ++ i)</w:t>
      </w:r>
    </w:p>
    <w:p w14:paraId="22D07B3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rev[i] = ((rev[i &gt;&gt; 1] &gt;&gt; 1) | (i &amp; 1 ? half : 0));</w:t>
      </w:r>
    </w:p>
    <w:p w14:paraId="331424EE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26D99588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 xml:space="preserve">void init(){ </w:t>
      </w:r>
    </w:p>
    <w:p w14:paraId="044A386F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rPr>
          <w:rFonts w:hint="eastAsia"/>
        </w:rPr>
        <w:t>d</w:t>
      </w:r>
      <w:r w:rsidRPr="00E830E7">
        <w:t xml:space="preserve"> </w:t>
      </w:r>
      <w:r w:rsidRPr="00E830E7">
        <w:rPr>
          <w:rFonts w:hint="eastAsia"/>
        </w:rPr>
        <w:t>=</w:t>
      </w:r>
      <w:r w:rsidRPr="00E830E7">
        <w:t xml:space="preserve"> </w:t>
      </w:r>
      <w:r w:rsidRPr="00E830E7">
        <w:rPr>
          <w:rFonts w:hint="eastAsia"/>
        </w:rPr>
        <w:t>MAXNUM</w:t>
      </w:r>
      <w:r w:rsidRPr="00E830E7">
        <w:t xml:space="preserve">; </w:t>
      </w:r>
      <w:r w:rsidRPr="00E830E7">
        <w:rPr>
          <w:rFonts w:hint="eastAsia"/>
          <w:b/>
          <w:bCs/>
        </w:rPr>
        <w:t>//这里d可以设置为数据范围最大值，一次全部赋值</w:t>
      </w:r>
    </w:p>
    <w:p w14:paraId="2E63AC6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nt half = (d &gt;&gt; 1);</w:t>
      </w:r>
    </w:p>
    <w:p w14:paraId="40D8C59A" w14:textId="77777777" w:rsidR="00F23460" w:rsidRPr="00E830E7" w:rsidRDefault="00F23460" w:rsidP="00F23460">
      <w:pPr>
        <w:adjustRightInd w:val="0"/>
        <w:snapToGrid w:val="0"/>
        <w:spacing w:line="200" w:lineRule="atLeast"/>
        <w:ind w:firstLine="420"/>
      </w:pPr>
      <w:r w:rsidRPr="00E830E7">
        <w:t>for(int i = half ; i &lt; d ; ++ i)</w:t>
      </w:r>
    </w:p>
    <w:p w14:paraId="57217FE8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wu1[i] = Complex(cos((i - half) * pai / half) , sin((i - half) * pai / half));</w:t>
      </w:r>
    </w:p>
    <w:p w14:paraId="3B34D4C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half - 1 ; i ; -- i)</w:t>
      </w:r>
    </w:p>
    <w:p w14:paraId="74D2B20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wu1[i] = wu1[i &lt;&lt; 1];</w:t>
      </w:r>
    </w:p>
    <w:p w14:paraId="5205709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1 ; i &lt; d ; ++ i)</w:t>
      </w:r>
    </w:p>
    <w:p w14:paraId="35BC4E68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wu2[i] = wu1[i].conj();</w:t>
      </w:r>
    </w:p>
    <w:p w14:paraId="1418BC8F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14066616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void fft_core(Complex *c , Complex *wu){</w:t>
      </w:r>
    </w:p>
    <w:p w14:paraId="54870CF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1 ; i &lt; d ; ++ i)</w:t>
      </w:r>
    </w:p>
    <w:p w14:paraId="5C08672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if(rev[i] &gt; i)</w:t>
      </w:r>
    </w:p>
    <w:p w14:paraId="496AD2D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swap(c[i] , c[rev[i]]);</w:t>
      </w:r>
    </w:p>
    <w:p w14:paraId="22280D8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1 ; i &lt; d ; i &lt;&lt;= 1)</w:t>
      </w:r>
    </w:p>
    <w:p w14:paraId="759BB215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for(int j = 0 ; j &lt; d ; j += (i &lt;&lt; 1))</w:t>
      </w:r>
    </w:p>
    <w:p w14:paraId="710BB8C0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for(int k = 0 ; k &lt; i ; ++ k){</w:t>
      </w:r>
    </w:p>
    <w:p w14:paraId="69BB97F5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</w:r>
      <w:r w:rsidRPr="00E830E7">
        <w:tab/>
        <w:t>Complex c1 = c[j + k] , c2 = c[i + j + k] * wu[i + k];</w:t>
      </w:r>
    </w:p>
    <w:p w14:paraId="5CC175B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</w:r>
      <w:r w:rsidRPr="00E830E7">
        <w:tab/>
        <w:t>c[j + k] = c1 + c2;</w:t>
      </w:r>
    </w:p>
    <w:p w14:paraId="04CE7E13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</w:r>
      <w:r w:rsidRPr="00E830E7">
        <w:tab/>
        <w:t>c[i + j + k] = c1 - c2;</w:t>
      </w:r>
    </w:p>
    <w:p w14:paraId="00C74B0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}</w:t>
      </w:r>
    </w:p>
    <w:p w14:paraId="78967195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3E904EC0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void fft(Complex *c , Complex *wu){</w:t>
      </w:r>
    </w:p>
    <w:p w14:paraId="4129F73D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ft_core(c , wu);</w:t>
      </w:r>
    </w:p>
    <w:p w14:paraId="01FEB0B0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22CCF50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void ifft(Complex *c , Complex *wu){</w:t>
      </w:r>
    </w:p>
    <w:p w14:paraId="2BE0E404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lastRenderedPageBreak/>
        <w:tab/>
        <w:t>fft_core(c , wu);</w:t>
      </w:r>
    </w:p>
    <w:p w14:paraId="6D982918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0 ; i &lt; d ; ++ i)</w:t>
      </w:r>
    </w:p>
    <w:p w14:paraId="016D6E0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c[i] = c[i] / d;</w:t>
      </w:r>
    </w:p>
    <w:p w14:paraId="5E2333E6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078AD63A" w14:textId="77777777" w:rsidR="00F23460" w:rsidRPr="00E830E7" w:rsidRDefault="00F23460" w:rsidP="00F23460">
      <w:pPr>
        <w:pStyle w:val="3"/>
        <w:adjustRightInd w:val="0"/>
        <w:snapToGrid w:val="0"/>
        <w:spacing w:line="200" w:lineRule="atLeast"/>
      </w:pPr>
      <w:bookmarkStart w:id="9" w:name="_Toc48840122"/>
      <w:bookmarkStart w:id="10" w:name="_Toc50217223"/>
      <w:r w:rsidRPr="00E830E7">
        <w:t>NTT</w:t>
      </w:r>
      <w:bookmarkEnd w:id="9"/>
      <w:bookmarkEnd w:id="10"/>
    </w:p>
    <w:p w14:paraId="74491B93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rPr>
          <w:rFonts w:hint="eastAsia"/>
        </w:rPr>
        <w:t>#include</w:t>
      </w:r>
      <w:r w:rsidRPr="00E830E7">
        <w:t>&lt;vector&gt;</w:t>
      </w:r>
    </w:p>
    <w:p w14:paraId="33B3D28F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typedef long long ll;</w:t>
      </w:r>
    </w:p>
    <w:p w14:paraId="14A1910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typedef vector &lt;int&gt; Poly;</w:t>
      </w:r>
    </w:p>
    <w:p w14:paraId="1546055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 xml:space="preserve">const int maxn = 8e5 + 10 , p = 998244353 , g = 3; </w:t>
      </w:r>
    </w:p>
    <w:p w14:paraId="3A480392" w14:textId="77777777" w:rsidR="00F23460" w:rsidRPr="00E830E7" w:rsidRDefault="00F23460" w:rsidP="00F23460">
      <w:pPr>
        <w:adjustRightInd w:val="0"/>
        <w:snapToGrid w:val="0"/>
        <w:spacing w:line="200" w:lineRule="atLeast"/>
        <w:rPr>
          <w:b/>
          <w:bCs/>
        </w:rPr>
      </w:pPr>
      <w:r w:rsidRPr="00E830E7">
        <w:rPr>
          <w:b/>
          <w:bCs/>
        </w:rPr>
        <w:t>//</w:t>
      </w:r>
      <w:r w:rsidRPr="00E830E7">
        <w:rPr>
          <w:rFonts w:hint="eastAsia"/>
          <w:b/>
          <w:bCs/>
        </w:rPr>
        <w:t>设置maxn为数组最大值，</w:t>
      </w:r>
      <w:r w:rsidRPr="00E830E7">
        <w:rPr>
          <w:b/>
          <w:bCs/>
        </w:rPr>
        <w:t>p</w:t>
      </w:r>
      <w:r w:rsidRPr="00E830E7">
        <w:rPr>
          <w:rFonts w:hint="eastAsia"/>
          <w:b/>
          <w:bCs/>
        </w:rPr>
        <w:t>是模数，g是原根</w:t>
      </w:r>
    </w:p>
    <w:p w14:paraId="77BDC284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int wu1[maxn] , wu2[maxn];</w:t>
      </w:r>
    </w:p>
    <w:p w14:paraId="45DC30E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int rev[maxn];</w:t>
      </w:r>
    </w:p>
    <w:p w14:paraId="2B4DA806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 xml:space="preserve">int n , m , d; </w:t>
      </w:r>
    </w:p>
    <w:p w14:paraId="5D33C34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int fpw(int x , int t){</w:t>
      </w:r>
    </w:p>
    <w:p w14:paraId="25D821A3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f(!t) return 1;</w:t>
      </w:r>
    </w:p>
    <w:p w14:paraId="6F8F3AAF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nt o = fpw(x , t &gt;&gt; 1);</w:t>
      </w:r>
    </w:p>
    <w:p w14:paraId="64CB4EE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 xml:space="preserve">o = </w:t>
      </w:r>
      <w:r w:rsidRPr="00E830E7">
        <w:rPr>
          <w:rFonts w:hint="eastAsia"/>
        </w:rPr>
        <w:t>1ll</w:t>
      </w:r>
      <w:r w:rsidRPr="00E830E7">
        <w:t xml:space="preserve"> </w:t>
      </w:r>
      <w:r w:rsidRPr="00E830E7">
        <w:rPr>
          <w:rFonts w:hint="eastAsia"/>
        </w:rPr>
        <w:t>*</w:t>
      </w:r>
      <w:r w:rsidRPr="00E830E7">
        <w:t xml:space="preserve"> o * o % p;</w:t>
      </w:r>
    </w:p>
    <w:p w14:paraId="669F9D9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f(t &amp; 1) o = 1ll * o * x % p;</w:t>
      </w:r>
    </w:p>
    <w:p w14:paraId="146E366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return o;</w:t>
      </w:r>
    </w:p>
    <w:p w14:paraId="6329C0E4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53D9E2DD" w14:textId="77777777" w:rsidR="00F23460" w:rsidRPr="00E830E7" w:rsidRDefault="00F23460" w:rsidP="00F23460">
      <w:pPr>
        <w:adjustRightInd w:val="0"/>
        <w:snapToGrid w:val="0"/>
        <w:spacing w:line="200" w:lineRule="atLeast"/>
        <w:rPr>
          <w:b/>
          <w:bCs/>
        </w:rPr>
      </w:pPr>
      <w:r w:rsidRPr="00E830E7">
        <w:t xml:space="preserve">void getrev(int L){ </w:t>
      </w:r>
      <w:r w:rsidRPr="00E830E7">
        <w:rPr>
          <w:rFonts w:hint="eastAsia"/>
          <w:b/>
          <w:bCs/>
        </w:rPr>
        <w:t>//L</w:t>
      </w:r>
      <w:r w:rsidRPr="00E830E7">
        <w:rPr>
          <w:b/>
          <w:bCs/>
        </w:rPr>
        <w:t xml:space="preserve"> </w:t>
      </w:r>
      <w:r w:rsidRPr="00E830E7">
        <w:rPr>
          <w:rFonts w:hint="eastAsia"/>
          <w:b/>
          <w:bCs/>
        </w:rPr>
        <w:t>=</w:t>
      </w:r>
      <w:r w:rsidRPr="00E830E7">
        <w:rPr>
          <w:b/>
          <w:bCs/>
        </w:rPr>
        <w:t xml:space="preserve"> </w:t>
      </w:r>
      <w:r w:rsidRPr="00E830E7">
        <w:rPr>
          <w:rFonts w:hint="eastAsia"/>
          <w:b/>
          <w:bCs/>
        </w:rPr>
        <w:t>n</w:t>
      </w:r>
      <w:r w:rsidRPr="00E830E7">
        <w:rPr>
          <w:b/>
          <w:bCs/>
        </w:rPr>
        <w:t xml:space="preserve"> </w:t>
      </w:r>
      <w:r w:rsidRPr="00E830E7">
        <w:rPr>
          <w:rFonts w:hint="eastAsia"/>
          <w:b/>
          <w:bCs/>
        </w:rPr>
        <w:t>+</w:t>
      </w:r>
      <w:r w:rsidRPr="00E830E7">
        <w:rPr>
          <w:b/>
          <w:bCs/>
        </w:rPr>
        <w:t xml:space="preserve"> </w:t>
      </w:r>
      <w:r w:rsidRPr="00E830E7">
        <w:rPr>
          <w:rFonts w:hint="eastAsia"/>
          <w:b/>
          <w:bCs/>
        </w:rPr>
        <w:t>m</w:t>
      </w:r>
    </w:p>
    <w:p w14:paraId="68E111A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d = 1;</w:t>
      </w:r>
    </w:p>
    <w:p w14:paraId="1D6FE813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while(d &lt; L)</w:t>
      </w:r>
    </w:p>
    <w:p w14:paraId="6926ECA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d &lt;&lt;= 1;</w:t>
      </w:r>
    </w:p>
    <w:p w14:paraId="1551B503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nt half = (d &gt;&gt; 1);</w:t>
      </w:r>
    </w:p>
    <w:p w14:paraId="7A99EE9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1 ; i &lt; d ; ++ i)</w:t>
      </w:r>
    </w:p>
    <w:p w14:paraId="7E63AB30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rev[i] = ((rev[i &gt;&gt; 1] &gt;&gt; 1) | (i &amp; 1 ? half : 0));</w:t>
      </w:r>
    </w:p>
    <w:p w14:paraId="50AB4C7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56A07C9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void ntt_core(Poly &amp;a , int* wu){</w:t>
      </w:r>
    </w:p>
    <w:p w14:paraId="65D7A7A2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0 ; i &lt; d ; ++ i)</w:t>
      </w:r>
    </w:p>
    <w:p w14:paraId="1D46CD5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if(rev[i] &gt; i)</w:t>
      </w:r>
    </w:p>
    <w:p w14:paraId="4040542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swap(a[i] , a[rev[i]]);</w:t>
      </w:r>
    </w:p>
    <w:p w14:paraId="7EE84170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1 ; i &lt; d ; i &lt;&lt;= 1)</w:t>
      </w:r>
    </w:p>
    <w:p w14:paraId="2F236285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for(int j = 0 ; j &lt; d ; j += (i &lt;&lt; 1))</w:t>
      </w:r>
    </w:p>
    <w:p w14:paraId="7B87537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for(int k = 0 ; k &lt; i ; k ++){</w:t>
      </w:r>
    </w:p>
    <w:p w14:paraId="119A038E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</w:r>
      <w:r w:rsidRPr="00E830E7">
        <w:tab/>
        <w:t>int a1 = a[j + k] , a2 = 1ll * a[j + k + i] * wu[i + k] % p;</w:t>
      </w:r>
    </w:p>
    <w:p w14:paraId="5C8713D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</w:r>
      <w:r w:rsidRPr="00E830E7">
        <w:tab/>
        <w:t>a[j + k] = (a1 + a2) % p;</w:t>
      </w:r>
    </w:p>
    <w:p w14:paraId="4511BE6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</w:r>
      <w:r w:rsidRPr="00E830E7">
        <w:tab/>
        <w:t>a[j + k + i] = (a1 + p - a2) % p;</w:t>
      </w:r>
    </w:p>
    <w:p w14:paraId="54C178D0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}</w:t>
      </w:r>
    </w:p>
    <w:p w14:paraId="1D449AC8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6BF2AE9D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void intt(Poly &amp;a , int* wu){</w:t>
      </w:r>
    </w:p>
    <w:p w14:paraId="5821B392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ntt_core(a , wu);</w:t>
      </w:r>
    </w:p>
    <w:p w14:paraId="1FF2CFA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nt c = fpw(d , p - 2);</w:t>
      </w:r>
    </w:p>
    <w:p w14:paraId="41158E9D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0 ; i &lt; d ; ++ i)</w:t>
      </w:r>
    </w:p>
    <w:p w14:paraId="730CFF6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a[i] = 1ll * a[i] * c % p;</w:t>
      </w:r>
    </w:p>
    <w:p w14:paraId="54AF724E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69C0EA48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lastRenderedPageBreak/>
        <w:t>void ntt(Poly &amp;a , int* wu){</w:t>
      </w:r>
    </w:p>
    <w:p w14:paraId="28E8C518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ntt_core(a , wu);</w:t>
      </w:r>
    </w:p>
    <w:p w14:paraId="04DDE3A4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4F72CDB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void init(){</w:t>
      </w:r>
    </w:p>
    <w:p w14:paraId="024AB5B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d = MAXNUM;</w:t>
      </w:r>
    </w:p>
    <w:p w14:paraId="072A8F05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nt c = fpw(g , (p - 1) / d) , half = (d &gt;&gt; 1);</w:t>
      </w:r>
    </w:p>
    <w:p w14:paraId="06BD5C42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wu1[half] = 1;</w:t>
      </w:r>
    </w:p>
    <w:p w14:paraId="2989053E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half + 1 ; i &lt; d ; ++ i)</w:t>
      </w:r>
    </w:p>
    <w:p w14:paraId="089AEBB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wu1[i] = 1ll * wu1[i - 1] * c % p;</w:t>
      </w:r>
    </w:p>
    <w:p w14:paraId="3A52071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half - 1 ; i ; -- i)</w:t>
      </w:r>
    </w:p>
    <w:p w14:paraId="77E743B0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wu1[i] = wu1[i &lt;&lt; 1];</w:t>
      </w:r>
    </w:p>
    <w:p w14:paraId="7E1CAF92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c = fpw(c , p - 2);</w:t>
      </w:r>
    </w:p>
    <w:p w14:paraId="2D885EF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wu2[half] = 1;</w:t>
      </w:r>
    </w:p>
    <w:p w14:paraId="63AFE4FF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half + 1 ; i &lt; d ; ++ i)</w:t>
      </w:r>
    </w:p>
    <w:p w14:paraId="6DF0FE79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wu2[i] = 1ll * wu2[i - 1] * c % p;</w:t>
      </w:r>
    </w:p>
    <w:p w14:paraId="515F611E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half - 1 ; i ; -- i)</w:t>
      </w:r>
    </w:p>
    <w:p w14:paraId="531D8AC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wu2[i] = wu2[i &lt;&lt; 1];</w:t>
      </w:r>
    </w:p>
    <w:p w14:paraId="2F62983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7476433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Poly mul(Poly a , Poly b){</w:t>
      </w:r>
    </w:p>
    <w:p w14:paraId="77FE12AF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nt L = (int)a.size() + (int)b.size() - 1;</w:t>
      </w:r>
    </w:p>
    <w:p w14:paraId="691FC546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getrev(L);</w:t>
      </w:r>
    </w:p>
    <w:p w14:paraId="02DFF875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a.resize(d) , ntt(a , wu1);</w:t>
      </w:r>
    </w:p>
    <w:p w14:paraId="654B54CD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b.resize(d) , ntt(b , wu1);</w:t>
      </w:r>
    </w:p>
    <w:p w14:paraId="16013470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Poly c(d);</w:t>
      </w:r>
    </w:p>
    <w:p w14:paraId="47456FC0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0 ; i &lt; d ; ++ i)</w:t>
      </w:r>
    </w:p>
    <w:p w14:paraId="4DDCE208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c[i] = 1ll * a[i] * b[i] % p;</w:t>
      </w:r>
    </w:p>
    <w:p w14:paraId="2DD8191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ntt(c , wu2);</w:t>
      </w:r>
    </w:p>
    <w:p w14:paraId="56481698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c.resize(L);</w:t>
      </w:r>
    </w:p>
    <w:p w14:paraId="2697B3BD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return c;</w:t>
      </w:r>
    </w:p>
    <w:p w14:paraId="24D7306E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6E69AC79" w14:textId="77777777" w:rsidR="00F23460" w:rsidRPr="00E830E7" w:rsidRDefault="00F23460" w:rsidP="00F23460">
      <w:pPr>
        <w:adjustRightInd w:val="0"/>
        <w:snapToGrid w:val="0"/>
        <w:spacing w:line="200" w:lineRule="atLeast"/>
        <w:rPr>
          <w:b/>
          <w:bCs/>
        </w:rPr>
      </w:pPr>
      <w:r w:rsidRPr="00E830E7">
        <w:rPr>
          <w:rFonts w:hint="eastAsia"/>
          <w:b/>
          <w:bCs/>
        </w:rPr>
        <w:t>/</w:t>
      </w:r>
      <w:r w:rsidRPr="00E830E7">
        <w:rPr>
          <w:b/>
          <w:bCs/>
        </w:rPr>
        <w:t>/</w:t>
      </w:r>
      <w:r w:rsidRPr="00E830E7">
        <w:rPr>
          <w:rFonts w:hint="eastAsia"/>
          <w:b/>
          <w:bCs/>
        </w:rPr>
        <w:t>调试部分</w:t>
      </w:r>
    </w:p>
    <w:p w14:paraId="670A86D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void print(Poly p){</w:t>
      </w:r>
    </w:p>
    <w:p w14:paraId="19E464C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0 ; i &lt; (int)p.size() ; ++ i)</w:t>
      </w:r>
    </w:p>
    <w:p w14:paraId="69FB5C1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cout &lt;&lt; p[i] &lt;&lt; " ";</w:t>
      </w:r>
    </w:p>
    <w:p w14:paraId="6B07EB5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cout &lt;&lt; endl;</w:t>
      </w:r>
    </w:p>
    <w:p w14:paraId="29DC496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02F93510" w14:textId="77777777" w:rsidR="00F23460" w:rsidRPr="00E830E7" w:rsidRDefault="00F23460" w:rsidP="00F23460">
      <w:pPr>
        <w:pStyle w:val="3"/>
        <w:adjustRightInd w:val="0"/>
        <w:snapToGrid w:val="0"/>
        <w:spacing w:line="200" w:lineRule="atLeast"/>
        <w:rPr>
          <w:b w:val="0"/>
          <w:bCs w:val="0"/>
        </w:rPr>
      </w:pPr>
      <w:bookmarkStart w:id="11" w:name="_Toc48840123"/>
      <w:bookmarkStart w:id="12" w:name="_Toc50217224"/>
      <w:r w:rsidRPr="00E830E7">
        <w:rPr>
          <w:rFonts w:hint="eastAsia"/>
          <w:b w:val="0"/>
          <w:bCs w:val="0"/>
        </w:rPr>
        <w:t>求原根</w:t>
      </w:r>
      <w:bookmarkEnd w:id="11"/>
      <w:bookmarkEnd w:id="12"/>
    </w:p>
    <w:p w14:paraId="2D755A37" w14:textId="77777777" w:rsidR="00F23460" w:rsidRPr="00E830E7" w:rsidRDefault="00F23460" w:rsidP="00F23460">
      <w:pPr>
        <w:adjustRightInd w:val="0"/>
        <w:snapToGrid w:val="0"/>
        <w:spacing w:line="200" w:lineRule="atLeast"/>
        <w:rPr>
          <w:b/>
          <w:bCs/>
        </w:rPr>
      </w:pPr>
      <w:r w:rsidRPr="00E830E7">
        <w:t xml:space="preserve">int p , n = p - 1; </w:t>
      </w:r>
      <w:r w:rsidRPr="00E830E7">
        <w:rPr>
          <w:rFonts w:hint="eastAsia"/>
          <w:b/>
          <w:bCs/>
        </w:rPr>
        <w:t>//p不是质数时n要换成</w:t>
      </w:r>
      <w:r w:rsidRPr="00E830E7">
        <w:rPr>
          <w:rFonts w:asciiTheme="minorEastAsia" w:hAnsiTheme="minorEastAsia" w:hint="eastAsia"/>
          <w:b/>
          <w:bCs/>
        </w:rPr>
        <w:t>φ</w:t>
      </w:r>
      <w:r w:rsidRPr="00E830E7">
        <w:rPr>
          <w:rFonts w:hint="eastAsia"/>
          <w:b/>
          <w:bCs/>
        </w:rPr>
        <w:t>(p)</w:t>
      </w:r>
    </w:p>
    <w:p w14:paraId="0A12BAB1" w14:textId="77777777" w:rsidR="00F23460" w:rsidRPr="00E830E7" w:rsidRDefault="00F23460" w:rsidP="00F23460">
      <w:pPr>
        <w:adjustRightInd w:val="0"/>
        <w:snapToGrid w:val="0"/>
        <w:spacing w:line="200" w:lineRule="atLeast"/>
        <w:rPr>
          <w:b/>
          <w:bCs/>
        </w:rPr>
      </w:pPr>
      <w:r w:rsidRPr="00E830E7">
        <w:t>int r[</w:t>
      </w:r>
      <w:r w:rsidRPr="00E830E7">
        <w:rPr>
          <w:rFonts w:hint="eastAsia"/>
        </w:rPr>
        <w:t>30</w:t>
      </w:r>
      <w:r w:rsidRPr="00E830E7">
        <w:t xml:space="preserve">] , cnt = 0; </w:t>
      </w:r>
      <w:r w:rsidRPr="00E830E7">
        <w:rPr>
          <w:b/>
          <w:bCs/>
        </w:rPr>
        <w:t>//</w:t>
      </w:r>
      <w:r w:rsidRPr="00E830E7">
        <w:rPr>
          <w:rFonts w:hint="eastAsia"/>
          <w:b/>
          <w:bCs/>
        </w:rPr>
        <w:t>r数组记录的是不同的质因数</w:t>
      </w:r>
    </w:p>
    <w:p w14:paraId="0B90C01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for(int i = 2 ; i * i &lt;= n ; ++ i){</w:t>
      </w:r>
    </w:p>
    <w:p w14:paraId="4B25F724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f(n % i == 0){</w:t>
      </w:r>
    </w:p>
    <w:p w14:paraId="0A86F02E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r[++ cnt] = i;</w:t>
      </w:r>
    </w:p>
    <w:p w14:paraId="75B8CED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while(n % i == 0)</w:t>
      </w:r>
    </w:p>
    <w:p w14:paraId="4DE47F99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n /= i;</w:t>
      </w:r>
    </w:p>
    <w:p w14:paraId="51FFFAE8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}</w:t>
      </w:r>
    </w:p>
    <w:p w14:paraId="64496674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6EEC579D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lastRenderedPageBreak/>
        <w:t>if(n &gt; 1)</w:t>
      </w:r>
    </w:p>
    <w:p w14:paraId="7BEA1C5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r[++ cnt] = n;</w:t>
      </w:r>
    </w:p>
    <w:p w14:paraId="5F4D3A0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for(int i = 1 ; i &lt;= p ; ++ i){</w:t>
      </w:r>
    </w:p>
    <w:p w14:paraId="30B8CA7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bool flag = 1;</w:t>
      </w:r>
    </w:p>
    <w:p w14:paraId="3C3CAEA5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j = 1 ; j &lt;= cnt ; ++ j)</w:t>
      </w:r>
    </w:p>
    <w:p w14:paraId="7F04C13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if(fpw(i , p / r[j]) == 1){</w:t>
      </w:r>
    </w:p>
    <w:p w14:paraId="74761E12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flag = 0;</w:t>
      </w:r>
    </w:p>
    <w:p w14:paraId="726C7B5E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break;</w:t>
      </w:r>
    </w:p>
    <w:p w14:paraId="46C5B57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}</w:t>
      </w:r>
    </w:p>
    <w:p w14:paraId="29CF7AD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f(flag){</w:t>
      </w:r>
    </w:p>
    <w:p w14:paraId="17A9219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cout &lt;&lt; i &lt;&lt; endl;</w:t>
      </w:r>
    </w:p>
    <w:p w14:paraId="4E7A6543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break;</w:t>
      </w:r>
    </w:p>
    <w:p w14:paraId="488B9926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}</w:t>
      </w:r>
    </w:p>
    <w:p w14:paraId="2E7F3088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60759032" w14:textId="77777777" w:rsidR="00F23460" w:rsidRPr="00E830E7" w:rsidRDefault="00F23460" w:rsidP="00F23460">
      <w:pPr>
        <w:pStyle w:val="3"/>
        <w:adjustRightInd w:val="0"/>
        <w:snapToGrid w:val="0"/>
        <w:spacing w:line="200" w:lineRule="atLeast"/>
      </w:pPr>
      <w:bookmarkStart w:id="13" w:name="_Toc48840124"/>
      <w:bookmarkStart w:id="14" w:name="_Toc50217225"/>
      <w:r w:rsidRPr="00E830E7">
        <w:rPr>
          <w:rFonts w:hint="eastAsia"/>
        </w:rPr>
        <w:t>多项式求逆</w:t>
      </w:r>
      <w:bookmarkEnd w:id="13"/>
      <w:bookmarkEnd w:id="14"/>
    </w:p>
    <w:p w14:paraId="1929B03F" w14:textId="77777777" w:rsidR="00F23460" w:rsidRPr="00E830E7" w:rsidRDefault="00F23460" w:rsidP="00F23460">
      <w:pPr>
        <w:adjustRightInd w:val="0"/>
        <w:snapToGrid w:val="0"/>
        <w:spacing w:line="200" w:lineRule="atLeast"/>
        <w:rPr>
          <w:rStyle w:val="20"/>
          <w:b w:val="0"/>
          <w:bCs w:val="0"/>
        </w:rPr>
      </w:pPr>
      <w:r w:rsidRPr="00E830E7">
        <w:rPr>
          <w:rFonts w:hint="eastAsia"/>
          <w:b/>
          <w:bCs/>
        </w:rPr>
        <w:t>//当使用多项式求逆时，数组大小需要再乘2倍</w:t>
      </w:r>
    </w:p>
    <w:p w14:paraId="6F5B31CF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 xml:space="preserve">Poly polyinv(Poly a , int o){ </w:t>
      </w:r>
      <w:r w:rsidRPr="00E830E7">
        <w:rPr>
          <w:b/>
          <w:bCs/>
        </w:rPr>
        <w:t>//o</w:t>
      </w:r>
      <w:r w:rsidRPr="00E830E7">
        <w:rPr>
          <w:rFonts w:hint="eastAsia"/>
          <w:b/>
          <w:bCs/>
        </w:rPr>
        <w:t>表示数组长度</w:t>
      </w:r>
    </w:p>
    <w:p w14:paraId="1892B2A2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d = 1;</w:t>
      </w:r>
    </w:p>
    <w:p w14:paraId="4EDBC200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while(d &lt; (o &lt;&lt; 1)) d &lt;&lt;= 1;</w:t>
      </w:r>
    </w:p>
    <w:p w14:paraId="5FAE48F9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Poly ans(d) , b(d) , c(d);</w:t>
      </w:r>
    </w:p>
    <w:p w14:paraId="3C326388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a.resize(d);</w:t>
      </w:r>
    </w:p>
    <w:p w14:paraId="74212189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ans[0] = fpw(a[0] , p - 2);</w:t>
      </w:r>
    </w:p>
    <w:p w14:paraId="36106966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f(o == 1){</w:t>
      </w:r>
    </w:p>
    <w:p w14:paraId="2EA845C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ans.resize(o);</w:t>
      </w:r>
    </w:p>
    <w:p w14:paraId="088A717D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return ans;</w:t>
      </w:r>
    </w:p>
    <w:p w14:paraId="42307BB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}</w:t>
      </w:r>
    </w:p>
    <w:p w14:paraId="5907C565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d1 = 2 ; ; d1 &lt;&lt;= 1){</w:t>
      </w:r>
    </w:p>
    <w:p w14:paraId="1A2C9553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d = (d1 &lt;&lt; 1);</w:t>
      </w:r>
    </w:p>
    <w:p w14:paraId="3B695EA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for(int i = 0 ; i &lt; d1 ; ++ i)</w:t>
      </w:r>
    </w:p>
    <w:p w14:paraId="54601948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b[i] = a[i];</w:t>
      </w:r>
    </w:p>
    <w:p w14:paraId="05B6D459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int half = (d &gt;&gt; 1);</w:t>
      </w:r>
    </w:p>
    <w:p w14:paraId="51FD111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for(int i = 1 ; i &lt; d ; ++ i)</w:t>
      </w:r>
    </w:p>
    <w:p w14:paraId="74860A2E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rev[i] = ((rev[i &gt;&gt; 1] &gt;&gt; 1) | (i &amp; 1 ? half : 0));</w:t>
      </w:r>
    </w:p>
    <w:p w14:paraId="55416A9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ntt(ans , wu1);</w:t>
      </w:r>
      <w:r w:rsidRPr="00E830E7">
        <w:rPr>
          <w:rFonts w:hint="eastAsia"/>
        </w:rPr>
        <w:t xml:space="preserve"> </w:t>
      </w:r>
      <w:r w:rsidRPr="00E830E7">
        <w:t>ntt(b , wu1);</w:t>
      </w:r>
    </w:p>
    <w:p w14:paraId="49A301A4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for(int i = 0 ; i &lt; d ; ++ i)</w:t>
      </w:r>
    </w:p>
    <w:p w14:paraId="0D82C1CE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c[i] = 1ll * ans[i] * (2 + p - 1ll * ans[i] * b[i] % p) % p;</w:t>
      </w:r>
    </w:p>
    <w:p w14:paraId="6C51AB6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intt(c , wu2);</w:t>
      </w:r>
    </w:p>
    <w:p w14:paraId="1429E876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for(int i = 0 ; i &lt; d1 ; ++ i)</w:t>
      </w:r>
    </w:p>
    <w:p w14:paraId="26C7C086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ans[i] = c[i];</w:t>
      </w:r>
    </w:p>
    <w:p w14:paraId="58319D5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for(int i = d1 ; i &lt; d ; ++ i)</w:t>
      </w:r>
    </w:p>
    <w:p w14:paraId="026EB39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</w:r>
      <w:r w:rsidRPr="00E830E7">
        <w:tab/>
        <w:t>ans[i] = b[i] = 0;</w:t>
      </w:r>
    </w:p>
    <w:p w14:paraId="6BED0B56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if(d1 &gt;= o) break;</w:t>
      </w:r>
    </w:p>
    <w:p w14:paraId="7FD8CDC3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}</w:t>
      </w:r>
    </w:p>
    <w:p w14:paraId="3B5ABBC9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ans.resize(o);</w:t>
      </w:r>
    </w:p>
    <w:p w14:paraId="22E2D0EF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return ans;</w:t>
      </w:r>
    </w:p>
    <w:p w14:paraId="72761C2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38237211" w14:textId="77777777" w:rsidR="00F23460" w:rsidRPr="00E830E7" w:rsidRDefault="00F23460" w:rsidP="00F23460">
      <w:pPr>
        <w:pStyle w:val="3"/>
        <w:adjustRightInd w:val="0"/>
        <w:snapToGrid w:val="0"/>
        <w:spacing w:line="200" w:lineRule="atLeast"/>
        <w:rPr>
          <w:b w:val="0"/>
          <w:bCs w:val="0"/>
        </w:rPr>
      </w:pPr>
      <w:bookmarkStart w:id="15" w:name="_Toc48840125"/>
      <w:bookmarkStart w:id="16" w:name="_Toc50217226"/>
      <w:r w:rsidRPr="00E830E7">
        <w:rPr>
          <w:rFonts w:hint="eastAsia"/>
          <w:b w:val="0"/>
          <w:bCs w:val="0"/>
        </w:rPr>
        <w:lastRenderedPageBreak/>
        <w:t>多项式除法和取模</w:t>
      </w:r>
      <w:bookmarkEnd w:id="15"/>
      <w:bookmarkEnd w:id="16"/>
    </w:p>
    <w:p w14:paraId="42DBC4ED" w14:textId="77777777" w:rsidR="00F23460" w:rsidRPr="00E830E7" w:rsidRDefault="00F23460" w:rsidP="00F23460">
      <w:pPr>
        <w:adjustRightInd w:val="0"/>
        <w:snapToGrid w:val="0"/>
        <w:spacing w:line="200" w:lineRule="atLeast"/>
        <w:rPr>
          <w:b/>
          <w:bCs/>
        </w:rPr>
      </w:pPr>
      <w:r w:rsidRPr="00E830E7">
        <w:rPr>
          <w:b/>
          <w:bCs/>
        </w:rPr>
        <w:t>//div</w:t>
      </w:r>
      <w:r w:rsidRPr="00E830E7">
        <w:rPr>
          <w:rFonts w:hint="eastAsia"/>
          <w:b/>
          <w:bCs/>
        </w:rPr>
        <w:t>是除法，mod是取模</w:t>
      </w:r>
    </w:p>
    <w:p w14:paraId="041E8E45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Poly div(Poly a , Poly b){</w:t>
      </w:r>
    </w:p>
    <w:p w14:paraId="23449C33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nt o = a.size() - b.size() + 1;</w:t>
      </w:r>
    </w:p>
    <w:p w14:paraId="1A290DAC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if(o &lt; 1)</w:t>
      </w:r>
    </w:p>
    <w:p w14:paraId="33FE3B5A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return Poly(1);</w:t>
      </w:r>
    </w:p>
    <w:p w14:paraId="3B37CA8E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polyrev(a) , polyrev(b);</w:t>
      </w:r>
    </w:p>
    <w:p w14:paraId="666281C6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a.resize(o) , b.resize(o);</w:t>
      </w:r>
    </w:p>
    <w:p w14:paraId="6C19811D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a = mul(a , polyinv(b , o));</w:t>
      </w:r>
    </w:p>
    <w:p w14:paraId="297B1CDD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a.resize(o);</w:t>
      </w:r>
    </w:p>
    <w:p w14:paraId="730F1057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polyrev(a);</w:t>
      </w:r>
    </w:p>
    <w:p w14:paraId="23F2D37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return a;</w:t>
      </w:r>
    </w:p>
    <w:p w14:paraId="35A65704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4964FA70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Poly mod(Poly &amp;a , Poly &amp;b , Poly &amp;c){</w:t>
      </w:r>
    </w:p>
    <w:p w14:paraId="41E86731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Poly g = mul(b , c) , ret = a;</w:t>
      </w:r>
    </w:p>
    <w:p w14:paraId="0BCB87BD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for(int i = 0 ; i &lt; a.size() ; ++ i)</w:t>
      </w:r>
    </w:p>
    <w:p w14:paraId="1A231556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</w:r>
      <w:r w:rsidRPr="00E830E7">
        <w:tab/>
        <w:t>ret[i] = (ret[i] + p - g[i]) % p;</w:t>
      </w:r>
    </w:p>
    <w:p w14:paraId="4EF63625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ret.resize(b.size() - 1);</w:t>
      </w:r>
    </w:p>
    <w:p w14:paraId="5688023B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ab/>
        <w:t>return ret;</w:t>
      </w:r>
    </w:p>
    <w:p w14:paraId="3ACA74A4" w14:textId="77777777" w:rsidR="00F23460" w:rsidRPr="00E830E7" w:rsidRDefault="00F23460" w:rsidP="00F23460">
      <w:pPr>
        <w:adjustRightInd w:val="0"/>
        <w:snapToGrid w:val="0"/>
        <w:spacing w:line="200" w:lineRule="atLeast"/>
      </w:pPr>
      <w:r w:rsidRPr="00E830E7">
        <w:t>}</w:t>
      </w:r>
    </w:p>
    <w:p w14:paraId="03E97DF1" w14:textId="77777777" w:rsidR="00F23460" w:rsidRPr="00E830E7" w:rsidRDefault="00F23460" w:rsidP="00F23460">
      <w:pPr>
        <w:pStyle w:val="3"/>
        <w:adjustRightInd w:val="0"/>
        <w:snapToGrid w:val="0"/>
        <w:spacing w:line="200" w:lineRule="atLeast"/>
      </w:pPr>
      <w:bookmarkStart w:id="17" w:name="_Toc48840126"/>
      <w:bookmarkStart w:id="18" w:name="_Toc50217227"/>
      <w:r w:rsidRPr="00E830E7">
        <w:rPr>
          <w:rFonts w:hint="eastAsia"/>
        </w:rPr>
        <w:t>多项式开方</w:t>
      </w:r>
      <w:bookmarkEnd w:id="17"/>
      <w:bookmarkEnd w:id="18"/>
    </w:p>
    <w:p w14:paraId="2F91292B" w14:textId="77777777" w:rsidR="00F23460" w:rsidRPr="00E830E7" w:rsidRDefault="00F23460" w:rsidP="00F23460">
      <w:pPr>
        <w:pStyle w:val="3"/>
        <w:adjustRightInd w:val="0"/>
        <w:snapToGrid w:val="0"/>
        <w:spacing w:line="200" w:lineRule="atLeast"/>
      </w:pPr>
      <w:bookmarkStart w:id="19" w:name="_Toc48840127"/>
      <w:bookmarkStart w:id="20" w:name="_Toc50217228"/>
      <w:r w:rsidRPr="00E830E7">
        <w:rPr>
          <w:rFonts w:hint="eastAsia"/>
        </w:rPr>
        <w:t>多项式求导和积分</w:t>
      </w:r>
      <w:bookmarkEnd w:id="19"/>
      <w:bookmarkEnd w:id="20"/>
    </w:p>
    <w:p w14:paraId="6EE52D50" w14:textId="77777777" w:rsidR="00F23460" w:rsidRPr="00E830E7" w:rsidRDefault="00F23460" w:rsidP="00F23460">
      <w:pPr>
        <w:pStyle w:val="3"/>
        <w:adjustRightInd w:val="0"/>
        <w:snapToGrid w:val="0"/>
        <w:spacing w:line="200" w:lineRule="atLeast"/>
      </w:pPr>
      <w:bookmarkStart w:id="21" w:name="_Toc48840128"/>
      <w:bookmarkStart w:id="22" w:name="_Toc50217229"/>
      <w:r w:rsidRPr="00E830E7">
        <w:rPr>
          <w:rFonts w:hint="eastAsia"/>
        </w:rPr>
        <w:t>多项式exp</w:t>
      </w:r>
      <w:bookmarkEnd w:id="21"/>
      <w:bookmarkEnd w:id="22"/>
    </w:p>
    <w:p w14:paraId="690835F8" w14:textId="77777777" w:rsidR="00F23460" w:rsidRPr="00E830E7" w:rsidRDefault="00F23460" w:rsidP="00F23460">
      <w:pPr>
        <w:pStyle w:val="3"/>
        <w:adjustRightInd w:val="0"/>
        <w:snapToGrid w:val="0"/>
        <w:spacing w:line="200" w:lineRule="atLeast"/>
      </w:pPr>
      <w:bookmarkStart w:id="23" w:name="_Toc48840129"/>
      <w:bookmarkStart w:id="24" w:name="_Toc50217230"/>
      <w:r w:rsidRPr="00E830E7">
        <w:rPr>
          <w:rFonts w:hint="eastAsia"/>
        </w:rPr>
        <w:t>多项式快速幂</w:t>
      </w:r>
      <w:bookmarkEnd w:id="23"/>
      <w:bookmarkEnd w:id="24"/>
    </w:p>
    <w:p w14:paraId="7B0B581C" w14:textId="77777777" w:rsidR="00F23460" w:rsidRPr="00E830E7" w:rsidRDefault="00F23460" w:rsidP="00F23460">
      <w:pPr>
        <w:pStyle w:val="3"/>
        <w:adjustRightInd w:val="0"/>
        <w:snapToGrid w:val="0"/>
        <w:spacing w:line="200" w:lineRule="atLeast"/>
      </w:pPr>
      <w:bookmarkStart w:id="25" w:name="_Toc48840130"/>
      <w:bookmarkStart w:id="26" w:name="_Toc50217231"/>
      <w:r w:rsidRPr="00E830E7">
        <w:rPr>
          <w:rFonts w:hint="eastAsia"/>
        </w:rPr>
        <w:t>FWT</w:t>
      </w:r>
      <w:bookmarkEnd w:id="25"/>
      <w:bookmarkEnd w:id="26"/>
    </w:p>
    <w:p w14:paraId="33492AA9" w14:textId="77777777" w:rsidR="009E0F31" w:rsidRDefault="009E0F31" w:rsidP="009E0F31">
      <w:r>
        <w:t>const int p = 998244353 , inv2 = (p + 1) / 2;</w:t>
      </w:r>
    </w:p>
    <w:p w14:paraId="18F66B57" w14:textId="77777777" w:rsidR="009E0F31" w:rsidRDefault="009E0F31" w:rsidP="009E0F31">
      <w:r>
        <w:t>const int N = 1 &lt;&lt; 18;</w:t>
      </w:r>
    </w:p>
    <w:p w14:paraId="4080A932" w14:textId="77777777" w:rsidR="009E0F31" w:rsidRDefault="009E0F31" w:rsidP="009E0F31">
      <w:r>
        <w:t>int d;</w:t>
      </w:r>
    </w:p>
    <w:p w14:paraId="22E7ACAC" w14:textId="77777777" w:rsidR="009E0F31" w:rsidRDefault="009E0F31" w:rsidP="009E0F31">
      <w:r>
        <w:t>int Plus(int x, int y){</w:t>
      </w:r>
    </w:p>
    <w:p w14:paraId="2CD7FD3B" w14:textId="77777777" w:rsidR="009E0F31" w:rsidRDefault="009E0F31" w:rsidP="009E0F31">
      <w:r>
        <w:tab/>
        <w:t>return x + y &gt;= p ? x + y - p : x + y;</w:t>
      </w:r>
    </w:p>
    <w:p w14:paraId="751A837E" w14:textId="77777777" w:rsidR="009E0F31" w:rsidRDefault="009E0F31" w:rsidP="009E0F31">
      <w:r>
        <w:t>}</w:t>
      </w:r>
    </w:p>
    <w:p w14:paraId="1533686B" w14:textId="77777777" w:rsidR="009E0F31" w:rsidRDefault="009E0F31" w:rsidP="009E0F31">
      <w:r>
        <w:t>int Minus(int x , int y){</w:t>
      </w:r>
    </w:p>
    <w:p w14:paraId="70399D38" w14:textId="77777777" w:rsidR="009E0F31" w:rsidRDefault="009E0F31" w:rsidP="009E0F31">
      <w:r>
        <w:tab/>
        <w:t>return x - y &gt;= 0 ? x - y : x - y + p;</w:t>
      </w:r>
    </w:p>
    <w:p w14:paraId="6D517111" w14:textId="77777777" w:rsidR="009E0F31" w:rsidRDefault="009E0F31" w:rsidP="009E0F31">
      <w:r>
        <w:t>}</w:t>
      </w:r>
    </w:p>
    <w:p w14:paraId="686B7F9A" w14:textId="77777777" w:rsidR="009E0F31" w:rsidRDefault="009E0F31" w:rsidP="009E0F31">
      <w:r>
        <w:t>int Mul(int x , int y){</w:t>
      </w:r>
    </w:p>
    <w:p w14:paraId="7F0B1C78" w14:textId="77777777" w:rsidR="009E0F31" w:rsidRDefault="009E0F31" w:rsidP="009E0F31">
      <w:r>
        <w:tab/>
        <w:t>return 1ll * x * y % p;</w:t>
      </w:r>
    </w:p>
    <w:p w14:paraId="68502C84" w14:textId="3C77C870" w:rsidR="009E0F31" w:rsidRDefault="009E0F31" w:rsidP="009E0F31">
      <w:r>
        <w:t>}</w:t>
      </w:r>
    </w:p>
    <w:p w14:paraId="5A5135C5" w14:textId="752E8E0A" w:rsidR="003D0743" w:rsidRPr="00DC711C" w:rsidRDefault="003D0743" w:rsidP="009E0F31">
      <w:pPr>
        <w:rPr>
          <w:b/>
          <w:bCs/>
        </w:rPr>
      </w:pPr>
      <w:r w:rsidRPr="00DC711C">
        <w:rPr>
          <w:rFonts w:hint="eastAsia"/>
          <w:b/>
          <w:bCs/>
        </w:rPr>
        <w:t>//下面所有tp=1是正变换，tp=-1是逆变换</w:t>
      </w:r>
    </w:p>
    <w:p w14:paraId="66C8A6C8" w14:textId="77777777" w:rsidR="009E0F31" w:rsidRDefault="009E0F31" w:rsidP="009E0F31">
      <w:r>
        <w:lastRenderedPageBreak/>
        <w:t>void FWT_or(int *a, int tp){</w:t>
      </w:r>
    </w:p>
    <w:p w14:paraId="3AB336E6" w14:textId="77777777" w:rsidR="009E0F31" w:rsidRDefault="009E0F31" w:rsidP="009E0F31">
      <w:r>
        <w:tab/>
        <w:t>for(int i = 1 ; i &lt; d ; i &lt;&lt;= 1)</w:t>
      </w:r>
    </w:p>
    <w:p w14:paraId="084DF325" w14:textId="77777777" w:rsidR="009E0F31" w:rsidRDefault="009E0F31" w:rsidP="009E0F31">
      <w:r>
        <w:tab/>
      </w:r>
      <w:r>
        <w:tab/>
        <w:t>for(int j = 0 ; j &lt; d ; j += (i &lt;&lt; 1))</w:t>
      </w:r>
    </w:p>
    <w:p w14:paraId="317580E6" w14:textId="77777777" w:rsidR="009E0F31" w:rsidRDefault="009E0F31" w:rsidP="009E0F31">
      <w:r>
        <w:tab/>
      </w:r>
      <w:r>
        <w:tab/>
      </w:r>
      <w:r>
        <w:tab/>
        <w:t>for(int k = 0 ; k &lt; i ; ++ k)</w:t>
      </w:r>
    </w:p>
    <w:p w14:paraId="03DEC2B6" w14:textId="6D92F7E7" w:rsidR="009E0F31" w:rsidRDefault="009E0F31" w:rsidP="009E0F31">
      <w:r>
        <w:tab/>
      </w:r>
      <w:r>
        <w:tab/>
      </w:r>
      <w:r>
        <w:tab/>
        <w:t>a[i + j + k] = tp == 1 ? Plus(a[j + k] , a[i + j + k]) : Minus(a[i + j + k] , a[j + k]);</w:t>
      </w:r>
    </w:p>
    <w:p w14:paraId="13E07AB7" w14:textId="77777777" w:rsidR="009E0F31" w:rsidRDefault="009E0F31" w:rsidP="009E0F31">
      <w:r>
        <w:t>}</w:t>
      </w:r>
    </w:p>
    <w:p w14:paraId="25D0739B" w14:textId="77777777" w:rsidR="009E0F31" w:rsidRDefault="009E0F31" w:rsidP="009E0F31">
      <w:r>
        <w:t>void FWT_and(int *a , int tp){</w:t>
      </w:r>
    </w:p>
    <w:p w14:paraId="48EFD2D5" w14:textId="77777777" w:rsidR="009E0F31" w:rsidRDefault="009E0F31" w:rsidP="009E0F31">
      <w:r>
        <w:tab/>
        <w:t>for(int i = 1 ; i &lt; d ; i &lt;&lt;= 1)</w:t>
      </w:r>
    </w:p>
    <w:p w14:paraId="337800D5" w14:textId="77777777" w:rsidR="009E0F31" w:rsidRDefault="009E0F31" w:rsidP="009E0F31">
      <w:r>
        <w:tab/>
      </w:r>
      <w:r>
        <w:tab/>
        <w:t>for(int j = 0 ; j &lt; d ; j += (i &lt;&lt; 1))</w:t>
      </w:r>
    </w:p>
    <w:p w14:paraId="1DC4C1D9" w14:textId="77777777" w:rsidR="009E0F31" w:rsidRDefault="009E0F31" w:rsidP="009E0F31">
      <w:r>
        <w:tab/>
      </w:r>
      <w:r>
        <w:tab/>
      </w:r>
      <w:r>
        <w:tab/>
        <w:t>for(int k = 0 ; k &lt; i ; ++ k)</w:t>
      </w:r>
    </w:p>
    <w:p w14:paraId="204D6CD6" w14:textId="00C0237B" w:rsidR="009E0F31" w:rsidRDefault="009E0F31" w:rsidP="009E0F31">
      <w:r>
        <w:tab/>
      </w:r>
      <w:r>
        <w:tab/>
      </w:r>
      <w:r>
        <w:tab/>
        <w:t>a[j + k] = tp == 1 ? Plus(a[j + k] , a[i + j + k]) : Minus(a[j + k] , a[i + j + k]);</w:t>
      </w:r>
    </w:p>
    <w:p w14:paraId="555520C3" w14:textId="77777777" w:rsidR="009E0F31" w:rsidRDefault="009E0F31" w:rsidP="009E0F31">
      <w:r>
        <w:t>}</w:t>
      </w:r>
    </w:p>
    <w:p w14:paraId="3DD6BC92" w14:textId="77777777" w:rsidR="009E0F31" w:rsidRDefault="009E0F31" w:rsidP="009E0F31">
      <w:r>
        <w:t>void FWT_xor(int *a , int tp){</w:t>
      </w:r>
    </w:p>
    <w:p w14:paraId="720CFDCF" w14:textId="77777777" w:rsidR="009E0F31" w:rsidRDefault="009E0F31" w:rsidP="009E0F31">
      <w:r>
        <w:tab/>
        <w:t>for(int i = 1 ; i &lt; d ; i &lt;&lt;= 1)</w:t>
      </w:r>
    </w:p>
    <w:p w14:paraId="7771E70E" w14:textId="77777777" w:rsidR="009E0F31" w:rsidRDefault="009E0F31" w:rsidP="009E0F31">
      <w:r>
        <w:tab/>
      </w:r>
      <w:r>
        <w:tab/>
        <w:t>for(int j = 0 ; j &lt; d ; j += (i &lt;&lt; 1))</w:t>
      </w:r>
    </w:p>
    <w:p w14:paraId="67BA03D6" w14:textId="77777777" w:rsidR="009E0F31" w:rsidRDefault="009E0F31" w:rsidP="009E0F31">
      <w:r>
        <w:tab/>
      </w:r>
      <w:r>
        <w:tab/>
      </w:r>
      <w:r>
        <w:tab/>
        <w:t>for(int k = 0 ; k &lt; i ; ++ k){</w:t>
      </w:r>
    </w:p>
    <w:p w14:paraId="66321D67" w14:textId="77777777" w:rsidR="009E0F31" w:rsidRDefault="009E0F31" w:rsidP="009E0F31">
      <w:r>
        <w:tab/>
      </w:r>
      <w:r>
        <w:tab/>
      </w:r>
      <w:r>
        <w:tab/>
      </w:r>
      <w:r>
        <w:tab/>
        <w:t>int A1 = a[j + k] , A2 = a[i + j + k];</w:t>
      </w:r>
    </w:p>
    <w:p w14:paraId="2B9EF181" w14:textId="77777777" w:rsidR="009E0F31" w:rsidRDefault="009E0F31" w:rsidP="009E0F31">
      <w:r>
        <w:tab/>
      </w:r>
      <w:r>
        <w:tab/>
      </w:r>
      <w:r>
        <w:tab/>
      </w:r>
      <w:r>
        <w:tab/>
        <w:t>if(tp == 1){</w:t>
      </w:r>
    </w:p>
    <w:p w14:paraId="0BA3A9B9" w14:textId="4F0B91F7" w:rsidR="009E0F31" w:rsidRDefault="009E0F31" w:rsidP="009E0F31">
      <w:r>
        <w:tab/>
      </w:r>
      <w:r>
        <w:tab/>
      </w:r>
      <w:r>
        <w:tab/>
      </w:r>
      <w:r>
        <w:tab/>
        <w:t>a[j + k] = Plus(A1 , A2); a[i + j + k] = Minus(A1 , A2);</w:t>
      </w:r>
    </w:p>
    <w:p w14:paraId="20B2D91A" w14:textId="77777777" w:rsidR="009E0F31" w:rsidRDefault="009E0F31" w:rsidP="009E0F31">
      <w:r>
        <w:tab/>
      </w:r>
      <w:r>
        <w:tab/>
      </w:r>
      <w:r>
        <w:tab/>
      </w:r>
      <w:r>
        <w:tab/>
        <w:t>}</w:t>
      </w:r>
    </w:p>
    <w:p w14:paraId="083F8B72" w14:textId="77777777" w:rsidR="009E0F31" w:rsidRDefault="009E0F31" w:rsidP="009E0F31">
      <w:r>
        <w:tab/>
      </w:r>
      <w:r>
        <w:tab/>
      </w:r>
      <w:r>
        <w:tab/>
      </w:r>
      <w:r>
        <w:tab/>
        <w:t>else{</w:t>
      </w:r>
    </w:p>
    <w:p w14:paraId="08D55575" w14:textId="20EF2125" w:rsidR="009E0F31" w:rsidRDefault="009E0F31" w:rsidP="009E0F31">
      <w:r>
        <w:tab/>
      </w:r>
      <w:r>
        <w:tab/>
      </w:r>
      <w:r>
        <w:tab/>
      </w:r>
      <w:r>
        <w:tab/>
        <w:t>a[j + k] = Mul(Plus(A1 , A2) , inv2) , a[i + j + k] = Mul(Minus(A1 , A2) , inv2);</w:t>
      </w:r>
    </w:p>
    <w:p w14:paraId="7B3C1017" w14:textId="77777777" w:rsidR="009E0F31" w:rsidRDefault="009E0F31" w:rsidP="009E0F31">
      <w:r>
        <w:tab/>
      </w:r>
      <w:r>
        <w:tab/>
      </w:r>
      <w:r>
        <w:tab/>
      </w:r>
      <w:r>
        <w:tab/>
        <w:t>}</w:t>
      </w:r>
    </w:p>
    <w:p w14:paraId="4A423119" w14:textId="77777777" w:rsidR="009E0F31" w:rsidRDefault="009E0F31" w:rsidP="009E0F31">
      <w:r>
        <w:tab/>
      </w:r>
      <w:r>
        <w:tab/>
      </w:r>
      <w:r>
        <w:tab/>
        <w:t>}</w:t>
      </w:r>
    </w:p>
    <w:p w14:paraId="7D403563" w14:textId="143E0A1F" w:rsidR="00F23460" w:rsidRDefault="009E0F31" w:rsidP="009E0F31">
      <w:r>
        <w:t>}</w:t>
      </w:r>
    </w:p>
    <w:p w14:paraId="2B1703E1" w14:textId="35F5A1D6" w:rsidR="005520FF" w:rsidRDefault="005520FF" w:rsidP="009E0F31">
      <w:r>
        <w:rPr>
          <w:rFonts w:hint="eastAsia"/>
        </w:rPr>
        <w:t>int</w:t>
      </w:r>
      <w:r>
        <w:t xml:space="preserve"> main(){</w:t>
      </w:r>
    </w:p>
    <w:p w14:paraId="287BA308" w14:textId="70E8CECC" w:rsidR="005520FF" w:rsidRDefault="005520FF" w:rsidP="005520FF">
      <w:pPr>
        <w:ind w:firstLine="420"/>
      </w:pPr>
      <w:r>
        <w:t>FWT_and(A , 1); FWT_and(B , 1);</w:t>
      </w:r>
    </w:p>
    <w:p w14:paraId="2A2A398F" w14:textId="77777777" w:rsidR="005520FF" w:rsidRDefault="005520FF" w:rsidP="005520FF">
      <w:r>
        <w:tab/>
        <w:t>for(int i = 0 ; i &lt; d ; ++ i)</w:t>
      </w:r>
    </w:p>
    <w:p w14:paraId="30EEE809" w14:textId="77777777" w:rsidR="005520FF" w:rsidRDefault="005520FF" w:rsidP="005520FF">
      <w:r>
        <w:tab/>
      </w:r>
      <w:r>
        <w:tab/>
        <w:t>C[i] = Mul(A[i] , B[i]);</w:t>
      </w:r>
    </w:p>
    <w:p w14:paraId="2B4E7266" w14:textId="6B1BEF94" w:rsidR="005520FF" w:rsidRDefault="005520FF" w:rsidP="005520FF">
      <w:r>
        <w:tab/>
        <w:t>FWT_and(C , -1);</w:t>
      </w:r>
    </w:p>
    <w:p w14:paraId="29C2E8D8" w14:textId="346F890B" w:rsidR="00C97522" w:rsidRPr="00175C3E" w:rsidRDefault="00C97522" w:rsidP="005520FF">
      <w:r>
        <w:t>}</w:t>
      </w:r>
    </w:p>
    <w:p w14:paraId="234D03B0" w14:textId="77777777" w:rsidR="00F23460" w:rsidRPr="00E830E7" w:rsidRDefault="00F23460" w:rsidP="00F23460">
      <w:pPr>
        <w:pStyle w:val="2"/>
      </w:pPr>
      <w:bookmarkStart w:id="27" w:name="_Toc48840131"/>
      <w:bookmarkStart w:id="28" w:name="_Toc50217232"/>
      <w:r w:rsidRPr="00E830E7">
        <w:t>从高斯消元到矩阵树定理</w:t>
      </w:r>
      <w:bookmarkEnd w:id="27"/>
      <w:bookmarkEnd w:id="28"/>
    </w:p>
    <w:p w14:paraId="5C933FFE" w14:textId="77777777" w:rsidR="00F23460" w:rsidRPr="00E830E7" w:rsidRDefault="00F23460" w:rsidP="00F23460">
      <w:pPr>
        <w:pStyle w:val="3"/>
      </w:pPr>
      <w:bookmarkStart w:id="29" w:name="_Toc48840132"/>
      <w:bookmarkStart w:id="30" w:name="_Toc50217233"/>
      <w:r w:rsidRPr="00E830E7">
        <w:t>高斯消元</w:t>
      </w:r>
      <w:bookmarkEnd w:id="29"/>
      <w:bookmarkEnd w:id="30"/>
    </w:p>
    <w:p w14:paraId="180AD0F0" w14:textId="77777777" w:rsidR="00F23460" w:rsidRPr="00E830E7" w:rsidRDefault="00F23460" w:rsidP="00F23460">
      <w:pPr>
        <w:widowControl/>
        <w:spacing w:after="200"/>
        <w:jc w:val="left"/>
      </w:pPr>
      <w:r w:rsidRPr="00E830E7">
        <w:t>前置技能，枚举主元法的高斯消元，即消第n个元的时候，每次选出绝对值最大一个方程对其他的进行消元。</w:t>
      </w:r>
    </w:p>
    <w:p w14:paraId="71FE3C9C" w14:textId="77777777" w:rsidR="00F23460" w:rsidRPr="00E830E7" w:rsidRDefault="00F23460" w:rsidP="00F23460">
      <w:pPr>
        <w:widowControl/>
        <w:spacing w:after="200"/>
        <w:jc w:val="left"/>
      </w:pPr>
      <w:r w:rsidRPr="00E830E7">
        <w:t>但是常见的高斯消元模板并不能很好的解决，哪些元是变元以及哪些是确定解的问题。</w:t>
      </w:r>
    </w:p>
    <w:p w14:paraId="41681A11" w14:textId="77777777" w:rsidR="00F23460" w:rsidRPr="00E830E7" w:rsidRDefault="00F23460" w:rsidP="00F23460">
      <w:pPr>
        <w:widowControl/>
        <w:spacing w:after="200"/>
        <w:jc w:val="left"/>
      </w:pPr>
      <w:r w:rsidRPr="00E830E7">
        <w:lastRenderedPageBreak/>
        <w:t>假设方程有</w:t>
      </w:r>
      <m:oMath>
        <m:r>
          <w:rPr>
            <w:rFonts w:ascii="Cambria Math" w:hAnsi="Cambria Math"/>
          </w:rPr>
          <m:t>n</m:t>
        </m:r>
      </m:oMath>
      <w:r w:rsidRPr="00E830E7">
        <w:t>个未知数，</w:t>
      </w:r>
      <m:oMath>
        <m:r>
          <w:rPr>
            <w:rFonts w:ascii="Cambria Math" w:hAnsi="Cambria Math"/>
          </w:rPr>
          <m:t>m</m:t>
        </m:r>
      </m:oMath>
      <w:r w:rsidRPr="00E830E7">
        <w:t>个方程，那么我们在高斯消元的同时记录一个变量</w:t>
      </w:r>
      <m:oMath>
        <m:r>
          <w:rPr>
            <w:rFonts w:ascii="Cambria Math" w:hAnsi="Cambria Math"/>
          </w:rPr>
          <m:t>now</m:t>
        </m:r>
      </m:oMath>
      <w:r w:rsidRPr="00E830E7">
        <w:t>，表示使用了</w:t>
      </w:r>
      <m:oMath>
        <m:r>
          <w:rPr>
            <w:rFonts w:ascii="Cambria Math" w:hAnsi="Cambria Math"/>
          </w:rPr>
          <m:t>now</m:t>
        </m:r>
      </m:oMath>
      <w:r w:rsidRPr="00E830E7">
        <w:t>个方程，注意考虑到第</w:t>
      </w:r>
      <m:oMath>
        <m:r>
          <w:rPr>
            <w:rFonts w:ascii="Cambria Math" w:hAnsi="Cambria Math"/>
          </w:rPr>
          <m:t>now</m:t>
        </m:r>
      </m:oMath>
      <w:r w:rsidRPr="00E830E7">
        <w:t>个方程发现第</w:t>
      </w:r>
      <m:oMath>
        <m:r>
          <w:rPr>
            <w:rFonts w:ascii="Cambria Math" w:hAnsi="Cambria Math"/>
          </w:rPr>
          <m:t>i</m:t>
        </m:r>
      </m:oMath>
      <w:r w:rsidRPr="00E830E7">
        <w:t>个变元可能无解，这时</w:t>
      </w:r>
      <m:oMath>
        <m:r>
          <w:rPr>
            <w:rFonts w:ascii="Cambria Math" w:hAnsi="Cambria Math"/>
          </w:rPr>
          <m:t>now</m:t>
        </m:r>
      </m:oMath>
      <w:r w:rsidRPr="00E830E7">
        <w:t>不++，因为它可能还有用。</w:t>
      </w:r>
    </w:p>
    <w:p w14:paraId="51BCDF82" w14:textId="77777777" w:rsidR="00F23460" w:rsidRPr="00E830E7" w:rsidRDefault="00F23460" w:rsidP="00F23460">
      <w:pPr>
        <w:widowControl/>
        <w:spacing w:after="200"/>
        <w:jc w:val="left"/>
      </w:pPr>
      <w:r w:rsidRPr="00E830E7">
        <w:t>如果使用的方程数小于未知变量数，说明可能无解或者存在自由元。</w:t>
      </w:r>
    </w:p>
    <w:p w14:paraId="55D75631" w14:textId="77777777" w:rsidR="00F23460" w:rsidRPr="00E830E7" w:rsidRDefault="00F23460" w:rsidP="00F23460">
      <w:pPr>
        <w:widowControl/>
        <w:spacing w:after="200"/>
        <w:jc w:val="left"/>
      </w:pPr>
      <w:r w:rsidRPr="00E830E7">
        <w:t>判断无解即变量用完了方程没用完 ，这是看剩下的方程存不存在</w:t>
      </w:r>
      <m:oMath>
        <m:r>
          <w:rPr>
            <w:rFonts w:ascii="Cambria Math" w:hAnsi="Cambria Math"/>
          </w:rPr>
          <m:t>0x=k(k!=0)</m:t>
        </m:r>
      </m:oMath>
    </w:p>
    <w:p w14:paraId="41127915" w14:textId="77777777" w:rsidR="00F23460" w:rsidRPr="00E830E7" w:rsidRDefault="00F23460" w:rsidP="00F23460">
      <w:pPr>
        <w:widowControl/>
        <w:spacing w:after="200"/>
        <w:jc w:val="left"/>
      </w:pPr>
      <w:r w:rsidRPr="00E830E7">
        <w:t>判断一个变量是不是自由元，其实这个时候能解的一步就可以解出来，判断一下这一行是否有能解出来的即可。</w:t>
      </w:r>
    </w:p>
    <w:p w14:paraId="7CBBE7F4" w14:textId="2B12CFDA" w:rsidR="00F23460" w:rsidRPr="00E830E7" w:rsidRDefault="0000772B" w:rsidP="00F23460">
      <w:pPr>
        <w:pStyle w:val="4"/>
      </w:pPr>
      <w:r>
        <w:rPr>
          <w:rFonts w:hint="eastAsia"/>
        </w:rPr>
        <w:t>在</w:t>
      </w:r>
      <w:r w:rsidR="00543B87">
        <w:rPr>
          <w:rFonts w:hint="eastAsia"/>
        </w:rPr>
        <w:t>实数域下高斯消元</w:t>
      </w:r>
    </w:p>
    <w:p w14:paraId="4FBE66DD" w14:textId="11C2BA48" w:rsidR="00F23460" w:rsidRDefault="00F23460" w:rsidP="00F23460">
      <w:pPr>
        <w:pStyle w:val="SourceCode"/>
        <w:tabs>
          <w:tab w:val="left" w:pos="0"/>
        </w:tabs>
        <w:rPr>
          <w:rStyle w:val="NormalTok"/>
        </w:rPr>
      </w:pPr>
      <w:r w:rsidRPr="00E830E7">
        <w:rPr>
          <w:rStyle w:val="PreprocessorTok"/>
          <w:color w:val="auto"/>
        </w:rPr>
        <w:t>#include</w:t>
      </w:r>
      <w:r w:rsidRPr="00E830E7">
        <w:rPr>
          <w:rStyle w:val="ImportTok"/>
        </w:rPr>
        <w:t>&lt;iostream&gt;</w:t>
      </w:r>
      <w:r w:rsidRPr="00E830E7">
        <w:br/>
      </w:r>
      <w:r w:rsidRPr="00E830E7">
        <w:rPr>
          <w:rStyle w:val="PreprocessorTok"/>
          <w:color w:val="auto"/>
        </w:rPr>
        <w:t>#include</w:t>
      </w:r>
      <w:r w:rsidRPr="00E830E7">
        <w:rPr>
          <w:rStyle w:val="ImportTok"/>
        </w:rPr>
        <w:t>&lt;stdio.h&gt;</w:t>
      </w:r>
      <w:r w:rsidRPr="00E830E7">
        <w:br/>
      </w:r>
      <w:r w:rsidRPr="00E830E7">
        <w:rPr>
          <w:rStyle w:val="PreprocessorTok"/>
          <w:color w:val="auto"/>
        </w:rPr>
        <w:t>#include</w:t>
      </w:r>
      <w:r w:rsidRPr="00E830E7">
        <w:rPr>
          <w:rStyle w:val="ImportTok"/>
        </w:rPr>
        <w:t>&lt;string.h&gt;</w:t>
      </w:r>
      <w:r w:rsidRPr="00E830E7">
        <w:br/>
      </w:r>
      <w:r w:rsidRPr="00E830E7">
        <w:rPr>
          <w:rStyle w:val="PreprocessorTok"/>
          <w:color w:val="auto"/>
        </w:rPr>
        <w:t>#include</w:t>
      </w:r>
      <w:r w:rsidRPr="00E830E7">
        <w:rPr>
          <w:rStyle w:val="ImportTok"/>
        </w:rPr>
        <w:t>&lt;algorithm&gt;</w:t>
      </w:r>
      <w:r w:rsidRPr="00E830E7">
        <w:br/>
      </w:r>
      <w:r w:rsidRPr="00E830E7">
        <w:rPr>
          <w:rStyle w:val="PreprocessorTok"/>
          <w:color w:val="auto"/>
        </w:rPr>
        <w:t>#define maxn 405</w:t>
      </w:r>
      <w:r w:rsidRPr="00E830E7">
        <w:br/>
      </w:r>
      <w:r w:rsidRPr="00E830E7">
        <w:rPr>
          <w:rStyle w:val="KeywordTok"/>
          <w:color w:val="auto"/>
        </w:rPr>
        <w:t>using</w:t>
      </w:r>
      <w:r w:rsidRPr="00E830E7">
        <w:rPr>
          <w:rStyle w:val="NormalTok"/>
        </w:rPr>
        <w:t xml:space="preserve"> </w:t>
      </w:r>
      <w:r w:rsidRPr="00E830E7">
        <w:rPr>
          <w:rStyle w:val="KeywordTok"/>
          <w:color w:val="auto"/>
        </w:rPr>
        <w:t>namespace</w:t>
      </w:r>
      <w:r w:rsidRPr="00E830E7">
        <w:rPr>
          <w:rStyle w:val="NormalTok"/>
        </w:rPr>
        <w:t xml:space="preserve"> std;</w:t>
      </w:r>
      <w:r w:rsidRPr="00E830E7">
        <w:br/>
      </w:r>
      <w:r w:rsidRPr="00E830E7">
        <w:br/>
      </w:r>
      <w:r w:rsidRPr="00E830E7">
        <w:rPr>
          <w:rStyle w:val="DataTypeTok"/>
          <w:color w:val="auto"/>
        </w:rPr>
        <w:t>double</w:t>
      </w:r>
      <w:r w:rsidRPr="00E830E7">
        <w:rPr>
          <w:rStyle w:val="NormalTok"/>
        </w:rPr>
        <w:t xml:space="preserve"> eps=</w:t>
      </w:r>
      <w:r w:rsidRPr="00E830E7">
        <w:rPr>
          <w:rStyle w:val="FloatTok"/>
          <w:color w:val="auto"/>
        </w:rPr>
        <w:t>1e-7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DataTypeTok"/>
          <w:color w:val="auto"/>
        </w:rPr>
        <w:t>double</w:t>
      </w:r>
      <w:r w:rsidRPr="00E830E7">
        <w:rPr>
          <w:rStyle w:val="NormalTok"/>
        </w:rPr>
        <w:t xml:space="preserve"> myabs(</w:t>
      </w:r>
      <w:r w:rsidRPr="00E830E7">
        <w:rPr>
          <w:rStyle w:val="DataTypeTok"/>
          <w:color w:val="auto"/>
        </w:rPr>
        <w:t>double</w:t>
      </w:r>
      <w:r w:rsidRPr="00E830E7">
        <w:rPr>
          <w:rStyle w:val="NormalTok"/>
        </w:rPr>
        <w:t xml:space="preserve"> now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now&gt;</w:t>
      </w:r>
      <w:r w:rsidRPr="00E830E7">
        <w:rPr>
          <w:rStyle w:val="FloatTok"/>
          <w:color w:val="auto"/>
        </w:rPr>
        <w:t>0.0</w:t>
      </w:r>
      <w:r w:rsidRPr="00E830E7">
        <w:rPr>
          <w:rStyle w:val="NormalTok"/>
        </w:rPr>
        <w:t xml:space="preserve"> ? now : -now;</w:t>
      </w:r>
      <w:r w:rsidRPr="00E830E7">
        <w:br/>
      </w:r>
      <w:r w:rsidRPr="00E830E7">
        <w:rPr>
          <w:rStyle w:val="NormalTok"/>
        </w:rPr>
        <w:t>}</w:t>
      </w:r>
      <w:r w:rsidRPr="00E830E7">
        <w:br/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n,m;</w:t>
      </w:r>
      <w:r w:rsidRPr="00E830E7">
        <w:rPr>
          <w:rStyle w:val="CommentTok"/>
          <w:color w:val="auto"/>
        </w:rPr>
        <w:t>// n</w:t>
      </w:r>
      <w:r w:rsidRPr="00E830E7">
        <w:rPr>
          <w:rStyle w:val="CommentTok"/>
          <w:color w:val="auto"/>
        </w:rPr>
        <w:t>个方程</w:t>
      </w:r>
      <w:r w:rsidRPr="00E830E7">
        <w:rPr>
          <w:rStyle w:val="CommentTok"/>
          <w:color w:val="auto"/>
        </w:rPr>
        <w:t>m</w:t>
      </w:r>
      <w:r w:rsidRPr="00E830E7">
        <w:rPr>
          <w:rStyle w:val="CommentTok"/>
          <w:color w:val="auto"/>
        </w:rPr>
        <w:t>个未知数</w:t>
      </w:r>
      <w:r w:rsidRPr="00E830E7">
        <w:rPr>
          <w:rStyle w:val="CommentTok"/>
          <w:color w:val="auto"/>
        </w:rPr>
        <w:t xml:space="preserve"> </w:t>
      </w:r>
      <w:r w:rsidRPr="00E830E7">
        <w:br/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vis[maxn];</w:t>
      </w:r>
      <w:r w:rsidRPr="00E830E7">
        <w:br/>
      </w:r>
      <w:r w:rsidRPr="00E830E7">
        <w:rPr>
          <w:rStyle w:val="DataTypeTok"/>
          <w:color w:val="auto"/>
        </w:rPr>
        <w:t>double</w:t>
      </w:r>
      <w:r w:rsidRPr="00E830E7">
        <w:rPr>
          <w:rStyle w:val="NormalTok"/>
        </w:rPr>
        <w:t xml:space="preserve"> ans[maxn];</w:t>
      </w:r>
      <w:r w:rsidRPr="00E830E7">
        <w:br/>
      </w:r>
      <w:r w:rsidRPr="00E830E7">
        <w:rPr>
          <w:rStyle w:val="DataTypeTok"/>
          <w:color w:val="auto"/>
        </w:rPr>
        <w:t>double</w:t>
      </w:r>
      <w:r w:rsidRPr="00E830E7">
        <w:rPr>
          <w:rStyle w:val="NormalTok"/>
        </w:rPr>
        <w:t xml:space="preserve"> a[maxn][maxn];</w:t>
      </w:r>
      <w:r w:rsidRPr="00E830E7">
        <w:br/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gauss(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now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rPr>
          <w:rStyle w:val="CommentTok"/>
          <w:color w:val="auto"/>
        </w:rPr>
        <w:t>//</w:t>
      </w:r>
      <w:r w:rsidRPr="00E830E7">
        <w:rPr>
          <w:rStyle w:val="CommentTok"/>
          <w:color w:val="auto"/>
        </w:rPr>
        <w:t>考虑到了第</w:t>
      </w:r>
      <w:r w:rsidRPr="00E830E7">
        <w:rPr>
          <w:rStyle w:val="CommentTok"/>
          <w:color w:val="auto"/>
        </w:rPr>
        <w:t>now</w:t>
      </w:r>
      <w:r w:rsidRPr="00E830E7">
        <w:rPr>
          <w:rStyle w:val="CommentTok"/>
          <w:color w:val="auto"/>
        </w:rPr>
        <w:t>个方程了</w:t>
      </w:r>
      <w:r w:rsidRPr="00E830E7">
        <w:rPr>
          <w:rStyle w:val="CommentTok"/>
          <w:color w:val="auto"/>
        </w:rPr>
        <w:t xml:space="preserve"> 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i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i&lt;=n &amp;&amp; now&lt;=m;i++,now++)</w:t>
      </w:r>
      <w:r w:rsidRPr="00E830E7">
        <w:br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row=now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j=now</w:t>
      </w:r>
      <w:r w:rsidRPr="00E830E7">
        <w:rPr>
          <w:rStyle w:val="DecValTok"/>
          <w:color w:val="auto"/>
        </w:rPr>
        <w:t>+1</w:t>
      </w:r>
      <w:r w:rsidRPr="00E830E7">
        <w:rPr>
          <w:rStyle w:val="NormalTok"/>
        </w:rPr>
        <w:t>;j&lt;=m;j++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myabs(a[j][i])&gt;myabs(a[row][i])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row=j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 xml:space="preserve">(myabs(a[row][i])&lt;=eps) 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now--;</w:t>
      </w:r>
      <w:r w:rsidRPr="00E830E7">
        <w:rPr>
          <w:rStyle w:val="CommentTok"/>
          <w:color w:val="auto"/>
        </w:rPr>
        <w:t>//</w:t>
      </w:r>
      <w:r w:rsidRPr="00E830E7">
        <w:rPr>
          <w:rStyle w:val="CommentTok"/>
          <w:color w:val="auto"/>
        </w:rPr>
        <w:t>这里是因为第</w:t>
      </w:r>
      <w:r w:rsidRPr="00E830E7">
        <w:rPr>
          <w:rStyle w:val="CommentTok"/>
          <w:color w:val="auto"/>
        </w:rPr>
        <w:t>i</w:t>
      </w:r>
      <w:r w:rsidRPr="00E830E7">
        <w:rPr>
          <w:rStyle w:val="CommentTok"/>
          <w:color w:val="auto"/>
        </w:rPr>
        <w:t>个变量可能解不出来了，但是第</w:t>
      </w:r>
      <w:r w:rsidRPr="00E830E7">
        <w:rPr>
          <w:rStyle w:val="CommentTok"/>
          <w:color w:val="auto"/>
        </w:rPr>
        <w:t>now</w:t>
      </w:r>
      <w:r w:rsidRPr="00E830E7">
        <w:rPr>
          <w:rStyle w:val="CommentTok"/>
          <w:color w:val="auto"/>
        </w:rPr>
        <w:t>个方程依然可能有用</w:t>
      </w:r>
      <w:r w:rsidRPr="00E830E7">
        <w:rPr>
          <w:rStyle w:val="CommentTok"/>
          <w:color w:val="auto"/>
        </w:rPr>
        <w:t xml:space="preserve"> 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continue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lastRenderedPageBreak/>
        <w:tab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row!=i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j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j&lt;=n</w:t>
      </w:r>
      <w:r w:rsidRPr="00E830E7">
        <w:rPr>
          <w:rStyle w:val="DecValTok"/>
          <w:color w:val="auto"/>
        </w:rPr>
        <w:t>+1</w:t>
      </w:r>
      <w:r w:rsidRPr="00E830E7">
        <w:rPr>
          <w:rStyle w:val="NormalTok"/>
        </w:rPr>
        <w:t>;j++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swap(a[i][j],a[row][j])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j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j&lt;=m;j++)</w:t>
      </w:r>
      <w:r w:rsidRPr="00E830E7">
        <w:rPr>
          <w:rStyle w:val="CommentTok"/>
          <w:color w:val="auto"/>
        </w:rPr>
        <w:t>//</w:t>
      </w:r>
      <w:r w:rsidRPr="00E830E7">
        <w:rPr>
          <w:rStyle w:val="CommentTok"/>
          <w:color w:val="auto"/>
        </w:rPr>
        <w:t>全消了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 xml:space="preserve">(myabs(a[j][i])&gt;eps &amp;&amp; j!=now) 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DataTypeTok"/>
          <w:color w:val="auto"/>
        </w:rPr>
        <w:t>double</w:t>
      </w:r>
      <w:r w:rsidRPr="00E830E7">
        <w:rPr>
          <w:rStyle w:val="NormalTok"/>
        </w:rPr>
        <w:t xml:space="preserve"> temp=a[j][i]/a[now][i]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k=i;k&lt;=n</w:t>
      </w:r>
      <w:r w:rsidRPr="00E830E7">
        <w:rPr>
          <w:rStyle w:val="DecValTok"/>
          <w:color w:val="auto"/>
        </w:rPr>
        <w:t>+1</w:t>
      </w:r>
      <w:r w:rsidRPr="00E830E7">
        <w:rPr>
          <w:rStyle w:val="NormalTok"/>
        </w:rPr>
        <w:t>;k++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a[j][k]-=temp*a[now][k]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ab/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mmentTok"/>
          <w:color w:val="auto"/>
        </w:rPr>
        <w:t>//</w:t>
      </w:r>
      <w:r w:rsidRPr="00E830E7">
        <w:rPr>
          <w:rStyle w:val="CommentTok"/>
          <w:color w:val="auto"/>
        </w:rPr>
        <w:t>考虑无解</w:t>
      </w:r>
      <w:r w:rsidRPr="00E830E7">
        <w:rPr>
          <w:rStyle w:val="CommentTok"/>
          <w:color w:val="auto"/>
        </w:rPr>
        <w:t xml:space="preserve"> 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i=now;i&lt;=m;i++)</w:t>
      </w:r>
      <w:r w:rsidRPr="00E830E7">
        <w:br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myabs(a[i][n</w:t>
      </w:r>
      <w:r w:rsidRPr="00E830E7">
        <w:rPr>
          <w:rStyle w:val="DecValTok"/>
          <w:color w:val="auto"/>
        </w:rPr>
        <w:t>+1</w:t>
      </w:r>
      <w:r w:rsidRPr="00E830E7">
        <w:rPr>
          <w:rStyle w:val="NormalTok"/>
        </w:rPr>
        <w:t>])&gt;eps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ab/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now&lt;=n)</w:t>
      </w:r>
      <w:r w:rsidRPr="00E830E7">
        <w:rPr>
          <w:rStyle w:val="CommentTok"/>
          <w:color w:val="auto"/>
        </w:rPr>
        <w:t>//</w:t>
      </w:r>
      <w:r w:rsidRPr="00E830E7">
        <w:rPr>
          <w:rStyle w:val="CommentTok"/>
          <w:color w:val="auto"/>
        </w:rPr>
        <w:t>用了的方程少于变元数</w:t>
      </w:r>
      <w:r w:rsidRPr="00E830E7">
        <w:rPr>
          <w:rStyle w:val="CommentTok"/>
          <w:color w:val="auto"/>
        </w:rPr>
        <w:t xml:space="preserve"> </w:t>
      </w:r>
      <w:r w:rsidRPr="00E830E7">
        <w:br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i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i&lt;=now</w:t>
      </w:r>
      <w:r w:rsidRPr="00E830E7">
        <w:rPr>
          <w:rStyle w:val="DecValTok"/>
          <w:color w:val="auto"/>
        </w:rPr>
        <w:t>-1</w:t>
      </w:r>
      <w:r w:rsidRPr="00E830E7">
        <w:rPr>
          <w:rStyle w:val="NormalTok"/>
        </w:rPr>
        <w:t>;i++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cnt=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,pos=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j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j&lt;=n;j++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myabs(a[i][j])&gt;eps &amp;&amp; !vis[j]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cnt++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pos=j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 xml:space="preserve">} 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cnt&gt;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 xml:space="preserve">) </w:t>
      </w:r>
      <w:r w:rsidRPr="00E830E7">
        <w:rPr>
          <w:rStyle w:val="ControlFlowTok"/>
          <w:color w:val="auto"/>
        </w:rPr>
        <w:t>continue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ans[pos]=a[i][n</w:t>
      </w:r>
      <w:r w:rsidRPr="00E830E7">
        <w:rPr>
          <w:rStyle w:val="DecValTok"/>
          <w:color w:val="auto"/>
        </w:rPr>
        <w:t>+1</w:t>
      </w:r>
      <w:r w:rsidRPr="00E830E7">
        <w:rPr>
          <w:rStyle w:val="NormalTok"/>
        </w:rPr>
        <w:t>]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j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j&lt;=n;j++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j!=pos &amp;&amp; myabs(a[j][i])&gt;</w:t>
      </w:r>
      <w:r w:rsidRPr="00E830E7">
        <w:rPr>
          <w:rStyle w:val="FloatTok"/>
          <w:color w:val="auto"/>
        </w:rPr>
        <w:t>1e-6</w:t>
      </w:r>
      <w:r w:rsidRPr="00E830E7">
        <w:rPr>
          <w:rStyle w:val="NormalTok"/>
        </w:rPr>
        <w:t>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ans[pos]-=a[i][j]*ans[j];</w:t>
      </w:r>
      <w:r w:rsidRPr="00E830E7">
        <w:br/>
      </w:r>
      <w:r w:rsidRPr="00E830E7">
        <w:rPr>
          <w:rStyle w:val="NormalTok"/>
        </w:rPr>
        <w:lastRenderedPageBreak/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ans[pos]=ans[pos]/a[i][pos]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vis[pos]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else</w:t>
      </w:r>
      <w:r w:rsidRPr="00E830E7">
        <w:br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i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i&lt;=n;i++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ans[i]=a[i][n</w:t>
      </w:r>
      <w:r w:rsidRPr="00E830E7">
        <w:rPr>
          <w:rStyle w:val="DecValTok"/>
          <w:color w:val="auto"/>
        </w:rPr>
        <w:t>+1</w:t>
      </w:r>
      <w:r w:rsidRPr="00E830E7">
        <w:rPr>
          <w:rStyle w:val="NormalTok"/>
        </w:rPr>
        <w:t>]/a[i][i],vis[i]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ab/>
        <w:t xml:space="preserve">} 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>}</w:t>
      </w:r>
      <w:r w:rsidRPr="00E830E7">
        <w:br/>
      </w:r>
      <w:r w:rsidRPr="00E830E7">
        <w:br/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main(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tab/>
        <w:t>scanf(</w:t>
      </w:r>
      <w:r w:rsidRPr="00E830E7">
        <w:rPr>
          <w:rStyle w:val="StringTok"/>
          <w:color w:val="auto"/>
        </w:rPr>
        <w:t>"</w:t>
      </w:r>
      <w:r w:rsidRPr="00E830E7">
        <w:rPr>
          <w:rStyle w:val="SpecialCharTok"/>
          <w:color w:val="auto"/>
        </w:rPr>
        <w:t>%d</w:t>
      </w:r>
      <w:r w:rsidRPr="00E830E7">
        <w:rPr>
          <w:rStyle w:val="StringTok"/>
          <w:color w:val="auto"/>
        </w:rPr>
        <w:t>"</w:t>
      </w:r>
      <w:r w:rsidRPr="00E830E7">
        <w:rPr>
          <w:rStyle w:val="NormalTok"/>
        </w:rPr>
        <w:t>,&amp;n); m=n;</w:t>
      </w:r>
      <w:r w:rsidRPr="00E830E7">
        <w:br/>
      </w:r>
      <w:r w:rsidRPr="00E830E7">
        <w:rPr>
          <w:rStyle w:val="NormalTok"/>
        </w:rPr>
        <w:tab/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i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i&lt;=m;i++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j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j&lt;=n</w:t>
      </w:r>
      <w:r w:rsidRPr="00E830E7">
        <w:rPr>
          <w:rStyle w:val="DecValTok"/>
          <w:color w:val="auto"/>
        </w:rPr>
        <w:t>+1</w:t>
      </w:r>
      <w:r w:rsidRPr="00E830E7">
        <w:rPr>
          <w:rStyle w:val="NormalTok"/>
        </w:rPr>
        <w:t>;j++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scanf(</w:t>
      </w:r>
      <w:r w:rsidRPr="00E830E7">
        <w:rPr>
          <w:rStyle w:val="StringTok"/>
          <w:color w:val="auto"/>
        </w:rPr>
        <w:t>"</w:t>
      </w:r>
      <w:r w:rsidRPr="00E830E7">
        <w:rPr>
          <w:rStyle w:val="SpecialCharTok"/>
          <w:color w:val="auto"/>
        </w:rPr>
        <w:t>%lf</w:t>
      </w:r>
      <w:r w:rsidRPr="00E830E7">
        <w:rPr>
          <w:rStyle w:val="StringTok"/>
          <w:color w:val="auto"/>
        </w:rPr>
        <w:t>"</w:t>
      </w:r>
      <w:r w:rsidRPr="00E830E7">
        <w:rPr>
          <w:rStyle w:val="NormalTok"/>
        </w:rPr>
        <w:t>,&amp;a[i][j])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 xml:space="preserve">(!gauss()) </w:t>
      </w:r>
      <w:r w:rsidRPr="00E830E7">
        <w:br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printf(</w:t>
      </w:r>
      <w:r w:rsidRPr="00E830E7">
        <w:rPr>
          <w:rStyle w:val="StringTok"/>
          <w:color w:val="auto"/>
        </w:rPr>
        <w:t>"No Solution</w:t>
      </w:r>
      <w:r w:rsidRPr="00E830E7">
        <w:rPr>
          <w:rStyle w:val="SpecialCharTok"/>
          <w:color w:val="auto"/>
        </w:rPr>
        <w:t>\n</w:t>
      </w:r>
      <w:r w:rsidRPr="00E830E7">
        <w:rPr>
          <w:rStyle w:val="StringTok"/>
          <w:color w:val="auto"/>
        </w:rPr>
        <w:t>"</w:t>
      </w:r>
      <w:r w:rsidRPr="00E830E7">
        <w:rPr>
          <w:rStyle w:val="NormalTok"/>
        </w:rPr>
        <w:t>)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ab/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i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i&lt;=n;i++)</w:t>
      </w:r>
      <w:r w:rsidRPr="00E830E7">
        <w:br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!vis[i]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 xml:space="preserve"> printf(</w:t>
      </w:r>
      <w:r w:rsidRPr="00E830E7">
        <w:rPr>
          <w:rStyle w:val="StringTok"/>
          <w:color w:val="auto"/>
        </w:rPr>
        <w:t>"</w:t>
      </w:r>
      <w:r w:rsidRPr="00E830E7">
        <w:rPr>
          <w:rStyle w:val="SpecialCharTok"/>
          <w:color w:val="auto"/>
        </w:rPr>
        <w:t>%d</w:t>
      </w:r>
      <w:r w:rsidRPr="00E830E7">
        <w:rPr>
          <w:rStyle w:val="StringTok"/>
          <w:color w:val="auto"/>
        </w:rPr>
        <w:t xml:space="preserve"> not determined</w:t>
      </w:r>
      <w:r w:rsidRPr="00E830E7">
        <w:rPr>
          <w:rStyle w:val="SpecialCharTok"/>
          <w:color w:val="auto"/>
        </w:rPr>
        <w:t>\n</w:t>
      </w:r>
      <w:r w:rsidRPr="00E830E7">
        <w:rPr>
          <w:rStyle w:val="StringTok"/>
          <w:color w:val="auto"/>
        </w:rPr>
        <w:t>"</w:t>
      </w:r>
      <w:r w:rsidRPr="00E830E7">
        <w:rPr>
          <w:rStyle w:val="NormalTok"/>
        </w:rPr>
        <w:t>,i)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else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printf(</w:t>
      </w:r>
      <w:r w:rsidRPr="00E830E7">
        <w:rPr>
          <w:rStyle w:val="StringTok"/>
          <w:color w:val="auto"/>
        </w:rPr>
        <w:t>"</w:t>
      </w:r>
      <w:r w:rsidRPr="00E830E7">
        <w:rPr>
          <w:rStyle w:val="SpecialCharTok"/>
          <w:color w:val="auto"/>
        </w:rPr>
        <w:t>%.2lf\n</w:t>
      </w:r>
      <w:r w:rsidRPr="00E830E7">
        <w:rPr>
          <w:rStyle w:val="StringTok"/>
          <w:color w:val="auto"/>
        </w:rPr>
        <w:t>"</w:t>
      </w:r>
      <w:r w:rsidRPr="00E830E7">
        <w:rPr>
          <w:rStyle w:val="NormalTok"/>
        </w:rPr>
        <w:t>,ans[i])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>}</w:t>
      </w:r>
    </w:p>
    <w:p w14:paraId="0EE4435A" w14:textId="69B1A70A" w:rsidR="0069290E" w:rsidRDefault="0069290E" w:rsidP="0069290E">
      <w:pPr>
        <w:pStyle w:val="4"/>
      </w:pPr>
      <w:r>
        <w:rPr>
          <w:rFonts w:hint="eastAsia"/>
        </w:rPr>
        <w:lastRenderedPageBreak/>
        <w:t>在质数域下的高斯消元</w:t>
      </w:r>
      <w:r w:rsidR="00AA7BD4">
        <w:rPr>
          <w:rFonts w:hint="eastAsia"/>
        </w:rPr>
        <w:t>（行列式求值）</w:t>
      </w:r>
    </w:p>
    <w:p w14:paraId="7DB3B725" w14:textId="77777777" w:rsidR="000367C6" w:rsidRDefault="000367C6" w:rsidP="000367C6">
      <w:r>
        <w:t>int a[M] , b[M];</w:t>
      </w:r>
    </w:p>
    <w:p w14:paraId="7285F961" w14:textId="77777777" w:rsidR="000367C6" w:rsidRDefault="000367C6" w:rsidP="000367C6">
      <w:r>
        <w:t>int f[M][M];</w:t>
      </w:r>
    </w:p>
    <w:p w14:paraId="18BCF0A8" w14:textId="77777777" w:rsidR="000367C6" w:rsidRDefault="000367C6" w:rsidP="000367C6">
      <w:r>
        <w:t>int n , m;</w:t>
      </w:r>
    </w:p>
    <w:p w14:paraId="23691E98" w14:textId="77777777" w:rsidR="000367C6" w:rsidRDefault="000367C6" w:rsidP="000367C6">
      <w:r>
        <w:t>int fpw(int x , int t){</w:t>
      </w:r>
    </w:p>
    <w:p w14:paraId="12C78497" w14:textId="77777777" w:rsidR="000367C6" w:rsidRDefault="000367C6" w:rsidP="000367C6">
      <w:r>
        <w:tab/>
        <w:t>if(!t) return 1;</w:t>
      </w:r>
    </w:p>
    <w:p w14:paraId="0B364064" w14:textId="77777777" w:rsidR="000367C6" w:rsidRDefault="000367C6" w:rsidP="000367C6">
      <w:r>
        <w:tab/>
        <w:t>int s = fpw(x , t &gt;&gt; 1);</w:t>
      </w:r>
    </w:p>
    <w:p w14:paraId="3B510443" w14:textId="77777777" w:rsidR="000367C6" w:rsidRDefault="000367C6" w:rsidP="000367C6">
      <w:r>
        <w:tab/>
        <w:t>s = 1ll * s * s % p;</w:t>
      </w:r>
    </w:p>
    <w:p w14:paraId="2E1D4034" w14:textId="77777777" w:rsidR="000367C6" w:rsidRDefault="000367C6" w:rsidP="000367C6">
      <w:r>
        <w:tab/>
        <w:t>if(t &amp; 1) s = 1ll * s * x % p;</w:t>
      </w:r>
    </w:p>
    <w:p w14:paraId="3334D7C5" w14:textId="77777777" w:rsidR="000367C6" w:rsidRDefault="000367C6" w:rsidP="000367C6">
      <w:r>
        <w:tab/>
        <w:t>return s;</w:t>
      </w:r>
    </w:p>
    <w:p w14:paraId="0D4661FB" w14:textId="77777777" w:rsidR="000367C6" w:rsidRDefault="000367C6" w:rsidP="000367C6">
      <w:r>
        <w:t>}</w:t>
      </w:r>
    </w:p>
    <w:p w14:paraId="6029A39D" w14:textId="77777777" w:rsidR="000367C6" w:rsidRDefault="000367C6" w:rsidP="000367C6">
      <w:r>
        <w:t>int guass(){</w:t>
      </w:r>
    </w:p>
    <w:p w14:paraId="3876982D" w14:textId="77777777" w:rsidR="000367C6" w:rsidRDefault="000367C6" w:rsidP="000367C6">
      <w:r>
        <w:tab/>
        <w:t>for(int i = 1 ; i &lt;= m ; ++ i){</w:t>
      </w:r>
    </w:p>
    <w:p w14:paraId="38B8BD88" w14:textId="77777777" w:rsidR="000367C6" w:rsidRDefault="000367C6" w:rsidP="000367C6">
      <w:r>
        <w:tab/>
      </w:r>
      <w:r>
        <w:tab/>
        <w:t>if(!f[i][i])</w:t>
      </w:r>
    </w:p>
    <w:p w14:paraId="224BD350" w14:textId="77777777" w:rsidR="000367C6" w:rsidRDefault="000367C6" w:rsidP="000367C6">
      <w:r>
        <w:tab/>
      </w:r>
      <w:r>
        <w:tab/>
      </w:r>
      <w:r>
        <w:tab/>
        <w:t>for(int j = i + 1 ; j &lt;= m ; ++ j)</w:t>
      </w:r>
    </w:p>
    <w:p w14:paraId="51F673C9" w14:textId="77777777" w:rsidR="000367C6" w:rsidRDefault="000367C6" w:rsidP="000367C6">
      <w:r>
        <w:tab/>
      </w:r>
      <w:r>
        <w:tab/>
      </w:r>
      <w:r>
        <w:tab/>
      </w:r>
      <w:r>
        <w:tab/>
        <w:t>if(!f[j][i]){</w:t>
      </w:r>
    </w:p>
    <w:p w14:paraId="76C4CA0C" w14:textId="77777777" w:rsidR="000367C6" w:rsidRDefault="000367C6" w:rsidP="000367C6">
      <w:r>
        <w:tab/>
      </w:r>
      <w:r>
        <w:tab/>
      </w:r>
      <w:r>
        <w:tab/>
      </w:r>
      <w:r>
        <w:tab/>
      </w:r>
      <w:r>
        <w:tab/>
        <w:t>for(int k = i ; k &lt;= m ; ++ k)</w:t>
      </w:r>
    </w:p>
    <w:p w14:paraId="76881B01" w14:textId="77777777" w:rsidR="000367C6" w:rsidRDefault="000367C6" w:rsidP="000367C6">
      <w:r>
        <w:tab/>
      </w:r>
      <w:r>
        <w:tab/>
      </w:r>
      <w:r>
        <w:tab/>
      </w:r>
      <w:r>
        <w:tab/>
      </w:r>
      <w:r>
        <w:tab/>
      </w:r>
      <w:r>
        <w:tab/>
        <w:t>swap(f[i][k] , f[j][k]);</w:t>
      </w:r>
    </w:p>
    <w:p w14:paraId="5E80DDE3" w14:textId="77777777" w:rsidR="000367C6" w:rsidRDefault="000367C6" w:rsidP="000367C6">
      <w:r>
        <w:tab/>
      </w:r>
      <w:r>
        <w:tab/>
      </w:r>
      <w:r>
        <w:tab/>
      </w:r>
      <w:r>
        <w:tab/>
      </w:r>
      <w:r>
        <w:tab/>
        <w:t>break;</w:t>
      </w:r>
    </w:p>
    <w:p w14:paraId="10CD364B" w14:textId="77777777" w:rsidR="000367C6" w:rsidRDefault="000367C6" w:rsidP="000367C6">
      <w:r>
        <w:tab/>
      </w:r>
      <w:r>
        <w:tab/>
      </w:r>
      <w:r>
        <w:tab/>
      </w:r>
      <w:r>
        <w:tab/>
        <w:t>}</w:t>
      </w:r>
    </w:p>
    <w:p w14:paraId="2BA89325" w14:textId="77777777" w:rsidR="000367C6" w:rsidRDefault="000367C6" w:rsidP="000367C6">
      <w:r>
        <w:tab/>
      </w:r>
      <w:r>
        <w:tab/>
        <w:t>if(!f[i][i]) continue;</w:t>
      </w:r>
    </w:p>
    <w:p w14:paraId="7D21B93F" w14:textId="77777777" w:rsidR="000367C6" w:rsidRDefault="000367C6" w:rsidP="000367C6">
      <w:r>
        <w:tab/>
      </w:r>
      <w:r>
        <w:tab/>
        <w:t>int inv = fpw(f[i][i] , p - 2);</w:t>
      </w:r>
    </w:p>
    <w:p w14:paraId="11CC98AE" w14:textId="77777777" w:rsidR="000367C6" w:rsidRDefault="000367C6" w:rsidP="000367C6">
      <w:r>
        <w:tab/>
      </w:r>
      <w:r>
        <w:tab/>
        <w:t>for(int j = i + 1 ; j &lt;= m ; ++ j){</w:t>
      </w:r>
    </w:p>
    <w:p w14:paraId="710A092D" w14:textId="77777777" w:rsidR="000367C6" w:rsidRDefault="000367C6" w:rsidP="000367C6">
      <w:r>
        <w:tab/>
      </w:r>
      <w:r>
        <w:tab/>
      </w:r>
      <w:r>
        <w:tab/>
        <w:t>int c = 1ll * inv * (p - f[j][i]) % p;</w:t>
      </w:r>
    </w:p>
    <w:p w14:paraId="290EE581" w14:textId="77777777" w:rsidR="000367C6" w:rsidRDefault="000367C6" w:rsidP="000367C6">
      <w:r>
        <w:tab/>
      </w:r>
      <w:r>
        <w:tab/>
      </w:r>
      <w:r>
        <w:tab/>
        <w:t>for(int k = i ; k &lt;= m ; ++ k)</w:t>
      </w:r>
    </w:p>
    <w:p w14:paraId="3B875DE8" w14:textId="77777777" w:rsidR="000367C6" w:rsidRDefault="000367C6" w:rsidP="000367C6">
      <w:r>
        <w:tab/>
      </w:r>
      <w:r>
        <w:tab/>
      </w:r>
      <w:r>
        <w:tab/>
      </w:r>
      <w:r>
        <w:tab/>
        <w:t xml:space="preserve">f[j][k] = (f[j][k] + 1ll * c * f[i][k]) % p; </w:t>
      </w:r>
    </w:p>
    <w:p w14:paraId="532A512A" w14:textId="77777777" w:rsidR="000367C6" w:rsidRDefault="000367C6" w:rsidP="000367C6">
      <w:r>
        <w:tab/>
      </w:r>
      <w:r>
        <w:tab/>
        <w:t>}</w:t>
      </w:r>
    </w:p>
    <w:p w14:paraId="1978A7D4" w14:textId="77777777" w:rsidR="000367C6" w:rsidRDefault="000367C6" w:rsidP="000367C6">
      <w:r>
        <w:tab/>
        <w:t>}</w:t>
      </w:r>
    </w:p>
    <w:p w14:paraId="44CB3540" w14:textId="77777777" w:rsidR="000367C6" w:rsidRDefault="000367C6" w:rsidP="000367C6">
      <w:r>
        <w:tab/>
        <w:t>int ans = 1;</w:t>
      </w:r>
    </w:p>
    <w:p w14:paraId="42C6ABCC" w14:textId="77777777" w:rsidR="000367C6" w:rsidRDefault="000367C6" w:rsidP="000367C6">
      <w:r>
        <w:tab/>
        <w:t>for(int i = 1 ; i &lt;= m ; ++ i)</w:t>
      </w:r>
    </w:p>
    <w:p w14:paraId="5AB978E4" w14:textId="77777777" w:rsidR="000367C6" w:rsidRDefault="000367C6" w:rsidP="000367C6">
      <w:r>
        <w:tab/>
      </w:r>
      <w:r>
        <w:tab/>
        <w:t>ans = 1ll * ans * f[i][i] % p;</w:t>
      </w:r>
    </w:p>
    <w:p w14:paraId="185F9D1F" w14:textId="77777777" w:rsidR="000367C6" w:rsidRDefault="000367C6" w:rsidP="000367C6">
      <w:r>
        <w:tab/>
        <w:t>return ans;</w:t>
      </w:r>
    </w:p>
    <w:p w14:paraId="00E9D006" w14:textId="271B5D05" w:rsidR="00EC1218" w:rsidRPr="00EC1218" w:rsidRDefault="000367C6" w:rsidP="000367C6">
      <w:r>
        <w:t>}</w:t>
      </w:r>
    </w:p>
    <w:p w14:paraId="76710D4E" w14:textId="7B69D2B0" w:rsidR="0069290E" w:rsidRPr="00E830E7" w:rsidRDefault="00976E68" w:rsidP="00616160">
      <w:pPr>
        <w:pStyle w:val="4"/>
      </w:pPr>
      <w:r>
        <w:rPr>
          <w:rFonts w:hint="eastAsia"/>
        </w:rPr>
        <w:t>在异或域下</w:t>
      </w:r>
      <w:r w:rsidR="006A3818">
        <w:rPr>
          <w:rFonts w:hint="eastAsia"/>
        </w:rPr>
        <w:t>的高斯消元</w:t>
      </w:r>
    </w:p>
    <w:p w14:paraId="567D036D" w14:textId="77777777" w:rsidR="00F23460" w:rsidRPr="00E830E7" w:rsidRDefault="00F23460" w:rsidP="00F23460">
      <w:pPr>
        <w:pStyle w:val="3"/>
      </w:pPr>
      <w:bookmarkStart w:id="31" w:name="header-n19"/>
      <w:bookmarkStart w:id="32" w:name="_Toc48840133"/>
      <w:bookmarkStart w:id="33" w:name="_Toc50217234"/>
      <w:r w:rsidRPr="00E830E7">
        <w:t>矩阵的逆</w:t>
      </w:r>
      <w:bookmarkEnd w:id="31"/>
      <w:bookmarkEnd w:id="32"/>
      <w:bookmarkEnd w:id="33"/>
    </w:p>
    <w:p w14:paraId="14F94FF5" w14:textId="77777777" w:rsidR="00F23460" w:rsidRPr="00E830E7" w:rsidRDefault="00F23460" w:rsidP="00F23460">
      <w:pPr>
        <w:widowControl/>
        <w:spacing w:after="200"/>
        <w:jc w:val="left"/>
      </w:pPr>
      <w:r w:rsidRPr="00E830E7">
        <w:t>学过高等代数的人都知道，给原矩阵右边添上一个单位矩阵，将原矩阵高斯消元为单位矩阵，右边的矩阵即为原矩阵的逆。</w:t>
      </w:r>
    </w:p>
    <w:p w14:paraId="3B7D17F0" w14:textId="77777777" w:rsidR="00F23460" w:rsidRPr="00E830E7" w:rsidRDefault="00F23460" w:rsidP="00F23460">
      <w:pPr>
        <w:pStyle w:val="3"/>
      </w:pPr>
      <w:bookmarkStart w:id="34" w:name="header-n23"/>
      <w:bookmarkStart w:id="35" w:name="_Toc48840134"/>
      <w:bookmarkStart w:id="36" w:name="_Toc50217235"/>
      <w:r w:rsidRPr="00E830E7">
        <w:lastRenderedPageBreak/>
        <w:t>行列式及特殊矩阵行列式求法</w:t>
      </w:r>
      <w:bookmarkEnd w:id="34"/>
      <w:bookmarkEnd w:id="35"/>
      <w:bookmarkEnd w:id="36"/>
    </w:p>
    <w:p w14:paraId="490C12ED" w14:textId="77777777" w:rsidR="00F23460" w:rsidRPr="00E830E7" w:rsidRDefault="00F23460" w:rsidP="00F23460">
      <w:pPr>
        <w:widowControl/>
        <w:spacing w:after="200"/>
        <w:jc w:val="left"/>
      </w:pPr>
      <w:r w:rsidRPr="00E830E7">
        <w:t>学过高等代数的人都知道，将矩阵用线性变换的方法化成对角矩阵之后，对角线元素相乘，即为行列式。但是是用高斯消元的时候会交换两行，这样的话会使得行列式的值乘</w:t>
      </w:r>
      <m:oMath>
        <m:r>
          <w:rPr>
            <w:rFonts w:ascii="Cambria Math" w:hAnsi="Cambria Math"/>
          </w:rPr>
          <m:t>-1</m:t>
        </m:r>
      </m:oMath>
      <w:r w:rsidRPr="00E830E7">
        <w:t>，记录一下即可。</w:t>
      </w:r>
    </w:p>
    <w:p w14:paraId="6F3EE589" w14:textId="77777777" w:rsidR="00F23460" w:rsidRPr="00E830E7" w:rsidRDefault="00F23460" w:rsidP="00F23460">
      <w:pPr>
        <w:widowControl/>
        <w:spacing w:after="200"/>
        <w:jc w:val="left"/>
      </w:pPr>
      <w:r w:rsidRPr="00E830E7">
        <w:t>行列式可以按行展开，公式为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</m:e>
          <m:sup>
            <m:r>
              <w:rPr>
                <w:rFonts w:ascii="Cambria Math" w:hAnsi="Cambria Math"/>
              </w:rPr>
              <m:t>i+j</m:t>
            </m:r>
          </m:sup>
        </m:sSup>
        <m:r>
          <w:rPr>
            <w:rFonts w:ascii="Cambria Math" w:hAnsi="Cambria Math"/>
          </w:rPr>
          <m:t>)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为去掉第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行第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列的行列式</m:t>
        </m:r>
      </m:oMath>
    </w:p>
    <w:p w14:paraId="5AF8B7FF" w14:textId="77777777" w:rsidR="00F23460" w:rsidRPr="00E830E7" w:rsidRDefault="00F23460" w:rsidP="00F23460">
      <w:pPr>
        <w:pStyle w:val="4"/>
        <w:widowControl/>
        <w:spacing w:before="200" w:after="0" w:line="240" w:lineRule="auto"/>
        <w:jc w:val="left"/>
      </w:pPr>
      <w:bookmarkStart w:id="37" w:name="header-n30"/>
      <w:r w:rsidRPr="00E830E7">
        <w:t>特殊矩阵行列式求法</w:t>
      </w:r>
      <w:bookmarkEnd w:id="37"/>
    </w:p>
    <w:p w14:paraId="12B79BF7" w14:textId="77777777" w:rsidR="00F23460" w:rsidRPr="00E830E7" w:rsidRDefault="00F23460" w:rsidP="00F23460">
      <w:pPr>
        <w:widowControl/>
        <w:spacing w:after="200"/>
        <w:jc w:val="left"/>
      </w:pPr>
      <w:r w:rsidRPr="00E830E7">
        <w:t>利用范德蒙行列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&lt;j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</w:p>
    <w:p w14:paraId="28E6FC8B" w14:textId="77777777" w:rsidR="00F23460" w:rsidRPr="00E830E7" w:rsidRDefault="00677594" w:rsidP="00F2346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∣"/>
              <m:endChr m:val="∣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/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  <m:e/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/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-1</m:t>
                        </m:r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-1</m:t>
                        </m:r>
                      </m:sup>
                    </m:sSubSup>
                  </m:e>
                  <m:e/>
                </m:mr>
              </m:m>
            </m:e>
          </m:d>
        </m:oMath>
      </m:oMathPara>
    </w:p>
    <w:p w14:paraId="4073219C" w14:textId="77777777" w:rsidR="00F23460" w:rsidRPr="00E830E7" w:rsidRDefault="00F23460" w:rsidP="00F23460">
      <w:pPr>
        <w:widowControl/>
        <w:spacing w:after="200"/>
        <w:jc w:val="left"/>
      </w:pPr>
      <w:r w:rsidRPr="00E830E7">
        <w:t>三对角行列式，直接展开得到递推关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(n+1)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  <m:r>
                    <w:rPr>
                      <w:rFonts w:ascii="Cambria Math" w:hAnsi="Cambria Math"/>
                    </w:rPr>
                    <m:t>,</m:t>
                  </m:r>
                </m:e>
                <m:e>
                  <m:r>
                    <w:rPr>
                      <w:rFonts w:ascii="Cambria Math" w:hAnsi="Cambria Math"/>
                    </w:rPr>
                    <m:t>a=b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n+1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n+1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a-b</m:t>
                      </m:r>
                    </m:den>
                  </m:f>
                  <m:r>
                    <w:rPr>
                      <w:rFonts w:ascii="Cambria Math" w:hAnsi="Cambria Math"/>
                    </w:rPr>
                    <m:t>,</m:t>
                  </m:r>
                </m:e>
                <m:e>
                  <m:r>
                    <w:rPr>
                      <w:rFonts w:ascii="Cambria Math" w:hAnsi="Cambria Math"/>
                    </w:rPr>
                    <m:t>a≠b</m:t>
                  </m:r>
                </m:e>
              </m:mr>
            </m:m>
          </m:e>
        </m:d>
      </m:oMath>
    </w:p>
    <w:p w14:paraId="1BDD3198" w14:textId="77777777" w:rsidR="00F23460" w:rsidRPr="00E830E7" w:rsidRDefault="00677594" w:rsidP="00F2346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∣"/>
              <m:endChr m:val="∣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+b</m:t>
                    </m:r>
                  </m:e>
                  <m:e>
                    <m:r>
                      <w:rPr>
                        <w:rFonts w:ascii="Cambria Math" w:hAnsi="Cambria Math"/>
                      </w:rPr>
                      <m:t>ab</m:t>
                    </m:r>
                  </m:e>
                  <m:e/>
                  <m:e/>
                  <m:e/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a+b</m:t>
                    </m:r>
                  </m:e>
                  <m:e>
                    <m:r>
                      <w:rPr>
                        <w:rFonts w:ascii="Cambria Math" w:hAnsi="Cambria Math"/>
                      </w:rPr>
                      <m:t>ab</m:t>
                    </m:r>
                  </m:e>
                  <m:e/>
                  <m:e/>
                  <m:e/>
                </m:mr>
                <m:mr>
                  <m:e/>
                  <m:e/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/>
                  <m:e/>
                </m:mr>
                <m:mr>
                  <m:e/>
                  <m:e/>
                  <m:e/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a+b</m:t>
                    </m:r>
                  </m:e>
                  <m:e>
                    <m:r>
                      <w:rPr>
                        <w:rFonts w:ascii="Cambria Math" w:hAnsi="Cambria Math"/>
                      </w:rPr>
                      <m:t>ab</m:t>
                    </m:r>
                  </m:e>
                </m:mr>
                <m:mr>
                  <m:e/>
                  <m:e/>
                  <m:e/>
                  <m:e/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a+b</m:t>
                    </m:r>
                  </m:e>
                </m:mr>
              </m:m>
            </m:e>
          </m:d>
        </m:oMath>
      </m:oMathPara>
    </w:p>
    <w:p w14:paraId="0FC4587B" w14:textId="77777777" w:rsidR="00F23460" w:rsidRPr="00E830E7" w:rsidRDefault="00F23460" w:rsidP="00F23460">
      <w:pPr>
        <w:widowControl/>
        <w:spacing w:after="200"/>
        <w:jc w:val="left"/>
      </w:pPr>
      <w:r w:rsidRPr="00E830E7">
        <w:t>箭型行列式，即只有两条边和对角线上有值的行列式。把第</w:t>
      </w:r>
      <m:oMath>
        <m:r>
          <w:rPr>
            <w:rFonts w:ascii="Cambria Math" w:hAnsi="Cambria Math"/>
          </w:rPr>
          <m:t>i</m:t>
        </m:r>
      </m:oMath>
      <w:r w:rsidRPr="00E830E7">
        <w:t>列加到第1行，把第1列的第i行消成0。</w:t>
      </w:r>
    </w:p>
    <w:p w14:paraId="7A832C5D" w14:textId="77777777" w:rsidR="00F23460" w:rsidRPr="00E830E7" w:rsidRDefault="00F23460" w:rsidP="00F23460">
      <w:pPr>
        <w:widowControl/>
        <w:spacing w:after="200"/>
        <w:jc w:val="left"/>
      </w:pPr>
      <w:r w:rsidRPr="00E830E7">
        <w:t>除对角线外其他元素相等，或其他元素按行成比例，用第一行乘比例系数去减其他行。</w:t>
      </w:r>
    </w:p>
    <w:p w14:paraId="1549E925" w14:textId="77777777" w:rsidR="00F23460" w:rsidRPr="00E830E7" w:rsidRDefault="00F23460" w:rsidP="00F23460">
      <w:pPr>
        <w:widowControl/>
        <w:spacing w:after="200"/>
        <w:jc w:val="left"/>
      </w:pPr>
      <w:r w:rsidRPr="00E830E7">
        <w:t>两条线带几个点的行列式，直接展开递推即可。</w:t>
      </w:r>
    </w:p>
    <w:p w14:paraId="4F81DF92" w14:textId="77777777" w:rsidR="00F23460" w:rsidRPr="00E830E7" w:rsidRDefault="00F23460" w:rsidP="00F23460">
      <w:pPr>
        <w:pStyle w:val="3"/>
      </w:pPr>
      <w:bookmarkStart w:id="38" w:name="header-n44"/>
      <w:bookmarkStart w:id="39" w:name="_Toc48840135"/>
      <w:bookmarkStart w:id="40" w:name="_Toc50217236"/>
      <w:r w:rsidRPr="00E830E7">
        <w:t>矩阵树定理</w:t>
      </w:r>
      <w:bookmarkEnd w:id="38"/>
      <w:bookmarkEnd w:id="39"/>
      <w:bookmarkEnd w:id="40"/>
    </w:p>
    <w:p w14:paraId="446AC78B" w14:textId="77777777" w:rsidR="00F23460" w:rsidRPr="00E830E7" w:rsidRDefault="00F23460" w:rsidP="00F23460">
      <w:pPr>
        <w:widowControl/>
        <w:spacing w:after="200"/>
        <w:jc w:val="left"/>
      </w:pPr>
      <w:r w:rsidRPr="00E830E7">
        <w:t>矩阵树定理主要求解三类问题，给无向图求生成树数量，给有向图和一个点求以这个点为根的内向树和外向树的数量。</w:t>
      </w:r>
    </w:p>
    <w:p w14:paraId="4F7601BA" w14:textId="77777777" w:rsidR="00F23460" w:rsidRPr="00E830E7" w:rsidRDefault="00F23460" w:rsidP="00F23460">
      <w:pPr>
        <w:widowControl/>
        <w:spacing w:after="200"/>
        <w:jc w:val="left"/>
      </w:pPr>
      <w:r w:rsidRPr="00E830E7">
        <w:t>一般需要构造两个矩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E830E7">
        <w:t>分别为联通矩阵和度数矩阵。</w:t>
      </w:r>
    </w:p>
    <w:p w14:paraId="7D2D1B6D" w14:textId="77777777" w:rsidR="00F23460" w:rsidRPr="00E830E7" w:rsidRDefault="00F23460" w:rsidP="00F23460">
      <w:pPr>
        <w:pStyle w:val="4"/>
      </w:pPr>
      <w:r w:rsidRPr="00E830E7">
        <w:t>构造方法</w:t>
      </w:r>
    </w:p>
    <w:p w14:paraId="46822327" w14:textId="77777777" w:rsidR="00F23460" w:rsidRPr="00E830E7" w:rsidRDefault="00F23460" w:rsidP="00F23460">
      <w:pPr>
        <w:widowControl/>
        <w:spacing w:after="200"/>
        <w:jc w:val="left"/>
      </w:pPr>
      <w:r w:rsidRPr="00E830E7">
        <w:t>给无向图求生成树数量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i,j)</m:t>
        </m:r>
      </m:oMath>
      <w:r w:rsidRPr="00E830E7">
        <w:t>为</w:t>
      </w:r>
      <m:oMath>
        <m:r>
          <w:rPr>
            <w:rFonts w:ascii="Cambria Math" w:hAnsi="Cambria Math"/>
          </w:rPr>
          <m:t>i</m:t>
        </m:r>
      </m:oMath>
      <w:r w:rsidRPr="00E830E7">
        <w:rPr>
          <w:b/>
        </w:rPr>
        <w:t>与</w:t>
      </w:r>
      <m:oMath>
        <m:r>
          <w:rPr>
            <w:rFonts w:ascii="Cambria Math" w:hAnsi="Cambria Math"/>
          </w:rPr>
          <m:t>j</m:t>
        </m:r>
      </m:oMath>
      <w:r w:rsidRPr="00E830E7">
        <w:t>之间的边数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i,i)</m:t>
        </m:r>
      </m:oMath>
      <w:r w:rsidRPr="00E830E7">
        <w:t>为第</w:t>
      </w:r>
      <m:oMath>
        <m:r>
          <w:rPr>
            <w:rFonts w:ascii="Cambria Math" w:hAnsi="Cambria Math"/>
          </w:rPr>
          <m:t>i</m:t>
        </m:r>
      </m:oMath>
      <w:r w:rsidRPr="00E830E7">
        <w:t>个点的度数</w:t>
      </w:r>
    </w:p>
    <w:p w14:paraId="098B6111" w14:textId="77777777" w:rsidR="00F23460" w:rsidRPr="00E830E7" w:rsidRDefault="00F23460" w:rsidP="00F23460">
      <w:pPr>
        <w:widowControl/>
        <w:spacing w:after="200"/>
        <w:jc w:val="left"/>
      </w:pPr>
      <w:r w:rsidRPr="00E830E7">
        <w:lastRenderedPageBreak/>
        <w:t>以一个点为根的内向树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i,j)</m:t>
        </m:r>
      </m:oMath>
      <w:r w:rsidRPr="00E830E7">
        <w:t>为</w:t>
      </w:r>
      <m:oMath>
        <m:r>
          <w:rPr>
            <w:rFonts w:ascii="Cambria Math" w:hAnsi="Cambria Math"/>
          </w:rPr>
          <m:t>i</m:t>
        </m:r>
      </m:oMath>
      <w:r w:rsidRPr="00E830E7">
        <w:rPr>
          <w:b/>
        </w:rPr>
        <w:t>到</w:t>
      </w:r>
      <m:oMath>
        <m:r>
          <w:rPr>
            <w:rFonts w:ascii="Cambria Math" w:hAnsi="Cambria Math"/>
          </w:rPr>
          <m:t>j</m:t>
        </m:r>
      </m:oMath>
      <w:r w:rsidRPr="00E830E7">
        <w:t>之间的边数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i,i)</m:t>
        </m:r>
      </m:oMath>
      <w:r w:rsidRPr="00E830E7">
        <w:t>为第</w:t>
      </w:r>
      <m:oMath>
        <m:r>
          <w:rPr>
            <w:rFonts w:ascii="Cambria Math" w:hAnsi="Cambria Math"/>
          </w:rPr>
          <m:t>i</m:t>
        </m:r>
      </m:oMath>
      <w:r w:rsidRPr="00E830E7">
        <w:t>个点的入度</w:t>
      </w:r>
    </w:p>
    <w:p w14:paraId="4317911B" w14:textId="77777777" w:rsidR="00F23460" w:rsidRPr="00E830E7" w:rsidRDefault="00F23460" w:rsidP="00F23460">
      <w:pPr>
        <w:widowControl/>
        <w:spacing w:after="200"/>
        <w:jc w:val="left"/>
      </w:pPr>
      <w:r w:rsidRPr="00E830E7">
        <w:t>以一个点为根的外向树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i,j)</m:t>
        </m:r>
      </m:oMath>
      <w:r w:rsidRPr="00E830E7">
        <w:t>为</w:t>
      </w:r>
      <m:oMath>
        <m:r>
          <w:rPr>
            <w:rFonts w:ascii="Cambria Math" w:hAnsi="Cambria Math"/>
          </w:rPr>
          <m:t>i</m:t>
        </m:r>
      </m:oMath>
      <w:r w:rsidRPr="00E830E7">
        <w:rPr>
          <w:b/>
        </w:rPr>
        <w:t>到</w:t>
      </w:r>
      <m:oMath>
        <m:r>
          <w:rPr>
            <w:rFonts w:ascii="Cambria Math" w:hAnsi="Cambria Math"/>
          </w:rPr>
          <m:t>j</m:t>
        </m:r>
      </m:oMath>
      <w:r w:rsidRPr="00E830E7">
        <w:t>之间的边数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i,i)</m:t>
        </m:r>
      </m:oMath>
      <w:r w:rsidRPr="00E830E7">
        <w:t>为第</w:t>
      </w:r>
      <m:oMath>
        <m:r>
          <w:rPr>
            <w:rFonts w:ascii="Cambria Math" w:hAnsi="Cambria Math"/>
          </w:rPr>
          <m:t>i</m:t>
        </m:r>
      </m:oMath>
      <w:r w:rsidRPr="00E830E7">
        <w:t>个点的出度</w:t>
      </w:r>
    </w:p>
    <w:p w14:paraId="7A26A108" w14:textId="77777777" w:rsidR="00F23460" w:rsidRPr="00E830E7" w:rsidRDefault="00F23460" w:rsidP="00F23460">
      <w:pPr>
        <w:pStyle w:val="4"/>
      </w:pPr>
      <w:r w:rsidRPr="00E830E7">
        <w:t>求解方法</w:t>
      </w:r>
    </w:p>
    <w:p w14:paraId="36FCA326" w14:textId="77777777" w:rsidR="00F23460" w:rsidRPr="00E830E7" w:rsidRDefault="00F23460" w:rsidP="00F23460">
      <w:pPr>
        <w:widowControl/>
        <w:spacing w:after="200"/>
        <w:jc w:val="left"/>
      </w:pPr>
      <w:r w:rsidRPr="00E830E7">
        <w:t>先得到矩阵</w:t>
      </w:r>
      <m:oMath>
        <m:r>
          <w:rPr>
            <w:rFonts w:ascii="Cambria Math" w:hAnsi="Cambria Math"/>
          </w:rPr>
          <m:t>T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150BAA5F" w14:textId="77777777" w:rsidR="00F23460" w:rsidRPr="00E830E7" w:rsidRDefault="00F23460" w:rsidP="00F23460">
      <w:pPr>
        <w:widowControl/>
        <w:spacing w:after="200"/>
        <w:jc w:val="left"/>
      </w:pPr>
      <w:r w:rsidRPr="00E830E7">
        <w:t>给无向图求生成树数量，任意删去一行一列(一般为最后一行一列)，求行列式</w:t>
      </w:r>
    </w:p>
    <w:p w14:paraId="7B93AF83" w14:textId="77777777" w:rsidR="00F23460" w:rsidRPr="00E830E7" w:rsidRDefault="00F23460" w:rsidP="00F23460">
      <w:pPr>
        <w:widowControl/>
        <w:spacing w:after="200"/>
        <w:jc w:val="left"/>
      </w:pPr>
      <w:r w:rsidRPr="00E830E7">
        <w:t>以一个点为根的内向树，删去给定点所在行所在列，求行列式</w:t>
      </w:r>
    </w:p>
    <w:p w14:paraId="6CE26F33" w14:textId="1D759881" w:rsidR="00F23460" w:rsidRPr="00E830E7" w:rsidRDefault="00F23460" w:rsidP="00F23460">
      <w:pPr>
        <w:widowControl/>
        <w:spacing w:after="200"/>
        <w:jc w:val="left"/>
      </w:pPr>
      <w:r w:rsidRPr="00E830E7">
        <w:t>以一个点为根的外向树，删去给定点所在行所在列，求行列式</w:t>
      </w:r>
    </w:p>
    <w:p w14:paraId="3827399D" w14:textId="21C1C12A" w:rsidR="008712C1" w:rsidRDefault="008712C1" w:rsidP="00F23460">
      <w:pPr>
        <w:pStyle w:val="2"/>
      </w:pPr>
      <w:bookmarkStart w:id="41" w:name="_Toc50217237"/>
      <w:bookmarkStart w:id="42" w:name="_Toc48840136"/>
      <w:r>
        <w:rPr>
          <w:rFonts w:hint="eastAsia"/>
        </w:rPr>
        <w:t>线性基</w:t>
      </w:r>
      <w:bookmarkEnd w:id="41"/>
    </w:p>
    <w:p w14:paraId="13131CC2" w14:textId="77777777" w:rsidR="00280CB3" w:rsidRDefault="00280CB3" w:rsidP="00280CB3">
      <w:r>
        <w:t>typedef long long ll;</w:t>
      </w:r>
    </w:p>
    <w:p w14:paraId="5F430728" w14:textId="6C870864" w:rsidR="00280CB3" w:rsidRDefault="00280CB3" w:rsidP="00280CB3">
      <w:r>
        <w:t>const int B = 60;</w:t>
      </w:r>
      <w:r w:rsidR="0024045E">
        <w:t xml:space="preserve"> </w:t>
      </w:r>
      <w:r w:rsidR="0024045E" w:rsidRPr="0050383D">
        <w:rPr>
          <w:b/>
          <w:bCs/>
        </w:rPr>
        <w:t>//</w:t>
      </w:r>
      <w:r w:rsidR="0024045E" w:rsidRPr="0050383D">
        <w:rPr>
          <w:rFonts w:hint="eastAsia"/>
          <w:b/>
          <w:bCs/>
        </w:rPr>
        <w:t>最大位数</w:t>
      </w:r>
    </w:p>
    <w:p w14:paraId="29766AB7" w14:textId="77777777" w:rsidR="00280CB3" w:rsidRDefault="00280CB3" w:rsidP="00280CB3">
      <w:r>
        <w:t>ll v[B];</w:t>
      </w:r>
    </w:p>
    <w:p w14:paraId="3EE8B883" w14:textId="13A6FA4D" w:rsidR="00280CB3" w:rsidRDefault="00280CB3" w:rsidP="00280CB3">
      <w:r>
        <w:t>int n;</w:t>
      </w:r>
    </w:p>
    <w:p w14:paraId="07DD1AD7" w14:textId="08BD7C91" w:rsidR="00AF491D" w:rsidRPr="00F26097" w:rsidRDefault="00AF491D" w:rsidP="00280CB3">
      <w:pPr>
        <w:rPr>
          <w:b/>
          <w:bCs/>
        </w:rPr>
      </w:pPr>
      <w:r w:rsidRPr="00F26097">
        <w:rPr>
          <w:rFonts w:hint="eastAsia"/>
          <w:b/>
          <w:bCs/>
        </w:rPr>
        <w:t>//这个是完全消干净的，每一个有值的位置只有它和非自由元</w:t>
      </w:r>
    </w:p>
    <w:p w14:paraId="00FB3EC1" w14:textId="3D5849C2" w:rsidR="00280CB3" w:rsidRDefault="00280CB3" w:rsidP="00280CB3">
      <w:r>
        <w:t>void insert(ll *num , long long val){</w:t>
      </w:r>
      <w:r w:rsidR="00C12122">
        <w:t xml:space="preserve"> </w:t>
      </w:r>
    </w:p>
    <w:p w14:paraId="41A31854" w14:textId="77777777" w:rsidR="00280CB3" w:rsidRDefault="00280CB3" w:rsidP="00280CB3">
      <w:r>
        <w:tab/>
        <w:t>for(int i = B - 1 ; i &gt;= 0 ; -- i)</w:t>
      </w:r>
    </w:p>
    <w:p w14:paraId="28E91A6C" w14:textId="77777777" w:rsidR="00280CB3" w:rsidRDefault="00280CB3" w:rsidP="00280CB3">
      <w:r>
        <w:tab/>
      </w:r>
      <w:r>
        <w:tab/>
        <w:t>if(val &amp; (1ll &lt;&lt; i)){</w:t>
      </w:r>
    </w:p>
    <w:p w14:paraId="11A76041" w14:textId="77777777" w:rsidR="00280CB3" w:rsidRDefault="00280CB3" w:rsidP="00280CB3">
      <w:r>
        <w:tab/>
      </w:r>
      <w:r>
        <w:tab/>
      </w:r>
      <w:r>
        <w:tab/>
        <w:t>if(num[i])</w:t>
      </w:r>
    </w:p>
    <w:p w14:paraId="5D2447DF" w14:textId="77777777" w:rsidR="00280CB3" w:rsidRDefault="00280CB3" w:rsidP="00280CB3">
      <w:r>
        <w:tab/>
      </w:r>
      <w:r>
        <w:tab/>
      </w:r>
      <w:r>
        <w:tab/>
      </w:r>
      <w:r>
        <w:tab/>
        <w:t>val ^= num[i];</w:t>
      </w:r>
    </w:p>
    <w:p w14:paraId="53E620EF" w14:textId="77777777" w:rsidR="00280CB3" w:rsidRDefault="00280CB3" w:rsidP="00280CB3">
      <w:r>
        <w:tab/>
      </w:r>
      <w:r>
        <w:tab/>
      </w:r>
      <w:r>
        <w:tab/>
        <w:t>else{</w:t>
      </w:r>
    </w:p>
    <w:p w14:paraId="3E8A5262" w14:textId="77777777" w:rsidR="00280CB3" w:rsidRDefault="00280CB3" w:rsidP="00280CB3">
      <w:r>
        <w:tab/>
      </w:r>
      <w:r>
        <w:tab/>
      </w:r>
      <w:r>
        <w:tab/>
      </w:r>
      <w:r>
        <w:tab/>
        <w:t>num[i] = val;</w:t>
      </w:r>
    </w:p>
    <w:p w14:paraId="5B87401C" w14:textId="77777777" w:rsidR="00280CB3" w:rsidRDefault="00280CB3" w:rsidP="00280CB3">
      <w:r>
        <w:tab/>
      </w:r>
      <w:r>
        <w:tab/>
      </w:r>
      <w:r>
        <w:tab/>
      </w:r>
      <w:r>
        <w:tab/>
        <w:t>for(int j = i - 1 ; j &gt;= 0 ; -- j)</w:t>
      </w:r>
    </w:p>
    <w:p w14:paraId="6EB34916" w14:textId="77777777" w:rsidR="00280CB3" w:rsidRDefault="00280CB3" w:rsidP="00280CB3">
      <w:r>
        <w:tab/>
      </w:r>
      <w:r>
        <w:tab/>
      </w:r>
      <w:r>
        <w:tab/>
      </w:r>
      <w:r>
        <w:tab/>
      </w:r>
      <w:r>
        <w:tab/>
        <w:t>if(num[i] &amp; (1ll &lt;&lt; j))</w:t>
      </w:r>
    </w:p>
    <w:p w14:paraId="6F07C5CE" w14:textId="77777777" w:rsidR="00280CB3" w:rsidRDefault="00280CB3" w:rsidP="00280CB3">
      <w:r>
        <w:tab/>
      </w:r>
      <w:r>
        <w:tab/>
      </w:r>
      <w:r>
        <w:tab/>
      </w:r>
      <w:r>
        <w:tab/>
      </w:r>
      <w:r>
        <w:tab/>
      </w:r>
      <w:r>
        <w:tab/>
        <w:t>num[i] ^= num[j];</w:t>
      </w:r>
    </w:p>
    <w:p w14:paraId="183C5092" w14:textId="77777777" w:rsidR="00280CB3" w:rsidRDefault="00280CB3" w:rsidP="00280CB3">
      <w:r>
        <w:tab/>
      </w:r>
      <w:r>
        <w:tab/>
      </w:r>
      <w:r>
        <w:tab/>
      </w:r>
      <w:r>
        <w:tab/>
        <w:t>for(int j = i + 1 ; j &lt; B ; ++ j)</w:t>
      </w:r>
    </w:p>
    <w:p w14:paraId="5CEBB7B2" w14:textId="77777777" w:rsidR="00280CB3" w:rsidRDefault="00280CB3" w:rsidP="00280CB3">
      <w:r>
        <w:tab/>
      </w:r>
      <w:r>
        <w:tab/>
      </w:r>
      <w:r>
        <w:tab/>
      </w:r>
      <w:r>
        <w:tab/>
      </w:r>
      <w:r>
        <w:tab/>
        <w:t>if(num[j] &amp; (1ll &lt;&lt; i))</w:t>
      </w:r>
    </w:p>
    <w:p w14:paraId="59F30C84" w14:textId="77777777" w:rsidR="00280CB3" w:rsidRDefault="00280CB3" w:rsidP="00280CB3">
      <w:r>
        <w:tab/>
      </w:r>
      <w:r>
        <w:tab/>
      </w:r>
      <w:r>
        <w:tab/>
      </w:r>
      <w:r>
        <w:tab/>
      </w:r>
      <w:r>
        <w:tab/>
      </w:r>
      <w:r>
        <w:tab/>
        <w:t>num[j] ^= num[i];</w:t>
      </w:r>
    </w:p>
    <w:p w14:paraId="5C341086" w14:textId="77777777" w:rsidR="00280CB3" w:rsidRDefault="00280CB3" w:rsidP="00280CB3">
      <w:r>
        <w:tab/>
      </w:r>
      <w:r>
        <w:tab/>
      </w:r>
      <w:r>
        <w:tab/>
      </w:r>
      <w:r>
        <w:tab/>
        <w:t>break;</w:t>
      </w:r>
    </w:p>
    <w:p w14:paraId="546AC616" w14:textId="77777777" w:rsidR="00280CB3" w:rsidRDefault="00280CB3" w:rsidP="00280CB3">
      <w:r>
        <w:tab/>
      </w:r>
      <w:r>
        <w:tab/>
      </w:r>
      <w:r>
        <w:tab/>
        <w:t>}</w:t>
      </w:r>
    </w:p>
    <w:p w14:paraId="1F3E18EE" w14:textId="77777777" w:rsidR="00280CB3" w:rsidRDefault="00280CB3" w:rsidP="00280CB3">
      <w:r>
        <w:tab/>
      </w:r>
      <w:r>
        <w:tab/>
        <w:t>}</w:t>
      </w:r>
    </w:p>
    <w:p w14:paraId="2C4F1B42" w14:textId="77777777" w:rsidR="00280CB3" w:rsidRDefault="00280CB3" w:rsidP="00280CB3">
      <w:r>
        <w:t>}</w:t>
      </w:r>
    </w:p>
    <w:p w14:paraId="71D580AD" w14:textId="5ADF768D" w:rsidR="00280CB3" w:rsidRDefault="00280CB3" w:rsidP="00280CB3">
      <w:r>
        <w:t>ll Query_Max(ll *num){</w:t>
      </w:r>
      <w:r w:rsidR="00F64AE9">
        <w:t xml:space="preserve"> </w:t>
      </w:r>
      <w:r w:rsidR="00F64AE9" w:rsidRPr="002E4759">
        <w:rPr>
          <w:rFonts w:hint="eastAsia"/>
          <w:b/>
          <w:bCs/>
        </w:rPr>
        <w:t>//询问线性基能组成的最大数</w:t>
      </w:r>
    </w:p>
    <w:p w14:paraId="26B6548D" w14:textId="77777777" w:rsidR="00280CB3" w:rsidRDefault="00280CB3" w:rsidP="00280CB3">
      <w:r>
        <w:tab/>
        <w:t>ll ans = 0;</w:t>
      </w:r>
    </w:p>
    <w:p w14:paraId="3BD667AF" w14:textId="77777777" w:rsidR="00280CB3" w:rsidRDefault="00280CB3" w:rsidP="00280CB3">
      <w:r>
        <w:tab/>
        <w:t>for(int i = B - 1 ; i &gt;= 0 ; -- i)</w:t>
      </w:r>
    </w:p>
    <w:p w14:paraId="2B5482D6" w14:textId="77777777" w:rsidR="00280CB3" w:rsidRDefault="00280CB3" w:rsidP="00280CB3">
      <w:r>
        <w:tab/>
      </w:r>
      <w:r>
        <w:tab/>
        <w:t>ans ^= num[i];</w:t>
      </w:r>
    </w:p>
    <w:p w14:paraId="642C128C" w14:textId="77777777" w:rsidR="00280CB3" w:rsidRDefault="00280CB3" w:rsidP="00280CB3">
      <w:r>
        <w:tab/>
        <w:t>return ans;</w:t>
      </w:r>
    </w:p>
    <w:p w14:paraId="799BF80B" w14:textId="09D077A7" w:rsidR="00953968" w:rsidRPr="00953968" w:rsidRDefault="00280CB3" w:rsidP="00280CB3">
      <w:r>
        <w:t>}</w:t>
      </w:r>
    </w:p>
    <w:p w14:paraId="45D0E6CC" w14:textId="1E658836" w:rsidR="00F23460" w:rsidRPr="00E830E7" w:rsidRDefault="00F23460" w:rsidP="00F23460">
      <w:pPr>
        <w:pStyle w:val="2"/>
      </w:pPr>
      <w:bookmarkStart w:id="43" w:name="_Toc50217238"/>
      <w:r w:rsidRPr="00E830E7">
        <w:rPr>
          <w:rFonts w:hint="eastAsia"/>
        </w:rPr>
        <w:lastRenderedPageBreak/>
        <w:t>最大公因数</w:t>
      </w:r>
      <w:bookmarkEnd w:id="42"/>
      <w:bookmarkEnd w:id="43"/>
    </w:p>
    <w:p w14:paraId="4166E4BC" w14:textId="53B4A5CD" w:rsidR="00135172" w:rsidRPr="00E830E7" w:rsidRDefault="00B47926" w:rsidP="004D3216">
      <w:pPr>
        <w:pStyle w:val="3"/>
      </w:pPr>
      <w:bookmarkStart w:id="44" w:name="_Toc50217239"/>
      <w:r w:rsidRPr="00E830E7">
        <w:rPr>
          <w:rFonts w:hint="eastAsia"/>
        </w:rPr>
        <w:t>最大公因数</w:t>
      </w:r>
      <w:bookmarkEnd w:id="44"/>
    </w:p>
    <w:p w14:paraId="1FD721B2" w14:textId="77777777" w:rsidR="00237228" w:rsidRPr="00E830E7" w:rsidRDefault="00237228" w:rsidP="00237228">
      <w:r w:rsidRPr="00E830E7">
        <w:t>int gcd(int x , int y){</w:t>
      </w:r>
    </w:p>
    <w:p w14:paraId="1B3479EA" w14:textId="77777777" w:rsidR="00237228" w:rsidRPr="00E830E7" w:rsidRDefault="00237228" w:rsidP="00237228">
      <w:r w:rsidRPr="00E830E7">
        <w:tab/>
        <w:t>if(x &gt; y) swap(x , y);</w:t>
      </w:r>
    </w:p>
    <w:p w14:paraId="4735CE17" w14:textId="77777777" w:rsidR="00237228" w:rsidRPr="00E830E7" w:rsidRDefault="00237228" w:rsidP="00237228">
      <w:r w:rsidRPr="00E830E7">
        <w:tab/>
        <w:t>if(!x) return y;</w:t>
      </w:r>
    </w:p>
    <w:p w14:paraId="76301827" w14:textId="77777777" w:rsidR="00237228" w:rsidRPr="00E830E7" w:rsidRDefault="00237228" w:rsidP="00237228">
      <w:r w:rsidRPr="00E830E7">
        <w:tab/>
        <w:t>return gcd(y % x , x);</w:t>
      </w:r>
    </w:p>
    <w:p w14:paraId="54498050" w14:textId="2E1B7B2B" w:rsidR="00135172" w:rsidRPr="00E830E7" w:rsidRDefault="00237228" w:rsidP="00237228">
      <w:r w:rsidRPr="00E830E7">
        <w:t>}</w:t>
      </w:r>
    </w:p>
    <w:p w14:paraId="4CDF7D7E" w14:textId="31024A10" w:rsidR="00B47926" w:rsidRPr="00E830E7" w:rsidRDefault="00B47926" w:rsidP="004D3216">
      <w:pPr>
        <w:pStyle w:val="3"/>
      </w:pPr>
      <w:bookmarkStart w:id="45" w:name="_Toc50217240"/>
      <w:r w:rsidRPr="00E830E7">
        <w:rPr>
          <w:rFonts w:hint="eastAsia"/>
        </w:rPr>
        <w:t>扩展欧几里得</w:t>
      </w:r>
      <w:bookmarkEnd w:id="45"/>
    </w:p>
    <w:p w14:paraId="3FE027CC" w14:textId="7A58A7C3" w:rsidR="00237228" w:rsidRPr="00E830E7" w:rsidRDefault="00EA52D7" w:rsidP="00237228">
      <w:pPr>
        <w:rPr>
          <w:b/>
          <w:bCs/>
        </w:rPr>
      </w:pPr>
      <w:r w:rsidRPr="00E830E7">
        <w:rPr>
          <w:rFonts w:hint="eastAsia"/>
          <w:b/>
          <w:bCs/>
        </w:rPr>
        <w:t>/</w:t>
      </w:r>
      <w:r w:rsidRPr="00E830E7">
        <w:rPr>
          <w:b/>
          <w:bCs/>
        </w:rPr>
        <w:t>/</w:t>
      </w:r>
      <w:r w:rsidR="00237228" w:rsidRPr="00E830E7">
        <w:rPr>
          <w:rFonts w:hint="eastAsia"/>
          <w:b/>
          <w:bCs/>
        </w:rPr>
        <w:t>求解形如</w:t>
      </w:r>
      <m:oMath>
        <m:r>
          <m:rPr>
            <m:sty m:val="bi"/>
          </m:rPr>
          <w:rPr>
            <w:rFonts w:ascii="Cambria Math" w:hAnsi="Cambria Math" w:hint="eastAsia"/>
          </w:rPr>
          <m:t>a</m:t>
        </m:r>
        <m:sSub>
          <m:sSubPr>
            <m:ctrlPr>
              <w:rPr>
                <w:rFonts w:ascii="Cambria Math" w:eastAsia="Cambria Math" w:hAnsi="Cambria Math" w:cs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Cambria Math" w:hint="eastAsia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="Cambria Math" w:hint="eastAsia"/>
          </w:rPr>
          <m:t>+b</m:t>
        </m:r>
        <m:sSub>
          <m:sSubPr>
            <m:ctrlPr>
              <w:rPr>
                <w:rFonts w:ascii="Cambria Math" w:hAnsi="Cambria Math" w:cs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eastAsia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Cambria Math" w:hint="eastAsia"/>
              </w:rPr>
              <m:t>2</m:t>
            </m:r>
          </m:sub>
        </m:sSub>
        <m:r>
          <m:rPr>
            <m:sty m:val="bi"/>
          </m:rPr>
          <w:rPr>
            <w:rFonts w:ascii="Cambria Math" w:hAnsi="Cambria Math" w:cs="Cambria Math" w:hint="eastAsia"/>
          </w:rPr>
          <m:t>=1</m:t>
        </m:r>
      </m:oMath>
      <w:r w:rsidR="00237228" w:rsidRPr="00E830E7">
        <w:rPr>
          <w:rFonts w:hint="eastAsia"/>
          <w:b/>
          <w:bCs/>
        </w:rPr>
        <w:t>的方程</w:t>
      </w:r>
      <w:r w:rsidR="00AA458E" w:rsidRPr="00E830E7">
        <w:rPr>
          <w:rFonts w:hint="eastAsia"/>
          <w:b/>
          <w:bCs/>
        </w:rPr>
        <w:t>，要求</w:t>
      </w:r>
      <m:oMath>
        <m:func>
          <m:funcPr>
            <m:ctrlPr>
              <w:rPr>
                <w:rFonts w:ascii="Cambria Math" w:hAnsi="Cambria Math"/>
                <w:b/>
                <w:bCs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a,b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</w:rPr>
          <m:t>=1</m:t>
        </m:r>
      </m:oMath>
    </w:p>
    <w:p w14:paraId="6359DDE5" w14:textId="77777777" w:rsidR="005A5447" w:rsidRPr="00E830E7" w:rsidRDefault="005A5447" w:rsidP="005A5447">
      <w:r w:rsidRPr="00E830E7">
        <w:t>int solveinv(int a , int &amp;x1 , int b , int &amp;x2){</w:t>
      </w:r>
    </w:p>
    <w:p w14:paraId="09A290CF" w14:textId="77777777" w:rsidR="005A5447" w:rsidRPr="00E830E7" w:rsidRDefault="005A5447" w:rsidP="005A5447">
      <w:r w:rsidRPr="00E830E7">
        <w:tab/>
        <w:t>if(!a){</w:t>
      </w:r>
    </w:p>
    <w:p w14:paraId="3C9A054E" w14:textId="77777777" w:rsidR="005A5447" w:rsidRPr="00E830E7" w:rsidRDefault="005A5447" w:rsidP="005A5447">
      <w:r w:rsidRPr="00E830E7">
        <w:tab/>
      </w:r>
      <w:r w:rsidRPr="00E830E7">
        <w:tab/>
        <w:t>x1 = 0 , x2 = 1;</w:t>
      </w:r>
    </w:p>
    <w:p w14:paraId="7BCA4C56" w14:textId="77777777" w:rsidR="005A5447" w:rsidRPr="00E830E7" w:rsidRDefault="005A5447" w:rsidP="005A5447">
      <w:r w:rsidRPr="00E830E7">
        <w:tab/>
      </w:r>
      <w:r w:rsidRPr="00E830E7">
        <w:tab/>
        <w:t>return b;</w:t>
      </w:r>
    </w:p>
    <w:p w14:paraId="1ADF78A1" w14:textId="77777777" w:rsidR="005A5447" w:rsidRPr="00E830E7" w:rsidRDefault="005A5447" w:rsidP="005A5447">
      <w:r w:rsidRPr="00E830E7">
        <w:tab/>
        <w:t>}</w:t>
      </w:r>
    </w:p>
    <w:p w14:paraId="0A2375DC" w14:textId="77777777" w:rsidR="005A5447" w:rsidRPr="00E830E7" w:rsidRDefault="005A5447" w:rsidP="005A5447">
      <w:r w:rsidRPr="00E830E7">
        <w:tab/>
        <w:t>int y1 , y2;</w:t>
      </w:r>
    </w:p>
    <w:p w14:paraId="0D6D2356" w14:textId="77777777" w:rsidR="005A5447" w:rsidRPr="00E830E7" w:rsidRDefault="005A5447" w:rsidP="005A5447">
      <w:r w:rsidRPr="00E830E7">
        <w:tab/>
        <w:t>int g = solveinv(b % a , y1 , a , y2);</w:t>
      </w:r>
    </w:p>
    <w:p w14:paraId="2EF14660" w14:textId="77777777" w:rsidR="005A5447" w:rsidRPr="00E830E7" w:rsidRDefault="005A5447" w:rsidP="005A5447">
      <w:r w:rsidRPr="00E830E7">
        <w:tab/>
        <w:t>x2 = y1;</w:t>
      </w:r>
    </w:p>
    <w:p w14:paraId="7925AA30" w14:textId="77777777" w:rsidR="005A5447" w:rsidRPr="00E830E7" w:rsidRDefault="005A5447" w:rsidP="005A5447">
      <w:r w:rsidRPr="00E830E7">
        <w:tab/>
        <w:t>x1 = y2 - (b / a) * x2;</w:t>
      </w:r>
    </w:p>
    <w:p w14:paraId="34FEE10F" w14:textId="77777777" w:rsidR="005A5447" w:rsidRPr="00E830E7" w:rsidRDefault="005A5447" w:rsidP="005A5447">
      <w:r w:rsidRPr="00E830E7">
        <w:tab/>
        <w:t>return g;</w:t>
      </w:r>
    </w:p>
    <w:p w14:paraId="5FA9F7E1" w14:textId="3628E577" w:rsidR="005A5447" w:rsidRPr="00E830E7" w:rsidRDefault="005A5447" w:rsidP="005A5447">
      <w:r w:rsidRPr="00E830E7">
        <w:t>}</w:t>
      </w:r>
    </w:p>
    <w:p w14:paraId="3F0A43D5" w14:textId="34594210" w:rsidR="00FF6B57" w:rsidRPr="00E830E7" w:rsidRDefault="00FF6B57" w:rsidP="00FF6B57">
      <w:pPr>
        <w:rPr>
          <w:b/>
          <w:bCs/>
          <w:i/>
        </w:rPr>
      </w:pPr>
      <w:r w:rsidRPr="00E830E7">
        <w:rPr>
          <w:rFonts w:hint="eastAsia"/>
          <w:b/>
          <w:bCs/>
        </w:rPr>
        <w:t>/</w:t>
      </w:r>
      <w:r w:rsidRPr="00E830E7">
        <w:rPr>
          <w:b/>
          <w:bCs/>
        </w:rPr>
        <w:t>/</w:t>
      </w:r>
      <w:r w:rsidRPr="00E830E7">
        <w:rPr>
          <w:rFonts w:hint="eastAsia"/>
          <w:b/>
          <w:bCs/>
        </w:rPr>
        <w:t>求解</w:t>
      </w:r>
      <m:oMath>
        <m:r>
          <m:rPr>
            <m:sty m:val="bi"/>
          </m:rPr>
          <w:rPr>
            <w:rFonts w:ascii="Cambria Math" w:hAnsi="Cambria Math" w:hint="eastAsia"/>
          </w:rPr>
          <m:t>a</m:t>
        </m:r>
        <m:sSub>
          <m:sSubPr>
            <m:ctrlPr>
              <w:rPr>
                <w:rFonts w:ascii="Cambria Math" w:eastAsia="Cambria Math" w:hAnsi="Cambria Math" w:cs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Cambria Math" w:hint="eastAsia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="Cambria Math" w:hint="eastAsia"/>
          </w:rPr>
          <m:t>=1</m:t>
        </m:r>
        <m:r>
          <m:rPr>
            <m:sty m:val="bi"/>
          </m:rPr>
          <w:rPr>
            <w:rFonts w:ascii="Cambria Math" w:hAnsi="Cambria Math" w:cs="Cambria Math"/>
          </w:rPr>
          <m:t>(mod p)</m:t>
        </m:r>
      </m:oMath>
      <w:r w:rsidRPr="00E830E7">
        <w:rPr>
          <w:rFonts w:hint="eastAsia"/>
          <w:b/>
          <w:bCs/>
        </w:rPr>
        <w:t>，并使</w:t>
      </w:r>
      <m:oMath>
        <m:sSub>
          <m:sSubPr>
            <m:ctrlPr>
              <w:rPr>
                <w:rFonts w:ascii="Cambria Math" w:eastAsia="Cambria Math" w:hAnsi="Cambria Math" w:cs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Cambria Math" w:hint="eastAsia"/>
              </w:rPr>
              <m:t>1</m:t>
            </m:r>
          </m:sub>
        </m:sSub>
      </m:oMath>
      <w:r w:rsidR="003E00DA" w:rsidRPr="00E830E7">
        <w:rPr>
          <w:rFonts w:hint="eastAsia"/>
          <w:b/>
          <w:bCs/>
        </w:rPr>
        <w:t>在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[0,p-1]</m:t>
        </m:r>
      </m:oMath>
      <w:r w:rsidR="003E00DA" w:rsidRPr="00E830E7">
        <w:rPr>
          <w:rFonts w:hint="eastAsia"/>
          <w:b/>
          <w:bCs/>
        </w:rPr>
        <w:t>范围内</w:t>
      </w:r>
    </w:p>
    <w:p w14:paraId="04F6653C" w14:textId="6352D29B" w:rsidR="00A14C03" w:rsidRPr="00E830E7" w:rsidRDefault="00A14C03" w:rsidP="00A14C03">
      <w:r w:rsidRPr="00E830E7">
        <w:t xml:space="preserve">int getinv(int a , int p){ </w:t>
      </w:r>
    </w:p>
    <w:p w14:paraId="7B96681D" w14:textId="77777777" w:rsidR="00A14C03" w:rsidRPr="00E830E7" w:rsidRDefault="00A14C03" w:rsidP="00A14C03">
      <w:r w:rsidRPr="00E830E7">
        <w:tab/>
        <w:t>int x1 , x2;</w:t>
      </w:r>
    </w:p>
    <w:p w14:paraId="54251F03" w14:textId="77777777" w:rsidR="00A14C03" w:rsidRPr="00E830E7" w:rsidRDefault="00A14C03" w:rsidP="00A14C03">
      <w:r w:rsidRPr="00E830E7">
        <w:tab/>
        <w:t>int t = solveinv(a , x1 , p , x2);</w:t>
      </w:r>
    </w:p>
    <w:p w14:paraId="2F23A74F" w14:textId="77777777" w:rsidR="00A14C03" w:rsidRPr="00E830E7" w:rsidRDefault="00A14C03" w:rsidP="00A14C03">
      <w:r w:rsidRPr="00E830E7">
        <w:tab/>
        <w:t xml:space="preserve">if(t != 1) return -1; //if gcd(a,p) != 1, then x not exist </w:t>
      </w:r>
    </w:p>
    <w:p w14:paraId="05D646C9" w14:textId="77777777" w:rsidR="00A14C03" w:rsidRPr="00E830E7" w:rsidRDefault="00A14C03" w:rsidP="00A14C03">
      <w:r w:rsidRPr="00E830E7">
        <w:tab/>
        <w:t>if(x1 &lt; 0) x1 += p;</w:t>
      </w:r>
    </w:p>
    <w:p w14:paraId="086652A2" w14:textId="77777777" w:rsidR="00A14C03" w:rsidRPr="00E830E7" w:rsidRDefault="00A14C03" w:rsidP="00A14C03">
      <w:r w:rsidRPr="00E830E7">
        <w:tab/>
        <w:t>return x1;</w:t>
      </w:r>
    </w:p>
    <w:p w14:paraId="6B6A0F72" w14:textId="02822229" w:rsidR="00B20BDC" w:rsidRPr="00E830E7" w:rsidRDefault="00A14C03" w:rsidP="005A5447">
      <w:r w:rsidRPr="00E830E7">
        <w:t>}</w:t>
      </w:r>
    </w:p>
    <w:p w14:paraId="123828C8" w14:textId="70727D2C" w:rsidR="00B47926" w:rsidRPr="00E830E7" w:rsidRDefault="00B47926" w:rsidP="004D3216">
      <w:pPr>
        <w:pStyle w:val="3"/>
      </w:pPr>
      <w:bookmarkStart w:id="46" w:name="_Toc50217241"/>
      <w:r w:rsidRPr="00E830E7">
        <w:rPr>
          <w:rFonts w:hint="eastAsia"/>
        </w:rPr>
        <w:t>类欧几里得算法</w:t>
      </w:r>
      <w:bookmarkEnd w:id="46"/>
    </w:p>
    <w:p w14:paraId="73390754" w14:textId="64C368A4" w:rsidR="00292527" w:rsidRPr="00E830E7" w:rsidRDefault="00292527" w:rsidP="00292527">
      <w:pPr>
        <w:rPr>
          <w:b/>
          <w:bCs/>
        </w:rPr>
      </w:pPr>
      <w:r w:rsidRPr="00E830E7">
        <w:rPr>
          <w:rFonts w:hint="eastAsia"/>
          <w:b/>
          <w:bCs/>
        </w:rPr>
        <w:t>//求</w:t>
      </w:r>
      <m:oMath>
        <m:nary>
          <m:naryPr>
            <m:chr m:val="∑"/>
            <m:limLoc m:val="undOvr"/>
            <m:ctrlPr>
              <w:rPr>
                <w:rFonts w:ascii="Cambria Math" w:eastAsia="Cambria Math" w:hAnsi="Cambria Math" w:cs="Cambria Math"/>
                <w:b/>
                <w:bCs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 w:cs="Cambria Math" w:hint="eastAsia"/>
              </w:rPr>
              <m:t>i=0</m:t>
            </m:r>
          </m:sub>
          <m:sup>
            <m:r>
              <m:rPr>
                <m:sty m:val="bi"/>
              </m:rPr>
              <w:rPr>
                <w:rFonts w:ascii="Cambria Math" w:hAnsi="Cambria Math" w:cs="Cambria Math" w:hint="eastAsia"/>
              </w:rPr>
              <m:t>n</m:t>
            </m:r>
          </m:sup>
          <m:e>
            <m:r>
              <m:rPr>
                <m:sty m:val="bi"/>
              </m:rPr>
              <w:rPr>
                <w:rFonts w:ascii="Cambria Math" w:hAnsi="Cambria Math" w:cs="Cambria Math"/>
              </w:rPr>
              <m:t>[</m:t>
            </m:r>
            <m:f>
              <m:fPr>
                <m:ctrlPr>
                  <w:rPr>
                    <w:rFonts w:ascii="Cambria Math" w:eastAsia="Cambria Math" w:hAnsi="Cambria Math"/>
                    <w:b/>
                    <w:bCs/>
                  </w:rPr>
                </m:ctrlPr>
              </m:fPr>
              <m:num>
                <m:r>
                  <m:rPr>
                    <m:sty m:val="b"/>
                  </m:rPr>
                  <w:rPr>
                    <w:rFonts w:ascii="Cambria Math" w:hAnsi="Cambria Math" w:cs="Cambria Math" w:hint="eastAsia"/>
                  </w:rPr>
                  <m:t>ai+b</m:t>
                </m:r>
              </m:num>
              <m:den>
                <m:r>
                  <m:rPr>
                    <m:sty m:val="b"/>
                  </m:rPr>
                  <w:rPr>
                    <w:rFonts w:ascii="Cambria Math" w:hAnsi="Cambria Math" w:cs="Cambria Math" w:hint="eastAsia"/>
                  </w:rPr>
                  <m:t>c</m:t>
                </m:r>
              </m:den>
            </m:f>
            <m:r>
              <m:rPr>
                <m:sty m:val="bi"/>
              </m:rPr>
              <w:rPr>
                <w:rFonts w:ascii="Cambria Math" w:eastAsia="Cambria Math" w:hAnsi="Cambria Math"/>
              </w:rPr>
              <m:t>]</m:t>
            </m:r>
          </m:e>
        </m:nary>
      </m:oMath>
      <w:r w:rsidR="009C0378" w:rsidRPr="00E830E7">
        <w:rPr>
          <w:rFonts w:hint="eastAsia"/>
          <w:b/>
          <w:bCs/>
        </w:rPr>
        <w:t>，直角三角形下有多少个整数格子</w:t>
      </w:r>
    </w:p>
    <w:p w14:paraId="64C54A59" w14:textId="77777777" w:rsidR="00F845E3" w:rsidRPr="00E830E7" w:rsidRDefault="00F845E3" w:rsidP="00F845E3">
      <w:r w:rsidRPr="00E830E7">
        <w:t>ll cal(ll a , ll b , ll c , ll n){</w:t>
      </w:r>
    </w:p>
    <w:p w14:paraId="7FC227E6" w14:textId="2BD27294" w:rsidR="00F845E3" w:rsidRPr="00E830E7" w:rsidRDefault="00F845E3" w:rsidP="001D6C16">
      <w:pPr>
        <w:ind w:firstLine="420"/>
      </w:pPr>
      <w:r w:rsidRPr="00E830E7">
        <w:t>if(a == 0) return (b / c) * (n + 1);</w:t>
      </w:r>
    </w:p>
    <w:p w14:paraId="2102573B" w14:textId="77777777" w:rsidR="002C2127" w:rsidRPr="00E830E7" w:rsidRDefault="00F845E3" w:rsidP="008260C5">
      <w:pPr>
        <w:ind w:firstLine="420"/>
      </w:pPr>
      <w:r w:rsidRPr="00E830E7">
        <w:t xml:space="preserve">if(a &gt;= c || b &gt;= c) </w:t>
      </w:r>
    </w:p>
    <w:p w14:paraId="56818E27" w14:textId="09F1EC49" w:rsidR="00F845E3" w:rsidRPr="00E830E7" w:rsidRDefault="00F845E3" w:rsidP="002C2127">
      <w:pPr>
        <w:ind w:left="420" w:firstLine="420"/>
      </w:pPr>
      <w:r w:rsidRPr="00E830E7">
        <w:t>return cal(a % c , b % c , c , n) + (a / c) * n * (n + 1) / 2 + (b / c) * (n + 1);</w:t>
      </w:r>
    </w:p>
    <w:p w14:paraId="433741B7" w14:textId="2CDBA769" w:rsidR="00F845E3" w:rsidRPr="00E830E7" w:rsidRDefault="00F845E3" w:rsidP="008260C5">
      <w:pPr>
        <w:ind w:firstLine="420"/>
      </w:pPr>
      <w:r w:rsidRPr="00E830E7">
        <w:lastRenderedPageBreak/>
        <w:t>ll m = (a * n + b) / c , v = cal(c , c - b - 1 , a , m - 1);</w:t>
      </w:r>
    </w:p>
    <w:p w14:paraId="39E0D143" w14:textId="14F3CD6E" w:rsidR="00F845E3" w:rsidRPr="00E830E7" w:rsidRDefault="00F845E3" w:rsidP="008260C5">
      <w:pPr>
        <w:ind w:firstLine="420"/>
      </w:pPr>
      <w:r w:rsidRPr="00E830E7">
        <w:t>return n * m - v;</w:t>
      </w:r>
    </w:p>
    <w:p w14:paraId="37924F7E" w14:textId="00C8D1A2" w:rsidR="00006408" w:rsidRPr="00E830E7" w:rsidRDefault="00F845E3" w:rsidP="00F845E3">
      <w:r w:rsidRPr="00E830E7">
        <w:t>}</w:t>
      </w:r>
    </w:p>
    <w:p w14:paraId="7A32EFE8" w14:textId="7762F95C" w:rsidR="00F23460" w:rsidRPr="00E830E7" w:rsidRDefault="00F23460" w:rsidP="00F23460">
      <w:pPr>
        <w:pStyle w:val="2"/>
      </w:pPr>
      <w:bookmarkStart w:id="47" w:name="_Toc48840137"/>
      <w:bookmarkStart w:id="48" w:name="_Toc50217242"/>
      <w:r w:rsidRPr="00E830E7">
        <w:rPr>
          <w:rFonts w:hint="eastAsia"/>
        </w:rPr>
        <w:t>中国剩余定理</w:t>
      </w:r>
      <w:bookmarkEnd w:id="47"/>
      <w:bookmarkEnd w:id="48"/>
    </w:p>
    <w:p w14:paraId="2B054884" w14:textId="2EA4C343" w:rsidR="00A178E3" w:rsidRPr="00E830E7" w:rsidRDefault="00A178E3" w:rsidP="00A178E3">
      <w:pPr>
        <w:rPr>
          <w:b/>
          <w:bCs/>
        </w:rPr>
      </w:pPr>
      <w:r w:rsidRPr="00E830E7">
        <w:rPr>
          <w:rFonts w:hint="eastAsia"/>
          <w:b/>
          <w:bCs/>
        </w:rPr>
        <w:t>/</w:t>
      </w:r>
      <w:r w:rsidRPr="00E830E7">
        <w:rPr>
          <w:b/>
          <w:bCs/>
        </w:rPr>
        <w:t>/</w:t>
      </w:r>
      <w:r w:rsidRPr="00E830E7">
        <w:rPr>
          <w:rFonts w:hint="eastAsia"/>
          <w:b/>
          <w:bCs/>
        </w:rPr>
        <w:t>两个同余方程的合并</w:t>
      </w:r>
    </w:p>
    <w:p w14:paraId="01E3AA66" w14:textId="0FECCF3E" w:rsidR="00FE7EA4" w:rsidRPr="00E830E7" w:rsidRDefault="00F30D91" w:rsidP="00A178E3">
      <w:pPr>
        <w:rPr>
          <w:b/>
          <w:bCs/>
        </w:rPr>
      </w:pPr>
      <w:r w:rsidRPr="00E830E7">
        <w:t xml:space="preserve">typedef pair&lt;int , int&gt; pii; </w:t>
      </w:r>
      <w:r w:rsidRPr="00E830E7">
        <w:rPr>
          <w:b/>
          <w:bCs/>
        </w:rPr>
        <w:t>//</w:t>
      </w:r>
      <w:r w:rsidR="0094174E" w:rsidRPr="00E830E7">
        <w:rPr>
          <w:rFonts w:hint="eastAsia"/>
          <w:b/>
          <w:bCs/>
        </w:rPr>
        <w:t>同余方程用</w:t>
      </w:r>
      <w:r w:rsidR="008606D1" w:rsidRPr="00E830E7">
        <w:rPr>
          <w:rFonts w:hint="eastAsia"/>
          <w:b/>
          <w:bCs/>
        </w:rPr>
        <w:t>pair存储，形如</w:t>
      </w:r>
      <w:r w:rsidRPr="00E830E7">
        <w:rPr>
          <w:b/>
          <w:bCs/>
        </w:rPr>
        <w:t>x=first(mod second)</w:t>
      </w:r>
    </w:p>
    <w:p w14:paraId="7B54AC1E" w14:textId="749A514F" w:rsidR="00775009" w:rsidRPr="00E830E7" w:rsidRDefault="00775009" w:rsidP="00775009">
      <w:pPr>
        <w:pStyle w:val="3"/>
      </w:pPr>
      <w:bookmarkStart w:id="49" w:name="_Toc50217243"/>
      <w:r w:rsidRPr="00E830E7">
        <w:rPr>
          <w:rFonts w:hint="eastAsia"/>
        </w:rPr>
        <w:t>模数互质</w:t>
      </w:r>
      <w:bookmarkEnd w:id="49"/>
    </w:p>
    <w:p w14:paraId="40C35DB7" w14:textId="72F35672" w:rsidR="00E830E7" w:rsidRDefault="00E830E7" w:rsidP="00E830E7">
      <w:r>
        <w:t>pii crt1(pii e1 , pii e2){</w:t>
      </w:r>
    </w:p>
    <w:p w14:paraId="21EEFEB0" w14:textId="77777777" w:rsidR="00E830E7" w:rsidRDefault="00E830E7" w:rsidP="00E830E7">
      <w:r>
        <w:tab/>
        <w:t>pii w;</w:t>
      </w:r>
    </w:p>
    <w:p w14:paraId="68AD6B2B" w14:textId="77777777" w:rsidR="00E830E7" w:rsidRDefault="00E830E7" w:rsidP="00E830E7">
      <w:r>
        <w:tab/>
        <w:t>w.second = e1.second * e2.second;</w:t>
      </w:r>
    </w:p>
    <w:p w14:paraId="5FF54A87" w14:textId="77777777" w:rsidR="00E830E7" w:rsidRDefault="00E830E7" w:rsidP="00E830E7">
      <w:r>
        <w:tab/>
        <w:t xml:space="preserve">w.first = (1ll * e1.first * e2.second % w.second * getinv(e2.second , e1.second) + </w:t>
      </w:r>
    </w:p>
    <w:p w14:paraId="60390B30" w14:textId="38F423DE" w:rsidR="00E830E7" w:rsidRDefault="00E830E7" w:rsidP="00E830E7">
      <w:r>
        <w:tab/>
      </w:r>
      <w:r>
        <w:tab/>
      </w:r>
      <w:r>
        <w:tab/>
        <w:t>1ll * e2.first * e1.second % w.second * getinv(e1.second , e2.second)) % w.second;</w:t>
      </w:r>
    </w:p>
    <w:p w14:paraId="076F0ABB" w14:textId="77777777" w:rsidR="00E830E7" w:rsidRDefault="00E830E7" w:rsidP="00E830E7">
      <w:r>
        <w:tab/>
        <w:t>return w;</w:t>
      </w:r>
    </w:p>
    <w:p w14:paraId="5F2E47DF" w14:textId="49FB56B0" w:rsidR="00D35169" w:rsidRPr="00E830E7" w:rsidRDefault="00E830E7" w:rsidP="00E830E7">
      <w:r>
        <w:t>}</w:t>
      </w:r>
    </w:p>
    <w:p w14:paraId="08DDAA1D" w14:textId="7F519A61" w:rsidR="00FA4EE7" w:rsidRDefault="00FA4EE7" w:rsidP="00775009">
      <w:pPr>
        <w:pStyle w:val="3"/>
      </w:pPr>
      <w:bookmarkStart w:id="50" w:name="_Toc50217244"/>
      <w:r w:rsidRPr="00E830E7">
        <w:rPr>
          <w:rFonts w:hint="eastAsia"/>
        </w:rPr>
        <w:t>模数不互质</w:t>
      </w:r>
      <w:bookmarkEnd w:id="50"/>
    </w:p>
    <w:p w14:paraId="169324AA" w14:textId="4AF251BF" w:rsidR="00641DA6" w:rsidRPr="00D63E63" w:rsidRDefault="00641DA6" w:rsidP="00D13D15">
      <w:pPr>
        <w:rPr>
          <w:b/>
          <w:bCs/>
        </w:rPr>
      </w:pPr>
      <w:r w:rsidRPr="00D63E63">
        <w:rPr>
          <w:rFonts w:hint="eastAsia"/>
          <w:b/>
          <w:bCs/>
        </w:rPr>
        <w:t>//i</w:t>
      </w:r>
      <w:r w:rsidRPr="00D63E63">
        <w:rPr>
          <w:b/>
          <w:bCs/>
        </w:rPr>
        <w:t>nt</w:t>
      </w:r>
      <w:r w:rsidRPr="00D63E63">
        <w:rPr>
          <w:rFonts w:hint="eastAsia"/>
          <w:b/>
          <w:bCs/>
        </w:rPr>
        <w:t>范围内</w:t>
      </w:r>
    </w:p>
    <w:p w14:paraId="3E5FF0FC" w14:textId="0AE1E176" w:rsidR="00D13D15" w:rsidRDefault="00D13D15" w:rsidP="00D13D15">
      <w:r>
        <w:t>pii crt2(pii e1 , pii e2){</w:t>
      </w:r>
    </w:p>
    <w:p w14:paraId="01ACBA82" w14:textId="77777777" w:rsidR="00D13D15" w:rsidRDefault="00D13D15" w:rsidP="00D13D15">
      <w:r>
        <w:tab/>
        <w:t>pii w;</w:t>
      </w:r>
    </w:p>
    <w:p w14:paraId="5A7BC13A" w14:textId="77777777" w:rsidR="00D13D15" w:rsidRDefault="00D13D15" w:rsidP="00D13D15">
      <w:r>
        <w:tab/>
        <w:t>int z = gcd(e1.second , e2.second) , t = e2.first - e1.first;</w:t>
      </w:r>
    </w:p>
    <w:p w14:paraId="58B0AA29" w14:textId="77777777" w:rsidR="00D13D15" w:rsidRDefault="00D13D15" w:rsidP="00D13D15">
      <w:r>
        <w:tab/>
        <w:t>if(t % z != 0)</w:t>
      </w:r>
    </w:p>
    <w:p w14:paraId="0C7CBA71" w14:textId="548142DD" w:rsidR="00D13D15" w:rsidRPr="007F308B" w:rsidRDefault="00D13D15" w:rsidP="00D13D15">
      <w:r>
        <w:tab/>
      </w:r>
      <w:r>
        <w:tab/>
        <w:t xml:space="preserve">exit(1); </w:t>
      </w:r>
      <w:r w:rsidRPr="00F7528D">
        <w:rPr>
          <w:b/>
          <w:bCs/>
        </w:rPr>
        <w:t>//</w:t>
      </w:r>
      <w:r w:rsidR="00F7528D">
        <w:rPr>
          <w:rFonts w:hint="eastAsia"/>
          <w:b/>
          <w:bCs/>
        </w:rPr>
        <w:t>此同余方程无解</w:t>
      </w:r>
    </w:p>
    <w:p w14:paraId="280948D5" w14:textId="77777777" w:rsidR="00D13D15" w:rsidRDefault="00D13D15" w:rsidP="00D13D15">
      <w:r>
        <w:tab/>
        <w:t>int p1 = e1.second / z , p2 = e2.second / z , x , y;</w:t>
      </w:r>
    </w:p>
    <w:p w14:paraId="073BEDAC" w14:textId="77777777" w:rsidR="00D13D15" w:rsidRDefault="00D13D15" w:rsidP="00D13D15">
      <w:r>
        <w:tab/>
        <w:t>t /= z;</w:t>
      </w:r>
    </w:p>
    <w:p w14:paraId="21198E3E" w14:textId="77777777" w:rsidR="00D13D15" w:rsidRDefault="00D13D15" w:rsidP="00D13D15">
      <w:r>
        <w:tab/>
        <w:t>solveinv(p1 , x , p2 , y);</w:t>
      </w:r>
    </w:p>
    <w:p w14:paraId="6C72A12F" w14:textId="77777777" w:rsidR="00D13D15" w:rsidRDefault="00D13D15" w:rsidP="00D13D15">
      <w:r>
        <w:tab/>
        <w:t>w.second = e1.second / z * e2.second;</w:t>
      </w:r>
    </w:p>
    <w:p w14:paraId="049E7EEA" w14:textId="77777777" w:rsidR="00D13D15" w:rsidRDefault="00D13D15" w:rsidP="00D13D15">
      <w:r>
        <w:tab/>
        <w:t>w.first = (1ll * x * e1.second % w.second * t + e1.first) % w.second;</w:t>
      </w:r>
    </w:p>
    <w:p w14:paraId="4F778DC8" w14:textId="77777777" w:rsidR="00D13D15" w:rsidRDefault="00D13D15" w:rsidP="00D13D15">
      <w:r>
        <w:tab/>
        <w:t>if(w.first &lt; 0) w.first += w.second;</w:t>
      </w:r>
    </w:p>
    <w:p w14:paraId="38870307" w14:textId="77777777" w:rsidR="00D13D15" w:rsidRDefault="00D13D15" w:rsidP="00D13D15">
      <w:r>
        <w:tab/>
        <w:t>return w;</w:t>
      </w:r>
    </w:p>
    <w:p w14:paraId="0AD72936" w14:textId="4F4B38CE" w:rsidR="00775009" w:rsidRDefault="00D13D15" w:rsidP="00A178E3">
      <w:r>
        <w:t>}</w:t>
      </w:r>
    </w:p>
    <w:p w14:paraId="13CF183F" w14:textId="49E2DA20" w:rsidR="00641DA6" w:rsidRPr="00C974BA" w:rsidRDefault="00D63E63" w:rsidP="00A178E3">
      <w:pPr>
        <w:rPr>
          <w:b/>
          <w:bCs/>
        </w:rPr>
      </w:pPr>
      <w:r w:rsidRPr="00C974BA">
        <w:rPr>
          <w:rFonts w:hint="eastAsia"/>
          <w:b/>
          <w:bCs/>
        </w:rPr>
        <w:t>//long</w:t>
      </w:r>
      <w:r w:rsidRPr="00C974BA">
        <w:rPr>
          <w:b/>
          <w:bCs/>
        </w:rPr>
        <w:t xml:space="preserve"> </w:t>
      </w:r>
      <w:r w:rsidRPr="00C974BA">
        <w:rPr>
          <w:rFonts w:hint="eastAsia"/>
          <w:b/>
          <w:bCs/>
        </w:rPr>
        <w:t>long范围内</w:t>
      </w:r>
    </w:p>
    <w:p w14:paraId="6585E47B" w14:textId="77777777" w:rsidR="00D63E63" w:rsidRDefault="00D63E63" w:rsidP="00D63E63">
      <w:r>
        <w:t>pii crt2(pii e1 , pii e2){</w:t>
      </w:r>
    </w:p>
    <w:p w14:paraId="5C9B1F85" w14:textId="77777777" w:rsidR="00D63E63" w:rsidRDefault="00D63E63" w:rsidP="00D63E63">
      <w:r>
        <w:tab/>
        <w:t>pii w;</w:t>
      </w:r>
    </w:p>
    <w:p w14:paraId="46150D2E" w14:textId="77777777" w:rsidR="00D63E63" w:rsidRDefault="00D63E63" w:rsidP="00D63E63">
      <w:r>
        <w:tab/>
        <w:t>ll z = gcd(e1.second , e2.second) , t = e2.first - e1.first;</w:t>
      </w:r>
    </w:p>
    <w:p w14:paraId="30A76BB6" w14:textId="77777777" w:rsidR="00D63E63" w:rsidRDefault="00D63E63" w:rsidP="00D63E63">
      <w:r>
        <w:tab/>
        <w:t>if(t % z != 0)</w:t>
      </w:r>
    </w:p>
    <w:p w14:paraId="21DC0255" w14:textId="7C74434D" w:rsidR="00D63E63" w:rsidRDefault="00D63E63" w:rsidP="00D63E63">
      <w:r>
        <w:tab/>
      </w:r>
      <w:r>
        <w:tab/>
        <w:t>exit(1);</w:t>
      </w:r>
      <w:r w:rsidR="00547ACB">
        <w:t xml:space="preserve"> </w:t>
      </w:r>
      <w:r w:rsidR="00547ACB" w:rsidRPr="00487278">
        <w:rPr>
          <w:rFonts w:hint="eastAsia"/>
          <w:b/>
          <w:bCs/>
        </w:rPr>
        <w:t>//无解</w:t>
      </w:r>
    </w:p>
    <w:p w14:paraId="105228DC" w14:textId="77777777" w:rsidR="00D63E63" w:rsidRDefault="00D63E63" w:rsidP="00D63E63">
      <w:r>
        <w:tab/>
        <w:t>ll p1 = e1.second / z , p2 = e2.second / z , x , y;</w:t>
      </w:r>
    </w:p>
    <w:p w14:paraId="3AF63951" w14:textId="77777777" w:rsidR="00D63E63" w:rsidRDefault="00D63E63" w:rsidP="00D63E63">
      <w:r>
        <w:lastRenderedPageBreak/>
        <w:tab/>
        <w:t>t /= z;</w:t>
      </w:r>
    </w:p>
    <w:p w14:paraId="1301B783" w14:textId="77777777" w:rsidR="00D63E63" w:rsidRDefault="00D63E63" w:rsidP="00D63E63">
      <w:r>
        <w:tab/>
        <w:t>solveinv(p1 , x , p2 , y);</w:t>
      </w:r>
    </w:p>
    <w:p w14:paraId="43E9E352" w14:textId="77777777" w:rsidR="00D63E63" w:rsidRDefault="00D63E63" w:rsidP="00D63E63">
      <w:r>
        <w:tab/>
        <w:t>if(x &lt; 0) x += p2;</w:t>
      </w:r>
    </w:p>
    <w:p w14:paraId="7EC2AC9B" w14:textId="77777777" w:rsidR="00D63E63" w:rsidRDefault="00D63E63" w:rsidP="00D63E63">
      <w:r>
        <w:tab/>
        <w:t>w.second = e1.second / z * e2.second; t = add(t , w.second , w.second);</w:t>
      </w:r>
    </w:p>
    <w:p w14:paraId="0D64C520" w14:textId="77777777" w:rsidR="00D63E63" w:rsidRDefault="00D63E63" w:rsidP="00D63E63">
      <w:r>
        <w:tab/>
        <w:t>w.first = add(mul(mul(x , e1.second , w.second) , t , w.second) , e1.first , w.second);</w:t>
      </w:r>
    </w:p>
    <w:p w14:paraId="6DEB1831" w14:textId="77777777" w:rsidR="00D63E63" w:rsidRDefault="00D63E63" w:rsidP="00D63E63">
      <w:r>
        <w:tab/>
        <w:t>return w;</w:t>
      </w:r>
    </w:p>
    <w:p w14:paraId="1ED6D777" w14:textId="6F0BF926" w:rsidR="00D63E63" w:rsidRPr="00962F14" w:rsidRDefault="00D63E63" w:rsidP="00D63E63">
      <w:r>
        <w:t>}</w:t>
      </w:r>
    </w:p>
    <w:p w14:paraId="0F2A8248" w14:textId="36CB9DAB" w:rsidR="00F23460" w:rsidRPr="00E830E7" w:rsidRDefault="00F23460" w:rsidP="00F23460">
      <w:pPr>
        <w:pStyle w:val="2"/>
      </w:pPr>
      <w:bookmarkStart w:id="51" w:name="_Toc48840138"/>
      <w:bookmarkStart w:id="52" w:name="_Toc50217245"/>
      <w:r w:rsidRPr="00E830E7">
        <w:t>从拓展卢卡斯定理到卢卡斯定理</w:t>
      </w:r>
      <w:bookmarkEnd w:id="51"/>
      <w:bookmarkEnd w:id="52"/>
    </w:p>
    <w:p w14:paraId="6CD4C651" w14:textId="77777777" w:rsidR="00F23460" w:rsidRPr="00E830E7" w:rsidRDefault="00F23460" w:rsidP="00F23460">
      <w:pPr>
        <w:pStyle w:val="3"/>
      </w:pPr>
      <w:bookmarkStart w:id="53" w:name="_Toc48840139"/>
      <w:bookmarkStart w:id="54" w:name="_Toc50217246"/>
      <w:r w:rsidRPr="00E830E7">
        <w:t>拓展卢卡斯定理</w:t>
      </w:r>
      <w:bookmarkEnd w:id="53"/>
      <w:bookmarkEnd w:id="54"/>
    </w:p>
    <w:p w14:paraId="39C8FA2D" w14:textId="77777777" w:rsidR="00F23460" w:rsidRPr="00E830E7" w:rsidRDefault="00F23460" w:rsidP="00F23460">
      <w:pPr>
        <w:widowControl/>
        <w:spacing w:after="200"/>
        <w:jc w:val="left"/>
      </w:pPr>
      <w:r w:rsidRPr="00E830E7">
        <w:t>拓展卢卡斯定理是在</w:t>
      </w:r>
      <m:oMath>
        <m:r>
          <w:rPr>
            <w:rFonts w:ascii="Cambria Math" w:hAnsi="Cambria Math"/>
          </w:rPr>
          <m:t>mod</m:t>
        </m:r>
      </m:oMath>
      <w:r w:rsidRPr="00E830E7">
        <w:t>不是质数但是将</w:t>
      </w:r>
      <m:oMath>
        <m:r>
          <w:rPr>
            <w:rFonts w:ascii="Cambria Math" w:hAnsi="Cambria Math"/>
          </w:rPr>
          <m:t>mod</m:t>
        </m:r>
      </m:oMath>
      <w:r w:rsidRPr="00E830E7">
        <w:t xml:space="preserve">质因数分解后得到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p>
        </m:sSubSup>
        <m:r>
          <w:rPr>
            <w:rFonts w:ascii="Cambria Math" w:hAnsi="Cambria Math"/>
          </w:rPr>
          <m:t>⋯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sup>
        </m:sSubSup>
      </m:oMath>
      <w:r w:rsidRPr="00E830E7">
        <w:t xml:space="preserve"> 之后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p>
        </m:sSubSup>
      </m:oMath>
      <w:r w:rsidRPr="00E830E7">
        <w:t>都很小的情况下</w:t>
      </w:r>
      <w:r w:rsidRPr="00E830E7">
        <w:br/>
        <w:t>解决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%mod</m:t>
        </m:r>
      </m:oMath>
      <w:r w:rsidRPr="00E830E7">
        <w:t>的一种方法。</w:t>
      </w:r>
    </w:p>
    <w:p w14:paraId="6E3267C9" w14:textId="77777777" w:rsidR="00F23460" w:rsidRPr="00E830E7" w:rsidRDefault="00F23460" w:rsidP="00F23460">
      <w:pPr>
        <w:widowControl/>
        <w:spacing w:after="200"/>
        <w:jc w:val="left"/>
      </w:pPr>
      <w:r w:rsidRPr="00E830E7">
        <w:t>由于各个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p>
        </m:sSubSup>
        <m:r>
          <w:rPr>
            <w:rFonts w:ascii="Cambria Math" w:hAnsi="Cambria Math"/>
          </w:rPr>
          <m:t>都互质，我们可以单独考虑每一个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p>
        </m:sSubSup>
      </m:oMath>
      <w:r w:rsidRPr="00E830E7">
        <w:t>，最后再用中国剩余定理合并。</w:t>
      </w:r>
    </w:p>
    <w:p w14:paraId="1EC48940" w14:textId="77777777" w:rsidR="00F23460" w:rsidRPr="00E830E7" w:rsidRDefault="00F23460" w:rsidP="00F23460">
      <w:pPr>
        <w:widowControl/>
        <w:spacing w:after="200"/>
        <w:jc w:val="left"/>
      </w:pPr>
      <w:r w:rsidRPr="00E830E7">
        <w:t>考虑到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!</m:t>
            </m:r>
          </m:num>
          <m:den>
            <m:r>
              <w:rPr>
                <w:rFonts w:ascii="Cambria Math" w:hAnsi="Cambria Math"/>
              </w:rPr>
              <m:t>m!(n-m)!</m:t>
            </m:r>
          </m:den>
        </m:f>
      </m:oMath>
      <w:r w:rsidRPr="00E830E7">
        <w:t>，我们可以分别求各个的阶乘的答案，再合并起来求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 w:rsidRPr="00E830E7">
        <w:t>。</w:t>
      </w:r>
    </w:p>
    <w:p w14:paraId="74D22035" w14:textId="77777777" w:rsidR="00F23460" w:rsidRPr="00E830E7" w:rsidRDefault="00F23460" w:rsidP="00F23460">
      <w:pPr>
        <w:pStyle w:val="4"/>
      </w:pPr>
      <w:r w:rsidRPr="00E830E7">
        <w:rPr>
          <w:rFonts w:hint="eastAsia"/>
        </w:rPr>
        <w:t>算法过程</w:t>
      </w:r>
    </w:p>
    <w:p w14:paraId="3C2A87CB" w14:textId="77777777" w:rsidR="00F23460" w:rsidRPr="00E830E7" w:rsidRDefault="00F23460" w:rsidP="00F23460">
      <w:pPr>
        <w:widowControl/>
        <w:spacing w:after="200"/>
        <w:jc w:val="left"/>
      </w:pPr>
      <w:r w:rsidRPr="00E830E7">
        <w:t>假设当前考虑的是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</w:p>
    <w:p w14:paraId="46A83802" w14:textId="77777777" w:rsidR="00F23460" w:rsidRPr="00E830E7" w:rsidRDefault="00F23460" w:rsidP="00F23460">
      <w:pPr>
        <w:widowControl/>
        <w:spacing w:after="200"/>
        <w:jc w:val="left"/>
      </w:pPr>
      <w:r w:rsidRPr="00E830E7">
        <w:t>由于阶乘中有很多数有p这个因子，那么我们得先把p这个因子提出来</w:t>
      </w:r>
    </w:p>
    <w:p w14:paraId="3E798695" w14:textId="77777777" w:rsidR="00F23460" w:rsidRPr="00E830E7" w:rsidRDefault="00F23460" w:rsidP="00F23460">
      <w:pPr>
        <w:widowControl/>
        <w:spacing w:after="200"/>
        <w:jc w:val="left"/>
      </w:pPr>
      <w:r w:rsidRPr="00E830E7">
        <w:t>拿下面的数列做例子，当前考虑的是3^2，我们把3的倍数筛出来</w:t>
      </w:r>
      <m:oMath>
        <m:r>
          <w:rPr>
            <w:rFonts w:ascii="Cambria Math" w:hAnsi="Cambria Math"/>
          </w:rPr>
          <m:t>1*2*3*4*5*6*7*8*9*10*11*12*13*14*15*16*17*18*19</m:t>
        </m:r>
      </m:oMath>
      <w:r w:rsidRPr="00E830E7">
        <w:t>变成了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/>
            <m:e>
              <m:r>
                <w:rPr>
                  <w:rFonts w:ascii="Cambria Math" w:hAnsi="Cambria Math"/>
                </w:rPr>
                <m:t>1*2*4*5*7*8*(10*11*13*14*16*17)*</m:t>
              </m:r>
            </m:e>
          </m:mr>
          <m:mr>
            <m:e/>
            <m:e>
              <m:r>
                <w:rPr>
                  <w:rFonts w:ascii="Cambria Math" w:hAnsi="Cambria Math"/>
                </w:rPr>
                <m:t>3*(1*2*4*5)*</m:t>
              </m:r>
            </m:e>
          </m:mr>
          <m:mr>
            <m:e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*(1*2)</m:t>
              </m:r>
            </m:e>
          </m:mr>
          <m:mr>
            <m:e/>
            <m:e/>
          </m:mr>
        </m:m>
      </m:oMath>
    </w:p>
    <w:p w14:paraId="572CE482" w14:textId="77777777" w:rsidR="00F23460" w:rsidRPr="00E830E7" w:rsidRDefault="00F23460" w:rsidP="00F23460">
      <w:pPr>
        <w:widowControl/>
        <w:spacing w:after="200"/>
        <w:jc w:val="left"/>
      </w:pPr>
      <w:r w:rsidRPr="00E830E7">
        <w:t>显然可以发现，在同一层</w:t>
      </w:r>
      <m:oMath>
        <m:r>
          <w:rPr>
            <w:rFonts w:ascii="Cambria Math" w:hAnsi="Cambria Math"/>
          </w:rPr>
          <m:t>每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Pr="00E830E7">
        <w:t>个构成了一个循环，且每乘</w:t>
      </w:r>
      <m:oMath>
        <m:r>
          <w:rPr>
            <w:rFonts w:ascii="Cambria Math" w:hAnsi="Cambria Math"/>
          </w:rPr>
          <m:t>3</m:t>
        </m:r>
      </m:oMath>
      <w:r w:rsidRPr="00E830E7">
        <w:t>的倍数，内部的也是和第一层类似且循环的。</w:t>
      </w:r>
    </w:p>
    <w:p w14:paraId="70473C05" w14:textId="77777777" w:rsidR="00F23460" w:rsidRPr="00E830E7" w:rsidRDefault="00F23460" w:rsidP="00F23460">
      <w:pPr>
        <w:widowControl/>
        <w:spacing w:after="200"/>
        <w:jc w:val="left"/>
      </w:pPr>
      <w:r w:rsidRPr="00E830E7">
        <w:rPr>
          <w:b/>
        </w:rPr>
        <w:t>统计是</w:t>
      </w:r>
      <m:oMath>
        <m:r>
          <w:rPr>
            <w:rFonts w:ascii="Cambria Math" w:hAnsi="Cambria Math"/>
          </w:rPr>
          <m:t>p</m:t>
        </m:r>
      </m:oMath>
      <w:r w:rsidRPr="00E830E7">
        <w:rPr>
          <w:b/>
        </w:rPr>
        <w:t>的倍数的p的幂次方之和</w:t>
      </w:r>
    </w:p>
    <w:p w14:paraId="77D68220" w14:textId="77777777" w:rsidR="00F23460" w:rsidRPr="00E830E7" w:rsidRDefault="00F23460" w:rsidP="00F23460">
      <w:pPr>
        <w:widowControl/>
        <w:spacing w:after="200"/>
        <w:jc w:val="left"/>
      </w:pPr>
      <w:r w:rsidRPr="00E830E7">
        <w:t>对于</w:t>
      </w:r>
      <m:oMath>
        <m:r>
          <w:rPr>
            <w:rFonts w:ascii="Cambria Math" w:hAnsi="Cambria Math"/>
          </w:rPr>
          <m:t>n!</m:t>
        </m:r>
      </m:oMath>
      <w:r w:rsidRPr="00E830E7">
        <w:t xml:space="preserve"> 以内是</w:t>
      </w:r>
      <m:oMath>
        <m:r>
          <w:rPr>
            <w:rFonts w:ascii="Cambria Math" w:hAnsi="Cambria Math"/>
          </w:rPr>
          <m:t>p</m:t>
        </m:r>
      </m:oMath>
      <w:r w:rsidRPr="00E830E7">
        <w:t>的倍数的p的幂次方之和，</w:t>
      </w:r>
      <m:oMath>
        <m:r>
          <w:rPr>
            <w:rFonts w:ascii="Cambria Math" w:hAnsi="Cambria Math"/>
          </w:rPr>
          <m:t>n/p</m:t>
        </m:r>
      </m:oMath>
      <w:r w:rsidRPr="00E830E7">
        <w:t>可以得到至少是1次幂之和，</w:t>
      </w:r>
      <m:oMath>
        <m:r>
          <w:rPr>
            <w:rFonts w:ascii="Cambria Math" w:hAnsi="Cambria Math"/>
          </w:rPr>
          <m:t>n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E830E7">
        <w:t xml:space="preserve"> </w:t>
      </w:r>
      <m:oMath>
        <m:r>
          <w:rPr>
            <w:rFonts w:ascii="Cambria Math" w:hAnsi="Cambria Math"/>
          </w:rPr>
          <m:t>n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Pr="00E830E7">
        <w:t xml:space="preserve"> 以此类推即可</w:t>
      </w:r>
    </w:p>
    <w:p w14:paraId="7B4AFEA2" w14:textId="77777777" w:rsidR="00F23460" w:rsidRPr="00E830E7" w:rsidRDefault="00F23460" w:rsidP="00F23460">
      <w:pPr>
        <w:widowControl/>
        <w:spacing w:after="200"/>
        <w:jc w:val="left"/>
      </w:pPr>
      <w:r w:rsidRPr="00E830E7">
        <w:rPr>
          <w:b/>
        </w:rPr>
        <w:lastRenderedPageBreak/>
        <w:t>统计不是p的倍数的乘积</w:t>
      </w:r>
    </w:p>
    <w:p w14:paraId="0717742E" w14:textId="77777777" w:rsidR="00F23460" w:rsidRPr="00E830E7" w:rsidRDefault="00F23460" w:rsidP="00F23460">
      <w:pPr>
        <w:widowControl/>
        <w:spacing w:after="200"/>
        <w:jc w:val="left"/>
      </w:pPr>
      <w:r w:rsidRPr="00E830E7">
        <w:t>每一层统计循环的乘积，统计循环了多少次，再统计单独的即可。</w:t>
      </w:r>
    </w:p>
    <w:p w14:paraId="29D0CEC5" w14:textId="77777777" w:rsidR="00F23460" w:rsidRPr="00E830E7" w:rsidRDefault="00F23460" w:rsidP="00F23460">
      <w:pPr>
        <w:pStyle w:val="4"/>
      </w:pPr>
      <w:r w:rsidRPr="00E830E7">
        <w:rPr>
          <w:rFonts w:hint="eastAsia"/>
        </w:rPr>
        <w:t>代码</w:t>
      </w:r>
    </w:p>
    <w:p w14:paraId="4A992F09" w14:textId="77777777" w:rsidR="00F23460" w:rsidRPr="00E830E7" w:rsidRDefault="00F23460" w:rsidP="00F23460">
      <w:pPr>
        <w:pStyle w:val="SourceCode"/>
        <w:tabs>
          <w:tab w:val="left" w:pos="0"/>
        </w:tabs>
      </w:pPr>
      <w:r w:rsidRPr="00E830E7">
        <w:rPr>
          <w:rStyle w:val="PreprocessorTok"/>
          <w:color w:val="auto"/>
        </w:rPr>
        <w:t>#include</w:t>
      </w:r>
      <w:r w:rsidRPr="00E830E7">
        <w:rPr>
          <w:rStyle w:val="ImportTok"/>
        </w:rPr>
        <w:t>&lt;iostream&gt;</w:t>
      </w:r>
      <w:r w:rsidRPr="00E830E7">
        <w:br/>
      </w:r>
      <w:r w:rsidRPr="00E830E7">
        <w:rPr>
          <w:rStyle w:val="PreprocessorTok"/>
          <w:color w:val="auto"/>
        </w:rPr>
        <w:t>#include</w:t>
      </w:r>
      <w:r w:rsidRPr="00E830E7">
        <w:rPr>
          <w:rStyle w:val="ImportTok"/>
        </w:rPr>
        <w:t>&lt;stdio.h&gt;</w:t>
      </w:r>
      <w:r w:rsidRPr="00E830E7">
        <w:br/>
      </w:r>
      <w:r w:rsidRPr="00E830E7">
        <w:rPr>
          <w:rStyle w:val="PreprocessorTok"/>
          <w:color w:val="auto"/>
        </w:rPr>
        <w:t>#include</w:t>
      </w:r>
      <w:r w:rsidRPr="00E830E7">
        <w:rPr>
          <w:rStyle w:val="ImportTok"/>
        </w:rPr>
        <w:t>&lt;string.h&gt;</w:t>
      </w:r>
      <w:r w:rsidRPr="00E830E7">
        <w:br/>
      </w:r>
      <w:r w:rsidRPr="00E830E7">
        <w:rPr>
          <w:rStyle w:val="PreprocessorTok"/>
          <w:color w:val="auto"/>
        </w:rPr>
        <w:t>#include</w:t>
      </w:r>
      <w:r w:rsidRPr="00E830E7">
        <w:rPr>
          <w:rStyle w:val="ImportTok"/>
        </w:rPr>
        <w:t>&lt;algorithm&gt;</w:t>
      </w:r>
      <w:r w:rsidRPr="00E830E7">
        <w:br/>
      </w:r>
      <w:r w:rsidRPr="00E830E7">
        <w:rPr>
          <w:rStyle w:val="PreprocessorTok"/>
          <w:color w:val="auto"/>
        </w:rPr>
        <w:t>#define maxn 100005</w:t>
      </w:r>
      <w:r w:rsidRPr="00E830E7">
        <w:br/>
      </w:r>
      <w:r w:rsidRPr="00E830E7">
        <w:rPr>
          <w:rStyle w:val="KeywordTok"/>
          <w:color w:val="auto"/>
        </w:rPr>
        <w:t>using</w:t>
      </w:r>
      <w:r w:rsidRPr="00E830E7">
        <w:rPr>
          <w:rStyle w:val="NormalTok"/>
        </w:rPr>
        <w:t xml:space="preserve"> </w:t>
      </w:r>
      <w:r w:rsidRPr="00E830E7">
        <w:rPr>
          <w:rStyle w:val="KeywordTok"/>
          <w:color w:val="auto"/>
        </w:rPr>
        <w:t>namespace</w:t>
      </w:r>
      <w:r w:rsidRPr="00E830E7">
        <w:rPr>
          <w:rStyle w:val="NormalTok"/>
        </w:rPr>
        <w:t xml:space="preserve"> std;</w:t>
      </w:r>
      <w:r w:rsidRPr="00E830E7">
        <w:br/>
      </w:r>
      <w:r w:rsidRPr="00E830E7">
        <w:rPr>
          <w:rStyle w:val="KeywordTok"/>
          <w:color w:val="auto"/>
        </w:rPr>
        <w:t>typedef</w:t>
      </w:r>
      <w:r w:rsidRPr="00E830E7">
        <w:rPr>
          <w:rStyle w:val="NormalTok"/>
        </w:rPr>
        <w:t xml:space="preserve"> </w:t>
      </w:r>
      <w:r w:rsidRPr="00E830E7">
        <w:rPr>
          <w:rStyle w:val="DataTypeTok"/>
          <w:color w:val="auto"/>
        </w:rPr>
        <w:t>long</w:t>
      </w:r>
      <w:r w:rsidRPr="00E830E7">
        <w:rPr>
          <w:rStyle w:val="NormalTok"/>
        </w:rPr>
        <w:t xml:space="preserve"> </w:t>
      </w:r>
      <w:r w:rsidRPr="00E830E7">
        <w:rPr>
          <w:rStyle w:val="DataTypeTok"/>
          <w:color w:val="auto"/>
        </w:rPr>
        <w:t>long</w:t>
      </w:r>
      <w:r w:rsidRPr="00E830E7">
        <w:rPr>
          <w:rStyle w:val="NormalTok"/>
        </w:rPr>
        <w:t xml:space="preserve"> ll;</w:t>
      </w:r>
      <w:r w:rsidRPr="00E830E7">
        <w:br/>
      </w:r>
      <w:r w:rsidRPr="00E830E7">
        <w:rPr>
          <w:rStyle w:val="NormalTok"/>
        </w:rPr>
        <w:t>ll p,n,m,tot;</w:t>
      </w:r>
      <w:r w:rsidRPr="00E830E7">
        <w:br/>
      </w:r>
      <w:r w:rsidRPr="00E830E7">
        <w:rPr>
          <w:rStyle w:val="NormalTok"/>
        </w:rPr>
        <w:t>ll quickpow(ll x,ll k,</w:t>
      </w:r>
      <w:r w:rsidRPr="00E830E7">
        <w:rPr>
          <w:rStyle w:val="AttributeTok"/>
          <w:color w:val="auto"/>
        </w:rPr>
        <w:t>const</w:t>
      </w:r>
      <w:r w:rsidRPr="00E830E7">
        <w:rPr>
          <w:rStyle w:val="NormalTok"/>
        </w:rPr>
        <w:t xml:space="preserve"> ll mod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t xml:space="preserve">    ll ans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while</w:t>
      </w:r>
      <w:r w:rsidRPr="00E830E7">
        <w:rPr>
          <w:rStyle w:val="NormalTok"/>
        </w:rPr>
        <w:t>(k)</w:t>
      </w:r>
      <w:r w:rsidRPr="00E830E7">
        <w:br/>
      </w:r>
      <w:r w:rsidRPr="00E830E7">
        <w:rPr>
          <w:rStyle w:val="NormalTok"/>
        </w:rPr>
        <w:t xml:space="preserve">    {</w:t>
      </w:r>
      <w:r w:rsidRPr="00E830E7">
        <w:br/>
      </w:r>
      <w:r w:rsidRPr="00E830E7">
        <w:rPr>
          <w:rStyle w:val="NormalTok"/>
        </w:rPr>
        <w:t xml:space="preserve">        </w:t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k&amp;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)</w:t>
      </w:r>
      <w:r w:rsidRPr="00E830E7">
        <w:br/>
      </w:r>
      <w:r w:rsidRPr="00E830E7">
        <w:rPr>
          <w:rStyle w:val="NormalTok"/>
        </w:rPr>
        <w:t xml:space="preserve">            ans=(ans*x)%mod;</w:t>
      </w:r>
      <w:r w:rsidRPr="00E830E7">
        <w:br/>
      </w:r>
      <w:r w:rsidRPr="00E830E7">
        <w:rPr>
          <w:rStyle w:val="NormalTok"/>
        </w:rPr>
        <w:t xml:space="preserve">        x=(x*x)%mod;</w:t>
      </w:r>
      <w:r w:rsidRPr="00E830E7">
        <w:br/>
      </w:r>
      <w:r w:rsidRPr="00E830E7">
        <w:rPr>
          <w:rStyle w:val="NormalTok"/>
        </w:rPr>
        <w:t xml:space="preserve">        k&gt;&gt;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 xml:space="preserve">    }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ans;</w:t>
      </w:r>
      <w:r w:rsidRPr="00E830E7">
        <w:br/>
      </w:r>
      <w:r w:rsidRPr="00E830E7">
        <w:rPr>
          <w:rStyle w:val="NormalTok"/>
        </w:rPr>
        <w:t>}</w:t>
      </w:r>
      <w:r w:rsidRPr="00E830E7">
        <w:br/>
      </w:r>
      <w:r w:rsidRPr="00E830E7">
        <w:rPr>
          <w:rStyle w:val="DataTypeTok"/>
          <w:color w:val="auto"/>
        </w:rPr>
        <w:t>void</w:t>
      </w:r>
      <w:r w:rsidRPr="00E830E7">
        <w:rPr>
          <w:rStyle w:val="NormalTok"/>
        </w:rPr>
        <w:t xml:space="preserve"> exgcd(ll a,ll b,ll &amp;x,ll &amp;y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!b)</w:t>
      </w:r>
      <w:r w:rsidRPr="00E830E7">
        <w:br/>
      </w:r>
      <w:r w:rsidRPr="00E830E7">
        <w:rPr>
          <w:rStyle w:val="NormalTok"/>
        </w:rPr>
        <w:t xml:space="preserve">        x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,y=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else</w:t>
      </w:r>
      <w:r w:rsidRPr="00E830E7">
        <w:br/>
      </w:r>
      <w:r w:rsidRPr="00E830E7">
        <w:rPr>
          <w:rStyle w:val="NormalTok"/>
        </w:rPr>
        <w:t xml:space="preserve">        exgcd(b,a%b,y,x),y-=a/b*x;</w:t>
      </w:r>
      <w:r w:rsidRPr="00E830E7">
        <w:br/>
      </w:r>
      <w:r w:rsidRPr="00E830E7">
        <w:rPr>
          <w:rStyle w:val="NormalTok"/>
        </w:rPr>
        <w:t>}</w:t>
      </w:r>
      <w:r w:rsidRPr="00E830E7">
        <w:br/>
      </w:r>
      <w:r w:rsidRPr="00E830E7">
        <w:rPr>
          <w:rStyle w:val="NormalTok"/>
        </w:rPr>
        <w:t>ll getinv(ll a,ll mod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 xml:space="preserve">(!a) </w:t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 xml:space="preserve">    ll x,y;</w:t>
      </w:r>
      <w:r w:rsidRPr="00E830E7">
        <w:br/>
      </w:r>
      <w:r w:rsidRPr="00E830E7">
        <w:rPr>
          <w:rStyle w:val="NormalTok"/>
        </w:rPr>
        <w:t xml:space="preserve">    exgcd(a,mod,x,y);</w:t>
      </w:r>
      <w:r w:rsidRPr="00E830E7">
        <w:br/>
      </w:r>
      <w:r w:rsidRPr="00E830E7">
        <w:rPr>
          <w:rStyle w:val="NormalTok"/>
        </w:rPr>
        <w:t xml:space="preserve">    x=(x%mod+mod)%mod;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!x ? mod : x;</w:t>
      </w:r>
      <w:r w:rsidRPr="00E830E7">
        <w:br/>
      </w:r>
      <w:r w:rsidRPr="00E830E7">
        <w:rPr>
          <w:rStyle w:val="NormalTok"/>
        </w:rPr>
        <w:t>}</w:t>
      </w:r>
      <w:r w:rsidRPr="00E830E7">
        <w:br/>
      </w:r>
      <w:r w:rsidRPr="00E830E7">
        <w:rPr>
          <w:rStyle w:val="NormalTok"/>
        </w:rPr>
        <w:t>ll pri[maxn],mi[maxn];</w:t>
      </w:r>
      <w:r w:rsidRPr="00E830E7">
        <w:br/>
      </w:r>
      <w:r w:rsidRPr="00E830E7">
        <w:rPr>
          <w:rStyle w:val="DataTypeTok"/>
          <w:color w:val="auto"/>
        </w:rPr>
        <w:t>void</w:t>
      </w:r>
      <w:r w:rsidRPr="00E830E7">
        <w:rPr>
          <w:rStyle w:val="NormalTok"/>
        </w:rPr>
        <w:t xml:space="preserve"> fenjie(ll now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lastRenderedPageBreak/>
        <w:t xml:space="preserve">    ll temp=now;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ll i=</w:t>
      </w:r>
      <w:r w:rsidRPr="00E830E7">
        <w:rPr>
          <w:rStyle w:val="DecValTok"/>
          <w:color w:val="auto"/>
        </w:rPr>
        <w:t>2</w:t>
      </w:r>
      <w:r w:rsidRPr="00E830E7">
        <w:rPr>
          <w:rStyle w:val="NormalTok"/>
        </w:rPr>
        <w:t>;i*i&lt;=now;i++)</w:t>
      </w:r>
      <w:r w:rsidRPr="00E830E7">
        <w:br/>
      </w:r>
      <w:r w:rsidRPr="00E830E7">
        <w:rPr>
          <w:rStyle w:val="NormalTok"/>
        </w:rPr>
        <w:t xml:space="preserve">    {</w:t>
      </w:r>
      <w:r w:rsidRPr="00E830E7">
        <w:br/>
      </w:r>
      <w:r w:rsidRPr="00E830E7">
        <w:rPr>
          <w:rStyle w:val="NormalTok"/>
        </w:rPr>
        <w:t xml:space="preserve">        </w:t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temp%i==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)</w:t>
      </w:r>
      <w:r w:rsidRPr="00E830E7">
        <w:br/>
      </w:r>
      <w:r w:rsidRPr="00E830E7">
        <w:rPr>
          <w:rStyle w:val="NormalTok"/>
        </w:rPr>
        <w:t xml:space="preserve">        {</w:t>
      </w:r>
      <w:r w:rsidRPr="00E830E7">
        <w:br/>
      </w:r>
      <w:r w:rsidRPr="00E830E7">
        <w:rPr>
          <w:rStyle w:val="NormalTok"/>
        </w:rPr>
        <w:t xml:space="preserve">            pri[++tot]=i; mi[tot]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 xml:space="preserve">            </w:t>
      </w:r>
      <w:r w:rsidRPr="00E830E7">
        <w:rPr>
          <w:rStyle w:val="ControlFlowTok"/>
          <w:color w:val="auto"/>
        </w:rPr>
        <w:t>while</w:t>
      </w:r>
      <w:r w:rsidRPr="00E830E7">
        <w:rPr>
          <w:rStyle w:val="NormalTok"/>
        </w:rPr>
        <w:t>(temp%i==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)</w:t>
      </w:r>
      <w:r w:rsidRPr="00E830E7">
        <w:br/>
      </w:r>
      <w:r w:rsidRPr="00E830E7">
        <w:rPr>
          <w:rStyle w:val="NormalTok"/>
        </w:rPr>
        <w:t xml:space="preserve">                mi[tot]=(mi[tot]*i)%p,temp/=i;</w:t>
      </w:r>
      <w:r w:rsidRPr="00E830E7">
        <w:br/>
      </w:r>
      <w:r w:rsidRPr="00E830E7">
        <w:rPr>
          <w:rStyle w:val="NormalTok"/>
        </w:rPr>
        <w:t xml:space="preserve">        }</w:t>
      </w:r>
      <w:r w:rsidRPr="00E830E7">
        <w:br/>
      </w:r>
      <w:r w:rsidRPr="00E830E7">
        <w:rPr>
          <w:rStyle w:val="NormalTok"/>
        </w:rPr>
        <w:t xml:space="preserve">    }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temp!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)</w:t>
      </w:r>
      <w:r w:rsidRPr="00E830E7">
        <w:br/>
      </w:r>
      <w:r w:rsidRPr="00E830E7">
        <w:rPr>
          <w:rStyle w:val="NormalTok"/>
        </w:rPr>
        <w:t xml:space="preserve">        pri[++tot]=temp,mi[tot]=temp;</w:t>
      </w:r>
      <w:r w:rsidRPr="00E830E7">
        <w:br/>
      </w:r>
      <w:r w:rsidRPr="00E830E7">
        <w:rPr>
          <w:rStyle w:val="NormalTok"/>
        </w:rPr>
        <w:t>}</w:t>
      </w:r>
      <w:r w:rsidRPr="00E830E7">
        <w:br/>
      </w:r>
      <w:r w:rsidRPr="00E830E7">
        <w:rPr>
          <w:rStyle w:val="NormalTok"/>
        </w:rPr>
        <w:t>ll cal(ll now,ll p1,ll mod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 xml:space="preserve">(!now) </w:t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 xml:space="preserve">    ll ans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now/mod)</w:t>
      </w:r>
      <w:r w:rsidRPr="00E830E7">
        <w:br/>
      </w:r>
      <w:r w:rsidRPr="00E830E7">
        <w:rPr>
          <w:rStyle w:val="NormalTok"/>
        </w:rPr>
        <w:t xml:space="preserve">    {</w:t>
      </w:r>
      <w:r w:rsidRPr="00E830E7">
        <w:br/>
      </w:r>
      <w:r w:rsidRPr="00E830E7">
        <w:rPr>
          <w:rStyle w:val="NormalTok"/>
        </w:rPr>
        <w:t xml:space="preserve">        </w:t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i=</w:t>
      </w:r>
      <w:r w:rsidRPr="00E830E7">
        <w:rPr>
          <w:rStyle w:val="DecValTok"/>
          <w:color w:val="auto"/>
        </w:rPr>
        <w:t>2</w:t>
      </w:r>
      <w:r w:rsidRPr="00E830E7">
        <w:rPr>
          <w:rStyle w:val="NormalTok"/>
        </w:rPr>
        <w:t>;i&lt;=mod;i++)</w:t>
      </w:r>
      <w:r w:rsidRPr="00E830E7">
        <w:rPr>
          <w:rStyle w:val="CommentTok"/>
          <w:color w:val="auto"/>
        </w:rPr>
        <w:t>//</w:t>
      </w:r>
      <w:r w:rsidRPr="00E830E7">
        <w:rPr>
          <w:rStyle w:val="CommentTok"/>
          <w:color w:val="auto"/>
        </w:rPr>
        <w:t>这里可以改成前缀和的形式</w:t>
      </w:r>
      <w:r w:rsidRPr="00E830E7">
        <w:br/>
      </w:r>
      <w:r w:rsidRPr="00E830E7">
        <w:rPr>
          <w:rStyle w:val="NormalTok"/>
        </w:rPr>
        <w:t xml:space="preserve">            </w:t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i%p1)</w:t>
      </w:r>
      <w:r w:rsidRPr="00E830E7">
        <w:br/>
      </w:r>
      <w:r w:rsidRPr="00E830E7">
        <w:rPr>
          <w:rStyle w:val="NormalTok"/>
        </w:rPr>
        <w:t xml:space="preserve">                ans=(ans*i)%mod;</w:t>
      </w:r>
      <w:r w:rsidRPr="00E830E7">
        <w:br/>
      </w:r>
      <w:r w:rsidRPr="00E830E7">
        <w:rPr>
          <w:rStyle w:val="NormalTok"/>
        </w:rPr>
        <w:t xml:space="preserve">        ans=quickpow(ans,now/mod,mod);</w:t>
      </w:r>
      <w:r w:rsidRPr="00E830E7">
        <w:br/>
      </w:r>
      <w:r w:rsidRPr="00E830E7">
        <w:rPr>
          <w:rStyle w:val="NormalTok"/>
        </w:rPr>
        <w:t xml:space="preserve">    }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i=</w:t>
      </w:r>
      <w:r w:rsidRPr="00E830E7">
        <w:rPr>
          <w:rStyle w:val="DecValTok"/>
          <w:color w:val="auto"/>
        </w:rPr>
        <w:t>2</w:t>
      </w:r>
      <w:r w:rsidRPr="00E830E7">
        <w:rPr>
          <w:rStyle w:val="NormalTok"/>
        </w:rPr>
        <w:t>;i&lt;=now%mod;i++)</w:t>
      </w:r>
      <w:r w:rsidRPr="00E830E7">
        <w:rPr>
          <w:rStyle w:val="CommentTok"/>
          <w:color w:val="auto"/>
        </w:rPr>
        <w:t>//</w:t>
      </w:r>
      <w:r w:rsidRPr="00E830E7">
        <w:rPr>
          <w:rStyle w:val="CommentTok"/>
          <w:color w:val="auto"/>
        </w:rPr>
        <w:t>这里可以改成前缀和的形式</w:t>
      </w:r>
      <w:r w:rsidRPr="00E830E7">
        <w:rPr>
          <w:rStyle w:val="CommentTok"/>
          <w:color w:val="auto"/>
        </w:rPr>
        <w:t xml:space="preserve"> </w:t>
      </w:r>
      <w:r w:rsidRPr="00E830E7">
        <w:br/>
      </w:r>
      <w:r w:rsidRPr="00E830E7">
        <w:rPr>
          <w:rStyle w:val="NormalTok"/>
        </w:rPr>
        <w:t xml:space="preserve">        </w:t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i%p1)</w:t>
      </w:r>
      <w:r w:rsidRPr="00E830E7">
        <w:br/>
      </w:r>
      <w:r w:rsidRPr="00E830E7">
        <w:rPr>
          <w:rStyle w:val="NormalTok"/>
        </w:rPr>
        <w:t xml:space="preserve">            ans=(ans*i)%mod;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(ans*mul(now/p1,p1,mod))%mod;</w:t>
      </w:r>
      <w:r w:rsidRPr="00E830E7">
        <w:br/>
      </w:r>
      <w:r w:rsidRPr="00E830E7">
        <w:rPr>
          <w:rStyle w:val="NormalTok"/>
        </w:rPr>
        <w:t>}</w:t>
      </w:r>
      <w:r w:rsidRPr="00E830E7">
        <w:br/>
      </w:r>
      <w:r w:rsidRPr="00E830E7">
        <w:rPr>
          <w:rStyle w:val="NormalTok"/>
        </w:rPr>
        <w:t>ll c(ll n,ll m,ll p1,ll mod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 xml:space="preserve">(m&gt;n) </w:t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 xml:space="preserve">    ll a=cal(n,p1,mod),b=cal(m,p1,mod),c=cal(n-m,p1,mod);</w:t>
      </w:r>
      <w:r w:rsidRPr="00E830E7">
        <w:br/>
      </w:r>
      <w:r w:rsidRPr="00E830E7">
        <w:rPr>
          <w:rStyle w:val="NormalTok"/>
        </w:rPr>
        <w:t xml:space="preserve">    ll k=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ll i=n;i;i/=p1) k+=i/p1;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ll i=m;i;i/=p1) k-=i/p1;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ll i=(n-m);i;i/=p1) k-=i/p1;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a*getinv(b,mod)%mod*getinv(c,mod)%mod*quickpow(p1,k,mod)%mod;</w:t>
      </w:r>
      <w:r w:rsidRPr="00E830E7">
        <w:br/>
      </w:r>
      <w:r w:rsidRPr="00E830E7">
        <w:rPr>
          <w:rStyle w:val="NormalTok"/>
        </w:rPr>
        <w:t>}</w:t>
      </w:r>
      <w:r w:rsidRPr="00E830E7">
        <w:br/>
      </w:r>
      <w:r w:rsidRPr="00E830E7">
        <w:rPr>
          <w:rStyle w:val="NormalTok"/>
        </w:rPr>
        <w:t>ll china(ll n,ll m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t xml:space="preserve">    ll ans=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i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i&lt;=tot;i++)</w:t>
      </w:r>
      <w:r w:rsidRPr="00E830E7">
        <w:br/>
      </w:r>
      <w:r w:rsidRPr="00E830E7">
        <w:rPr>
          <w:rStyle w:val="NormalTok"/>
        </w:rPr>
        <w:lastRenderedPageBreak/>
        <w:t xml:space="preserve">    {</w:t>
      </w:r>
      <w:r w:rsidRPr="00E830E7">
        <w:br/>
      </w:r>
      <w:r w:rsidRPr="00E830E7">
        <w:rPr>
          <w:rStyle w:val="NormalTok"/>
        </w:rPr>
        <w:t xml:space="preserve">        ll res=c(n,m,pri[i],mi[i]);</w:t>
      </w:r>
      <w:r w:rsidRPr="00E830E7">
        <w:br/>
      </w:r>
      <w:r w:rsidRPr="00E830E7">
        <w:rPr>
          <w:rStyle w:val="NormalTok"/>
        </w:rPr>
        <w:t xml:space="preserve">        res=(res*(p/mi[i])%p);</w:t>
      </w:r>
      <w:r w:rsidRPr="00E830E7">
        <w:br/>
      </w:r>
      <w:r w:rsidRPr="00E830E7">
        <w:rPr>
          <w:rStyle w:val="NormalTok"/>
        </w:rPr>
        <w:t xml:space="preserve">        res=(res*getinv(p/mi[i],mi[i]))%p;</w:t>
      </w:r>
      <w:r w:rsidRPr="00E830E7">
        <w:br/>
      </w:r>
      <w:r w:rsidRPr="00E830E7">
        <w:rPr>
          <w:rStyle w:val="NormalTok"/>
        </w:rPr>
        <w:t xml:space="preserve">        ans=(ans+res)%p;</w:t>
      </w:r>
      <w:r w:rsidRPr="00E830E7">
        <w:br/>
      </w:r>
      <w:r w:rsidRPr="00E830E7">
        <w:rPr>
          <w:rStyle w:val="NormalTok"/>
        </w:rPr>
        <w:t xml:space="preserve">    }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ans;</w:t>
      </w:r>
      <w:r w:rsidRPr="00E830E7">
        <w:br/>
      </w:r>
      <w:r w:rsidRPr="00E830E7">
        <w:rPr>
          <w:rStyle w:val="NormalTok"/>
        </w:rPr>
        <w:t>}</w:t>
      </w:r>
      <w:r w:rsidRPr="00E830E7">
        <w:br/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main(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t xml:space="preserve">    scanf(</w:t>
      </w:r>
      <w:r w:rsidRPr="00E830E7">
        <w:rPr>
          <w:rStyle w:val="StringTok"/>
          <w:color w:val="auto"/>
        </w:rPr>
        <w:t>"</w:t>
      </w:r>
      <w:r w:rsidRPr="00E830E7">
        <w:rPr>
          <w:rStyle w:val="SpecialCharTok"/>
          <w:color w:val="auto"/>
        </w:rPr>
        <w:t>%lld%lld%lld</w:t>
      </w:r>
      <w:r w:rsidRPr="00E830E7">
        <w:rPr>
          <w:rStyle w:val="StringTok"/>
          <w:color w:val="auto"/>
        </w:rPr>
        <w:t>"</w:t>
      </w:r>
      <w:r w:rsidRPr="00E830E7">
        <w:rPr>
          <w:rStyle w:val="NormalTok"/>
        </w:rPr>
        <w:t>,&amp;n,&amp;m,&amp;p);</w:t>
      </w:r>
      <w:r w:rsidRPr="00E830E7">
        <w:br/>
      </w:r>
      <w:r w:rsidRPr="00E830E7">
        <w:rPr>
          <w:rStyle w:val="NormalTok"/>
        </w:rPr>
        <w:t xml:space="preserve">    fenjie(p);</w:t>
      </w:r>
      <w:r w:rsidRPr="00E830E7">
        <w:br/>
      </w:r>
      <w:r w:rsidRPr="00E830E7">
        <w:rPr>
          <w:rStyle w:val="NormalTok"/>
        </w:rPr>
        <w:t xml:space="preserve">    ll ans=china(n,m);</w:t>
      </w:r>
      <w:r w:rsidRPr="00E830E7">
        <w:br/>
      </w:r>
      <w:r w:rsidRPr="00E830E7">
        <w:rPr>
          <w:rStyle w:val="NormalTok"/>
        </w:rPr>
        <w:t xml:space="preserve">    </w:t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printf(</w:t>
      </w:r>
      <w:r w:rsidRPr="00E830E7">
        <w:rPr>
          <w:rStyle w:val="StringTok"/>
          <w:color w:val="auto"/>
        </w:rPr>
        <w:t>"</w:t>
      </w:r>
      <w:r w:rsidRPr="00E830E7">
        <w:rPr>
          <w:rStyle w:val="SpecialCharTok"/>
          <w:color w:val="auto"/>
        </w:rPr>
        <w:t>%lld\n</w:t>
      </w:r>
      <w:r w:rsidRPr="00E830E7">
        <w:rPr>
          <w:rStyle w:val="StringTok"/>
          <w:color w:val="auto"/>
        </w:rPr>
        <w:t>"</w:t>
      </w:r>
      <w:r w:rsidRPr="00E830E7">
        <w:rPr>
          <w:rStyle w:val="NormalTok"/>
        </w:rPr>
        <w:t>,ans),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>}</w:t>
      </w:r>
    </w:p>
    <w:p w14:paraId="71AE5371" w14:textId="77777777" w:rsidR="00F23460" w:rsidRPr="00E830E7" w:rsidRDefault="00F23460" w:rsidP="00F23460">
      <w:pPr>
        <w:pStyle w:val="3"/>
      </w:pPr>
      <w:bookmarkStart w:id="55" w:name="header-n37"/>
      <w:bookmarkStart w:id="56" w:name="_Toc48840140"/>
      <w:bookmarkStart w:id="57" w:name="_Toc50217247"/>
      <w:r w:rsidRPr="00E830E7">
        <w:t>卢卡斯定理</w:t>
      </w:r>
      <w:bookmarkEnd w:id="55"/>
      <w:bookmarkEnd w:id="56"/>
      <w:bookmarkEnd w:id="57"/>
    </w:p>
    <w:p w14:paraId="47C41AD3" w14:textId="77777777" w:rsidR="00F23460" w:rsidRPr="00E830E7" w:rsidRDefault="00F23460" w:rsidP="00F23460">
      <w:pPr>
        <w:widowControl/>
        <w:spacing w:after="200"/>
        <w:jc w:val="left"/>
      </w:pPr>
      <w:r w:rsidRPr="00E830E7">
        <w:t>为什么先拓展再本身呢，因为卢卡斯定理和拓展卢卡斯好像没什么肉眼可见的关系</w:t>
      </w:r>
    </w:p>
    <w:p w14:paraId="4945E565" w14:textId="77777777" w:rsidR="00F23460" w:rsidRPr="00E830E7" w:rsidRDefault="00F23460" w:rsidP="00F23460">
      <w:pPr>
        <w:widowControl/>
        <w:spacing w:after="200"/>
        <w:jc w:val="left"/>
      </w:pPr>
      <w:r w:rsidRPr="00E830E7">
        <w:t>做法很简单，就每次将递归后的值乘上对当前n，m取模之后求组合数的值。</w:t>
      </w:r>
    </w:p>
    <w:p w14:paraId="197E3E3E" w14:textId="77777777" w:rsidR="00F23460" w:rsidRPr="00E830E7" w:rsidRDefault="00F23460" w:rsidP="00F23460">
      <w:pPr>
        <w:pStyle w:val="SourceCode"/>
        <w:rPr>
          <w:rStyle w:val="NormalTok"/>
        </w:rPr>
      </w:pPr>
      <w:r w:rsidRPr="00E830E7">
        <w:rPr>
          <w:rStyle w:val="PreprocessorTok"/>
          <w:color w:val="auto"/>
        </w:rPr>
        <w:t>#include</w:t>
      </w:r>
      <w:r w:rsidRPr="00E830E7">
        <w:rPr>
          <w:rStyle w:val="ImportTok"/>
        </w:rPr>
        <w:t>&lt;iostream&gt;</w:t>
      </w:r>
      <w:r w:rsidRPr="00E830E7">
        <w:br/>
      </w:r>
      <w:r w:rsidRPr="00E830E7">
        <w:rPr>
          <w:rStyle w:val="PreprocessorTok"/>
          <w:color w:val="auto"/>
        </w:rPr>
        <w:t>#include</w:t>
      </w:r>
      <w:r w:rsidRPr="00E830E7">
        <w:rPr>
          <w:rStyle w:val="ImportTok"/>
        </w:rPr>
        <w:t>&lt;stdio.h&gt;</w:t>
      </w:r>
      <w:r w:rsidRPr="00E830E7">
        <w:br/>
      </w:r>
      <w:r w:rsidRPr="00E830E7">
        <w:rPr>
          <w:rStyle w:val="PreprocessorTok"/>
          <w:color w:val="auto"/>
        </w:rPr>
        <w:t>#include</w:t>
      </w:r>
      <w:r w:rsidRPr="00E830E7">
        <w:rPr>
          <w:rStyle w:val="ImportTok"/>
        </w:rPr>
        <w:t>&lt;string.h&gt;</w:t>
      </w:r>
      <w:r w:rsidRPr="00E830E7">
        <w:br/>
      </w:r>
      <w:r w:rsidRPr="00E830E7">
        <w:rPr>
          <w:rStyle w:val="PreprocessorTok"/>
          <w:color w:val="auto"/>
        </w:rPr>
        <w:t>#include</w:t>
      </w:r>
      <w:r w:rsidRPr="00E830E7">
        <w:rPr>
          <w:rStyle w:val="ImportTok"/>
        </w:rPr>
        <w:t>&lt;algorithm&gt;</w:t>
      </w:r>
      <w:r w:rsidRPr="00E830E7">
        <w:br/>
      </w:r>
      <w:r w:rsidRPr="00E830E7">
        <w:rPr>
          <w:rStyle w:val="PreprocessorTok"/>
          <w:color w:val="auto"/>
        </w:rPr>
        <w:t>#define maxn 200005</w:t>
      </w:r>
      <w:r w:rsidRPr="00E830E7">
        <w:br/>
      </w:r>
      <w:r w:rsidRPr="00E830E7">
        <w:rPr>
          <w:rStyle w:val="KeywordTok"/>
          <w:color w:val="auto"/>
        </w:rPr>
        <w:t>using</w:t>
      </w:r>
      <w:r w:rsidRPr="00E830E7">
        <w:rPr>
          <w:rStyle w:val="NormalTok"/>
        </w:rPr>
        <w:t xml:space="preserve"> </w:t>
      </w:r>
      <w:r w:rsidRPr="00E830E7">
        <w:rPr>
          <w:rStyle w:val="KeywordTok"/>
          <w:color w:val="auto"/>
        </w:rPr>
        <w:t>namespace</w:t>
      </w:r>
      <w:r w:rsidRPr="00E830E7">
        <w:rPr>
          <w:rStyle w:val="NormalTok"/>
        </w:rPr>
        <w:t xml:space="preserve"> std;</w:t>
      </w:r>
      <w:r w:rsidRPr="00E830E7">
        <w:br/>
      </w:r>
      <w:r w:rsidRPr="00E830E7">
        <w:rPr>
          <w:rStyle w:val="KeywordTok"/>
          <w:color w:val="auto"/>
        </w:rPr>
        <w:t>typedef</w:t>
      </w:r>
      <w:r w:rsidRPr="00E830E7">
        <w:rPr>
          <w:rStyle w:val="NormalTok"/>
        </w:rPr>
        <w:t xml:space="preserve"> </w:t>
      </w:r>
      <w:r w:rsidRPr="00E830E7">
        <w:rPr>
          <w:rStyle w:val="DataTypeTok"/>
          <w:color w:val="auto"/>
        </w:rPr>
        <w:t>long</w:t>
      </w:r>
      <w:r w:rsidRPr="00E830E7">
        <w:rPr>
          <w:rStyle w:val="NormalTok"/>
        </w:rPr>
        <w:t xml:space="preserve"> </w:t>
      </w:r>
      <w:r w:rsidRPr="00E830E7">
        <w:rPr>
          <w:rStyle w:val="DataTypeTok"/>
          <w:color w:val="auto"/>
        </w:rPr>
        <w:t>long</w:t>
      </w:r>
      <w:r w:rsidRPr="00E830E7">
        <w:rPr>
          <w:rStyle w:val="NormalTok"/>
        </w:rPr>
        <w:t xml:space="preserve"> ll;</w:t>
      </w:r>
      <w:r w:rsidRPr="00E830E7">
        <w:br/>
      </w:r>
      <w:r w:rsidRPr="00E830E7">
        <w:rPr>
          <w:rStyle w:val="NormalTok"/>
        </w:rPr>
        <w:t>ll n,m,p;</w:t>
      </w:r>
      <w:r w:rsidRPr="00E830E7">
        <w:br/>
      </w:r>
      <w:r w:rsidRPr="00E830E7">
        <w:rPr>
          <w:rStyle w:val="NormalTok"/>
        </w:rPr>
        <w:t>ll quickpow(ll pp,ll k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tab/>
        <w:t>ll ans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while</w:t>
      </w:r>
      <w:r w:rsidRPr="00E830E7">
        <w:rPr>
          <w:rStyle w:val="NormalTok"/>
        </w:rPr>
        <w:t>(k)</w:t>
      </w:r>
      <w:r w:rsidRPr="00E830E7">
        <w:br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>(k&amp;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ans=(ans*pp)%p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pp=(pp*pp)%p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k&gt;&gt;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ans;</w:t>
      </w:r>
      <w:r w:rsidRPr="00E830E7">
        <w:br/>
      </w:r>
      <w:r w:rsidRPr="00E830E7">
        <w:rPr>
          <w:rStyle w:val="NormalTok"/>
        </w:rPr>
        <w:t>}</w:t>
      </w:r>
      <w:r w:rsidRPr="00E830E7">
        <w:br/>
      </w:r>
      <w:r w:rsidRPr="00E830E7">
        <w:rPr>
          <w:rStyle w:val="NormalTok"/>
        </w:rPr>
        <w:t>ll fac[maxn],inv[maxn];</w:t>
      </w:r>
      <w:r w:rsidRPr="00E830E7">
        <w:br/>
      </w:r>
      <w:r w:rsidRPr="00E830E7">
        <w:rPr>
          <w:rStyle w:val="NormalTok"/>
        </w:rPr>
        <w:t>ll c(ll n1,ll m1)</w:t>
      </w:r>
      <w:r w:rsidRPr="00E830E7">
        <w:br/>
      </w:r>
      <w:r w:rsidRPr="00E830E7">
        <w:rPr>
          <w:rStyle w:val="NormalTok"/>
        </w:rPr>
        <w:lastRenderedPageBreak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 xml:space="preserve">(n1&lt;m1) </w:t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fac[n1]*inv[m1]%p*inv[n1-m1]%p;</w:t>
      </w:r>
      <w:r w:rsidRPr="00E830E7">
        <w:br/>
      </w:r>
      <w:r w:rsidRPr="00E830E7">
        <w:rPr>
          <w:rStyle w:val="NormalTok"/>
        </w:rPr>
        <w:t>}</w:t>
      </w:r>
      <w:r w:rsidRPr="00E830E7">
        <w:br/>
      </w:r>
      <w:r w:rsidRPr="00E830E7">
        <w:rPr>
          <w:rStyle w:val="NormalTok"/>
        </w:rPr>
        <w:t>ll lucas(ll n1,ll m1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 xml:space="preserve">(n1&lt;m1) </w:t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if</w:t>
      </w:r>
      <w:r w:rsidRPr="00E830E7">
        <w:rPr>
          <w:rStyle w:val="NormalTok"/>
        </w:rPr>
        <w:t xml:space="preserve">(!n1) </w:t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return</w:t>
      </w:r>
      <w:r w:rsidRPr="00E830E7">
        <w:rPr>
          <w:rStyle w:val="NormalTok"/>
        </w:rPr>
        <w:t xml:space="preserve"> c(n1%p,m1%p)*lucas(n1/p,m1/p)%p;</w:t>
      </w:r>
      <w:r w:rsidRPr="00E830E7">
        <w:br/>
      </w:r>
      <w:r w:rsidRPr="00E830E7">
        <w:rPr>
          <w:rStyle w:val="NormalTok"/>
        </w:rPr>
        <w:t>}</w:t>
      </w:r>
      <w:r w:rsidRPr="00E830E7">
        <w:br/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main()</w:t>
      </w:r>
      <w:r w:rsidRPr="00E830E7">
        <w:br/>
      </w:r>
      <w:r w:rsidRPr="00E830E7">
        <w:rPr>
          <w:rStyle w:val="NormalTok"/>
        </w:rPr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_;</w:t>
      </w:r>
      <w:r w:rsidRPr="00E830E7">
        <w:br/>
      </w:r>
      <w:r w:rsidRPr="00E830E7">
        <w:rPr>
          <w:rStyle w:val="NormalTok"/>
        </w:rPr>
        <w:tab/>
        <w:t>scanf(</w:t>
      </w:r>
      <w:r w:rsidRPr="00E830E7">
        <w:rPr>
          <w:rStyle w:val="StringTok"/>
          <w:color w:val="auto"/>
        </w:rPr>
        <w:t>"</w:t>
      </w:r>
      <w:r w:rsidRPr="00E830E7">
        <w:rPr>
          <w:rStyle w:val="SpecialCharTok"/>
          <w:color w:val="auto"/>
        </w:rPr>
        <w:t>%d</w:t>
      </w:r>
      <w:r w:rsidRPr="00E830E7">
        <w:rPr>
          <w:rStyle w:val="StringTok"/>
          <w:color w:val="auto"/>
        </w:rPr>
        <w:t>"</w:t>
      </w:r>
      <w:r w:rsidRPr="00E830E7">
        <w:rPr>
          <w:rStyle w:val="NormalTok"/>
        </w:rPr>
        <w:t>,&amp;_)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while</w:t>
      </w:r>
      <w:r w:rsidRPr="00E830E7">
        <w:rPr>
          <w:rStyle w:val="NormalTok"/>
        </w:rPr>
        <w:t>(_--)</w:t>
      </w:r>
      <w:r w:rsidRPr="00E830E7">
        <w:br/>
      </w:r>
      <w:r w:rsidRPr="00E830E7">
        <w:rPr>
          <w:rStyle w:val="NormalTok"/>
        </w:rPr>
        <w:tab/>
        <w:t>{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scanf(</w:t>
      </w:r>
      <w:r w:rsidRPr="00E830E7">
        <w:rPr>
          <w:rStyle w:val="StringTok"/>
          <w:color w:val="auto"/>
        </w:rPr>
        <w:t>"</w:t>
      </w:r>
      <w:r w:rsidRPr="00E830E7">
        <w:rPr>
          <w:rStyle w:val="SpecialCharTok"/>
          <w:color w:val="auto"/>
        </w:rPr>
        <w:t>%lld%lld%lld</w:t>
      </w:r>
      <w:r w:rsidRPr="00E830E7">
        <w:rPr>
          <w:rStyle w:val="StringTok"/>
          <w:color w:val="auto"/>
        </w:rPr>
        <w:t>"</w:t>
      </w:r>
      <w:r w:rsidRPr="00E830E7">
        <w:rPr>
          <w:rStyle w:val="NormalTok"/>
        </w:rPr>
        <w:t>,&amp;n,&amp;m,&amp;p)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fac[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]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i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i&lt;=p</w:t>
      </w:r>
      <w:r w:rsidRPr="00E830E7">
        <w:rPr>
          <w:rStyle w:val="DecValTok"/>
          <w:color w:val="auto"/>
        </w:rPr>
        <w:t>-1</w:t>
      </w:r>
      <w:r w:rsidRPr="00E830E7">
        <w:rPr>
          <w:rStyle w:val="NormalTok"/>
        </w:rPr>
        <w:t>;i++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fac[i]=(fac[i</w:t>
      </w:r>
      <w:r w:rsidRPr="00E830E7">
        <w:rPr>
          <w:rStyle w:val="DecValTok"/>
          <w:color w:val="auto"/>
        </w:rPr>
        <w:t>-1</w:t>
      </w:r>
      <w:r w:rsidRPr="00E830E7">
        <w:rPr>
          <w:rStyle w:val="NormalTok"/>
        </w:rPr>
        <w:t>]*i)%p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inv[p</w:t>
      </w:r>
      <w:r w:rsidRPr="00E830E7">
        <w:rPr>
          <w:rStyle w:val="DecValTok"/>
          <w:color w:val="auto"/>
        </w:rPr>
        <w:t>-1</w:t>
      </w:r>
      <w:r w:rsidRPr="00E830E7">
        <w:rPr>
          <w:rStyle w:val="NormalTok"/>
        </w:rPr>
        <w:t>]=quickpow(fac[p</w:t>
      </w:r>
      <w:r w:rsidRPr="00E830E7">
        <w:rPr>
          <w:rStyle w:val="DecValTok"/>
          <w:color w:val="auto"/>
        </w:rPr>
        <w:t>-1</w:t>
      </w:r>
      <w:r w:rsidRPr="00E830E7">
        <w:rPr>
          <w:rStyle w:val="NormalTok"/>
        </w:rPr>
        <w:t>],p</w:t>
      </w:r>
      <w:r w:rsidRPr="00E830E7">
        <w:rPr>
          <w:rStyle w:val="DecValTok"/>
          <w:color w:val="auto"/>
        </w:rPr>
        <w:t>-2</w:t>
      </w:r>
      <w:r w:rsidRPr="00E830E7">
        <w:rPr>
          <w:rStyle w:val="NormalTok"/>
        </w:rPr>
        <w:t>)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ControlFlowTok"/>
          <w:color w:val="auto"/>
        </w:rPr>
        <w:t>for</w:t>
      </w:r>
      <w:r w:rsidRPr="00E830E7">
        <w:rPr>
          <w:rStyle w:val="NormalTok"/>
        </w:rPr>
        <w:t>(</w:t>
      </w:r>
      <w:r w:rsidRPr="00E830E7">
        <w:rPr>
          <w:rStyle w:val="DataTypeTok"/>
          <w:color w:val="auto"/>
        </w:rPr>
        <w:t>int</w:t>
      </w:r>
      <w:r w:rsidRPr="00E830E7">
        <w:rPr>
          <w:rStyle w:val="NormalTok"/>
        </w:rPr>
        <w:t xml:space="preserve"> i=p</w:t>
      </w:r>
      <w:r w:rsidRPr="00E830E7">
        <w:rPr>
          <w:rStyle w:val="DecValTok"/>
          <w:color w:val="auto"/>
        </w:rPr>
        <w:t>-1</w:t>
      </w:r>
      <w:r w:rsidRPr="00E830E7">
        <w:rPr>
          <w:rStyle w:val="NormalTok"/>
        </w:rPr>
        <w:t>;i&gt;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i--)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inv[i</w:t>
      </w:r>
      <w:r w:rsidRPr="00E830E7">
        <w:rPr>
          <w:rStyle w:val="DecValTok"/>
          <w:color w:val="auto"/>
        </w:rPr>
        <w:t>-1</w:t>
      </w:r>
      <w:r w:rsidRPr="00E830E7">
        <w:rPr>
          <w:rStyle w:val="NormalTok"/>
        </w:rPr>
        <w:t>]=(inv[i]*i)%p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inv[</w:t>
      </w:r>
      <w:r w:rsidRPr="00E830E7">
        <w:rPr>
          <w:rStyle w:val="DecValTok"/>
          <w:color w:val="auto"/>
        </w:rPr>
        <w:t>0</w:t>
      </w:r>
      <w:r w:rsidRPr="00E830E7">
        <w:rPr>
          <w:rStyle w:val="NormalTok"/>
        </w:rPr>
        <w:t>]=</w:t>
      </w:r>
      <w:r w:rsidRPr="00E830E7">
        <w:rPr>
          <w:rStyle w:val="DecValTok"/>
          <w:color w:val="auto"/>
        </w:rPr>
        <w:t>1</w:t>
      </w:r>
      <w:r w:rsidRPr="00E830E7">
        <w:rPr>
          <w:rStyle w:val="NormalTok"/>
        </w:rPr>
        <w:t>;</w:t>
      </w:r>
      <w:r w:rsidRPr="00E830E7">
        <w:br/>
      </w:r>
      <w:r w:rsidRPr="00E830E7">
        <w:rPr>
          <w:rStyle w:val="NormalTok"/>
        </w:rPr>
        <w:tab/>
      </w:r>
      <w:r w:rsidRPr="00E830E7">
        <w:rPr>
          <w:rStyle w:val="NormalTok"/>
        </w:rPr>
        <w:tab/>
        <w:t>printf(</w:t>
      </w:r>
      <w:r w:rsidRPr="00E830E7">
        <w:rPr>
          <w:rStyle w:val="StringTok"/>
          <w:color w:val="auto"/>
        </w:rPr>
        <w:t>"</w:t>
      </w:r>
      <w:r w:rsidRPr="00E830E7">
        <w:rPr>
          <w:rStyle w:val="SpecialCharTok"/>
          <w:color w:val="auto"/>
        </w:rPr>
        <w:t>%lld\n</w:t>
      </w:r>
      <w:r w:rsidRPr="00E830E7">
        <w:rPr>
          <w:rStyle w:val="StringTok"/>
          <w:color w:val="auto"/>
        </w:rPr>
        <w:t>"</w:t>
      </w:r>
      <w:r w:rsidRPr="00E830E7">
        <w:rPr>
          <w:rStyle w:val="NormalTok"/>
        </w:rPr>
        <w:t>,lucas(n+m,m));</w:t>
      </w:r>
      <w:r w:rsidRPr="00E830E7">
        <w:br/>
      </w:r>
      <w:r w:rsidRPr="00E830E7">
        <w:rPr>
          <w:rStyle w:val="NormalTok"/>
        </w:rPr>
        <w:tab/>
        <w:t>}</w:t>
      </w:r>
      <w:r w:rsidRPr="00E830E7">
        <w:br/>
      </w:r>
      <w:r w:rsidRPr="00E830E7">
        <w:rPr>
          <w:rStyle w:val="NormalTok"/>
        </w:rPr>
        <w:t>}</w:t>
      </w:r>
    </w:p>
    <w:p w14:paraId="1B268F3E" w14:textId="77777777" w:rsidR="00F23460" w:rsidRPr="00E830E7" w:rsidRDefault="00F23460" w:rsidP="00F23460">
      <w:pPr>
        <w:pStyle w:val="SourceCode"/>
      </w:pPr>
      <w:r w:rsidRPr="00E830E7">
        <w:br w:type="page"/>
      </w:r>
    </w:p>
    <w:p w14:paraId="27440C3C" w14:textId="370B49A0" w:rsidR="00D237F4" w:rsidRDefault="00D237F4" w:rsidP="00F23460">
      <w:pPr>
        <w:pStyle w:val="2"/>
      </w:pPr>
      <w:bookmarkStart w:id="58" w:name="_Toc50217248"/>
      <w:bookmarkStart w:id="59" w:name="_Toc48840141"/>
      <w:r>
        <w:rPr>
          <w:rFonts w:hint="eastAsia"/>
        </w:rPr>
        <w:lastRenderedPageBreak/>
        <w:t>高次同余方程</w:t>
      </w:r>
      <w:bookmarkEnd w:id="58"/>
    </w:p>
    <w:p w14:paraId="47144EC6" w14:textId="481FEA0C" w:rsidR="00036C2A" w:rsidRDefault="00036C2A" w:rsidP="00036C2A">
      <w:pPr>
        <w:pStyle w:val="3"/>
      </w:pPr>
      <w:bookmarkStart w:id="60" w:name="_Toc50217249"/>
      <w:r>
        <w:rPr>
          <w:rFonts w:hint="eastAsia"/>
        </w:rPr>
        <w:t>指数型方程（BSGS</w:t>
      </w:r>
      <w:r>
        <w:t>）</w:t>
      </w:r>
      <w:bookmarkEnd w:id="60"/>
    </w:p>
    <w:p w14:paraId="0B62A069" w14:textId="6A631F6E" w:rsidR="00393501" w:rsidRDefault="00F7490A" w:rsidP="00393501">
      <w:r>
        <w:rPr>
          <w:rFonts w:hint="eastAsia"/>
        </w:rPr>
        <w:t>//求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 w:hint="eastAsia"/>
              </w:rPr>
              <m:t>a</m:t>
            </m:r>
          </m:e>
          <m:sup>
            <m:r>
              <w:rPr>
                <w:rFonts w:ascii="Cambria Math" w:hAnsi="Cambria Math" w:hint="eastAsia"/>
              </w:rPr>
              <m:t>x</m:t>
            </m:r>
          </m:sup>
        </m:sSup>
        <m:r>
          <w:rPr>
            <w:rFonts w:ascii="Cambria Math" w:hAnsi="Cambria Math" w:hint="eastAsia"/>
          </w:rPr>
          <m:t>=b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p</m:t>
            </m:r>
          </m:e>
        </m:d>
      </m:oMath>
      <w:r w:rsidR="00B8747B">
        <w:rPr>
          <w:rFonts w:hint="eastAsia"/>
        </w:rPr>
        <w:t>，其中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p</m:t>
                </m:r>
              </m:e>
            </m:d>
          </m:e>
        </m:func>
        <m:r>
          <w:rPr>
            <w:rFonts w:ascii="Cambria Math" w:hAnsi="Cambria Math"/>
          </w:rPr>
          <m:t>=1</m:t>
        </m:r>
      </m:oMath>
    </w:p>
    <w:p w14:paraId="3A463DC6" w14:textId="10632891" w:rsidR="00CB69B8" w:rsidRPr="00CB69B8" w:rsidRDefault="00CB69B8" w:rsidP="00CB69B8">
      <w:pPr>
        <w:rPr>
          <w:iCs/>
        </w:rPr>
      </w:pPr>
      <w:r w:rsidRPr="00CB69B8">
        <w:rPr>
          <w:iCs/>
        </w:rPr>
        <w:t>class Hash{</w:t>
      </w:r>
      <w:r w:rsidR="00E54A07">
        <w:rPr>
          <w:iCs/>
        </w:rPr>
        <w:t xml:space="preserve"> </w:t>
      </w:r>
      <w:r w:rsidR="00BE6841">
        <w:rPr>
          <w:iCs/>
        </w:rPr>
        <w:t xml:space="preserve">    </w:t>
      </w:r>
      <w:r w:rsidR="00E54A07" w:rsidRPr="00BE6841">
        <w:rPr>
          <w:b/>
          <w:bCs/>
          <w:iCs/>
        </w:rPr>
        <w:t>//</w:t>
      </w:r>
      <w:r w:rsidR="00E54A07" w:rsidRPr="00BE6841">
        <w:rPr>
          <w:rFonts w:hint="eastAsia"/>
          <w:b/>
          <w:bCs/>
          <w:iCs/>
        </w:rPr>
        <w:t>哈希表</w:t>
      </w:r>
    </w:p>
    <w:p w14:paraId="33BCB643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>private:</w:t>
      </w:r>
    </w:p>
    <w:p w14:paraId="69A9004E" w14:textId="20114060" w:rsidR="00CB69B8" w:rsidRPr="00CB69B8" w:rsidRDefault="00CB69B8" w:rsidP="00CB69B8">
      <w:pPr>
        <w:rPr>
          <w:iCs/>
        </w:rPr>
      </w:pPr>
      <w:r w:rsidRPr="00CB69B8">
        <w:rPr>
          <w:iCs/>
        </w:rPr>
        <w:tab/>
        <w:t>static const int M = 99989 , N = 1e6;</w:t>
      </w:r>
      <w:r w:rsidR="009718BD">
        <w:rPr>
          <w:iCs/>
        </w:rPr>
        <w:t xml:space="preserve"> </w:t>
      </w:r>
      <w:r w:rsidR="00FC477F">
        <w:rPr>
          <w:iCs/>
        </w:rPr>
        <w:t xml:space="preserve">  </w:t>
      </w:r>
      <w:r w:rsidR="009718BD" w:rsidRPr="000E6A64">
        <w:rPr>
          <w:rFonts w:hint="eastAsia"/>
          <w:b/>
          <w:bCs/>
          <w:iCs/>
        </w:rPr>
        <w:t>//M是哈希模数，N是插入的元素</w:t>
      </w:r>
    </w:p>
    <w:p w14:paraId="137D939E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  <w:t>int first[M + 12] , nx[N + 10];</w:t>
      </w:r>
    </w:p>
    <w:p w14:paraId="5394E1B9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  <w:t xml:space="preserve">int id[N + 10] , tot; </w:t>
      </w:r>
    </w:p>
    <w:p w14:paraId="11A4616F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>public:</w:t>
      </w:r>
    </w:p>
    <w:p w14:paraId="6A3A9006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  <w:t>Hash(){</w:t>
      </w:r>
    </w:p>
    <w:p w14:paraId="63B438ED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  <w:t>for(int i = 0 ; i &lt; M ; ++ i)</w:t>
      </w:r>
    </w:p>
    <w:p w14:paraId="13F8DAE1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</w:r>
      <w:r w:rsidRPr="00CB69B8">
        <w:rPr>
          <w:iCs/>
        </w:rPr>
        <w:tab/>
        <w:t>first[i] = 0;</w:t>
      </w:r>
    </w:p>
    <w:p w14:paraId="4CF1AA1A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  <w:t>tot = 0;</w:t>
      </w:r>
    </w:p>
    <w:p w14:paraId="6E178268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  <w:t>}</w:t>
      </w:r>
    </w:p>
    <w:p w14:paraId="16F2BD41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  <w:t>void insert(int v , int x){</w:t>
      </w:r>
    </w:p>
    <w:p w14:paraId="7953289F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  <w:t>int pos = v % M;</w:t>
      </w:r>
    </w:p>
    <w:p w14:paraId="064A5CF1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  <w:t>++ tot; nx[tot] = first[pos];</w:t>
      </w:r>
    </w:p>
    <w:p w14:paraId="6DDC42B8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  <w:t>first[pos] = tot;</w:t>
      </w:r>
    </w:p>
    <w:p w14:paraId="35F87D63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  <w:t>id[tot] = v;</w:t>
      </w:r>
    </w:p>
    <w:p w14:paraId="18EF1236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  <w:t>}</w:t>
      </w:r>
    </w:p>
    <w:p w14:paraId="269A73E4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  <w:t>bool find(int v){</w:t>
      </w:r>
    </w:p>
    <w:p w14:paraId="0E5CB63E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  <w:t>int pos = v % M;</w:t>
      </w:r>
    </w:p>
    <w:p w14:paraId="15C815C8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  <w:t>for(int x = first[pos] ; x ; x = nx[x])</w:t>
      </w:r>
    </w:p>
    <w:p w14:paraId="37F86868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</w:r>
      <w:r w:rsidRPr="00CB69B8">
        <w:rPr>
          <w:iCs/>
        </w:rPr>
        <w:tab/>
        <w:t>if(id[x] == v)</w:t>
      </w:r>
    </w:p>
    <w:p w14:paraId="4FCA33F3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</w:r>
      <w:r w:rsidRPr="00CB69B8">
        <w:rPr>
          <w:iCs/>
        </w:rPr>
        <w:tab/>
      </w:r>
      <w:r w:rsidRPr="00CB69B8">
        <w:rPr>
          <w:iCs/>
        </w:rPr>
        <w:tab/>
        <w:t>return 1;</w:t>
      </w:r>
    </w:p>
    <w:p w14:paraId="1B37C6C6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  <w:t>return 0;</w:t>
      </w:r>
    </w:p>
    <w:p w14:paraId="45D15712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  <w:t>}</w:t>
      </w:r>
    </w:p>
    <w:p w14:paraId="0B062FC6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  <w:t>void clear(){</w:t>
      </w:r>
    </w:p>
    <w:p w14:paraId="0763776E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  <w:t>tot = 0;</w:t>
      </w:r>
    </w:p>
    <w:p w14:paraId="0DE968CB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  <w:t>}</w:t>
      </w:r>
    </w:p>
    <w:p w14:paraId="4E65DF34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  <w:t>void undo(int v){</w:t>
      </w:r>
    </w:p>
    <w:p w14:paraId="3530B538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  <w:t>int pos = v % M;</w:t>
      </w:r>
    </w:p>
    <w:p w14:paraId="28A4EB54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</w:r>
      <w:r w:rsidRPr="00CB69B8">
        <w:rPr>
          <w:iCs/>
        </w:rPr>
        <w:tab/>
        <w:t>first[pos] = 0;</w:t>
      </w:r>
    </w:p>
    <w:p w14:paraId="59E4C204" w14:textId="77777777" w:rsidR="00CB69B8" w:rsidRPr="00CB69B8" w:rsidRDefault="00CB69B8" w:rsidP="00CB69B8">
      <w:pPr>
        <w:rPr>
          <w:iCs/>
        </w:rPr>
      </w:pPr>
      <w:r w:rsidRPr="00CB69B8">
        <w:rPr>
          <w:iCs/>
        </w:rPr>
        <w:tab/>
        <w:t>}</w:t>
      </w:r>
    </w:p>
    <w:p w14:paraId="77B9A037" w14:textId="1E46FD16" w:rsidR="00B0186E" w:rsidRDefault="00CB69B8" w:rsidP="00CB69B8">
      <w:pPr>
        <w:rPr>
          <w:iCs/>
        </w:rPr>
      </w:pPr>
      <w:r w:rsidRPr="00CB69B8">
        <w:rPr>
          <w:iCs/>
        </w:rPr>
        <w:t>}S;</w:t>
      </w:r>
    </w:p>
    <w:p w14:paraId="2467FF9F" w14:textId="49B527C7" w:rsidR="005A4509" w:rsidRDefault="005A4509" w:rsidP="00CB69B8">
      <w:pPr>
        <w:rPr>
          <w:iCs/>
        </w:rPr>
      </w:pPr>
    </w:p>
    <w:p w14:paraId="45C3DBC7" w14:textId="78E3A047" w:rsidR="007132A3" w:rsidRDefault="007132A3" w:rsidP="00CB69B8">
      <w:pPr>
        <w:rPr>
          <w:iCs/>
        </w:rPr>
      </w:pPr>
      <w:r>
        <w:rPr>
          <w:rFonts w:hint="eastAsia"/>
          <w:iCs/>
        </w:rPr>
        <w:t>int</w:t>
      </w:r>
      <w:r>
        <w:rPr>
          <w:iCs/>
        </w:rPr>
        <w:t xml:space="preserve"> </w:t>
      </w:r>
      <w:r>
        <w:rPr>
          <w:rFonts w:hint="eastAsia"/>
          <w:iCs/>
        </w:rPr>
        <w:t>p</w:t>
      </w:r>
      <w:r w:rsidR="005711E9">
        <w:rPr>
          <w:iCs/>
        </w:rPr>
        <w:t>;</w:t>
      </w:r>
    </w:p>
    <w:p w14:paraId="30524732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>int BSGS(int a , int b , int p){</w:t>
      </w:r>
    </w:p>
    <w:p w14:paraId="5F8218E3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  <w:t>int m = (int)sqrt((double)p) , r = fpw(a , p - 2) , v = b;</w:t>
      </w:r>
    </w:p>
    <w:p w14:paraId="1D01A07F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  <w:t>for(int i = 0 ; i &lt; m ; ++ i , v = 1ll * v * r % p)</w:t>
      </w:r>
    </w:p>
    <w:p w14:paraId="6276EE6B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lastRenderedPageBreak/>
        <w:tab/>
      </w:r>
      <w:r w:rsidRPr="005A4509">
        <w:rPr>
          <w:iCs/>
        </w:rPr>
        <w:tab/>
        <w:t>S.insert(v , i);</w:t>
      </w:r>
    </w:p>
    <w:p w14:paraId="07A56740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  <w:t>int u = 1 , ans = -1;</w:t>
      </w:r>
    </w:p>
    <w:p w14:paraId="6F76B6B2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  <w:t>v = fpw(a , m);</w:t>
      </w:r>
    </w:p>
    <w:p w14:paraId="384BD090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  <w:t>for(int i = 0 ; i * m &lt; p ; ++ i , u = 1ll * u * v % p)</w:t>
      </w:r>
    </w:p>
    <w:p w14:paraId="4F8CEE91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</w:r>
      <w:r w:rsidRPr="005A4509">
        <w:rPr>
          <w:iCs/>
        </w:rPr>
        <w:tab/>
        <w:t>if(S.find(u) == 1){</w:t>
      </w:r>
    </w:p>
    <w:p w14:paraId="6CA90ABD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</w:r>
      <w:r w:rsidRPr="005A4509">
        <w:rPr>
          <w:iCs/>
        </w:rPr>
        <w:tab/>
      </w:r>
      <w:r w:rsidRPr="005A4509">
        <w:rPr>
          <w:iCs/>
        </w:rPr>
        <w:tab/>
        <w:t>for(int k = 0 ; k &lt; m ; ++ k , u = 1ll * u * a % p){</w:t>
      </w:r>
    </w:p>
    <w:p w14:paraId="2C0DDB3D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</w:r>
      <w:r w:rsidRPr="005A4509">
        <w:rPr>
          <w:iCs/>
        </w:rPr>
        <w:tab/>
      </w:r>
      <w:r w:rsidRPr="005A4509">
        <w:rPr>
          <w:iCs/>
        </w:rPr>
        <w:tab/>
      </w:r>
      <w:r w:rsidRPr="005A4509">
        <w:rPr>
          <w:iCs/>
        </w:rPr>
        <w:tab/>
        <w:t>if(u == b){</w:t>
      </w:r>
    </w:p>
    <w:p w14:paraId="2AA08043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</w:r>
      <w:r w:rsidRPr="005A4509">
        <w:rPr>
          <w:iCs/>
        </w:rPr>
        <w:tab/>
      </w:r>
      <w:r w:rsidRPr="005A4509">
        <w:rPr>
          <w:iCs/>
        </w:rPr>
        <w:tab/>
      </w:r>
      <w:r w:rsidRPr="005A4509">
        <w:rPr>
          <w:iCs/>
        </w:rPr>
        <w:tab/>
      </w:r>
      <w:r w:rsidRPr="005A4509">
        <w:rPr>
          <w:iCs/>
        </w:rPr>
        <w:tab/>
        <w:t>ans = i * m + k;</w:t>
      </w:r>
    </w:p>
    <w:p w14:paraId="6A6560A8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</w:r>
      <w:r w:rsidRPr="005A4509">
        <w:rPr>
          <w:iCs/>
        </w:rPr>
        <w:tab/>
      </w:r>
      <w:r w:rsidRPr="005A4509">
        <w:rPr>
          <w:iCs/>
        </w:rPr>
        <w:tab/>
      </w:r>
      <w:r w:rsidRPr="005A4509">
        <w:rPr>
          <w:iCs/>
        </w:rPr>
        <w:tab/>
      </w:r>
      <w:r w:rsidRPr="005A4509">
        <w:rPr>
          <w:iCs/>
        </w:rPr>
        <w:tab/>
        <w:t>break;</w:t>
      </w:r>
    </w:p>
    <w:p w14:paraId="4E39F076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</w:r>
      <w:r w:rsidRPr="005A4509">
        <w:rPr>
          <w:iCs/>
        </w:rPr>
        <w:tab/>
      </w:r>
      <w:r w:rsidRPr="005A4509">
        <w:rPr>
          <w:iCs/>
        </w:rPr>
        <w:tab/>
      </w:r>
      <w:r w:rsidRPr="005A4509">
        <w:rPr>
          <w:iCs/>
        </w:rPr>
        <w:tab/>
        <w:t>}</w:t>
      </w:r>
    </w:p>
    <w:p w14:paraId="1FCABA22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</w:r>
      <w:r w:rsidRPr="005A4509">
        <w:rPr>
          <w:iCs/>
        </w:rPr>
        <w:tab/>
      </w:r>
      <w:r w:rsidRPr="005A4509">
        <w:rPr>
          <w:iCs/>
        </w:rPr>
        <w:tab/>
        <w:t>}</w:t>
      </w:r>
      <w:r w:rsidRPr="005A4509">
        <w:rPr>
          <w:iCs/>
        </w:rPr>
        <w:tab/>
      </w:r>
    </w:p>
    <w:p w14:paraId="3F5366F8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</w:r>
      <w:r w:rsidRPr="005A4509">
        <w:rPr>
          <w:iCs/>
        </w:rPr>
        <w:tab/>
      </w:r>
      <w:r w:rsidRPr="005A4509">
        <w:rPr>
          <w:iCs/>
        </w:rPr>
        <w:tab/>
        <w:t>break;</w:t>
      </w:r>
    </w:p>
    <w:p w14:paraId="7DA20FE8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</w:r>
      <w:r w:rsidRPr="005A4509">
        <w:rPr>
          <w:iCs/>
        </w:rPr>
        <w:tab/>
        <w:t>}</w:t>
      </w:r>
    </w:p>
    <w:p w14:paraId="4D4932FD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  <w:t>v = b;</w:t>
      </w:r>
    </w:p>
    <w:p w14:paraId="0C35E98F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  <w:t>for(int i = 0 ; i &lt; m ; ++ i , v = 1ll * v * r % p)</w:t>
      </w:r>
    </w:p>
    <w:p w14:paraId="0B4DB7AB" w14:textId="77777777" w:rsidR="005A4509" w:rsidRPr="005A4509" w:rsidRDefault="005A4509" w:rsidP="005A4509">
      <w:pPr>
        <w:rPr>
          <w:iCs/>
        </w:rPr>
      </w:pPr>
      <w:r w:rsidRPr="005A4509">
        <w:rPr>
          <w:iCs/>
        </w:rPr>
        <w:tab/>
      </w:r>
      <w:r w:rsidRPr="005A4509">
        <w:rPr>
          <w:iCs/>
        </w:rPr>
        <w:tab/>
        <w:t>S.undo(v);</w:t>
      </w:r>
    </w:p>
    <w:p w14:paraId="3F8BCEBF" w14:textId="536656B0" w:rsidR="005A4509" w:rsidRPr="005A4509" w:rsidRDefault="005A4509" w:rsidP="005A4509">
      <w:pPr>
        <w:rPr>
          <w:iCs/>
        </w:rPr>
      </w:pPr>
      <w:r w:rsidRPr="005A4509">
        <w:rPr>
          <w:iCs/>
        </w:rPr>
        <w:tab/>
        <w:t>return ans;</w:t>
      </w:r>
      <w:r w:rsidR="00B8498E">
        <w:rPr>
          <w:iCs/>
        </w:rPr>
        <w:t xml:space="preserve"> </w:t>
      </w:r>
      <w:r w:rsidR="00B8498E" w:rsidRPr="0094355F">
        <w:rPr>
          <w:rFonts w:hint="eastAsia"/>
          <w:b/>
          <w:bCs/>
          <w:iCs/>
        </w:rPr>
        <w:t>//如果返回-1则表示无解</w:t>
      </w:r>
    </w:p>
    <w:p w14:paraId="06907B50" w14:textId="718754FE" w:rsidR="005A4509" w:rsidRPr="00CB69B8" w:rsidRDefault="005A4509" w:rsidP="005A4509">
      <w:pPr>
        <w:rPr>
          <w:iCs/>
        </w:rPr>
      </w:pPr>
      <w:r w:rsidRPr="005A4509">
        <w:rPr>
          <w:iCs/>
        </w:rPr>
        <w:t>}</w:t>
      </w:r>
    </w:p>
    <w:p w14:paraId="301A66F6" w14:textId="1ED94039" w:rsidR="00036C2A" w:rsidRDefault="00036C2A" w:rsidP="00036C2A">
      <w:pPr>
        <w:pStyle w:val="3"/>
      </w:pPr>
      <w:bookmarkStart w:id="61" w:name="_Toc50217250"/>
      <w:r>
        <w:rPr>
          <w:rFonts w:hint="eastAsia"/>
        </w:rPr>
        <w:t>幂函数方程</w:t>
      </w:r>
      <w:bookmarkEnd w:id="61"/>
    </w:p>
    <w:p w14:paraId="0F818E98" w14:textId="3A4D16BC" w:rsidR="00C1770F" w:rsidRDefault="00C1770F" w:rsidP="00C1770F">
      <w:pPr>
        <w:rPr>
          <w:b/>
          <w:bCs/>
        </w:rPr>
      </w:pPr>
      <w:r w:rsidRPr="002279B4">
        <w:rPr>
          <w:rFonts w:hint="eastAsia"/>
          <w:b/>
          <w:bCs/>
        </w:rPr>
        <w:t>//求</w:t>
      </w:r>
      <m:oMath>
        <m:sSup>
          <m:sSupPr>
            <m:ctrlPr>
              <w:rPr>
                <w:rFonts w:ascii="Cambria Math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sup>
        </m:sSup>
        <m:r>
          <m:rPr>
            <m:sty m:val="bi"/>
          </m:rPr>
          <w:rPr>
            <w:rFonts w:ascii="Cambria Math" w:hAnsi="Cambria Math" w:hint="eastAsia"/>
          </w:rPr>
          <m:t>=b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mod p</m:t>
            </m:r>
          </m:e>
        </m:d>
      </m:oMath>
    </w:p>
    <w:p w14:paraId="3A6DF05B" w14:textId="495221C8" w:rsidR="002279B4" w:rsidRPr="002279B4" w:rsidRDefault="002279B4" w:rsidP="00C1770F">
      <w:r>
        <w:t>int G;</w:t>
      </w:r>
      <w:r w:rsidR="00C84FE2">
        <w:t xml:space="preserve"> </w:t>
      </w:r>
      <w:r w:rsidR="00C84FE2" w:rsidRPr="000227C5">
        <w:rPr>
          <w:b/>
          <w:bCs/>
        </w:rPr>
        <w:t>//G</w:t>
      </w:r>
      <w:r w:rsidR="00C84FE2" w:rsidRPr="000227C5">
        <w:rPr>
          <w:rFonts w:hint="eastAsia"/>
          <w:b/>
          <w:bCs/>
        </w:rPr>
        <w:t>是p的原根</w:t>
      </w:r>
    </w:p>
    <w:p w14:paraId="7CC0E784" w14:textId="77777777" w:rsidR="00504AD4" w:rsidRDefault="00504AD4" w:rsidP="00504AD4">
      <w:r>
        <w:t>int cal(int a , int b , int p){</w:t>
      </w:r>
    </w:p>
    <w:p w14:paraId="0F7EA512" w14:textId="77777777" w:rsidR="00504AD4" w:rsidRDefault="00504AD4" w:rsidP="00504AD4">
      <w:r>
        <w:tab/>
        <w:t>int c = BSGS(G , b , p) , d = gcd(p - 1 , a);</w:t>
      </w:r>
    </w:p>
    <w:p w14:paraId="088F6F98" w14:textId="77777777" w:rsidR="00504AD4" w:rsidRDefault="00504AD4" w:rsidP="00504AD4">
      <w:r>
        <w:tab/>
        <w:t>if(c % d != 0) return -1;</w:t>
      </w:r>
    </w:p>
    <w:p w14:paraId="01B8DBB6" w14:textId="77777777" w:rsidR="00504AD4" w:rsidRDefault="00504AD4" w:rsidP="00504AD4">
      <w:r>
        <w:tab/>
        <w:t>int A = a / d , B = (p - 1) / d , C = c / d;</w:t>
      </w:r>
    </w:p>
    <w:p w14:paraId="2BD17F27" w14:textId="77777777" w:rsidR="00504AD4" w:rsidRDefault="00504AD4" w:rsidP="00504AD4">
      <w:r>
        <w:tab/>
        <w:t>int x1 , x2;</w:t>
      </w:r>
    </w:p>
    <w:p w14:paraId="1F07D131" w14:textId="77777777" w:rsidR="00504AD4" w:rsidRDefault="00504AD4" w:rsidP="00504AD4">
      <w:r>
        <w:tab/>
        <w:t>solveinv(A , x1 , B , x2);</w:t>
      </w:r>
    </w:p>
    <w:p w14:paraId="09F0FD00" w14:textId="77777777" w:rsidR="00504AD4" w:rsidRDefault="00504AD4" w:rsidP="00504AD4">
      <w:r>
        <w:tab/>
        <w:t>x1 = 1ll * x1 * C % B;</w:t>
      </w:r>
    </w:p>
    <w:p w14:paraId="7D26A550" w14:textId="77777777" w:rsidR="00504AD4" w:rsidRDefault="00504AD4" w:rsidP="00504AD4">
      <w:r>
        <w:tab/>
        <w:t>if(x1 &lt; 0) x1 += B;</w:t>
      </w:r>
    </w:p>
    <w:p w14:paraId="4EA0F6BB" w14:textId="77777777" w:rsidR="00504AD4" w:rsidRDefault="00504AD4" w:rsidP="00504AD4">
      <w:r>
        <w:tab/>
        <w:t>return fpw(G , x1);</w:t>
      </w:r>
    </w:p>
    <w:p w14:paraId="7D777374" w14:textId="77B1EC85" w:rsidR="008218A4" w:rsidRPr="008218A4" w:rsidRDefault="00504AD4" w:rsidP="008218A4">
      <w:r>
        <w:t>}</w:t>
      </w:r>
    </w:p>
    <w:p w14:paraId="3151F246" w14:textId="4E71C3F5" w:rsidR="00F23460" w:rsidRPr="00C13682" w:rsidRDefault="00F23460" w:rsidP="00F23460">
      <w:pPr>
        <w:pStyle w:val="2"/>
        <w:rPr>
          <w:color w:val="FF0000"/>
        </w:rPr>
      </w:pPr>
      <w:bookmarkStart w:id="62" w:name="_Toc50217251"/>
      <w:r w:rsidRPr="00C13682">
        <w:rPr>
          <w:rFonts w:hint="eastAsia"/>
          <w:color w:val="FF0000"/>
        </w:rPr>
        <w:t>莫比乌斯反演</w:t>
      </w:r>
      <w:bookmarkEnd w:id="59"/>
      <w:bookmarkEnd w:id="62"/>
    </w:p>
    <w:p w14:paraId="67116B83" w14:textId="0A802A0D" w:rsidR="002D69A9" w:rsidRPr="008D2E03" w:rsidRDefault="00F23460" w:rsidP="008D2E03">
      <w:r w:rsidRPr="00E830E7">
        <w:rPr>
          <w:rFonts w:hint="eastAsia"/>
        </w:rPr>
        <w:t>暂时有问题无法上传</w:t>
      </w:r>
    </w:p>
    <w:p w14:paraId="17BFBF62" w14:textId="77777777" w:rsidR="002D69A9" w:rsidRPr="00E830E7" w:rsidRDefault="002D69A9" w:rsidP="00F23460"/>
    <w:p w14:paraId="3F7BEE41" w14:textId="70E085B1" w:rsidR="00650B29" w:rsidRPr="0059235F" w:rsidRDefault="00650B29" w:rsidP="00F23460">
      <w:pPr>
        <w:pStyle w:val="2"/>
      </w:pPr>
      <w:bookmarkStart w:id="63" w:name="_Toc50217252"/>
      <w:bookmarkStart w:id="64" w:name="_Toc48840142"/>
      <w:r w:rsidRPr="0059235F">
        <w:rPr>
          <w:rFonts w:hint="eastAsia"/>
        </w:rPr>
        <w:lastRenderedPageBreak/>
        <w:t>大质数</w:t>
      </w:r>
      <w:r w:rsidR="005D1894" w:rsidRPr="0059235F">
        <w:rPr>
          <w:rFonts w:hint="eastAsia"/>
        </w:rPr>
        <w:t>探测与分解</w:t>
      </w:r>
      <w:bookmarkEnd w:id="63"/>
    </w:p>
    <w:p w14:paraId="52F0939F" w14:textId="3FB8DFEA" w:rsidR="005D1894" w:rsidRDefault="005D1894" w:rsidP="005D1894">
      <w:pPr>
        <w:pStyle w:val="3"/>
      </w:pPr>
      <w:bookmarkStart w:id="65" w:name="_Toc50217253"/>
      <w:r w:rsidRPr="005D1894">
        <w:t>MillerRabin</w:t>
      </w:r>
      <w:bookmarkEnd w:id="65"/>
    </w:p>
    <w:p w14:paraId="67219C3F" w14:textId="159970A1" w:rsidR="00187935" w:rsidRDefault="00187935" w:rsidP="00187935">
      <w:r>
        <w:t>ll add(ll a, ll b, ll p){</w:t>
      </w:r>
      <w:r w:rsidR="00C10F7F">
        <w:t xml:space="preserve"> </w:t>
      </w:r>
      <w:r w:rsidR="00C10F7F" w:rsidRPr="00D41A5F">
        <w:rPr>
          <w:rFonts w:hint="eastAsia"/>
          <w:b/>
          <w:bCs/>
        </w:rPr>
        <w:t>//</w:t>
      </w:r>
      <w:r w:rsidR="00AA3DDB" w:rsidRPr="00D41A5F">
        <w:rPr>
          <w:rFonts w:hint="eastAsia"/>
          <w:b/>
          <w:bCs/>
        </w:rPr>
        <w:t>加法</w:t>
      </w:r>
    </w:p>
    <w:p w14:paraId="0F740BDC" w14:textId="77777777" w:rsidR="00187935" w:rsidRDefault="00187935" w:rsidP="00187935">
      <w:r>
        <w:tab/>
        <w:t>return a + b &gt;= p ? a + b - p : a + b;</w:t>
      </w:r>
    </w:p>
    <w:p w14:paraId="71F7AAC5" w14:textId="77777777" w:rsidR="00187935" w:rsidRDefault="00187935" w:rsidP="00187935">
      <w:r>
        <w:t>}</w:t>
      </w:r>
    </w:p>
    <w:p w14:paraId="455F3C14" w14:textId="034C80AC" w:rsidR="00187935" w:rsidRPr="00D41A5F" w:rsidRDefault="00187935" w:rsidP="00187935">
      <w:r>
        <w:t>ll mul(ll a, ll b, ll p){</w:t>
      </w:r>
      <w:r w:rsidR="00D41A5F">
        <w:t xml:space="preserve"> </w:t>
      </w:r>
      <w:r w:rsidR="00D41A5F" w:rsidRPr="00D41A5F">
        <w:rPr>
          <w:rFonts w:hint="eastAsia"/>
          <w:b/>
          <w:bCs/>
        </w:rPr>
        <w:t>//</w:t>
      </w:r>
      <w:r w:rsidR="00D41A5F">
        <w:rPr>
          <w:rFonts w:hint="eastAsia"/>
          <w:b/>
          <w:bCs/>
        </w:rPr>
        <w:t>乘法</w:t>
      </w:r>
    </w:p>
    <w:p w14:paraId="7190B67C" w14:textId="08B88803" w:rsidR="00187935" w:rsidRDefault="00187935" w:rsidP="00187935">
      <w:r>
        <w:tab/>
        <w:t>ll c = 0;</w:t>
      </w:r>
    </w:p>
    <w:p w14:paraId="2A46A1F9" w14:textId="68440270" w:rsidR="002F30DB" w:rsidRDefault="002F30DB" w:rsidP="00187935">
      <w:r>
        <w:tab/>
      </w:r>
      <w:r>
        <w:rPr>
          <w:rFonts w:hint="eastAsia"/>
        </w:rPr>
        <w:t>a</w:t>
      </w:r>
      <w:r>
        <w:t xml:space="preserve"> %= p;</w:t>
      </w:r>
    </w:p>
    <w:p w14:paraId="57B5B07A" w14:textId="77777777" w:rsidR="00187935" w:rsidRDefault="00187935" w:rsidP="00187935">
      <w:r>
        <w:tab/>
        <w:t>while(b){</w:t>
      </w:r>
    </w:p>
    <w:p w14:paraId="704014DB" w14:textId="77777777" w:rsidR="00187935" w:rsidRDefault="00187935" w:rsidP="00187935">
      <w:r>
        <w:tab/>
      </w:r>
      <w:r>
        <w:tab/>
        <w:t>if(b &amp; 1)</w:t>
      </w:r>
    </w:p>
    <w:p w14:paraId="656CFBE9" w14:textId="77777777" w:rsidR="00187935" w:rsidRDefault="00187935" w:rsidP="00187935">
      <w:r>
        <w:tab/>
      </w:r>
      <w:r>
        <w:tab/>
      </w:r>
      <w:r>
        <w:tab/>
        <w:t>c = add(c , a , p);</w:t>
      </w:r>
    </w:p>
    <w:p w14:paraId="2108F848" w14:textId="77777777" w:rsidR="00187935" w:rsidRDefault="00187935" w:rsidP="00187935">
      <w:r>
        <w:tab/>
      </w:r>
      <w:r>
        <w:tab/>
        <w:t>a = add(a , a , p);</w:t>
      </w:r>
    </w:p>
    <w:p w14:paraId="7029A570" w14:textId="77777777" w:rsidR="00187935" w:rsidRDefault="00187935" w:rsidP="00187935">
      <w:r>
        <w:tab/>
      </w:r>
      <w:r>
        <w:tab/>
        <w:t>b &gt;&gt;= 1;</w:t>
      </w:r>
    </w:p>
    <w:p w14:paraId="08BCBE3D" w14:textId="77777777" w:rsidR="00187935" w:rsidRDefault="00187935" w:rsidP="00187935">
      <w:r>
        <w:tab/>
        <w:t>}</w:t>
      </w:r>
    </w:p>
    <w:p w14:paraId="4BDAEA13" w14:textId="77777777" w:rsidR="00187935" w:rsidRDefault="00187935" w:rsidP="00187935">
      <w:r>
        <w:tab/>
        <w:t>return c;</w:t>
      </w:r>
    </w:p>
    <w:p w14:paraId="2852B26C" w14:textId="77777777" w:rsidR="00187935" w:rsidRDefault="00187935" w:rsidP="00187935">
      <w:r>
        <w:t>}</w:t>
      </w:r>
    </w:p>
    <w:p w14:paraId="079392B5" w14:textId="406A1578" w:rsidR="00187935" w:rsidRDefault="00187935" w:rsidP="00187935">
      <w:r>
        <w:t>ll fpw(ll o, ll t, ll p){</w:t>
      </w:r>
      <w:r w:rsidR="00887D70">
        <w:t xml:space="preserve"> </w:t>
      </w:r>
      <w:r w:rsidR="00887D70" w:rsidRPr="00D41A5F">
        <w:rPr>
          <w:rFonts w:hint="eastAsia"/>
          <w:b/>
          <w:bCs/>
        </w:rPr>
        <w:t>//</w:t>
      </w:r>
      <w:r w:rsidR="00D827A0">
        <w:rPr>
          <w:rFonts w:hint="eastAsia"/>
          <w:b/>
          <w:bCs/>
        </w:rPr>
        <w:t>乘方</w:t>
      </w:r>
    </w:p>
    <w:p w14:paraId="436FE971" w14:textId="77777777" w:rsidR="00187935" w:rsidRDefault="00187935" w:rsidP="00187935">
      <w:r>
        <w:tab/>
        <w:t>ll c = 1;</w:t>
      </w:r>
    </w:p>
    <w:p w14:paraId="375B7D07" w14:textId="77777777" w:rsidR="00187935" w:rsidRDefault="00187935" w:rsidP="00187935">
      <w:r>
        <w:tab/>
        <w:t>while(t){</w:t>
      </w:r>
    </w:p>
    <w:p w14:paraId="4BD83B60" w14:textId="77777777" w:rsidR="00187935" w:rsidRDefault="00187935" w:rsidP="00187935">
      <w:r>
        <w:tab/>
      </w:r>
      <w:r>
        <w:tab/>
        <w:t>if(t &amp; 1)</w:t>
      </w:r>
    </w:p>
    <w:p w14:paraId="416AB6CE" w14:textId="77777777" w:rsidR="00187935" w:rsidRDefault="00187935" w:rsidP="00187935">
      <w:r>
        <w:tab/>
      </w:r>
      <w:r>
        <w:tab/>
      </w:r>
      <w:r>
        <w:tab/>
        <w:t>c = mul(c , o , p);</w:t>
      </w:r>
    </w:p>
    <w:p w14:paraId="35F3CA03" w14:textId="77777777" w:rsidR="00187935" w:rsidRDefault="00187935" w:rsidP="00187935">
      <w:r>
        <w:tab/>
      </w:r>
      <w:r>
        <w:tab/>
        <w:t>o = mul(o , o , p);</w:t>
      </w:r>
    </w:p>
    <w:p w14:paraId="6499B260" w14:textId="77777777" w:rsidR="00187935" w:rsidRDefault="00187935" w:rsidP="00187935">
      <w:r>
        <w:tab/>
      </w:r>
      <w:r>
        <w:tab/>
        <w:t>t &gt;&gt;= 1;</w:t>
      </w:r>
    </w:p>
    <w:p w14:paraId="775CEC2E" w14:textId="77777777" w:rsidR="00187935" w:rsidRDefault="00187935" w:rsidP="00187935">
      <w:r>
        <w:tab/>
        <w:t>}</w:t>
      </w:r>
    </w:p>
    <w:p w14:paraId="42DDA2B6" w14:textId="77777777" w:rsidR="00187935" w:rsidRDefault="00187935" w:rsidP="00187935">
      <w:r>
        <w:tab/>
        <w:t>return c;</w:t>
      </w:r>
    </w:p>
    <w:p w14:paraId="6CD773D8" w14:textId="2A6EBDF9" w:rsidR="00187935" w:rsidRDefault="00187935" w:rsidP="00187935">
      <w:r>
        <w:t>}</w:t>
      </w:r>
    </w:p>
    <w:p w14:paraId="20841EEE" w14:textId="7DE8F03A" w:rsidR="00187935" w:rsidRDefault="00187935" w:rsidP="00187935">
      <w:r>
        <w:t>ll rand(ll s, ll t){</w:t>
      </w:r>
      <w:r w:rsidR="00015298">
        <w:t xml:space="preserve"> </w:t>
      </w:r>
      <w:r w:rsidR="00015298" w:rsidRPr="00D41A5F">
        <w:rPr>
          <w:rFonts w:hint="eastAsia"/>
          <w:b/>
          <w:bCs/>
        </w:rPr>
        <w:t>//</w:t>
      </w:r>
      <w:r w:rsidR="00015298">
        <w:rPr>
          <w:rFonts w:hint="eastAsia"/>
          <w:b/>
          <w:bCs/>
        </w:rPr>
        <w:t>随机数生成器</w:t>
      </w:r>
    </w:p>
    <w:p w14:paraId="07A354E0" w14:textId="77777777" w:rsidR="00187935" w:rsidRDefault="00187935" w:rsidP="00187935">
      <w:r>
        <w:tab/>
        <w:t>return rand() % (t - s + 1) + s;</w:t>
      </w:r>
    </w:p>
    <w:p w14:paraId="18668F9B" w14:textId="1DFA8D9A" w:rsidR="00187935" w:rsidRDefault="00187935" w:rsidP="00187935">
      <w:r>
        <w:t>}</w:t>
      </w:r>
    </w:p>
    <w:p w14:paraId="319FDD1D" w14:textId="58960CED" w:rsidR="00187935" w:rsidRDefault="00187935" w:rsidP="00187935">
      <w:r>
        <w:t>bool testprime(ll v){</w:t>
      </w:r>
      <w:r w:rsidR="00DA781C">
        <w:t xml:space="preserve"> </w:t>
      </w:r>
      <w:r w:rsidR="00DA781C" w:rsidRPr="00D41A5F">
        <w:rPr>
          <w:rFonts w:hint="eastAsia"/>
          <w:b/>
          <w:bCs/>
        </w:rPr>
        <w:t>//</w:t>
      </w:r>
      <w:r w:rsidR="003067F0">
        <w:rPr>
          <w:rFonts w:hint="eastAsia"/>
          <w:b/>
          <w:bCs/>
        </w:rPr>
        <w:t>判断v是不是质数，是返回1</w:t>
      </w:r>
    </w:p>
    <w:p w14:paraId="5CF27707" w14:textId="77777777" w:rsidR="00187935" w:rsidRDefault="00187935" w:rsidP="00187935">
      <w:r>
        <w:tab/>
        <w:t>if(v &lt;= 2)</w:t>
      </w:r>
      <w:r>
        <w:tab/>
        <w:t>return v - 1;</w:t>
      </w:r>
    </w:p>
    <w:p w14:paraId="5CCD2B0C" w14:textId="77777777" w:rsidR="00187935" w:rsidRDefault="00187935" w:rsidP="00187935">
      <w:r>
        <w:tab/>
        <w:t>else if(!(v &amp; 1)) return 0;</w:t>
      </w:r>
    </w:p>
    <w:p w14:paraId="45F94D97" w14:textId="77777777" w:rsidR="00187935" w:rsidRDefault="00187935" w:rsidP="00187935">
      <w:r>
        <w:tab/>
        <w:t>ll d = v-1 , x , y;</w:t>
      </w:r>
    </w:p>
    <w:p w14:paraId="082278B8" w14:textId="77777777" w:rsidR="00187935" w:rsidRDefault="00187935" w:rsidP="00187935">
      <w:r>
        <w:tab/>
        <w:t xml:space="preserve">while(!(d &amp; 1)) </w:t>
      </w:r>
    </w:p>
    <w:p w14:paraId="2D7DDCAC" w14:textId="77777777" w:rsidR="00187935" w:rsidRDefault="00187935" w:rsidP="00187935">
      <w:r>
        <w:tab/>
      </w:r>
      <w:r>
        <w:tab/>
        <w:t>d &gt;&gt;= 1;</w:t>
      </w:r>
    </w:p>
    <w:p w14:paraId="5087844E" w14:textId="2CF877B8" w:rsidR="00187935" w:rsidRDefault="00187935" w:rsidP="00187935">
      <w:r>
        <w:tab/>
        <w:t>for(int i = 1 ; i &lt; 10 ; ++ i){</w:t>
      </w:r>
      <w:r w:rsidR="00615C17">
        <w:t xml:space="preserve"> </w:t>
      </w:r>
      <w:r w:rsidR="00615C17" w:rsidRPr="00D41A5F">
        <w:rPr>
          <w:rFonts w:hint="eastAsia"/>
          <w:b/>
          <w:bCs/>
        </w:rPr>
        <w:t>//</w:t>
      </w:r>
      <w:r w:rsidR="00615C17">
        <w:rPr>
          <w:rFonts w:hint="eastAsia"/>
          <w:b/>
          <w:bCs/>
        </w:rPr>
        <w:t>这里为了</w:t>
      </w:r>
      <w:r w:rsidR="00CD0095">
        <w:rPr>
          <w:rFonts w:hint="eastAsia"/>
          <w:b/>
          <w:bCs/>
        </w:rPr>
        <w:t>准确度</w:t>
      </w:r>
      <w:r w:rsidR="00615C17">
        <w:rPr>
          <w:rFonts w:hint="eastAsia"/>
          <w:b/>
          <w:bCs/>
        </w:rPr>
        <w:t>可以提高一</w:t>
      </w:r>
      <w:r w:rsidR="00BC119C">
        <w:rPr>
          <w:rFonts w:hint="eastAsia"/>
          <w:b/>
          <w:bCs/>
        </w:rPr>
        <w:t>下</w:t>
      </w:r>
      <w:r w:rsidR="00803B89">
        <w:rPr>
          <w:rFonts w:hint="eastAsia"/>
          <w:b/>
          <w:bCs/>
        </w:rPr>
        <w:t>i的最大值</w:t>
      </w:r>
    </w:p>
    <w:p w14:paraId="79EB8BA9" w14:textId="77777777" w:rsidR="00187935" w:rsidRDefault="00187935" w:rsidP="00187935">
      <w:r>
        <w:tab/>
      </w:r>
      <w:r>
        <w:tab/>
        <w:t>x = fpw(rand(1 , v - 1) , d , v);</w:t>
      </w:r>
    </w:p>
    <w:p w14:paraId="5C59BEBD" w14:textId="77777777" w:rsidR="00187935" w:rsidRDefault="00187935" w:rsidP="00187935">
      <w:r>
        <w:tab/>
      </w:r>
      <w:r>
        <w:tab/>
        <w:t>ll d1 = d;</w:t>
      </w:r>
    </w:p>
    <w:p w14:paraId="79F74BAC" w14:textId="77777777" w:rsidR="00187935" w:rsidRDefault="00187935" w:rsidP="00187935">
      <w:r>
        <w:tab/>
      </w:r>
      <w:r>
        <w:tab/>
        <w:t>while(d1 != v-1){</w:t>
      </w:r>
    </w:p>
    <w:p w14:paraId="1F1EFEB8" w14:textId="77777777" w:rsidR="00187935" w:rsidRDefault="00187935" w:rsidP="00187935">
      <w:r>
        <w:tab/>
      </w:r>
      <w:r>
        <w:tab/>
      </w:r>
      <w:r>
        <w:tab/>
        <w:t>y = mul(x , x , v);</w:t>
      </w:r>
    </w:p>
    <w:p w14:paraId="031EAECA" w14:textId="77777777" w:rsidR="00187935" w:rsidRDefault="00187935" w:rsidP="00187935">
      <w:r>
        <w:lastRenderedPageBreak/>
        <w:tab/>
      </w:r>
      <w:r>
        <w:tab/>
      </w:r>
      <w:r>
        <w:tab/>
        <w:t>if(y == 1 &amp;&amp; x != 1 &amp;&amp; x != v - 1)</w:t>
      </w:r>
    </w:p>
    <w:p w14:paraId="4B243BF8" w14:textId="77777777" w:rsidR="00187935" w:rsidRDefault="00187935" w:rsidP="00187935">
      <w:r>
        <w:tab/>
      </w:r>
      <w:r>
        <w:tab/>
      </w:r>
      <w:r>
        <w:tab/>
      </w:r>
      <w:r>
        <w:tab/>
        <w:t>return 0;</w:t>
      </w:r>
    </w:p>
    <w:p w14:paraId="481D88F7" w14:textId="77777777" w:rsidR="00187935" w:rsidRDefault="00187935" w:rsidP="00187935">
      <w:r>
        <w:tab/>
      </w:r>
      <w:r>
        <w:tab/>
      </w:r>
      <w:r>
        <w:tab/>
        <w:t>x = y;</w:t>
      </w:r>
    </w:p>
    <w:p w14:paraId="301C3D7B" w14:textId="77777777" w:rsidR="00187935" w:rsidRDefault="00187935" w:rsidP="00187935">
      <w:r>
        <w:tab/>
      </w:r>
      <w:r>
        <w:tab/>
      </w:r>
      <w:r>
        <w:tab/>
        <w:t>d1 &lt;&lt;= 1;</w:t>
      </w:r>
    </w:p>
    <w:p w14:paraId="466F51AE" w14:textId="77777777" w:rsidR="00187935" w:rsidRDefault="00187935" w:rsidP="00187935">
      <w:r>
        <w:tab/>
      </w:r>
      <w:r>
        <w:tab/>
        <w:t>}</w:t>
      </w:r>
    </w:p>
    <w:p w14:paraId="379D4A51" w14:textId="77777777" w:rsidR="00187935" w:rsidRDefault="00187935" w:rsidP="00187935">
      <w:r>
        <w:tab/>
      </w:r>
      <w:r>
        <w:tab/>
        <w:t>if(y != 1) return 0;</w:t>
      </w:r>
    </w:p>
    <w:p w14:paraId="2838D18E" w14:textId="77777777" w:rsidR="00187935" w:rsidRDefault="00187935" w:rsidP="00187935">
      <w:r>
        <w:tab/>
        <w:t>}</w:t>
      </w:r>
    </w:p>
    <w:p w14:paraId="26CBFD0B" w14:textId="77777777" w:rsidR="00187935" w:rsidRDefault="00187935" w:rsidP="00187935">
      <w:r>
        <w:tab/>
        <w:t>return 1;</w:t>
      </w:r>
    </w:p>
    <w:p w14:paraId="3272E681" w14:textId="7AB75B45" w:rsidR="00187935" w:rsidRPr="00187935" w:rsidRDefault="00187935" w:rsidP="00187935">
      <w:r>
        <w:t>}</w:t>
      </w:r>
    </w:p>
    <w:p w14:paraId="39F150F8" w14:textId="18D6E361" w:rsidR="00E218C2" w:rsidRDefault="006B0121" w:rsidP="00E218C2">
      <w:pPr>
        <w:pStyle w:val="3"/>
      </w:pPr>
      <w:bookmarkStart w:id="66" w:name="_Toc50217254"/>
      <w:r w:rsidRPr="006B0121">
        <w:t>Pollardrho</w:t>
      </w:r>
      <w:bookmarkEnd w:id="66"/>
    </w:p>
    <w:p w14:paraId="003971EB" w14:textId="7FF43D67" w:rsidR="00BC2BB5" w:rsidRPr="007366F0" w:rsidRDefault="00BC2BB5" w:rsidP="00BC2BB5">
      <w:pPr>
        <w:rPr>
          <w:b/>
          <w:bCs/>
        </w:rPr>
      </w:pPr>
      <w:r>
        <w:t>ll h[300]; int tot = 0;</w:t>
      </w:r>
      <w:r w:rsidR="003D0F4B">
        <w:t xml:space="preserve"> </w:t>
      </w:r>
      <w:r w:rsidR="003D0F4B" w:rsidRPr="007366F0">
        <w:rPr>
          <w:rFonts w:hint="eastAsia"/>
          <w:b/>
          <w:bCs/>
        </w:rPr>
        <w:t>//h数组存分解后的所有质因数</w:t>
      </w:r>
      <w:r w:rsidR="00AD0AE3" w:rsidRPr="007366F0">
        <w:rPr>
          <w:rFonts w:hint="eastAsia"/>
          <w:b/>
          <w:bCs/>
        </w:rPr>
        <w:t>，tot是质因数个数</w:t>
      </w:r>
    </w:p>
    <w:p w14:paraId="36D3EE55" w14:textId="77777777" w:rsidR="00BC2BB5" w:rsidRDefault="00BC2BB5" w:rsidP="00BC2BB5">
      <w:r>
        <w:t>ll gcd(ll x , ll y){</w:t>
      </w:r>
    </w:p>
    <w:p w14:paraId="7B6B01ED" w14:textId="77777777" w:rsidR="00BC2BB5" w:rsidRDefault="00BC2BB5" w:rsidP="00BC2BB5">
      <w:r>
        <w:tab/>
        <w:t>return !x ? y : gcd(y % x , x);</w:t>
      </w:r>
    </w:p>
    <w:p w14:paraId="5335E186" w14:textId="77777777" w:rsidR="00BC2BB5" w:rsidRDefault="00BC2BB5" w:rsidP="00BC2BB5">
      <w:r>
        <w:t>}</w:t>
      </w:r>
    </w:p>
    <w:p w14:paraId="5519B868" w14:textId="77777777" w:rsidR="00BC2BB5" w:rsidRDefault="00BC2BB5" w:rsidP="00BC2BB5">
      <w:r>
        <w:t>ll w1,w2;</w:t>
      </w:r>
    </w:p>
    <w:p w14:paraId="56C448BE" w14:textId="77777777" w:rsidR="00BC2BB5" w:rsidRDefault="00BC2BB5" w:rsidP="00BC2BB5">
      <w:r>
        <w:t>ll nx(ll x){</w:t>
      </w:r>
    </w:p>
    <w:p w14:paraId="43278E7E" w14:textId="77777777" w:rsidR="00BC2BB5" w:rsidRDefault="00BC2BB5" w:rsidP="00BC2BB5">
      <w:r>
        <w:tab/>
        <w:t xml:space="preserve">return add(w1 , mul(x , x , w2) , w2); </w:t>
      </w:r>
    </w:p>
    <w:p w14:paraId="5F926012" w14:textId="77777777" w:rsidR="00BC2BB5" w:rsidRDefault="00BC2BB5" w:rsidP="00BC2BB5">
      <w:r>
        <w:t>}</w:t>
      </w:r>
    </w:p>
    <w:p w14:paraId="0D7C8CC0" w14:textId="77777777" w:rsidR="00BC2BB5" w:rsidRDefault="00BC2BB5" w:rsidP="00BC2BB5">
      <w:r>
        <w:t>ll Pollar(ll v){</w:t>
      </w:r>
    </w:p>
    <w:p w14:paraId="7E305F0A" w14:textId="77777777" w:rsidR="00BC2BB5" w:rsidRDefault="00BC2BB5" w:rsidP="00BC2BB5">
      <w:r>
        <w:tab/>
        <w:t>int check = 0;</w:t>
      </w:r>
    </w:p>
    <w:p w14:paraId="20BAF2CD" w14:textId="77777777" w:rsidR="00BC2BB5" w:rsidRDefault="00BC2BB5" w:rsidP="00BC2BB5">
      <w:r>
        <w:tab/>
        <w:t>w2 = v;</w:t>
      </w:r>
    </w:p>
    <w:p w14:paraId="3F01792A" w14:textId="77777777" w:rsidR="00BC2BB5" w:rsidRDefault="00BC2BB5" w:rsidP="00BC2BB5">
      <w:r>
        <w:tab/>
        <w:t>while(++ check &lt;= 10000){</w:t>
      </w:r>
    </w:p>
    <w:p w14:paraId="3692202B" w14:textId="77777777" w:rsidR="00BC2BB5" w:rsidRDefault="00BC2BB5" w:rsidP="00BC2BB5">
      <w:r>
        <w:tab/>
      </w:r>
      <w:r>
        <w:tab/>
        <w:t>w1 = rand(1 , v - 1);</w:t>
      </w:r>
    </w:p>
    <w:p w14:paraId="1EE8D848" w14:textId="77777777" w:rsidR="00BC2BB5" w:rsidRDefault="00BC2BB5" w:rsidP="00BC2BB5">
      <w:r>
        <w:tab/>
      </w:r>
      <w:r>
        <w:tab/>
        <w:t>ll x = rand(1 , v - 1) , y = nx(x);</w:t>
      </w:r>
    </w:p>
    <w:p w14:paraId="65BE00A5" w14:textId="77777777" w:rsidR="00BC2BB5" w:rsidRDefault="00BC2BB5" w:rsidP="00BC2BB5">
      <w:r>
        <w:tab/>
      </w:r>
      <w:r>
        <w:tab/>
        <w:t>while(true){</w:t>
      </w:r>
    </w:p>
    <w:p w14:paraId="452BA683" w14:textId="77777777" w:rsidR="00BC2BB5" w:rsidRDefault="00BC2BB5" w:rsidP="00BC2BB5">
      <w:r>
        <w:tab/>
      </w:r>
      <w:r>
        <w:tab/>
      </w:r>
      <w:r>
        <w:tab/>
        <w:t>ll t = gcd(y - x + v , v);</w:t>
      </w:r>
    </w:p>
    <w:p w14:paraId="369FD0FF" w14:textId="77777777" w:rsidR="00BC2BB5" w:rsidRDefault="00BC2BB5" w:rsidP="00BC2BB5">
      <w:r>
        <w:tab/>
      </w:r>
      <w:r>
        <w:tab/>
      </w:r>
      <w:r>
        <w:tab/>
        <w:t>if(t == v) break;</w:t>
      </w:r>
    </w:p>
    <w:p w14:paraId="2C21A593" w14:textId="77777777" w:rsidR="00BC2BB5" w:rsidRDefault="00BC2BB5" w:rsidP="00BC2BB5">
      <w:r>
        <w:tab/>
      </w:r>
      <w:r>
        <w:tab/>
      </w:r>
      <w:r>
        <w:tab/>
        <w:t>else if(t &gt; 1)</w:t>
      </w:r>
    </w:p>
    <w:p w14:paraId="21D9B133" w14:textId="77777777" w:rsidR="00BC2BB5" w:rsidRDefault="00BC2BB5" w:rsidP="00BC2BB5">
      <w:r>
        <w:tab/>
      </w:r>
      <w:r>
        <w:tab/>
      </w:r>
      <w:r>
        <w:tab/>
      </w:r>
      <w:r>
        <w:tab/>
        <w:t>return t;</w:t>
      </w:r>
    </w:p>
    <w:p w14:paraId="376FBF3B" w14:textId="77777777" w:rsidR="00BC2BB5" w:rsidRDefault="00BC2BB5" w:rsidP="00BC2BB5">
      <w:r>
        <w:tab/>
      </w:r>
      <w:r>
        <w:tab/>
      </w:r>
      <w:r>
        <w:tab/>
        <w:t>x = nx(x); y = nx(nx(y));</w:t>
      </w:r>
    </w:p>
    <w:p w14:paraId="5507FBC5" w14:textId="77777777" w:rsidR="00BC2BB5" w:rsidRDefault="00BC2BB5" w:rsidP="00BC2BB5">
      <w:r>
        <w:tab/>
      </w:r>
      <w:r>
        <w:tab/>
        <w:t>}</w:t>
      </w:r>
    </w:p>
    <w:p w14:paraId="2E529D64" w14:textId="77777777" w:rsidR="00BC2BB5" w:rsidRDefault="00BC2BB5" w:rsidP="00BC2BB5">
      <w:r>
        <w:tab/>
        <w:t>}</w:t>
      </w:r>
    </w:p>
    <w:p w14:paraId="326CE397" w14:textId="77777777" w:rsidR="00BC2BB5" w:rsidRDefault="00BC2BB5" w:rsidP="00BC2BB5">
      <w:r>
        <w:tab/>
        <w:t>return 0;</w:t>
      </w:r>
    </w:p>
    <w:p w14:paraId="1061EC30" w14:textId="5113B0C1" w:rsidR="00BC2BB5" w:rsidRDefault="00BC2BB5" w:rsidP="00BC2BB5">
      <w:r>
        <w:t>}</w:t>
      </w:r>
    </w:p>
    <w:p w14:paraId="17AEAB68" w14:textId="77777777" w:rsidR="00BC2BB5" w:rsidRDefault="00BC2BB5" w:rsidP="00BC2BB5">
      <w:r>
        <w:t>void find(ll v){</w:t>
      </w:r>
    </w:p>
    <w:p w14:paraId="22F27093" w14:textId="77777777" w:rsidR="00BC2BB5" w:rsidRDefault="00BC2BB5" w:rsidP="00BC2BB5">
      <w:r>
        <w:tab/>
        <w:t>if(testprime(v)){</w:t>
      </w:r>
    </w:p>
    <w:p w14:paraId="49D58F4B" w14:textId="77777777" w:rsidR="00BC2BB5" w:rsidRDefault="00BC2BB5" w:rsidP="00BC2BB5">
      <w:r>
        <w:tab/>
      </w:r>
      <w:r>
        <w:tab/>
        <w:t>h[++ tot] = v;</w:t>
      </w:r>
    </w:p>
    <w:p w14:paraId="20E70C8F" w14:textId="77777777" w:rsidR="00BC2BB5" w:rsidRDefault="00BC2BB5" w:rsidP="00BC2BB5">
      <w:r>
        <w:tab/>
      </w:r>
      <w:r>
        <w:tab/>
        <w:t>return ;</w:t>
      </w:r>
    </w:p>
    <w:p w14:paraId="5AD99B65" w14:textId="77777777" w:rsidR="00BC2BB5" w:rsidRDefault="00BC2BB5" w:rsidP="00BC2BB5">
      <w:r>
        <w:tab/>
        <w:t>}</w:t>
      </w:r>
    </w:p>
    <w:p w14:paraId="692B5C89" w14:textId="77777777" w:rsidR="00BC2BB5" w:rsidRDefault="00BC2BB5" w:rsidP="00BC2BB5">
      <w:r>
        <w:tab/>
        <w:t>if(v % 2 == 0){</w:t>
      </w:r>
    </w:p>
    <w:p w14:paraId="3F89F4B9" w14:textId="77777777" w:rsidR="00BC2BB5" w:rsidRDefault="00BC2BB5" w:rsidP="00BC2BB5">
      <w:r>
        <w:tab/>
      </w:r>
      <w:r>
        <w:tab/>
        <w:t>h[++ tot] = 2;</w:t>
      </w:r>
    </w:p>
    <w:p w14:paraId="2A7E27D6" w14:textId="77777777" w:rsidR="00BC2BB5" w:rsidRDefault="00BC2BB5" w:rsidP="00BC2BB5">
      <w:r>
        <w:lastRenderedPageBreak/>
        <w:tab/>
      </w:r>
      <w:r>
        <w:tab/>
        <w:t>find(v / 2);</w:t>
      </w:r>
    </w:p>
    <w:p w14:paraId="44CB1349" w14:textId="77777777" w:rsidR="00BC2BB5" w:rsidRDefault="00BC2BB5" w:rsidP="00BC2BB5">
      <w:r>
        <w:tab/>
      </w:r>
      <w:r>
        <w:tab/>
        <w:t>return ;</w:t>
      </w:r>
    </w:p>
    <w:p w14:paraId="3DAFA97E" w14:textId="77777777" w:rsidR="00BC2BB5" w:rsidRDefault="00BC2BB5" w:rsidP="00BC2BB5">
      <w:r>
        <w:tab/>
        <w:t>}</w:t>
      </w:r>
    </w:p>
    <w:p w14:paraId="170615AD" w14:textId="77777777" w:rsidR="00BC2BB5" w:rsidRDefault="00BC2BB5" w:rsidP="00BC2BB5">
      <w:r>
        <w:tab/>
        <w:t>ll u = Pollar(v);</w:t>
      </w:r>
    </w:p>
    <w:p w14:paraId="5F7A4B96" w14:textId="77777777" w:rsidR="00BC2BB5" w:rsidRDefault="00BC2BB5" w:rsidP="00BC2BB5">
      <w:r>
        <w:tab/>
        <w:t>if(!u) assert(1);</w:t>
      </w:r>
    </w:p>
    <w:p w14:paraId="71B2AD1B" w14:textId="77777777" w:rsidR="00BC2BB5" w:rsidRDefault="00BC2BB5" w:rsidP="00BC2BB5">
      <w:r>
        <w:tab/>
        <w:t>find(u);</w:t>
      </w:r>
    </w:p>
    <w:p w14:paraId="6EA7C90F" w14:textId="77777777" w:rsidR="00BC2BB5" w:rsidRDefault="00BC2BB5" w:rsidP="00BC2BB5">
      <w:r>
        <w:tab/>
        <w:t>find(v / u);</w:t>
      </w:r>
    </w:p>
    <w:p w14:paraId="06DDC15B" w14:textId="35D94627" w:rsidR="00826E81" w:rsidRPr="00826E81" w:rsidRDefault="00BC2BB5" w:rsidP="00BC2BB5">
      <w:r>
        <w:t>}</w:t>
      </w:r>
    </w:p>
    <w:p w14:paraId="345AA4ED" w14:textId="1B23A411" w:rsidR="00E218C2" w:rsidRDefault="00E218C2" w:rsidP="002444C7">
      <w:pPr>
        <w:pStyle w:val="2"/>
      </w:pPr>
      <w:bookmarkStart w:id="67" w:name="_Toc50217255"/>
      <w:r>
        <w:rPr>
          <w:rFonts w:hint="eastAsia"/>
        </w:rPr>
        <w:t>扩展欧拉定理</w:t>
      </w:r>
      <w:bookmarkEnd w:id="67"/>
    </w:p>
    <w:p w14:paraId="4159E569" w14:textId="17E85D43" w:rsidR="002444C7" w:rsidRPr="0099180E" w:rsidRDefault="00677594" w:rsidP="002444C7">
      <w:pPr>
        <w:rPr>
          <w:rFonts w:asciiTheme="majorHAnsi" w:eastAsiaTheme="majorEastAsia" w:hAnsiTheme="majorHAnsi" w:cstheme="majorBidi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 w:hint="eastAsia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 xml:space="preserve"> x mod ∅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d>
              <m:r>
                <w:rPr>
                  <w:rFonts w:ascii="Cambria Math" w:hAnsi="Cambria Math"/>
                </w:rPr>
                <m:t xml:space="preserve"> +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 &gt; ∅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 ? ∅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  : 0</m:t>
                  </m:r>
                </m:e>
              </m:d>
            </m:sup>
          </m:sSup>
          <m:r>
            <w:rPr>
              <w:rFonts w:ascii="Cambria Math" w:hAnsi="Cambria Math"/>
            </w:rPr>
            <m:t>mod p</m:t>
          </m:r>
        </m:oMath>
      </m:oMathPara>
    </w:p>
    <w:p w14:paraId="7632F585" w14:textId="455D7EC2" w:rsidR="001A48C9" w:rsidRPr="008D7A94" w:rsidRDefault="0099180E" w:rsidP="001A48C9">
      <w:pPr>
        <w:rPr>
          <w:rFonts w:asciiTheme="majorHAnsi" w:eastAsiaTheme="majorEastAsia" w:hAnsiTheme="majorHAnsi" w:cstheme="majorBidi"/>
          <w:b/>
          <w:bCs/>
          <w:i/>
        </w:rPr>
      </w:pPr>
      <w:r w:rsidRPr="00EB7098">
        <w:rPr>
          <w:rFonts w:asciiTheme="majorHAnsi" w:eastAsiaTheme="majorEastAsia" w:hAnsiTheme="majorHAnsi" w:cstheme="majorBidi" w:hint="eastAsia"/>
          <w:b/>
          <w:bCs/>
        </w:rPr>
        <w:t>//这里面</w:t>
      </w:r>
      <m:oMath>
        <m:r>
          <m:rPr>
            <m:sty m:val="bi"/>
          </m:rPr>
          <w:rPr>
            <w:rFonts w:ascii="Cambria Math" w:hAnsi="Cambria Math"/>
          </w:rPr>
          <m:t>∅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</m:d>
      </m:oMath>
      <w:r w:rsidR="00DA1A1A" w:rsidRPr="00EB7098">
        <w:rPr>
          <w:rFonts w:asciiTheme="majorHAnsi" w:eastAsiaTheme="majorEastAsia" w:hAnsiTheme="majorHAnsi" w:cstheme="majorBidi" w:hint="eastAsia"/>
          <w:b/>
          <w:bCs/>
        </w:rPr>
        <w:t>是欧拉函数</w:t>
      </w:r>
      <w:r w:rsidR="00785056" w:rsidRPr="00EB7098">
        <w:rPr>
          <w:rFonts w:asciiTheme="majorHAnsi" w:eastAsiaTheme="majorEastAsia" w:hAnsiTheme="majorHAnsi" w:cstheme="majorBidi" w:hint="eastAsia"/>
          <w:b/>
          <w:bCs/>
        </w:rPr>
        <w:t>，</w:t>
      </w:r>
      <m:oMath>
        <m:r>
          <m:rPr>
            <m:sty m:val="bi"/>
          </m:rPr>
          <w:rPr>
            <w:rFonts w:ascii="Cambria Math" w:hAnsi="Cambria Math"/>
          </w:rPr>
          <m:t>∅</m:t>
        </m:r>
      </m:oMath>
      <w:r w:rsidR="009E357F" w:rsidRPr="00EB7098">
        <w:rPr>
          <w:rFonts w:asciiTheme="majorHAnsi" w:eastAsiaTheme="majorEastAsia" w:hAnsiTheme="majorHAnsi" w:cstheme="majorBidi" w:hint="eastAsia"/>
          <w:b/>
          <w:bCs/>
        </w:rPr>
        <w:t>的求法可以用</w:t>
      </w:r>
      <w:r w:rsidR="00811990" w:rsidRPr="00EB7098">
        <w:rPr>
          <w:rFonts w:asciiTheme="majorHAnsi" w:eastAsiaTheme="majorEastAsia" w:hAnsiTheme="majorHAnsi" w:cstheme="majorBidi" w:hint="eastAsia"/>
          <w:b/>
          <w:bCs/>
        </w:rPr>
        <w:t>大质数分解，也可以用筛法</w:t>
      </w:r>
      <w:r w:rsidR="00D139F6" w:rsidRPr="00EB7098">
        <w:rPr>
          <w:rFonts w:asciiTheme="majorHAnsi" w:eastAsiaTheme="majorEastAsia" w:hAnsiTheme="majorHAnsi" w:cstheme="majorBidi" w:hint="eastAsia"/>
          <w:b/>
          <w:bCs/>
        </w:rPr>
        <w:t>。</w:t>
      </w:r>
    </w:p>
    <w:p w14:paraId="04B6E7EA" w14:textId="7CAD942B" w:rsidR="006B4581" w:rsidRPr="00E830E7" w:rsidRDefault="003B7F75" w:rsidP="006B4581">
      <w:pPr>
        <w:pStyle w:val="2"/>
      </w:pPr>
      <w:bookmarkStart w:id="68" w:name="_Toc50217256"/>
      <w:bookmarkEnd w:id="64"/>
      <w:r>
        <w:rPr>
          <w:rFonts w:hint="eastAsia"/>
        </w:rPr>
        <w:t>Polya和</w:t>
      </w:r>
      <w:r w:rsidR="008079E9">
        <w:rPr>
          <w:rFonts w:hint="eastAsia"/>
        </w:rPr>
        <w:t>Burnside</w:t>
      </w:r>
      <w:bookmarkEnd w:id="68"/>
    </w:p>
    <w:p w14:paraId="7123E813" w14:textId="70D9F9EB" w:rsidR="006B4581" w:rsidRDefault="00EC470F" w:rsidP="00FD7867">
      <w:r>
        <w:rPr>
          <w:rFonts w:hint="eastAsia"/>
        </w:rPr>
        <w:t>Polya定理</w:t>
      </w:r>
      <w:r w:rsidR="005921BC">
        <w:rPr>
          <w:rFonts w:hint="eastAsia"/>
        </w:rPr>
        <w:t>：</w:t>
      </w:r>
      <m:oMath>
        <m:r>
          <w:rPr>
            <w:rFonts w:ascii="Cambria Math" w:hAnsi="Cambria Math" w:hint="eastAsia"/>
          </w:rPr>
          <m:t>An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g∈G</m:t>
                </m:r>
              </m:sub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(g)</m:t>
                    </m:r>
                  </m:sup>
                </m:sSup>
              </m:e>
            </m:nary>
          </m:num>
          <m:den>
            <m:r>
              <w:rPr>
                <w:rFonts w:ascii="Cambria Math" w:hAnsi="Cambria Math" w:hint="eastAsia"/>
              </w:rPr>
              <m:t>|G|</m:t>
            </m:r>
          </m:den>
        </m:f>
      </m:oMath>
      <w:r w:rsidR="00EE4C6D">
        <w:rPr>
          <w:rFonts w:hint="eastAsia"/>
        </w:rPr>
        <w:t>，其中</w:t>
      </w:r>
      <m:oMath>
        <m:r>
          <w:rPr>
            <w:rFonts w:ascii="Cambria Math" w:hAnsi="Cambria Math" w:hint="eastAsia"/>
          </w:rPr>
          <m:t>G</m:t>
        </m:r>
      </m:oMath>
      <w:r w:rsidR="00A577CF">
        <w:rPr>
          <w:rFonts w:hint="eastAsia"/>
        </w:rPr>
        <w:t>是</w:t>
      </w:r>
      <w:r w:rsidR="00A85D59">
        <w:rPr>
          <w:rFonts w:hint="eastAsia"/>
        </w:rPr>
        <w:t>操作群</w:t>
      </w:r>
      <w:r w:rsidR="00DA5D18">
        <w:rPr>
          <w:rFonts w:hint="eastAsia"/>
        </w:rPr>
        <w:t>，</w:t>
      </w:r>
      <m:oMath>
        <m:r>
          <w:rPr>
            <w:rFonts w:ascii="Cambria Math" w:hAnsi="Cambria Math" w:hint="eastAsia"/>
          </w:rPr>
          <m:t>c</m:t>
        </m:r>
        <m:r>
          <w:rPr>
            <w:rFonts w:ascii="Cambria Math" w:hAnsi="Cambria Math"/>
          </w:rPr>
          <m:t>(g)</m:t>
        </m:r>
      </m:oMath>
      <w:r w:rsidR="00DA5D18">
        <w:rPr>
          <w:rFonts w:hint="eastAsia"/>
        </w:rPr>
        <w:t>是</w:t>
      </w:r>
      <w:r w:rsidR="00CD250F">
        <w:rPr>
          <w:rFonts w:hint="eastAsia"/>
        </w:rPr>
        <w:t>一个</w:t>
      </w:r>
      <w:r w:rsidR="002B2372">
        <w:rPr>
          <w:rFonts w:hint="eastAsia"/>
        </w:rPr>
        <w:t>群</w:t>
      </w:r>
      <m:oMath>
        <m:r>
          <w:rPr>
            <w:rFonts w:ascii="Cambria Math" w:hAnsi="Cambria Math"/>
          </w:rPr>
          <m:t>g</m:t>
        </m:r>
      </m:oMath>
      <w:r w:rsidR="00676EFF">
        <w:rPr>
          <w:rFonts w:hint="eastAsia"/>
        </w:rPr>
        <w:t>对序列操作后划分的等价类</w:t>
      </w:r>
      <w:r w:rsidR="00FD7867">
        <w:rPr>
          <w:rFonts w:hint="eastAsia"/>
        </w:rPr>
        <w:t>数量</w:t>
      </w:r>
      <w:r w:rsidR="00C46424">
        <w:rPr>
          <w:rFonts w:hint="eastAsia"/>
        </w:rPr>
        <w:t>。</w:t>
      </w:r>
    </w:p>
    <w:p w14:paraId="7555A0E2" w14:textId="77777777" w:rsidR="00C46424" w:rsidRPr="00676EFF" w:rsidRDefault="00C46424" w:rsidP="00FD7867">
      <w:pPr>
        <w:rPr>
          <w:i/>
        </w:rPr>
      </w:pPr>
    </w:p>
    <w:p w14:paraId="44EDD9C8" w14:textId="29C65EC9" w:rsidR="00B13C4D" w:rsidRDefault="00B13C4D">
      <w:r>
        <w:rPr>
          <w:rFonts w:hint="eastAsia"/>
        </w:rPr>
        <w:t>Burnside引理</w:t>
      </w:r>
      <w:r w:rsidR="001F0FA8">
        <w:rPr>
          <w:rFonts w:hint="eastAsia"/>
        </w:rPr>
        <w:t>：</w:t>
      </w:r>
      <m:oMath>
        <m:r>
          <w:rPr>
            <w:rFonts w:ascii="Cambria Math" w:hAnsi="Cambria Math" w:hint="eastAsia"/>
          </w:rPr>
          <m:t>An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g∈G</m:t>
                </m:r>
              </m:sub>
              <m:sup/>
              <m:e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/>
                      </w:rPr>
                      <m:t>[</m:t>
                    </m:r>
                    <m:r>
                      <w:rPr>
                        <w:rFonts w:ascii="Cambria Math" w:hAnsi="Cambria Math" w:hint="eastAsia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=g]</m:t>
                    </m:r>
                  </m:e>
                </m:nary>
              </m:e>
            </m:nary>
          </m:num>
          <m:den>
            <m:r>
              <w:rPr>
                <w:rFonts w:ascii="Cambria Math" w:hAnsi="Cambria Math" w:hint="eastAsia"/>
              </w:rPr>
              <m:t>|G|</m:t>
            </m:r>
          </m:den>
        </m:f>
      </m:oMath>
      <w:r w:rsidR="00542CC3">
        <w:rPr>
          <w:rFonts w:hint="eastAsia"/>
        </w:rPr>
        <w:t>，其中v是排列，相当于求在</w:t>
      </w:r>
      <m:oMath>
        <m:r>
          <w:rPr>
            <w:rFonts w:ascii="Cambria Math" w:hAnsi="Cambria Math"/>
          </w:rPr>
          <m:t>g</m:t>
        </m:r>
      </m:oMath>
      <w:r w:rsidR="00542CC3">
        <w:rPr>
          <w:rFonts w:hint="eastAsia"/>
        </w:rPr>
        <w:t>下的不动点数量</w:t>
      </w:r>
      <w:r w:rsidR="00040D93">
        <w:rPr>
          <w:rFonts w:hint="eastAsia"/>
        </w:rPr>
        <w:t>。</w:t>
      </w:r>
    </w:p>
    <w:p w14:paraId="0C464539" w14:textId="3D53C748" w:rsidR="000C53BC" w:rsidRDefault="000C53BC" w:rsidP="0007442C">
      <w:pPr>
        <w:pStyle w:val="2"/>
      </w:pPr>
      <w:bookmarkStart w:id="69" w:name="_Toc50217257"/>
      <w:r>
        <w:rPr>
          <w:rFonts w:hint="eastAsia"/>
        </w:rPr>
        <w:lastRenderedPageBreak/>
        <w:t>容斥原理</w:t>
      </w:r>
      <w:bookmarkEnd w:id="69"/>
    </w:p>
    <w:p w14:paraId="4BC518E2" w14:textId="58F4AB4E" w:rsidR="00884E5A" w:rsidRDefault="00A1679B" w:rsidP="0007442C">
      <w:pPr>
        <w:pStyle w:val="2"/>
      </w:pPr>
      <w:bookmarkStart w:id="70" w:name="_Toc50217258"/>
      <w:r>
        <w:rPr>
          <w:rFonts w:hint="eastAsia"/>
        </w:rPr>
        <w:t>齐次线性</w:t>
      </w:r>
      <w:r w:rsidR="00422198">
        <w:rPr>
          <w:rFonts w:hint="eastAsia"/>
        </w:rPr>
        <w:t>递推</w:t>
      </w:r>
      <w:bookmarkEnd w:id="70"/>
    </w:p>
    <w:p w14:paraId="34DE6A55" w14:textId="7CA9EFCD" w:rsidR="00512CDD" w:rsidRDefault="00512CDD" w:rsidP="0007442C">
      <w:pPr>
        <w:pStyle w:val="2"/>
      </w:pPr>
      <w:bookmarkStart w:id="71" w:name="_Toc50217259"/>
      <w:r>
        <w:rPr>
          <w:rFonts w:hint="eastAsia"/>
        </w:rPr>
        <w:t>生成函数</w:t>
      </w:r>
      <w:bookmarkEnd w:id="71"/>
    </w:p>
    <w:p w14:paraId="1400A268" w14:textId="0C8388E1" w:rsidR="008E3266" w:rsidRDefault="008E3266" w:rsidP="0007442C">
      <w:pPr>
        <w:pStyle w:val="2"/>
      </w:pPr>
      <w:bookmarkStart w:id="72" w:name="_Toc50217260"/>
      <w:r>
        <w:rPr>
          <w:rFonts w:hint="eastAsia"/>
        </w:rPr>
        <w:t>二次剩余</w:t>
      </w:r>
      <w:bookmarkEnd w:id="72"/>
    </w:p>
    <w:p w14:paraId="1C08D089" w14:textId="776327AD" w:rsidR="0007442C" w:rsidRDefault="008E3266" w:rsidP="0007442C">
      <w:pPr>
        <w:pStyle w:val="2"/>
      </w:pPr>
      <w:bookmarkStart w:id="73" w:name="_Toc50217261"/>
      <w:r>
        <w:rPr>
          <w:rFonts w:hint="eastAsia"/>
        </w:rPr>
        <w:t>特殊数列</w:t>
      </w:r>
      <w:bookmarkEnd w:id="73"/>
    </w:p>
    <w:p w14:paraId="206AD75B" w14:textId="0AC80848" w:rsidR="003D1EDB" w:rsidRDefault="003D1EDB" w:rsidP="003D1EDB">
      <w:pPr>
        <w:pStyle w:val="3"/>
      </w:pPr>
      <w:bookmarkStart w:id="74" w:name="_Toc50217262"/>
      <w:r>
        <w:rPr>
          <w:rFonts w:hint="eastAsia"/>
        </w:rPr>
        <w:t>组合数</w:t>
      </w:r>
      <w:bookmarkEnd w:id="74"/>
    </w:p>
    <w:p w14:paraId="36F276F1" w14:textId="315A6233" w:rsidR="0068595D" w:rsidRDefault="0068595D" w:rsidP="0068595D">
      <w:pPr>
        <w:pStyle w:val="4"/>
      </w:pPr>
      <w:r>
        <w:rPr>
          <w:rFonts w:hint="eastAsia"/>
        </w:rPr>
        <w:t>递推</w:t>
      </w:r>
      <w:r w:rsidR="00D46226">
        <w:rPr>
          <w:rFonts w:hint="eastAsia"/>
        </w:rPr>
        <w:t>预处理</w:t>
      </w:r>
    </w:p>
    <w:p w14:paraId="47FC813E" w14:textId="16D83CEF" w:rsidR="00681F79" w:rsidRDefault="00681F79" w:rsidP="00681F79">
      <w:r>
        <w:t>const int N = 2020 , p = 998244353;</w:t>
      </w:r>
      <w:r w:rsidR="00CA3E63">
        <w:t xml:space="preserve"> </w:t>
      </w:r>
      <w:r w:rsidR="00CA3E63" w:rsidRPr="00234008">
        <w:rPr>
          <w:b/>
          <w:bCs/>
        </w:rPr>
        <w:t>//</w:t>
      </w:r>
      <w:r w:rsidR="00CA3E63" w:rsidRPr="00234008">
        <w:rPr>
          <w:rFonts w:hint="eastAsia"/>
          <w:b/>
          <w:bCs/>
        </w:rPr>
        <w:t>p不一定是质数</w:t>
      </w:r>
    </w:p>
    <w:p w14:paraId="3CF6FE84" w14:textId="77777777" w:rsidR="00681F79" w:rsidRDefault="00681F79" w:rsidP="00681F79">
      <w:r>
        <w:t>int C[N][N];</w:t>
      </w:r>
    </w:p>
    <w:p w14:paraId="6A8EE35E" w14:textId="77777777" w:rsidR="00681F79" w:rsidRDefault="00681F79" w:rsidP="00681F79">
      <w:r>
        <w:t>void init(){</w:t>
      </w:r>
    </w:p>
    <w:p w14:paraId="06B5900D" w14:textId="77777777" w:rsidR="00681F79" w:rsidRDefault="00681F79" w:rsidP="00681F79">
      <w:r>
        <w:tab/>
        <w:t>C[0][0] = 1;</w:t>
      </w:r>
    </w:p>
    <w:p w14:paraId="7E6402B5" w14:textId="77777777" w:rsidR="00681F79" w:rsidRDefault="00681F79" w:rsidP="00681F79">
      <w:r>
        <w:tab/>
        <w:t>for(int i = 1 ; i &lt; N ; ++ i){</w:t>
      </w:r>
    </w:p>
    <w:p w14:paraId="5DC8DE9A" w14:textId="77777777" w:rsidR="00681F79" w:rsidRDefault="00681F79" w:rsidP="00681F79">
      <w:r>
        <w:tab/>
      </w:r>
      <w:r>
        <w:tab/>
        <w:t xml:space="preserve">C[i][0] = C[i][i] = 1; </w:t>
      </w:r>
    </w:p>
    <w:p w14:paraId="7E1095BB" w14:textId="77777777" w:rsidR="00681F79" w:rsidRDefault="00681F79" w:rsidP="00681F79">
      <w:r>
        <w:tab/>
      </w:r>
      <w:r>
        <w:tab/>
        <w:t>for(int j = 1 ; j &lt; i ; ++ j)</w:t>
      </w:r>
    </w:p>
    <w:p w14:paraId="5D4D1454" w14:textId="77777777" w:rsidR="00681F79" w:rsidRDefault="00681F79" w:rsidP="00681F79">
      <w:r>
        <w:tab/>
      </w:r>
      <w:r>
        <w:tab/>
      </w:r>
      <w:r>
        <w:tab/>
        <w:t>C[i][j] = (C[i - 1][j] + C[i - 1][j - 1]) % p;</w:t>
      </w:r>
    </w:p>
    <w:p w14:paraId="7111BBD8" w14:textId="77777777" w:rsidR="00681F79" w:rsidRDefault="00681F79" w:rsidP="00681F79">
      <w:r>
        <w:tab/>
        <w:t>}</w:t>
      </w:r>
    </w:p>
    <w:p w14:paraId="7376039C" w14:textId="50604BCC" w:rsidR="004806C3" w:rsidRPr="004806C3" w:rsidRDefault="00681F79" w:rsidP="00681F79">
      <w:r>
        <w:t>}</w:t>
      </w:r>
    </w:p>
    <w:p w14:paraId="156C3C8F" w14:textId="4714E2DD" w:rsidR="0068595D" w:rsidRDefault="0068595D" w:rsidP="0068595D">
      <w:pPr>
        <w:pStyle w:val="4"/>
      </w:pPr>
      <w:r>
        <w:rPr>
          <w:rFonts w:hint="eastAsia"/>
        </w:rPr>
        <w:t>阶乘</w:t>
      </w:r>
      <w:r w:rsidR="00E75525">
        <w:rPr>
          <w:rFonts w:hint="eastAsia"/>
        </w:rPr>
        <w:t>预处理</w:t>
      </w:r>
    </w:p>
    <w:p w14:paraId="32D32339" w14:textId="77777777" w:rsidR="00AD1E17" w:rsidRDefault="00AD1E17" w:rsidP="00AD1E17">
      <w:r>
        <w:t>const int N = 1e6+10 , p = 998244353;</w:t>
      </w:r>
    </w:p>
    <w:p w14:paraId="68FB19F8" w14:textId="77777777" w:rsidR="00AD1E17" w:rsidRDefault="00AD1E17" w:rsidP="00AD1E17">
      <w:r>
        <w:t>int fac[N] , ifac[N];</w:t>
      </w:r>
    </w:p>
    <w:p w14:paraId="04203E40" w14:textId="77777777" w:rsidR="00AD1E17" w:rsidRDefault="00AD1E17" w:rsidP="00AD1E17">
      <w:r>
        <w:t>int C(int n , int m){</w:t>
      </w:r>
    </w:p>
    <w:p w14:paraId="6400DA17" w14:textId="77777777" w:rsidR="00AD1E17" w:rsidRDefault="00AD1E17" w:rsidP="00AD1E17">
      <w:r>
        <w:tab/>
        <w:t>if(m &lt; 0 || m &gt; n) return 0;</w:t>
      </w:r>
    </w:p>
    <w:p w14:paraId="0FBB9114" w14:textId="77777777" w:rsidR="00AD1E17" w:rsidRDefault="00AD1E17" w:rsidP="00AD1E17">
      <w:r>
        <w:tab/>
        <w:t>return 1ll * fac[n] * ifac[m] % p * ifac[n - m] % p;</w:t>
      </w:r>
    </w:p>
    <w:p w14:paraId="29B9753F" w14:textId="77777777" w:rsidR="00AD1E17" w:rsidRDefault="00AD1E17" w:rsidP="00AD1E17">
      <w:r>
        <w:t>}</w:t>
      </w:r>
    </w:p>
    <w:p w14:paraId="4AD3C894" w14:textId="77777777" w:rsidR="00AD1E17" w:rsidRDefault="00AD1E17" w:rsidP="00AD1E17">
      <w:r>
        <w:t>void init(){</w:t>
      </w:r>
    </w:p>
    <w:p w14:paraId="39C2B5AD" w14:textId="77777777" w:rsidR="00AD1E17" w:rsidRDefault="00AD1E17" w:rsidP="00AD1E17">
      <w:r>
        <w:tab/>
        <w:t>fac[0] = fac[1] = 1;</w:t>
      </w:r>
    </w:p>
    <w:p w14:paraId="7DC07480" w14:textId="77777777" w:rsidR="00AD1E17" w:rsidRDefault="00AD1E17" w:rsidP="00AD1E17">
      <w:r>
        <w:tab/>
        <w:t>for(int i = 2 ; i &lt; N ; ++ i)</w:t>
      </w:r>
    </w:p>
    <w:p w14:paraId="5B425DB7" w14:textId="77777777" w:rsidR="00AD1E17" w:rsidRDefault="00AD1E17" w:rsidP="00AD1E17">
      <w:r>
        <w:tab/>
      </w:r>
      <w:r>
        <w:tab/>
        <w:t>fac[i] = 1ll * fac[i - 1] * i % p;</w:t>
      </w:r>
    </w:p>
    <w:p w14:paraId="1C122234" w14:textId="77777777" w:rsidR="00AD1E17" w:rsidRDefault="00AD1E17" w:rsidP="00AD1E17">
      <w:r>
        <w:lastRenderedPageBreak/>
        <w:tab/>
        <w:t>ifac[0] = ifac[1] = 1;</w:t>
      </w:r>
    </w:p>
    <w:p w14:paraId="7EB6EDDE" w14:textId="77777777" w:rsidR="00AD1E17" w:rsidRDefault="00AD1E17" w:rsidP="00AD1E17">
      <w:r>
        <w:tab/>
        <w:t>for(int i = 2 ; i &lt; N ; ++ i)</w:t>
      </w:r>
    </w:p>
    <w:p w14:paraId="4AD05AB4" w14:textId="77777777" w:rsidR="00AD1E17" w:rsidRDefault="00AD1E17" w:rsidP="00AD1E17">
      <w:r>
        <w:tab/>
      </w:r>
      <w:r>
        <w:tab/>
        <w:t>ifac[i] = p - 1ll * (p / i) * ifac[p % i] % p;</w:t>
      </w:r>
    </w:p>
    <w:p w14:paraId="36348B60" w14:textId="77777777" w:rsidR="00AD1E17" w:rsidRDefault="00AD1E17" w:rsidP="00AD1E17">
      <w:r>
        <w:tab/>
        <w:t>for(int i = 2 ; i &lt; N ; ++ i)</w:t>
      </w:r>
    </w:p>
    <w:p w14:paraId="18D3AF81" w14:textId="77777777" w:rsidR="00AD1E17" w:rsidRDefault="00AD1E17" w:rsidP="00AD1E17">
      <w:r>
        <w:tab/>
      </w:r>
      <w:r>
        <w:tab/>
        <w:t>ifac[i] = 1ll * ifac[i - 1] * ifac[i] % p;</w:t>
      </w:r>
    </w:p>
    <w:p w14:paraId="07500158" w14:textId="0C00A23C" w:rsidR="008A27E9" w:rsidRPr="008A27E9" w:rsidRDefault="00AD1E17" w:rsidP="00AD1E17">
      <w:r>
        <w:t>}</w:t>
      </w:r>
    </w:p>
    <w:p w14:paraId="51B2D83B" w14:textId="08691CFB" w:rsidR="0092642A" w:rsidRDefault="00FE1DC0" w:rsidP="00F91EDF">
      <w:pPr>
        <w:pStyle w:val="3"/>
      </w:pPr>
      <w:bookmarkStart w:id="75" w:name="_Toc50217263"/>
      <w:r>
        <w:rPr>
          <w:rFonts w:hint="eastAsia"/>
        </w:rPr>
        <w:t>卡特兰数</w:t>
      </w:r>
      <w:bookmarkEnd w:id="75"/>
    </w:p>
    <w:p w14:paraId="51DDDEB0" w14:textId="414E1828" w:rsidR="00425080" w:rsidRDefault="003922DE" w:rsidP="003922DE">
      <w:pPr>
        <w:pStyle w:val="4"/>
      </w:pPr>
      <w:r>
        <w:rPr>
          <w:rFonts w:hint="eastAsia"/>
        </w:rPr>
        <w:t>表达式</w:t>
      </w:r>
    </w:p>
    <w:p w14:paraId="6C018BF2" w14:textId="582B9DD5" w:rsidR="00425080" w:rsidRPr="004124B3" w:rsidRDefault="00B51A3B" w:rsidP="00425080">
      <w:pPr>
        <w:rPr>
          <w:i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n</m:t>
              </m:r>
            </m:sub>
            <m:sup>
              <m:r>
                <w:rPr>
                  <w:rFonts w:ascii="Cambria Math" w:hAnsi="Cambria Math"/>
                </w:rPr>
                <m:t>n+1</m:t>
              </m:r>
            </m:sup>
          </m:sSubSup>
        </m:oMath>
      </m:oMathPara>
    </w:p>
    <w:p w14:paraId="1C52E406" w14:textId="7B50D224" w:rsidR="004124B3" w:rsidRPr="00C923E6" w:rsidRDefault="004124B3" w:rsidP="00425080">
      <w:pPr>
        <w:rPr>
          <w:i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+1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d>
              <m:r>
                <w:rPr>
                  <w:rFonts w:ascii="Cambria Math" w:hAnsi="Cambria Math"/>
                </w:rPr>
                <m:t>F(n-i)</m:t>
              </m:r>
            </m:e>
          </m:nary>
        </m:oMath>
      </m:oMathPara>
    </w:p>
    <w:p w14:paraId="66657C0B" w14:textId="64CE14CB" w:rsidR="00D40B92" w:rsidRDefault="00D40B92" w:rsidP="003922DE">
      <w:pPr>
        <w:pStyle w:val="4"/>
      </w:pPr>
      <w:r>
        <w:rPr>
          <w:rFonts w:hint="eastAsia"/>
        </w:rPr>
        <w:t>组合意义</w:t>
      </w:r>
    </w:p>
    <w:p w14:paraId="5100975F" w14:textId="72387888" w:rsidR="008C6E1C" w:rsidRDefault="008C6E1C" w:rsidP="008C6E1C">
      <w:r>
        <w:rPr>
          <w:rFonts w:hint="eastAsia"/>
        </w:rPr>
        <w:t>1.长度为2n的括号序列个数</w:t>
      </w:r>
      <w:r w:rsidR="004F672D">
        <w:rPr>
          <w:rFonts w:hint="eastAsia"/>
        </w:rPr>
        <w:t>。</w:t>
      </w:r>
    </w:p>
    <w:p w14:paraId="3FBAF233" w14:textId="4585CA71" w:rsidR="00A836CA" w:rsidRDefault="00A836CA" w:rsidP="008C6E1C">
      <w:r>
        <w:rPr>
          <w:rFonts w:hint="eastAsia"/>
        </w:rPr>
        <w:t>2.n个节点二叉树的形态数</w:t>
      </w:r>
      <w:r w:rsidR="00F97427">
        <w:rPr>
          <w:rFonts w:hint="eastAsia"/>
        </w:rPr>
        <w:t>。</w:t>
      </w:r>
    </w:p>
    <w:p w14:paraId="13C7693D" w14:textId="4F02AEB0" w:rsidR="000E6737" w:rsidRPr="008C6E1C" w:rsidRDefault="000E6737" w:rsidP="008C6E1C">
      <w:r>
        <w:rPr>
          <w:rFonts w:hint="eastAsia"/>
        </w:rPr>
        <w:t>3.</w:t>
      </w:r>
      <w:r w:rsidRPr="00895E6A">
        <w:t>对凸n+2边形进行不同的三角形分割的方案数</w:t>
      </w:r>
      <w:r w:rsidR="00263628">
        <w:rPr>
          <w:rFonts w:hint="eastAsia"/>
        </w:rPr>
        <w:t>。</w:t>
      </w:r>
    </w:p>
    <w:p w14:paraId="5A0EA8C9" w14:textId="292D7C57" w:rsidR="00FE1DC0" w:rsidRDefault="00FE1DC0" w:rsidP="00FE1DC0">
      <w:pPr>
        <w:pStyle w:val="3"/>
      </w:pPr>
      <w:bookmarkStart w:id="76" w:name="_Toc50217264"/>
      <w:r>
        <w:rPr>
          <w:rFonts w:hint="eastAsia"/>
        </w:rPr>
        <w:t>斯特林数</w:t>
      </w:r>
      <w:bookmarkEnd w:id="76"/>
    </w:p>
    <w:p w14:paraId="098C6BB4" w14:textId="35A5929D" w:rsidR="00587808" w:rsidRPr="00361D3F" w:rsidRDefault="00587808" w:rsidP="008F546A">
      <w:pPr>
        <w:pStyle w:val="4"/>
      </w:pPr>
      <w:r>
        <w:rPr>
          <w:rFonts w:hint="eastAsia"/>
        </w:rPr>
        <w:t>第一类斯特林数</w:t>
      </w:r>
    </w:p>
    <w:p w14:paraId="1518C396" w14:textId="0589D776" w:rsidR="000A06EB" w:rsidRPr="000A06EB" w:rsidRDefault="00587808" w:rsidP="00032A78">
      <w:pPr>
        <w:pStyle w:val="4"/>
      </w:pPr>
      <w:r>
        <w:rPr>
          <w:rFonts w:hint="eastAsia"/>
        </w:rPr>
        <w:t>第二类斯特林数</w:t>
      </w:r>
    </w:p>
    <w:p w14:paraId="7D4F63F0" w14:textId="7F8BA62F" w:rsidR="00B068AD" w:rsidRDefault="00B068AD" w:rsidP="00B068AD">
      <w:pPr>
        <w:pStyle w:val="3"/>
      </w:pPr>
      <w:bookmarkStart w:id="77" w:name="_Toc50217265"/>
      <w:r>
        <w:rPr>
          <w:rFonts w:hint="eastAsia"/>
        </w:rPr>
        <w:t>斐波那契数列</w:t>
      </w:r>
      <w:bookmarkEnd w:id="77"/>
    </w:p>
    <w:p w14:paraId="3945377C" w14:textId="77777777" w:rsidR="008E3266" w:rsidRDefault="008E3266" w:rsidP="008E3266">
      <w:pPr>
        <w:pStyle w:val="4"/>
      </w:pPr>
      <w:r>
        <w:rPr>
          <w:rFonts w:hint="eastAsia"/>
        </w:rPr>
        <w:t>表达式</w:t>
      </w:r>
    </w:p>
    <w:p w14:paraId="54EEF209" w14:textId="1544B757" w:rsidR="00EC664A" w:rsidRPr="00C77C6B" w:rsidRDefault="00EC664A" w:rsidP="00EC664A">
      <w:pPr>
        <w:rPr>
          <w:i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 w:hint="eastAsia"/>
                </w:rPr>
                <m:t>0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 w:hint="eastAsia"/>
            </w:rPr>
            <m:t>1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 w:hint="eastAsia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=1 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-1</m:t>
              </m:r>
            </m:e>
          </m:d>
          <m:r>
            <w:rPr>
              <w:rFonts w:ascii="Cambria Math" w:hAnsi="Cambria Math"/>
            </w:rPr>
            <m:t>+F(n-2)</m:t>
          </m:r>
        </m:oMath>
      </m:oMathPara>
    </w:p>
    <w:p w14:paraId="083A3C5B" w14:textId="1184BBD1" w:rsidR="00C77C6B" w:rsidRPr="00A77599" w:rsidRDefault="00C77C6B" w:rsidP="00EC664A">
      <w:pPr>
        <w:rPr>
          <w:i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rad>
            </m:den>
          </m:f>
          <m:r>
            <w:rPr>
              <w:rFonts w:ascii="Cambria Math" w:hAnsi="Cambria Math"/>
            </w:rPr>
            <m:t>[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+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-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]</m:t>
          </m:r>
        </m:oMath>
      </m:oMathPara>
    </w:p>
    <w:p w14:paraId="0B8ACE96" w14:textId="0C97C3F1" w:rsidR="004E6E76" w:rsidRDefault="004E6E76" w:rsidP="004E6E76">
      <w:pPr>
        <w:pStyle w:val="4"/>
      </w:pPr>
      <w:r>
        <w:rPr>
          <w:rFonts w:hint="eastAsia"/>
        </w:rPr>
        <w:lastRenderedPageBreak/>
        <w:t>通项计算</w:t>
      </w:r>
    </w:p>
    <w:p w14:paraId="063F2062" w14:textId="4FF04084" w:rsidR="006C7773" w:rsidRDefault="007C186C" w:rsidP="006C7773">
      <w:pPr>
        <w:pStyle w:val="5"/>
      </w:pPr>
      <w:r>
        <w:rPr>
          <w:rFonts w:hint="eastAsia"/>
        </w:rPr>
        <w:t>矩阵乘法</w:t>
      </w:r>
    </w:p>
    <w:p w14:paraId="4EE7D833" w14:textId="38A213C8" w:rsidR="006C7773" w:rsidRPr="006C4051" w:rsidRDefault="006C7773" w:rsidP="006C7773">
      <w:pPr>
        <w:rPr>
          <w:i/>
        </w:rPr>
      </w:pPr>
      <w:r>
        <w:rPr>
          <w:rFonts w:hint="eastAsia"/>
        </w:rPr>
        <w:t>构造矩阵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+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w:rPr>
                          <w:rFonts w:ascii="微软雅黑" w:eastAsia="微软雅黑" w:hAnsi="微软雅黑" w:cs="微软雅黑" w:hint="eastAsia"/>
                        </w:rPr>
                        <m:t>-</m:t>
                      </m:r>
                      <m:r>
                        <w:rPr>
                          <w:rFonts w:ascii="Cambria Math" w:hAnsi="Cambria Math" w:hint="eastAsia"/>
                        </w:rPr>
                        <m:t>1</m:t>
                      </m:r>
                    </m:sub>
                  </m:sSub>
                </m:e>
              </m:mr>
            </m:m>
          </m:e>
        </m:d>
      </m:oMath>
      <w:r w:rsidR="00D91318">
        <w:rPr>
          <w:rFonts w:hint="eastAsia"/>
        </w:rPr>
        <w:t>，直接进行矩阵快速幂即可</w:t>
      </w:r>
      <w:r w:rsidR="00142583">
        <w:rPr>
          <w:rFonts w:hint="eastAsia"/>
        </w:rPr>
        <w:t>，复杂度</w:t>
      </w:r>
      <m:oMath>
        <m:r>
          <w:rPr>
            <w:rFonts w:ascii="Cambria Math" w:hAnsi="Cambria Math" w:hint="eastAsia"/>
          </w:rPr>
          <m:t>O</m:t>
        </m:r>
        <m:r>
          <w:rPr>
            <w:rFonts w:ascii="Cambria Math" w:hAnsi="Cambria Math"/>
          </w:rPr>
          <m:t>(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r>
              <w:rPr>
                <w:rFonts w:ascii="Cambria Math" w:hAnsi="Cambria Math"/>
              </w:rPr>
              <m:t>n</m:t>
            </m:r>
          </m:e>
        </m:func>
        <m:r>
          <w:rPr>
            <w:rFonts w:ascii="Cambria Math" w:hAnsi="Cambria Math"/>
          </w:rPr>
          <m:t>)</m:t>
        </m:r>
      </m:oMath>
    </w:p>
    <w:p w14:paraId="2B734C2A" w14:textId="3D5B30FD" w:rsidR="0038082B" w:rsidRDefault="00024579" w:rsidP="002B1310">
      <w:pPr>
        <w:pStyle w:val="5"/>
      </w:pPr>
      <w:r>
        <w:rPr>
          <w:rFonts w:hint="eastAsia"/>
        </w:rPr>
        <w:t>质数域</w:t>
      </w:r>
      <w:r w:rsidR="00737B94">
        <w:rPr>
          <w:rFonts w:hint="eastAsia"/>
        </w:rPr>
        <w:t>（5是p的二次剩余）</w:t>
      </w:r>
    </w:p>
    <w:p w14:paraId="6E734102" w14:textId="08739662" w:rsidR="002B1310" w:rsidRDefault="002B1310" w:rsidP="002B1310">
      <w:r>
        <w:rPr>
          <w:rFonts w:hint="eastAsia"/>
        </w:rPr>
        <w:t>求出</w:t>
      </w:r>
      <m:oMath>
        <m:r>
          <w:rPr>
            <w:rFonts w:ascii="Cambria Math" w:hAnsi="Cambria Math" w:hint="eastAsia"/>
          </w:rPr>
          <m:t>x</m:t>
        </m:r>
      </m:oMath>
      <w:r w:rsidR="00D66874">
        <w:rPr>
          <w:rFonts w:hint="eastAsia"/>
        </w:rPr>
        <w:t>使得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 w:hint="eastAsia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2</m:t>
            </m:r>
          </m:sup>
        </m:sSup>
        <m:r>
          <w:rPr>
            <w:rFonts w:ascii="Cambria Math" w:hAnsi="Cambria Math"/>
          </w:rPr>
          <m:t>≞</m:t>
        </m:r>
        <m:r>
          <w:rPr>
            <w:rFonts w:ascii="Cambria Math" w:hAnsi="Cambria Math" w:hint="eastAsia"/>
          </w:rPr>
          <m:t>5</m:t>
        </m:r>
        <m:r>
          <w:rPr>
            <w:rFonts w:ascii="Cambria Math" w:hAnsi="Cambria Math"/>
          </w:rPr>
          <m:t xml:space="preserve"> (mod p)</m:t>
        </m:r>
      </m:oMath>
      <w:r w:rsidR="009E7245">
        <w:rPr>
          <w:rFonts w:hint="eastAsia"/>
        </w:rPr>
        <w:t>，这样就变成</w:t>
      </w:r>
      <w:r w:rsidR="007D39A6">
        <w:rPr>
          <w:rFonts w:hint="eastAsia"/>
        </w:rPr>
        <w:t>正常数列求和了</w:t>
      </w:r>
      <w:r w:rsidR="00826505">
        <w:rPr>
          <w:rFonts w:hint="eastAsia"/>
        </w:rPr>
        <w:t>，复杂度</w:t>
      </w:r>
      <m:oMath>
        <m:r>
          <w:rPr>
            <w:rFonts w:ascii="Cambria Math" w:hAnsi="Cambria Math" w:hint="eastAsia"/>
          </w:rPr>
          <m:t>O</m:t>
        </m:r>
        <m:r>
          <w:rPr>
            <w:rFonts w:ascii="Cambria Math" w:hAnsi="Cambria Math"/>
          </w:rPr>
          <m:t>(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r>
              <w:rPr>
                <w:rFonts w:ascii="Cambria Math" w:hAnsi="Cambria Math"/>
              </w:rPr>
              <m:t>n</m:t>
            </m:r>
          </m:e>
        </m:func>
        <m:r>
          <w:rPr>
            <w:rFonts w:ascii="Cambria Math" w:hAnsi="Cambria Math"/>
          </w:rPr>
          <m:t>)</m:t>
        </m:r>
      </m:oMath>
      <w:r w:rsidR="004354E7">
        <w:rPr>
          <w:rFonts w:hint="eastAsia"/>
        </w:rPr>
        <w:t>。</w:t>
      </w:r>
    </w:p>
    <w:p w14:paraId="555CDCBB" w14:textId="14CE1EFD" w:rsidR="0074234A" w:rsidRDefault="00DE462B" w:rsidP="00BE5629">
      <w:pPr>
        <w:pStyle w:val="4"/>
      </w:pPr>
      <w:r>
        <w:rPr>
          <w:rFonts w:hint="eastAsia"/>
        </w:rPr>
        <w:t>皮萨诺周期</w:t>
      </w:r>
    </w:p>
    <w:p w14:paraId="714C38EC" w14:textId="77F527EB" w:rsidR="00C406A9" w:rsidRDefault="0080137A" w:rsidP="00C406A9">
      <w:r>
        <w:rPr>
          <w:rFonts w:hint="eastAsia"/>
        </w:rPr>
        <w:t>斐波那契数列</w:t>
      </w:r>
      <w:r w:rsidR="00B3022C">
        <w:rPr>
          <w:rFonts w:hint="eastAsia"/>
        </w:rPr>
        <w:t>在模p意义下周期是</w:t>
      </w:r>
      <w:r w:rsidR="000B07FD">
        <w:rPr>
          <w:rFonts w:hint="eastAsia"/>
        </w:rPr>
        <w:t>皮萨诺周期</w:t>
      </w:r>
      <m:oMath>
        <m:r>
          <w:rPr>
            <w:rFonts w:ascii="Cambria Math" w:hAnsi="Cambria Math"/>
          </w:rPr>
          <m:t>π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</m:e>
        </m:d>
      </m:oMath>
      <w:r w:rsidR="000D7810">
        <w:rPr>
          <w:rFonts w:hint="eastAsia"/>
        </w:rPr>
        <w:t>。</w:t>
      </w:r>
    </w:p>
    <w:p w14:paraId="7DF2C4AA" w14:textId="656F9F1F" w:rsidR="00934A66" w:rsidRDefault="004F0F64" w:rsidP="00C406A9">
      <w:r>
        <w:rPr>
          <w:rFonts w:hint="eastAsia"/>
        </w:rPr>
        <w:t>当p是质数时，</w:t>
      </w:r>
      <m:oMath>
        <m:r>
          <w:rPr>
            <w:rFonts w:ascii="Cambria Math" w:hAnsi="Cambria Math"/>
          </w:rPr>
          <m:t>π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</m:e>
        </m:d>
        <m:r>
          <w:rPr>
            <w:rFonts w:ascii="Cambria Math" w:hAnsi="Cambria Math" w:hint="eastAsia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>3</m:t>
                </m:r>
                <m:r>
                  <w:rPr>
                    <w:rFonts w:ascii="Cambria Math" w:hAnsi="Cambria Math"/>
                  </w:rPr>
                  <m:t xml:space="preserve">      p=2</m:t>
                </m:r>
              </m:e>
              <m:e>
                <m:r>
                  <w:rPr>
                    <w:rFonts w:ascii="Cambria Math" w:hAnsi="Cambria Math" w:hint="eastAsia"/>
                  </w:rPr>
                  <m:t>20</m:t>
                </m:r>
                <m:r>
                  <w:rPr>
                    <w:rFonts w:ascii="Cambria Math" w:hAnsi="Cambria Math"/>
                  </w:rPr>
                  <m:t xml:space="preserve">    p=5</m:t>
                </m:r>
              </m:e>
              <m:e>
                <m:r>
                  <w:rPr>
                    <w:rFonts w:ascii="Cambria Math" w:hAnsi="Cambria Math"/>
                  </w:rPr>
                  <m:t>p-1   p=5k±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 xml:space="preserve">2p+2 </m:t>
                </m:r>
                <m:r>
                  <w:rPr>
                    <w:rFonts w:ascii="Cambria Math" w:hAnsi="Cambria Math"/>
                  </w:rPr>
                  <m:t>p=5k±2</m:t>
                </m:r>
              </m:e>
            </m:eqArr>
          </m:e>
        </m:d>
      </m:oMath>
    </w:p>
    <w:p w14:paraId="10B44507" w14:textId="413A8497" w:rsidR="005A3679" w:rsidRPr="00036372" w:rsidRDefault="004C08E3" w:rsidP="002E0079">
      <w:r>
        <w:t>n</w:t>
      </w:r>
      <w:r w:rsidR="009008CD">
        <w:rPr>
          <w:rFonts w:hint="eastAsia"/>
        </w:rPr>
        <w:t>是正整数时</w:t>
      </w:r>
      <w:r w:rsidR="0060102B">
        <w:rPr>
          <w:rFonts w:hint="eastAsia"/>
        </w:rPr>
        <w:t>，</w:t>
      </w:r>
      <m:oMath>
        <m:r>
          <w:rPr>
            <w:rFonts w:ascii="Cambria Math" w:hAnsi="Cambria Math"/>
          </w:rPr>
          <m:t>π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|lcm</m:t>
        </m:r>
      </m:oMath>
      <w:r w:rsidR="000710FE">
        <w:t>(</w:t>
      </w:r>
      <m:oMath>
        <m:r>
          <w:rPr>
            <w:rFonts w:ascii="Cambria Math" w:hAnsi="Cambria Math"/>
          </w:rPr>
          <m:t>π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π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…,π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r>
              <w:rPr>
                <w:rFonts w:ascii="Cambria Math" w:hAnsi="Cambria Math"/>
              </w:rPr>
              <m:t>-1</m:t>
            </m:r>
          </m:sup>
        </m:sSup>
      </m:oMath>
      <w:r w:rsidR="000710FE">
        <w:t>)</w:t>
      </w:r>
      <w:r w:rsidR="00BE0857">
        <w:rPr>
          <w:rFonts w:hint="eastAsia"/>
        </w:rPr>
        <w:t>，其中</w:t>
      </w:r>
      <m:oMath>
        <m:r>
          <w:rPr>
            <w:rFonts w:ascii="Cambria Math" w:hAnsi="Cambria Math"/>
          </w:rPr>
          <m:t>n=</m:t>
        </m:r>
        <m:nary>
          <m:naryPr>
            <m:chr m:val="∏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p>
            </m:sSup>
          </m:e>
        </m:nary>
      </m:oMath>
    </w:p>
    <w:p w14:paraId="51E6BF95" w14:textId="604E1560" w:rsidR="005A3679" w:rsidRPr="002E0079" w:rsidRDefault="005A3679" w:rsidP="002E0079">
      <w:pPr>
        <w:rPr>
          <w:i/>
        </w:rPr>
      </w:pPr>
      <m:oMathPara>
        <m:oMath>
          <m: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 w:hint="eastAsia"/>
                </w:rPr>
                <m:t>n</m:t>
              </m:r>
            </m:e>
          </m:d>
          <m:r>
            <w:rPr>
              <w:rFonts w:ascii="Cambria Math" w:hAnsi="Cambria Math"/>
            </w:rPr>
            <m:t>≤6n</m:t>
          </m:r>
        </m:oMath>
      </m:oMathPara>
    </w:p>
    <w:p w14:paraId="4769CF17" w14:textId="379A6EBB" w:rsidR="00036372" w:rsidRDefault="00F31B9A" w:rsidP="00A51320">
      <w:pPr>
        <w:pStyle w:val="4"/>
      </w:pPr>
      <w:bookmarkStart w:id="78" w:name="_Toc50217266"/>
      <w:r>
        <w:rPr>
          <w:rFonts w:hint="eastAsia"/>
        </w:rPr>
        <w:t>齐肯多夫</w:t>
      </w:r>
      <w:r w:rsidR="00CA7B1E">
        <w:rPr>
          <w:rFonts w:hint="eastAsia"/>
        </w:rPr>
        <w:t>定理</w:t>
      </w:r>
    </w:p>
    <w:p w14:paraId="3A96BB2C" w14:textId="7A997253" w:rsidR="00340B1E" w:rsidRDefault="00340B1E" w:rsidP="00340B1E">
      <w:pPr>
        <w:rPr>
          <w:b/>
          <w:bCs/>
        </w:rPr>
      </w:pPr>
      <w:r w:rsidRPr="009B56D7">
        <w:rPr>
          <w:rFonts w:hint="eastAsia"/>
          <w:b/>
          <w:bCs/>
        </w:rPr>
        <w:t>任何正整数</w:t>
      </w:r>
      <w:r w:rsidR="00BA3740" w:rsidRPr="009B56D7">
        <w:rPr>
          <w:rFonts w:hint="eastAsia"/>
          <w:b/>
          <w:bCs/>
        </w:rPr>
        <w:t>都可以表示</w:t>
      </w:r>
      <w:r w:rsidR="00E812DA" w:rsidRPr="009B56D7">
        <w:rPr>
          <w:rFonts w:hint="eastAsia"/>
          <w:b/>
          <w:bCs/>
        </w:rPr>
        <w:t>为</w:t>
      </w:r>
      <w:r w:rsidR="002D77CC" w:rsidRPr="009B56D7">
        <w:rPr>
          <w:rFonts w:hint="eastAsia"/>
          <w:b/>
          <w:bCs/>
        </w:rPr>
        <w:t>若干项</w:t>
      </w:r>
      <w:r w:rsidR="0035587D" w:rsidRPr="009B56D7">
        <w:rPr>
          <w:rFonts w:hint="eastAsia"/>
          <w:b/>
          <w:bCs/>
        </w:rPr>
        <w:t>不同且不相邻的</w:t>
      </w:r>
      <w:r w:rsidR="00BD1F50" w:rsidRPr="009B56D7">
        <w:rPr>
          <w:rFonts w:hint="eastAsia"/>
          <w:b/>
          <w:bCs/>
        </w:rPr>
        <w:t>斐波那契数</w:t>
      </w:r>
      <w:r w:rsidR="00BA5E69" w:rsidRPr="009B56D7">
        <w:rPr>
          <w:rFonts w:hint="eastAsia"/>
          <w:b/>
          <w:bCs/>
        </w:rPr>
        <w:t>之和</w:t>
      </w:r>
      <w:r w:rsidR="00AE5EFE">
        <w:rPr>
          <w:rFonts w:hint="eastAsia"/>
          <w:b/>
          <w:bCs/>
        </w:rPr>
        <w:t>，且表示方法唯一</w:t>
      </w:r>
      <w:r w:rsidR="00DE329F" w:rsidRPr="009B56D7">
        <w:rPr>
          <w:rFonts w:hint="eastAsia"/>
          <w:b/>
          <w:bCs/>
        </w:rPr>
        <w:t>。</w:t>
      </w:r>
    </w:p>
    <w:p w14:paraId="16AC0DA1" w14:textId="45C0FD97" w:rsidR="001470E1" w:rsidRPr="005F156D" w:rsidRDefault="001470E1" w:rsidP="00340B1E">
      <w:r w:rsidRPr="005F156D">
        <w:rPr>
          <w:rFonts w:hint="eastAsia"/>
        </w:rPr>
        <w:t>即</w:t>
      </w:r>
      <w:r w:rsidR="004D1B45" w:rsidRPr="005F156D">
        <w:rPr>
          <w:rFonts w:hint="eastAsia"/>
        </w:rPr>
        <w:t>构成了一个</w:t>
      </w:r>
      <w:r w:rsidR="00DD43E9" w:rsidRPr="005F156D">
        <w:rPr>
          <w:rFonts w:hint="eastAsia"/>
        </w:rPr>
        <w:t>齐肯多夫拉</w:t>
      </w:r>
      <w:r w:rsidR="003323D9" w:rsidRPr="005F156D">
        <w:rPr>
          <w:rFonts w:hint="eastAsia"/>
        </w:rPr>
        <w:t>系</w:t>
      </w:r>
    </w:p>
    <w:p w14:paraId="7DFF12C3" w14:textId="7F0C33AC" w:rsidR="00C76F4B" w:rsidRPr="001D32BC" w:rsidRDefault="009E478E" w:rsidP="00340B1E">
      <w:pPr>
        <w:rPr>
          <w:i/>
          <w:iCs/>
        </w:rPr>
      </w:pPr>
      <m:oMath>
        <m:r>
          <w:rPr>
            <w:rFonts w:ascii="Cambria Math" w:hAnsi="Cambria Math" w:hint="eastAsia"/>
          </w:rPr>
          <m:t>n</m:t>
        </m:r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2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 xml:space="preserve"> 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∈{0,1}</m:t>
            </m:r>
          </m:e>
        </m:nary>
      </m:oMath>
      <w:r w:rsidR="00EF1204">
        <w:rPr>
          <w:rFonts w:hint="eastAsia"/>
          <w:iCs/>
        </w:rPr>
        <w:t>，并且</w:t>
      </w:r>
      <w:r w:rsidR="003918A1">
        <w:rPr>
          <w:rFonts w:hint="eastAsia"/>
          <w:iCs/>
        </w:rPr>
        <w:t>不存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 w:hint="eastAsia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+1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 w:hint="eastAsia"/>
          </w:rPr>
          <m:t>1</m:t>
        </m:r>
      </m:oMath>
      <w:r w:rsidR="001D32BC">
        <w:rPr>
          <w:rFonts w:hint="eastAsia"/>
        </w:rPr>
        <w:t>的情况</w:t>
      </w:r>
      <w:r w:rsidR="00AB1A1D">
        <w:rPr>
          <w:rFonts w:hint="eastAsia"/>
        </w:rPr>
        <w:t>。</w:t>
      </w:r>
    </w:p>
    <w:p w14:paraId="071DDFED" w14:textId="47D997A9" w:rsidR="00901FA3" w:rsidRDefault="006512C0" w:rsidP="00FE1DC0">
      <w:pPr>
        <w:pStyle w:val="3"/>
      </w:pPr>
      <w:r>
        <w:rPr>
          <w:rFonts w:hint="eastAsia"/>
        </w:rPr>
        <w:t>分拆数</w:t>
      </w:r>
      <w:bookmarkEnd w:id="78"/>
    </w:p>
    <w:p w14:paraId="36E1B07A" w14:textId="77777777" w:rsidR="00901FA3" w:rsidRPr="00E830E7" w:rsidRDefault="00901FA3" w:rsidP="00901FA3">
      <w:r w:rsidRPr="00E830E7">
        <w:rPr>
          <w:rFonts w:hint="eastAsia"/>
        </w:rPr>
        <w:t>利用五边形数和生成函数，得到n个数拆成若干个整数的方案数（数之间没有区别</w:t>
      </w:r>
      <w:r>
        <w:rPr>
          <w:rFonts w:hint="eastAsia"/>
        </w:rPr>
        <w:t>且可以相同</w:t>
      </w:r>
      <w:r w:rsidRPr="00E830E7">
        <w:rPr>
          <w:rFonts w:hint="eastAsia"/>
        </w:rPr>
        <w:t>）</w:t>
      </w:r>
    </w:p>
    <w:p w14:paraId="0B3C1263" w14:textId="77777777" w:rsidR="00901FA3" w:rsidRPr="00E830E7" w:rsidRDefault="00901FA3" w:rsidP="00901FA3">
      <w:r w:rsidRPr="00E830E7">
        <w:t xml:space="preserve">const int </w:t>
      </w:r>
      <w:r w:rsidRPr="00E830E7">
        <w:rPr>
          <w:rFonts w:hint="eastAsia"/>
        </w:rPr>
        <w:t>maxn</w:t>
      </w:r>
      <w:r w:rsidRPr="00E830E7">
        <w:t xml:space="preserve"> = 1e5 + 10 , p = 1e9 + 7;</w:t>
      </w:r>
    </w:p>
    <w:p w14:paraId="1A9A202E" w14:textId="77777777" w:rsidR="00901FA3" w:rsidRPr="00E830E7" w:rsidRDefault="00901FA3" w:rsidP="00901FA3">
      <w:r w:rsidRPr="00E830E7">
        <w:t xml:space="preserve">int f[maxn]; </w:t>
      </w:r>
      <w:r w:rsidRPr="00E830E7">
        <w:rPr>
          <w:rFonts w:hint="eastAsia"/>
          <w:b/>
          <w:bCs/>
        </w:rPr>
        <w:t>//</w:t>
      </w:r>
      <w:r w:rsidRPr="00E830E7">
        <w:rPr>
          <w:b/>
          <w:bCs/>
        </w:rPr>
        <w:t>f(</w:t>
      </w:r>
      <w:r w:rsidRPr="00E830E7">
        <w:rPr>
          <w:rFonts w:hint="eastAsia"/>
          <w:b/>
          <w:bCs/>
        </w:rPr>
        <w:t>n</w:t>
      </w:r>
      <w:r w:rsidRPr="00E830E7">
        <w:rPr>
          <w:b/>
          <w:bCs/>
        </w:rPr>
        <w:t>)</w:t>
      </w:r>
      <w:r w:rsidRPr="00E830E7">
        <w:rPr>
          <w:rFonts w:hint="eastAsia"/>
          <w:b/>
          <w:bCs/>
        </w:rPr>
        <w:t>表示的就是分拆数</w:t>
      </w:r>
    </w:p>
    <w:p w14:paraId="25D151BD" w14:textId="77777777" w:rsidR="00901FA3" w:rsidRPr="00E830E7" w:rsidRDefault="00901FA3" w:rsidP="00901FA3">
      <w:r w:rsidRPr="00E830E7">
        <w:t>void init(){</w:t>
      </w:r>
    </w:p>
    <w:p w14:paraId="6A398F02" w14:textId="77777777" w:rsidR="00901FA3" w:rsidRPr="00E830E7" w:rsidRDefault="00901FA3" w:rsidP="00901FA3">
      <w:r w:rsidRPr="00E830E7">
        <w:tab/>
        <w:t>f[0] = 1;</w:t>
      </w:r>
    </w:p>
    <w:p w14:paraId="3D302747" w14:textId="77777777" w:rsidR="00901FA3" w:rsidRPr="00E830E7" w:rsidRDefault="00901FA3" w:rsidP="00901FA3">
      <w:r w:rsidRPr="00E830E7">
        <w:tab/>
        <w:t>for(int i = 1 ; i &lt;= 100000 ; ++ i){</w:t>
      </w:r>
    </w:p>
    <w:p w14:paraId="7B5FA9AD" w14:textId="77777777" w:rsidR="00901FA3" w:rsidRPr="00E830E7" w:rsidRDefault="00901FA3" w:rsidP="00901FA3">
      <w:r w:rsidRPr="00E830E7">
        <w:tab/>
      </w:r>
      <w:r w:rsidRPr="00E830E7">
        <w:tab/>
        <w:t>for(int k = 1 ; k &lt;= i ; ++ k){</w:t>
      </w:r>
    </w:p>
    <w:p w14:paraId="1FFD5EB7" w14:textId="77777777" w:rsidR="00901FA3" w:rsidRPr="00E830E7" w:rsidRDefault="00901FA3" w:rsidP="00901FA3">
      <w:r w:rsidRPr="00E830E7">
        <w:tab/>
      </w:r>
      <w:r w:rsidRPr="00E830E7">
        <w:tab/>
      </w:r>
      <w:r w:rsidRPr="00E830E7">
        <w:tab/>
        <w:t>int u = k * (3 * k - 1) / 2;</w:t>
      </w:r>
    </w:p>
    <w:p w14:paraId="5627588A" w14:textId="77777777" w:rsidR="00901FA3" w:rsidRPr="00E830E7" w:rsidRDefault="00901FA3" w:rsidP="00901FA3">
      <w:r w:rsidRPr="00E830E7">
        <w:tab/>
      </w:r>
      <w:r w:rsidRPr="00E830E7">
        <w:tab/>
      </w:r>
      <w:r w:rsidRPr="00E830E7">
        <w:tab/>
        <w:t>if(u &lt;= i)</w:t>
      </w:r>
    </w:p>
    <w:p w14:paraId="3E7C799A" w14:textId="77777777" w:rsidR="00901FA3" w:rsidRPr="00E830E7" w:rsidRDefault="00901FA3" w:rsidP="00901FA3">
      <w:r w:rsidRPr="00E830E7">
        <w:lastRenderedPageBreak/>
        <w:tab/>
      </w:r>
      <w:r w:rsidRPr="00E830E7">
        <w:tab/>
      </w:r>
      <w:r w:rsidRPr="00E830E7">
        <w:tab/>
      </w:r>
      <w:r w:rsidRPr="00E830E7">
        <w:tab/>
        <w:t>f[i] = (f[i] + (k &amp; 1 ? f[i - u] : p - f[i - u])) % p;</w:t>
      </w:r>
    </w:p>
    <w:p w14:paraId="4851F01F" w14:textId="77777777" w:rsidR="00901FA3" w:rsidRPr="00E830E7" w:rsidRDefault="00901FA3" w:rsidP="00901FA3">
      <w:r w:rsidRPr="00E830E7">
        <w:tab/>
      </w:r>
      <w:r w:rsidRPr="00E830E7">
        <w:tab/>
      </w:r>
      <w:r w:rsidRPr="00E830E7">
        <w:tab/>
        <w:t>u = k * (3 * k + 1) / 2;</w:t>
      </w:r>
    </w:p>
    <w:p w14:paraId="0A75B3AD" w14:textId="77777777" w:rsidR="00901FA3" w:rsidRPr="00E830E7" w:rsidRDefault="00901FA3" w:rsidP="00901FA3">
      <w:r w:rsidRPr="00E830E7">
        <w:tab/>
      </w:r>
      <w:r w:rsidRPr="00E830E7">
        <w:tab/>
      </w:r>
      <w:r w:rsidRPr="00E830E7">
        <w:tab/>
        <w:t>if(u &lt;= i)</w:t>
      </w:r>
    </w:p>
    <w:p w14:paraId="607AA23A" w14:textId="77777777" w:rsidR="00901FA3" w:rsidRPr="00E830E7" w:rsidRDefault="00901FA3" w:rsidP="00901FA3">
      <w:r w:rsidRPr="00E830E7">
        <w:tab/>
      </w:r>
      <w:r w:rsidRPr="00E830E7">
        <w:tab/>
      </w:r>
      <w:r w:rsidRPr="00E830E7">
        <w:tab/>
      </w:r>
      <w:r w:rsidRPr="00E830E7">
        <w:tab/>
        <w:t>f[i] = (f[i] + (k &amp; 1 ? f[i - u] : p - f[i - u])) % p;</w:t>
      </w:r>
    </w:p>
    <w:p w14:paraId="5BAE759E" w14:textId="77777777" w:rsidR="00901FA3" w:rsidRPr="00E830E7" w:rsidRDefault="00901FA3" w:rsidP="00901FA3">
      <w:r w:rsidRPr="00E830E7">
        <w:tab/>
      </w:r>
      <w:r w:rsidRPr="00E830E7">
        <w:tab/>
      </w:r>
      <w:r w:rsidRPr="00E830E7">
        <w:tab/>
        <w:t>else</w:t>
      </w:r>
    </w:p>
    <w:p w14:paraId="4EE3137A" w14:textId="77777777" w:rsidR="00901FA3" w:rsidRPr="00E830E7" w:rsidRDefault="00901FA3" w:rsidP="00901FA3">
      <w:r w:rsidRPr="00E830E7">
        <w:tab/>
      </w:r>
      <w:r w:rsidRPr="00E830E7">
        <w:tab/>
      </w:r>
      <w:r w:rsidRPr="00E830E7">
        <w:tab/>
      </w:r>
      <w:r w:rsidRPr="00E830E7">
        <w:tab/>
        <w:t>break;</w:t>
      </w:r>
      <w:r w:rsidRPr="00E830E7">
        <w:tab/>
      </w:r>
    </w:p>
    <w:p w14:paraId="786F0A6E" w14:textId="77777777" w:rsidR="00901FA3" w:rsidRPr="00E830E7" w:rsidRDefault="00901FA3" w:rsidP="00901FA3">
      <w:r w:rsidRPr="00E830E7">
        <w:tab/>
      </w:r>
      <w:r w:rsidRPr="00E830E7">
        <w:tab/>
        <w:t>}</w:t>
      </w:r>
    </w:p>
    <w:p w14:paraId="56F0195E" w14:textId="77777777" w:rsidR="00901FA3" w:rsidRPr="00E830E7" w:rsidRDefault="00901FA3" w:rsidP="00901FA3">
      <w:r w:rsidRPr="00E830E7">
        <w:tab/>
        <w:t>}</w:t>
      </w:r>
    </w:p>
    <w:p w14:paraId="540A0B48" w14:textId="77777777" w:rsidR="00901FA3" w:rsidRPr="00E830E7" w:rsidRDefault="00901FA3" w:rsidP="00901FA3">
      <w:r w:rsidRPr="00E830E7">
        <w:tab/>
        <w:t>for(int i = 1 ; i &lt;= 20 ; ++ i)</w:t>
      </w:r>
    </w:p>
    <w:p w14:paraId="205FA4B9" w14:textId="77777777" w:rsidR="00901FA3" w:rsidRPr="00E830E7" w:rsidRDefault="00901FA3" w:rsidP="00901FA3">
      <w:r w:rsidRPr="00E830E7">
        <w:tab/>
      </w:r>
      <w:r w:rsidRPr="00E830E7">
        <w:tab/>
        <w:t>printf("%d\n" , f[i]);</w:t>
      </w:r>
    </w:p>
    <w:p w14:paraId="4098898D" w14:textId="057E72FB" w:rsidR="00901FA3" w:rsidRPr="00901FA3" w:rsidRDefault="00901FA3" w:rsidP="00901FA3">
      <w:r w:rsidRPr="00E830E7">
        <w:t>}</w:t>
      </w:r>
    </w:p>
    <w:p w14:paraId="79DC5322" w14:textId="5678BFC1" w:rsidR="00CD688C" w:rsidRDefault="007C2D65" w:rsidP="00CD688C">
      <w:pPr>
        <w:pStyle w:val="2"/>
      </w:pPr>
      <w:bookmarkStart w:id="79" w:name="_Toc50217267"/>
      <w:r>
        <w:rPr>
          <w:rFonts w:hint="eastAsia"/>
        </w:rPr>
        <w:t>一些</w:t>
      </w:r>
      <w:r w:rsidR="00CD688C">
        <w:rPr>
          <w:rFonts w:hint="eastAsia"/>
        </w:rPr>
        <w:t>结论</w:t>
      </w:r>
      <w:bookmarkEnd w:id="79"/>
    </w:p>
    <w:p w14:paraId="4757946F" w14:textId="46D7ED6C" w:rsidR="00376532" w:rsidRDefault="00376532" w:rsidP="00376532">
      <w:pPr>
        <w:pStyle w:val="3"/>
      </w:pPr>
      <w:bookmarkStart w:id="80" w:name="_Toc50217268"/>
      <w:r>
        <w:rPr>
          <w:rFonts w:hint="eastAsia"/>
        </w:rPr>
        <w:t>LGV引理</w:t>
      </w:r>
      <w:r w:rsidR="00407FA0">
        <w:rPr>
          <w:rFonts w:hint="eastAsia"/>
        </w:rPr>
        <w:t>（统计不相交路径数量）</w:t>
      </w:r>
      <w:bookmarkEnd w:id="80"/>
    </w:p>
    <w:p w14:paraId="78A53578" w14:textId="77777777" w:rsidR="0081133F" w:rsidRPr="0081133F" w:rsidRDefault="006E4A21">
      <w:r>
        <w:rPr>
          <w:rFonts w:hint="eastAsia"/>
        </w:rPr>
        <w:t>有n个</w:t>
      </w:r>
      <w:r w:rsidR="00321E0D">
        <w:rPr>
          <w:rFonts w:hint="eastAsia"/>
        </w:rPr>
        <w:t>点</w:t>
      </w:r>
      <w:r w:rsidR="00734961">
        <w:rPr>
          <w:rFonts w:hint="eastAsia"/>
        </w:rPr>
        <w:t>，他们分别从</w:t>
      </w:r>
      <w:r w:rsidR="00DF62AE">
        <w:rPr>
          <w:rFonts w:hint="eastAsia"/>
        </w:rPr>
        <w:t>点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P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</m:oMath>
      <w:r w:rsidR="00EF30D6">
        <w:rPr>
          <w:rFonts w:hint="eastAsia"/>
        </w:rPr>
        <w:t>出发</w:t>
      </w:r>
      <w:r w:rsidR="0054574F">
        <w:rPr>
          <w:rFonts w:hint="eastAsia"/>
        </w:rPr>
        <w:t>，终点是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Q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</m:oMath>
      <w:r w:rsidR="00F13D72">
        <w:rPr>
          <w:rFonts w:hint="eastAsia"/>
        </w:rPr>
        <w:t>，走出的路径</w:t>
      </w:r>
      <w:r w:rsidR="0024428A">
        <w:rPr>
          <w:rFonts w:hint="eastAsia"/>
        </w:rPr>
        <w:t>互不相交的方案数是</w:t>
      </w:r>
    </w:p>
    <w:p w14:paraId="3A2EFF50" w14:textId="32C51ECD" w:rsidR="0007442C" w:rsidRPr="009168E9" w:rsidRDefault="0081133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 w14:paraId="4F3B6D5F" w14:textId="79302DD6" w:rsidR="009168E9" w:rsidRPr="00E830E7" w:rsidRDefault="009168E9">
      <w:pPr>
        <w:rPr>
          <w:rFonts w:hint="eastAsia"/>
        </w:rPr>
      </w:pPr>
      <w:r>
        <w:rPr>
          <w:rFonts w:hint="eastAsia"/>
        </w:rPr>
        <w:t>这是个行列式</w:t>
      </w:r>
      <w:r w:rsidR="00E91322">
        <w:rPr>
          <w:rFonts w:hint="eastAsia"/>
        </w:rPr>
        <w:t>，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 w:hint="eastAsia"/>
              </w:rPr>
              <m:t>ij</m:t>
            </m:r>
          </m:sub>
        </m:sSub>
      </m:oMath>
      <w:r w:rsidR="00403D8A">
        <w:rPr>
          <w:rFonts w:hint="eastAsia"/>
        </w:rPr>
        <w:t>表示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P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</m:oMath>
      <w:r w:rsidR="00695FF1">
        <w:rPr>
          <w:rFonts w:hint="eastAsia"/>
        </w:rPr>
        <w:t>做</w:t>
      </w:r>
      <w:r w:rsidR="008F6481">
        <w:rPr>
          <w:rFonts w:hint="eastAsia"/>
        </w:rPr>
        <w:t>为起点</w:t>
      </w:r>
      <w:r w:rsidR="00E51B3D"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Q</m:t>
            </m:r>
          </m:e>
          <m:sub>
            <m:r>
              <w:rPr>
                <w:rFonts w:ascii="Cambria Math" w:hAnsi="Cambria Math" w:hint="eastAsia"/>
              </w:rPr>
              <m:t>j</m:t>
            </m:r>
          </m:sub>
        </m:sSub>
      </m:oMath>
      <w:r w:rsidR="00BA09FA">
        <w:rPr>
          <w:rFonts w:hint="eastAsia"/>
        </w:rPr>
        <w:t>做为终点</w:t>
      </w:r>
      <w:r w:rsidR="00717BAF">
        <w:rPr>
          <w:rFonts w:hint="eastAsia"/>
        </w:rPr>
        <w:t>的方案数</w:t>
      </w:r>
      <w:r w:rsidR="0054405A">
        <w:rPr>
          <w:rFonts w:hint="eastAsia"/>
        </w:rPr>
        <w:t>。</w:t>
      </w:r>
    </w:p>
    <w:sectPr w:rsidR="009168E9" w:rsidRPr="00E830E7" w:rsidSect="008656A2">
      <w:footerReference w:type="default" r:id="rId8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FD0C26" w14:textId="77777777" w:rsidR="00677594" w:rsidRDefault="00677594" w:rsidP="00F23460">
      <w:r>
        <w:separator/>
      </w:r>
    </w:p>
  </w:endnote>
  <w:endnote w:type="continuationSeparator" w:id="0">
    <w:p w14:paraId="7FA21513" w14:textId="77777777" w:rsidR="00677594" w:rsidRDefault="00677594" w:rsidP="00F234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80400128"/>
      <w:docPartObj>
        <w:docPartGallery w:val="Page Numbers (Bottom of Page)"/>
        <w:docPartUnique/>
      </w:docPartObj>
    </w:sdtPr>
    <w:sdtEndPr/>
    <w:sdtContent>
      <w:p w14:paraId="208AA486" w14:textId="1C7CA3F3" w:rsidR="00E412CF" w:rsidRDefault="00E412CF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FA19E2C" w14:textId="77777777" w:rsidR="00E412CF" w:rsidRDefault="00E412C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D5C6D1" w14:textId="77777777" w:rsidR="00677594" w:rsidRDefault="00677594" w:rsidP="00F23460">
      <w:r>
        <w:separator/>
      </w:r>
    </w:p>
  </w:footnote>
  <w:footnote w:type="continuationSeparator" w:id="0">
    <w:p w14:paraId="6A077098" w14:textId="77777777" w:rsidR="00677594" w:rsidRDefault="00677594" w:rsidP="00F234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98C900C"/>
    <w:multiLevelType w:val="singleLevel"/>
    <w:tmpl w:val="C98C900C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CBCE5530"/>
    <w:multiLevelType w:val="singleLevel"/>
    <w:tmpl w:val="CBCE5530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EA454B4C"/>
    <w:multiLevelType w:val="multilevel"/>
    <w:tmpl w:val="EA454B4C"/>
    <w:lvl w:ilvl="0">
      <w:start w:val="1"/>
      <w:numFmt w:val="decimal"/>
      <w:lvlText w:val="%1."/>
      <w:lvlJc w:val="left"/>
      <w:pPr>
        <w:tabs>
          <w:tab w:val="left" w:pos="0"/>
        </w:tabs>
        <w:ind w:left="480" w:hanging="480"/>
      </w:pPr>
    </w:lvl>
    <w:lvl w:ilvl="1">
      <w:start w:val="1"/>
      <w:numFmt w:val="bullet"/>
      <w:lvlText w:val=""/>
      <w:lvlJc w:val="left"/>
      <w:pPr>
        <w:tabs>
          <w:tab w:val="left" w:pos="720"/>
        </w:tabs>
        <w:ind w:left="1200" w:hanging="480"/>
      </w:pPr>
      <w:rPr>
        <w:rFonts w:ascii="Wingdings" w:hAnsi="Wingdings" w:cs="Wingdings" w:hint="default"/>
      </w:r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left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left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left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left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left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left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170CD2DE"/>
    <w:lvl w:ilvl="0"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left" w:pos="5760"/>
        </w:tabs>
        <w:ind w:left="6240" w:hanging="480"/>
      </w:pPr>
    </w:lvl>
  </w:abstractNum>
  <w:abstractNum w:abstractNumId="4" w15:restartNumberingAfterBreak="0">
    <w:nsid w:val="280A45A9"/>
    <w:multiLevelType w:val="hybridMultilevel"/>
    <w:tmpl w:val="1638C28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F731236"/>
    <w:multiLevelType w:val="hybridMultilevel"/>
    <w:tmpl w:val="89F4D0BC"/>
    <w:lvl w:ilvl="0" w:tplc="0409000F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6" w15:restartNumberingAfterBreak="0">
    <w:nsid w:val="3DC56162"/>
    <w:multiLevelType w:val="hybridMultilevel"/>
    <w:tmpl w:val="B636DE9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79A7A96"/>
    <w:multiLevelType w:val="hybridMultilevel"/>
    <w:tmpl w:val="3B58104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BA93D71"/>
    <w:multiLevelType w:val="hybridMultilevel"/>
    <w:tmpl w:val="E29AEF0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93C72B5"/>
    <w:multiLevelType w:val="hybridMultilevel"/>
    <w:tmpl w:val="B84E37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</w:num>
  <w:num w:numId="6">
    <w:abstractNumId w:val="9"/>
  </w:num>
  <w:num w:numId="7">
    <w:abstractNumId w:val="8"/>
  </w:num>
  <w:num w:numId="8">
    <w:abstractNumId w:val="4"/>
  </w:num>
  <w:num w:numId="9">
    <w:abstractNumId w:val="6"/>
  </w:num>
  <w:num w:numId="10">
    <w:abstractNumId w:val="5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5E10"/>
    <w:rsid w:val="00006408"/>
    <w:rsid w:val="0000772B"/>
    <w:rsid w:val="00012454"/>
    <w:rsid w:val="00015298"/>
    <w:rsid w:val="000227C5"/>
    <w:rsid w:val="00023117"/>
    <w:rsid w:val="00024579"/>
    <w:rsid w:val="00032095"/>
    <w:rsid w:val="00032A78"/>
    <w:rsid w:val="00036372"/>
    <w:rsid w:val="000367C6"/>
    <w:rsid w:val="00036C2A"/>
    <w:rsid w:val="00040D93"/>
    <w:rsid w:val="0004209C"/>
    <w:rsid w:val="000613C7"/>
    <w:rsid w:val="000665AE"/>
    <w:rsid w:val="000710FE"/>
    <w:rsid w:val="0007442C"/>
    <w:rsid w:val="00077AB5"/>
    <w:rsid w:val="000A06EB"/>
    <w:rsid w:val="000A6C3D"/>
    <w:rsid w:val="000B07FD"/>
    <w:rsid w:val="000B5AEA"/>
    <w:rsid w:val="000C1EAA"/>
    <w:rsid w:val="000C53BC"/>
    <w:rsid w:val="000D7810"/>
    <w:rsid w:val="000E0275"/>
    <w:rsid w:val="000E6737"/>
    <w:rsid w:val="000E6A64"/>
    <w:rsid w:val="000F738B"/>
    <w:rsid w:val="001027A8"/>
    <w:rsid w:val="00121121"/>
    <w:rsid w:val="00135172"/>
    <w:rsid w:val="00142583"/>
    <w:rsid w:val="001470E1"/>
    <w:rsid w:val="001726DD"/>
    <w:rsid w:val="00175C3E"/>
    <w:rsid w:val="00187771"/>
    <w:rsid w:val="00187935"/>
    <w:rsid w:val="001A48C9"/>
    <w:rsid w:val="001A5191"/>
    <w:rsid w:val="001B0198"/>
    <w:rsid w:val="001D0992"/>
    <w:rsid w:val="001D32BC"/>
    <w:rsid w:val="001D6C16"/>
    <w:rsid w:val="001F0346"/>
    <w:rsid w:val="001F0FA8"/>
    <w:rsid w:val="001F1503"/>
    <w:rsid w:val="002052A6"/>
    <w:rsid w:val="00210C9D"/>
    <w:rsid w:val="0021144D"/>
    <w:rsid w:val="00214430"/>
    <w:rsid w:val="00226283"/>
    <w:rsid w:val="002279B4"/>
    <w:rsid w:val="00234008"/>
    <w:rsid w:val="00237228"/>
    <w:rsid w:val="0024045E"/>
    <w:rsid w:val="00242F0D"/>
    <w:rsid w:val="0024428A"/>
    <w:rsid w:val="002444C7"/>
    <w:rsid w:val="00245FE3"/>
    <w:rsid w:val="00263628"/>
    <w:rsid w:val="0027589C"/>
    <w:rsid w:val="00280CB3"/>
    <w:rsid w:val="00284BBA"/>
    <w:rsid w:val="00286072"/>
    <w:rsid w:val="00292527"/>
    <w:rsid w:val="00296C6F"/>
    <w:rsid w:val="002A2774"/>
    <w:rsid w:val="002B1310"/>
    <w:rsid w:val="002B2372"/>
    <w:rsid w:val="002C2127"/>
    <w:rsid w:val="002D4338"/>
    <w:rsid w:val="002D4DC2"/>
    <w:rsid w:val="002D69A9"/>
    <w:rsid w:val="002D77CC"/>
    <w:rsid w:val="002E0079"/>
    <w:rsid w:val="002E4759"/>
    <w:rsid w:val="002E4F82"/>
    <w:rsid w:val="002E590D"/>
    <w:rsid w:val="002E6108"/>
    <w:rsid w:val="002F30DB"/>
    <w:rsid w:val="00304CCF"/>
    <w:rsid w:val="00305058"/>
    <w:rsid w:val="0030558D"/>
    <w:rsid w:val="003067F0"/>
    <w:rsid w:val="00320DB4"/>
    <w:rsid w:val="00321E0D"/>
    <w:rsid w:val="00324F86"/>
    <w:rsid w:val="00325753"/>
    <w:rsid w:val="003323D9"/>
    <w:rsid w:val="00340B1E"/>
    <w:rsid w:val="00341D41"/>
    <w:rsid w:val="00343C38"/>
    <w:rsid w:val="00353037"/>
    <w:rsid w:val="0035587D"/>
    <w:rsid w:val="003573FF"/>
    <w:rsid w:val="00361CBF"/>
    <w:rsid w:val="00361D3F"/>
    <w:rsid w:val="00376532"/>
    <w:rsid w:val="0038082B"/>
    <w:rsid w:val="003918A1"/>
    <w:rsid w:val="003922DE"/>
    <w:rsid w:val="00393501"/>
    <w:rsid w:val="00397D76"/>
    <w:rsid w:val="003A70D8"/>
    <w:rsid w:val="003B6FA0"/>
    <w:rsid w:val="003B7F75"/>
    <w:rsid w:val="003D0743"/>
    <w:rsid w:val="003D0F4B"/>
    <w:rsid w:val="003D1EDB"/>
    <w:rsid w:val="003E00DA"/>
    <w:rsid w:val="003E4306"/>
    <w:rsid w:val="003E45D7"/>
    <w:rsid w:val="00403D8A"/>
    <w:rsid w:val="00407FA0"/>
    <w:rsid w:val="004116EE"/>
    <w:rsid w:val="004124B3"/>
    <w:rsid w:val="00420F57"/>
    <w:rsid w:val="00422198"/>
    <w:rsid w:val="00425080"/>
    <w:rsid w:val="004354E7"/>
    <w:rsid w:val="00462B05"/>
    <w:rsid w:val="004806C3"/>
    <w:rsid w:val="004837AA"/>
    <w:rsid w:val="00486B75"/>
    <w:rsid w:val="00487278"/>
    <w:rsid w:val="004942F8"/>
    <w:rsid w:val="0049436B"/>
    <w:rsid w:val="0049761A"/>
    <w:rsid w:val="004A2D4E"/>
    <w:rsid w:val="004A45CB"/>
    <w:rsid w:val="004C08E3"/>
    <w:rsid w:val="004D1B45"/>
    <w:rsid w:val="004D3216"/>
    <w:rsid w:val="004E16C8"/>
    <w:rsid w:val="004E6E76"/>
    <w:rsid w:val="004F0F64"/>
    <w:rsid w:val="004F672D"/>
    <w:rsid w:val="0050383D"/>
    <w:rsid w:val="00504AD4"/>
    <w:rsid w:val="00506751"/>
    <w:rsid w:val="0050699E"/>
    <w:rsid w:val="00512CDD"/>
    <w:rsid w:val="00516279"/>
    <w:rsid w:val="0052012F"/>
    <w:rsid w:val="00530EC7"/>
    <w:rsid w:val="00542987"/>
    <w:rsid w:val="00542CC3"/>
    <w:rsid w:val="00542F55"/>
    <w:rsid w:val="00543B87"/>
    <w:rsid w:val="0054405A"/>
    <w:rsid w:val="0054574F"/>
    <w:rsid w:val="00547ACB"/>
    <w:rsid w:val="005520FF"/>
    <w:rsid w:val="00554477"/>
    <w:rsid w:val="005711E9"/>
    <w:rsid w:val="005801C9"/>
    <w:rsid w:val="00580DCE"/>
    <w:rsid w:val="00584F38"/>
    <w:rsid w:val="00587808"/>
    <w:rsid w:val="005921BC"/>
    <w:rsid w:val="0059235F"/>
    <w:rsid w:val="005A3679"/>
    <w:rsid w:val="005A4509"/>
    <w:rsid w:val="005A5447"/>
    <w:rsid w:val="005B6611"/>
    <w:rsid w:val="005C4F53"/>
    <w:rsid w:val="005D1894"/>
    <w:rsid w:val="005E1B24"/>
    <w:rsid w:val="005F156D"/>
    <w:rsid w:val="0060102B"/>
    <w:rsid w:val="00615C17"/>
    <w:rsid w:val="00616160"/>
    <w:rsid w:val="00622493"/>
    <w:rsid w:val="00641DA6"/>
    <w:rsid w:val="00650B29"/>
    <w:rsid w:val="006512C0"/>
    <w:rsid w:val="00654E5A"/>
    <w:rsid w:val="006613B6"/>
    <w:rsid w:val="00672083"/>
    <w:rsid w:val="00676EFF"/>
    <w:rsid w:val="00677594"/>
    <w:rsid w:val="00681F79"/>
    <w:rsid w:val="0068595D"/>
    <w:rsid w:val="0069290E"/>
    <w:rsid w:val="00693F1D"/>
    <w:rsid w:val="00695FF1"/>
    <w:rsid w:val="006A3818"/>
    <w:rsid w:val="006B0121"/>
    <w:rsid w:val="006B4581"/>
    <w:rsid w:val="006C4051"/>
    <w:rsid w:val="006C76DB"/>
    <w:rsid w:val="006C7773"/>
    <w:rsid w:val="006D5DCF"/>
    <w:rsid w:val="006E183C"/>
    <w:rsid w:val="006E4A21"/>
    <w:rsid w:val="00703380"/>
    <w:rsid w:val="007132A3"/>
    <w:rsid w:val="00717BAF"/>
    <w:rsid w:val="00734961"/>
    <w:rsid w:val="007366F0"/>
    <w:rsid w:val="00737B94"/>
    <w:rsid w:val="0074234A"/>
    <w:rsid w:val="007647C7"/>
    <w:rsid w:val="00775009"/>
    <w:rsid w:val="0077767D"/>
    <w:rsid w:val="0078356F"/>
    <w:rsid w:val="00785056"/>
    <w:rsid w:val="00792F8B"/>
    <w:rsid w:val="007A0FE5"/>
    <w:rsid w:val="007A24DA"/>
    <w:rsid w:val="007A6514"/>
    <w:rsid w:val="007B5BA3"/>
    <w:rsid w:val="007B69B7"/>
    <w:rsid w:val="007C16CA"/>
    <w:rsid w:val="007C186C"/>
    <w:rsid w:val="007C2D65"/>
    <w:rsid w:val="007C3FC7"/>
    <w:rsid w:val="007D39A6"/>
    <w:rsid w:val="007E2758"/>
    <w:rsid w:val="007F308B"/>
    <w:rsid w:val="007F5DEE"/>
    <w:rsid w:val="0080137A"/>
    <w:rsid w:val="00803B89"/>
    <w:rsid w:val="008079E9"/>
    <w:rsid w:val="0081133F"/>
    <w:rsid w:val="00811990"/>
    <w:rsid w:val="00812B78"/>
    <w:rsid w:val="00815CD4"/>
    <w:rsid w:val="00815EED"/>
    <w:rsid w:val="008218A4"/>
    <w:rsid w:val="008260C5"/>
    <w:rsid w:val="00826505"/>
    <w:rsid w:val="00826E81"/>
    <w:rsid w:val="00827C86"/>
    <w:rsid w:val="008378CA"/>
    <w:rsid w:val="00851BA9"/>
    <w:rsid w:val="008606D1"/>
    <w:rsid w:val="008656A2"/>
    <w:rsid w:val="008712C1"/>
    <w:rsid w:val="00877A0C"/>
    <w:rsid w:val="00884E5A"/>
    <w:rsid w:val="00887D70"/>
    <w:rsid w:val="00895E6A"/>
    <w:rsid w:val="00896CEF"/>
    <w:rsid w:val="008A27E9"/>
    <w:rsid w:val="008C6E1C"/>
    <w:rsid w:val="008D020B"/>
    <w:rsid w:val="008D2E03"/>
    <w:rsid w:val="008D545E"/>
    <w:rsid w:val="008D7A94"/>
    <w:rsid w:val="008E3266"/>
    <w:rsid w:val="008E49D7"/>
    <w:rsid w:val="008F546A"/>
    <w:rsid w:val="008F6481"/>
    <w:rsid w:val="009008CD"/>
    <w:rsid w:val="00901FA3"/>
    <w:rsid w:val="00902B7F"/>
    <w:rsid w:val="00905D27"/>
    <w:rsid w:val="00906BD6"/>
    <w:rsid w:val="0091118F"/>
    <w:rsid w:val="009168E9"/>
    <w:rsid w:val="0092642A"/>
    <w:rsid w:val="00934A66"/>
    <w:rsid w:val="0094174E"/>
    <w:rsid w:val="00941A6B"/>
    <w:rsid w:val="0094355F"/>
    <w:rsid w:val="009457DB"/>
    <w:rsid w:val="009474CC"/>
    <w:rsid w:val="0095392E"/>
    <w:rsid w:val="00953968"/>
    <w:rsid w:val="009569E8"/>
    <w:rsid w:val="00962F14"/>
    <w:rsid w:val="009705FC"/>
    <w:rsid w:val="009718BD"/>
    <w:rsid w:val="00976E68"/>
    <w:rsid w:val="0099180E"/>
    <w:rsid w:val="009945F3"/>
    <w:rsid w:val="009A31B3"/>
    <w:rsid w:val="009A3BB7"/>
    <w:rsid w:val="009B40F0"/>
    <w:rsid w:val="009B4475"/>
    <w:rsid w:val="009B56D7"/>
    <w:rsid w:val="009C0378"/>
    <w:rsid w:val="009C03D8"/>
    <w:rsid w:val="009D1DFF"/>
    <w:rsid w:val="009D7C59"/>
    <w:rsid w:val="009E0F31"/>
    <w:rsid w:val="009E357F"/>
    <w:rsid w:val="009E478E"/>
    <w:rsid w:val="009E7245"/>
    <w:rsid w:val="00A040CC"/>
    <w:rsid w:val="00A10DD1"/>
    <w:rsid w:val="00A14C03"/>
    <w:rsid w:val="00A1679B"/>
    <w:rsid w:val="00A178E3"/>
    <w:rsid w:val="00A2320F"/>
    <w:rsid w:val="00A44271"/>
    <w:rsid w:val="00A456B4"/>
    <w:rsid w:val="00A50AB7"/>
    <w:rsid w:val="00A51320"/>
    <w:rsid w:val="00A5293C"/>
    <w:rsid w:val="00A577CF"/>
    <w:rsid w:val="00A605AF"/>
    <w:rsid w:val="00A60C32"/>
    <w:rsid w:val="00A634B5"/>
    <w:rsid w:val="00A668CE"/>
    <w:rsid w:val="00A7350B"/>
    <w:rsid w:val="00A767B4"/>
    <w:rsid w:val="00A77599"/>
    <w:rsid w:val="00A80569"/>
    <w:rsid w:val="00A836CA"/>
    <w:rsid w:val="00A85D59"/>
    <w:rsid w:val="00A95286"/>
    <w:rsid w:val="00AA3DDB"/>
    <w:rsid w:val="00AA458E"/>
    <w:rsid w:val="00AA5E10"/>
    <w:rsid w:val="00AA7BD4"/>
    <w:rsid w:val="00AB1A1D"/>
    <w:rsid w:val="00AD0AE3"/>
    <w:rsid w:val="00AD1E17"/>
    <w:rsid w:val="00AE5EFE"/>
    <w:rsid w:val="00AF491D"/>
    <w:rsid w:val="00AF7CF2"/>
    <w:rsid w:val="00B0186E"/>
    <w:rsid w:val="00B022D2"/>
    <w:rsid w:val="00B030C7"/>
    <w:rsid w:val="00B05070"/>
    <w:rsid w:val="00B0586F"/>
    <w:rsid w:val="00B068AD"/>
    <w:rsid w:val="00B07FCF"/>
    <w:rsid w:val="00B13C4D"/>
    <w:rsid w:val="00B20BDC"/>
    <w:rsid w:val="00B3022C"/>
    <w:rsid w:val="00B3360E"/>
    <w:rsid w:val="00B378EE"/>
    <w:rsid w:val="00B40B0C"/>
    <w:rsid w:val="00B4231B"/>
    <w:rsid w:val="00B47926"/>
    <w:rsid w:val="00B51A3B"/>
    <w:rsid w:val="00B65B60"/>
    <w:rsid w:val="00B8498E"/>
    <w:rsid w:val="00B8747B"/>
    <w:rsid w:val="00B877E1"/>
    <w:rsid w:val="00B87A8B"/>
    <w:rsid w:val="00BA09FA"/>
    <w:rsid w:val="00BA3740"/>
    <w:rsid w:val="00BA5E69"/>
    <w:rsid w:val="00BB064D"/>
    <w:rsid w:val="00BB4D1C"/>
    <w:rsid w:val="00BC119C"/>
    <w:rsid w:val="00BC2BB5"/>
    <w:rsid w:val="00BD1F50"/>
    <w:rsid w:val="00BE0857"/>
    <w:rsid w:val="00BE5629"/>
    <w:rsid w:val="00BE6841"/>
    <w:rsid w:val="00BF635D"/>
    <w:rsid w:val="00BF7697"/>
    <w:rsid w:val="00C00453"/>
    <w:rsid w:val="00C10F7F"/>
    <w:rsid w:val="00C11980"/>
    <w:rsid w:val="00C12122"/>
    <w:rsid w:val="00C13682"/>
    <w:rsid w:val="00C1770F"/>
    <w:rsid w:val="00C2056A"/>
    <w:rsid w:val="00C26846"/>
    <w:rsid w:val="00C316E7"/>
    <w:rsid w:val="00C406A9"/>
    <w:rsid w:val="00C46424"/>
    <w:rsid w:val="00C753E8"/>
    <w:rsid w:val="00C75D6B"/>
    <w:rsid w:val="00C76F4B"/>
    <w:rsid w:val="00C77C6B"/>
    <w:rsid w:val="00C84FE2"/>
    <w:rsid w:val="00C86C78"/>
    <w:rsid w:val="00C923E6"/>
    <w:rsid w:val="00C974BA"/>
    <w:rsid w:val="00C97522"/>
    <w:rsid w:val="00CA3E63"/>
    <w:rsid w:val="00CA61A2"/>
    <w:rsid w:val="00CA7B1E"/>
    <w:rsid w:val="00CB69B8"/>
    <w:rsid w:val="00CD0095"/>
    <w:rsid w:val="00CD250F"/>
    <w:rsid w:val="00CD688C"/>
    <w:rsid w:val="00CD7D27"/>
    <w:rsid w:val="00CE093E"/>
    <w:rsid w:val="00CE2903"/>
    <w:rsid w:val="00CE4566"/>
    <w:rsid w:val="00CF404F"/>
    <w:rsid w:val="00CF413A"/>
    <w:rsid w:val="00CF5475"/>
    <w:rsid w:val="00CF7196"/>
    <w:rsid w:val="00D00653"/>
    <w:rsid w:val="00D00ADE"/>
    <w:rsid w:val="00D03FEF"/>
    <w:rsid w:val="00D05E3D"/>
    <w:rsid w:val="00D139F6"/>
    <w:rsid w:val="00D13D15"/>
    <w:rsid w:val="00D166C9"/>
    <w:rsid w:val="00D22BFA"/>
    <w:rsid w:val="00D237F4"/>
    <w:rsid w:val="00D23DB0"/>
    <w:rsid w:val="00D35169"/>
    <w:rsid w:val="00D40B92"/>
    <w:rsid w:val="00D410E9"/>
    <w:rsid w:val="00D41A5F"/>
    <w:rsid w:val="00D41AD9"/>
    <w:rsid w:val="00D43F0F"/>
    <w:rsid w:val="00D46226"/>
    <w:rsid w:val="00D63E63"/>
    <w:rsid w:val="00D65673"/>
    <w:rsid w:val="00D66874"/>
    <w:rsid w:val="00D827A0"/>
    <w:rsid w:val="00D91318"/>
    <w:rsid w:val="00D93516"/>
    <w:rsid w:val="00D9494F"/>
    <w:rsid w:val="00D9601D"/>
    <w:rsid w:val="00DA1A1A"/>
    <w:rsid w:val="00DA20E1"/>
    <w:rsid w:val="00DA5A73"/>
    <w:rsid w:val="00DA5D18"/>
    <w:rsid w:val="00DA781C"/>
    <w:rsid w:val="00DB7143"/>
    <w:rsid w:val="00DC711C"/>
    <w:rsid w:val="00DC7836"/>
    <w:rsid w:val="00DD43E9"/>
    <w:rsid w:val="00DD6020"/>
    <w:rsid w:val="00DE329F"/>
    <w:rsid w:val="00DE462B"/>
    <w:rsid w:val="00DE5D2B"/>
    <w:rsid w:val="00DF4761"/>
    <w:rsid w:val="00DF542B"/>
    <w:rsid w:val="00DF62AE"/>
    <w:rsid w:val="00E04AC9"/>
    <w:rsid w:val="00E17FDD"/>
    <w:rsid w:val="00E218C2"/>
    <w:rsid w:val="00E21EAC"/>
    <w:rsid w:val="00E26EA4"/>
    <w:rsid w:val="00E311D5"/>
    <w:rsid w:val="00E412CF"/>
    <w:rsid w:val="00E45E76"/>
    <w:rsid w:val="00E51398"/>
    <w:rsid w:val="00E51B3D"/>
    <w:rsid w:val="00E5269A"/>
    <w:rsid w:val="00E54A07"/>
    <w:rsid w:val="00E72B98"/>
    <w:rsid w:val="00E75525"/>
    <w:rsid w:val="00E812DA"/>
    <w:rsid w:val="00E830E7"/>
    <w:rsid w:val="00E91322"/>
    <w:rsid w:val="00E96BE8"/>
    <w:rsid w:val="00EA52D7"/>
    <w:rsid w:val="00EB7098"/>
    <w:rsid w:val="00EC1218"/>
    <w:rsid w:val="00EC360D"/>
    <w:rsid w:val="00EC470F"/>
    <w:rsid w:val="00EC664A"/>
    <w:rsid w:val="00EE3D54"/>
    <w:rsid w:val="00EE4C6D"/>
    <w:rsid w:val="00EF1204"/>
    <w:rsid w:val="00EF30D6"/>
    <w:rsid w:val="00F13D72"/>
    <w:rsid w:val="00F20D20"/>
    <w:rsid w:val="00F23460"/>
    <w:rsid w:val="00F26097"/>
    <w:rsid w:val="00F30D91"/>
    <w:rsid w:val="00F31B9A"/>
    <w:rsid w:val="00F32B59"/>
    <w:rsid w:val="00F54ACB"/>
    <w:rsid w:val="00F63734"/>
    <w:rsid w:val="00F64AE9"/>
    <w:rsid w:val="00F7490A"/>
    <w:rsid w:val="00F7528D"/>
    <w:rsid w:val="00F83243"/>
    <w:rsid w:val="00F845E3"/>
    <w:rsid w:val="00F91EDF"/>
    <w:rsid w:val="00F97427"/>
    <w:rsid w:val="00FA0BF9"/>
    <w:rsid w:val="00FA4EE7"/>
    <w:rsid w:val="00FC477F"/>
    <w:rsid w:val="00FD7867"/>
    <w:rsid w:val="00FE1DC0"/>
    <w:rsid w:val="00FE1EA1"/>
    <w:rsid w:val="00FE7EA4"/>
    <w:rsid w:val="00FF6B57"/>
    <w:rsid w:val="00FF7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FB8E0D"/>
  <w15:chartTrackingRefBased/>
  <w15:docId w15:val="{D38FB3CC-0460-4331-97FC-CEBCD8BDB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346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2346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2346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2346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23460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23460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6C7773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qFormat/>
    <w:rsid w:val="00F234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qFormat/>
    <w:rsid w:val="00F2346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F2346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sid w:val="00F23460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sid w:val="00F2346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sid w:val="00F2346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F23460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qFormat/>
    <w:rsid w:val="00F23460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qFormat/>
    <w:rsid w:val="00F23460"/>
    <w:rPr>
      <w:b/>
      <w:bCs/>
      <w:sz w:val="28"/>
      <w:szCs w:val="28"/>
    </w:rPr>
  </w:style>
  <w:style w:type="paragraph" w:styleId="a7">
    <w:name w:val="Body Text"/>
    <w:basedOn w:val="a"/>
    <w:link w:val="a8"/>
    <w:uiPriority w:val="99"/>
    <w:semiHidden/>
    <w:unhideWhenUsed/>
    <w:qFormat/>
    <w:rsid w:val="00F23460"/>
    <w:pPr>
      <w:spacing w:after="120"/>
    </w:pPr>
  </w:style>
  <w:style w:type="character" w:customStyle="1" w:styleId="a8">
    <w:name w:val="正文文本 字符"/>
    <w:basedOn w:val="a0"/>
    <w:link w:val="a7"/>
    <w:uiPriority w:val="99"/>
    <w:semiHidden/>
    <w:qFormat/>
    <w:rsid w:val="00F23460"/>
  </w:style>
  <w:style w:type="paragraph" w:styleId="TOC3">
    <w:name w:val="toc 3"/>
    <w:basedOn w:val="a"/>
    <w:next w:val="a"/>
    <w:uiPriority w:val="39"/>
    <w:unhideWhenUsed/>
    <w:rsid w:val="00F23460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uiPriority w:val="39"/>
    <w:unhideWhenUsed/>
    <w:qFormat/>
    <w:rsid w:val="00F23460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2">
    <w:name w:val="toc 2"/>
    <w:basedOn w:val="a"/>
    <w:next w:val="a"/>
    <w:uiPriority w:val="39"/>
    <w:unhideWhenUsed/>
    <w:qFormat/>
    <w:rsid w:val="00F23460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a9">
    <w:name w:val="Normal (Web)"/>
    <w:basedOn w:val="a"/>
    <w:uiPriority w:val="99"/>
    <w:semiHidden/>
    <w:unhideWhenUsed/>
    <w:rsid w:val="00F2346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aa">
    <w:name w:val="Title"/>
    <w:basedOn w:val="a"/>
    <w:next w:val="a"/>
    <w:link w:val="ab"/>
    <w:uiPriority w:val="10"/>
    <w:qFormat/>
    <w:rsid w:val="00F2346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b">
    <w:name w:val="标题 字符"/>
    <w:basedOn w:val="a0"/>
    <w:link w:val="aa"/>
    <w:uiPriority w:val="10"/>
    <w:rsid w:val="00F23460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c">
    <w:name w:val="Strong"/>
    <w:basedOn w:val="a0"/>
    <w:uiPriority w:val="22"/>
    <w:qFormat/>
    <w:rsid w:val="00F23460"/>
    <w:rPr>
      <w:b/>
    </w:rPr>
  </w:style>
  <w:style w:type="character" w:styleId="ad">
    <w:name w:val="FollowedHyperlink"/>
    <w:basedOn w:val="a0"/>
    <w:uiPriority w:val="99"/>
    <w:semiHidden/>
    <w:unhideWhenUsed/>
    <w:qFormat/>
    <w:rsid w:val="00F23460"/>
    <w:rPr>
      <w:color w:val="954F72" w:themeColor="followedHyperlink"/>
      <w:u w:val="single"/>
    </w:rPr>
  </w:style>
  <w:style w:type="character" w:styleId="ae">
    <w:name w:val="Hyperlink"/>
    <w:basedOn w:val="a0"/>
    <w:uiPriority w:val="99"/>
    <w:unhideWhenUsed/>
    <w:rsid w:val="00F23460"/>
    <w:rPr>
      <w:color w:val="0563C1" w:themeColor="hyperlink"/>
      <w:u w:val="single"/>
    </w:rPr>
  </w:style>
  <w:style w:type="paragraph" w:customStyle="1" w:styleId="TOC10">
    <w:name w:val="TOC 标题1"/>
    <w:basedOn w:val="1"/>
    <w:next w:val="a"/>
    <w:uiPriority w:val="39"/>
    <w:unhideWhenUsed/>
    <w:qFormat/>
    <w:rsid w:val="00F23460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customStyle="1" w:styleId="FirstParagraph">
    <w:name w:val="First Paragraph"/>
    <w:basedOn w:val="a7"/>
    <w:next w:val="a7"/>
    <w:qFormat/>
    <w:rsid w:val="00F23460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customStyle="1" w:styleId="Compact">
    <w:name w:val="Compact"/>
    <w:basedOn w:val="a7"/>
    <w:qFormat/>
    <w:rsid w:val="00F23460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qFormat/>
    <w:rsid w:val="00F2346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F23460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F2346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sid w:val="00F2346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sid w:val="00F23460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qFormat/>
    <w:rsid w:val="00F2346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sid w:val="00F23460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qFormat/>
    <w:rsid w:val="00F23460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sid w:val="00F23460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qFormat/>
    <w:rsid w:val="00F23460"/>
    <w:rPr>
      <w:rFonts w:ascii="Consolas" w:hAnsi="Consolas"/>
      <w:b/>
      <w:color w:val="007020"/>
      <w:sz w:val="22"/>
    </w:rPr>
  </w:style>
  <w:style w:type="character" w:customStyle="1" w:styleId="PreprocessorTok">
    <w:name w:val="PreprocessorTok"/>
    <w:basedOn w:val="VerbatimChar"/>
    <w:qFormat/>
    <w:rsid w:val="00F23460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qFormat/>
    <w:rsid w:val="00F23460"/>
    <w:rPr>
      <w:rFonts w:ascii="Consolas" w:hAnsi="Consolas"/>
      <w:sz w:val="22"/>
    </w:rPr>
  </w:style>
  <w:style w:type="character" w:customStyle="1" w:styleId="BaseNTok">
    <w:name w:val="BaseNTok"/>
    <w:basedOn w:val="VerbatimChar"/>
    <w:qFormat/>
    <w:rsid w:val="00F23460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sid w:val="00F23460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qFormat/>
    <w:rsid w:val="00F23460"/>
    <w:rPr>
      <w:rFonts w:ascii="Consolas" w:hAnsi="Consolas"/>
      <w:color w:val="4070A0"/>
      <w:sz w:val="22"/>
    </w:rPr>
  </w:style>
  <w:style w:type="paragraph" w:styleId="af">
    <w:name w:val="List Paragraph"/>
    <w:basedOn w:val="a"/>
    <w:uiPriority w:val="34"/>
    <w:qFormat/>
    <w:rsid w:val="00F23460"/>
    <w:pPr>
      <w:ind w:firstLineChars="200" w:firstLine="420"/>
    </w:pPr>
  </w:style>
  <w:style w:type="character" w:styleId="af0">
    <w:name w:val="Placeholder Text"/>
    <w:basedOn w:val="a0"/>
    <w:uiPriority w:val="99"/>
    <w:semiHidden/>
    <w:qFormat/>
    <w:rsid w:val="00F23460"/>
    <w:rPr>
      <w:color w:val="808080"/>
    </w:rPr>
  </w:style>
  <w:style w:type="character" w:customStyle="1" w:styleId="AttributeTok">
    <w:name w:val="AttributeTok"/>
    <w:basedOn w:val="VerbatimChar"/>
    <w:qFormat/>
    <w:rsid w:val="00F23460"/>
    <w:rPr>
      <w:rFonts w:ascii="Consolas" w:hAnsi="Consolas"/>
      <w:color w:val="7D9029"/>
      <w:sz w:val="22"/>
    </w:rPr>
  </w:style>
  <w:style w:type="paragraph" w:styleId="TOC4">
    <w:name w:val="toc 4"/>
    <w:basedOn w:val="a"/>
    <w:next w:val="a"/>
    <w:autoRedefine/>
    <w:uiPriority w:val="39"/>
    <w:unhideWhenUsed/>
    <w:rsid w:val="00F23460"/>
    <w:pPr>
      <w:ind w:leftChars="600" w:left="1260"/>
    </w:pPr>
  </w:style>
  <w:style w:type="paragraph" w:styleId="TOC5">
    <w:name w:val="toc 5"/>
    <w:basedOn w:val="a"/>
    <w:next w:val="a"/>
    <w:autoRedefine/>
    <w:uiPriority w:val="39"/>
    <w:unhideWhenUsed/>
    <w:rsid w:val="00F23460"/>
    <w:pPr>
      <w:ind w:leftChars="800" w:left="1680"/>
    </w:pPr>
  </w:style>
  <w:style w:type="paragraph" w:styleId="TOC6">
    <w:name w:val="toc 6"/>
    <w:basedOn w:val="a"/>
    <w:next w:val="a"/>
    <w:autoRedefine/>
    <w:uiPriority w:val="39"/>
    <w:unhideWhenUsed/>
    <w:rsid w:val="00F23460"/>
    <w:pPr>
      <w:ind w:leftChars="1000" w:left="2100"/>
    </w:pPr>
  </w:style>
  <w:style w:type="paragraph" w:styleId="TOC7">
    <w:name w:val="toc 7"/>
    <w:basedOn w:val="a"/>
    <w:next w:val="a"/>
    <w:autoRedefine/>
    <w:uiPriority w:val="39"/>
    <w:unhideWhenUsed/>
    <w:rsid w:val="00F23460"/>
    <w:pPr>
      <w:ind w:leftChars="1200" w:left="2520"/>
    </w:pPr>
  </w:style>
  <w:style w:type="paragraph" w:styleId="TOC8">
    <w:name w:val="toc 8"/>
    <w:basedOn w:val="a"/>
    <w:next w:val="a"/>
    <w:autoRedefine/>
    <w:uiPriority w:val="39"/>
    <w:unhideWhenUsed/>
    <w:rsid w:val="00F23460"/>
    <w:pPr>
      <w:ind w:leftChars="1400" w:left="2940"/>
    </w:pPr>
  </w:style>
  <w:style w:type="paragraph" w:styleId="TOC9">
    <w:name w:val="toc 9"/>
    <w:basedOn w:val="a"/>
    <w:next w:val="a"/>
    <w:autoRedefine/>
    <w:uiPriority w:val="39"/>
    <w:unhideWhenUsed/>
    <w:rsid w:val="00F23460"/>
    <w:pPr>
      <w:ind w:leftChars="1600" w:left="3360"/>
    </w:pPr>
  </w:style>
  <w:style w:type="character" w:styleId="af1">
    <w:name w:val="Unresolved Mention"/>
    <w:basedOn w:val="a0"/>
    <w:uiPriority w:val="99"/>
    <w:semiHidden/>
    <w:unhideWhenUsed/>
    <w:rsid w:val="00F23460"/>
    <w:rPr>
      <w:color w:val="605E5C"/>
      <w:shd w:val="clear" w:color="auto" w:fill="E1DFDD"/>
    </w:rPr>
  </w:style>
  <w:style w:type="paragraph" w:styleId="af2">
    <w:name w:val="No Spacing"/>
    <w:link w:val="af3"/>
    <w:uiPriority w:val="1"/>
    <w:qFormat/>
    <w:rsid w:val="008656A2"/>
    <w:rPr>
      <w:kern w:val="0"/>
      <w:sz w:val="22"/>
    </w:rPr>
  </w:style>
  <w:style w:type="character" w:customStyle="1" w:styleId="af3">
    <w:name w:val="无间隔 字符"/>
    <w:basedOn w:val="a0"/>
    <w:link w:val="af2"/>
    <w:uiPriority w:val="1"/>
    <w:rsid w:val="008656A2"/>
    <w:rPr>
      <w:kern w:val="0"/>
      <w:sz w:val="22"/>
    </w:rPr>
  </w:style>
  <w:style w:type="character" w:customStyle="1" w:styleId="60">
    <w:name w:val="标题 6 字符"/>
    <w:basedOn w:val="a0"/>
    <w:link w:val="6"/>
    <w:uiPriority w:val="9"/>
    <w:rsid w:val="006C7773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4">
    <w:name w:val="Balloon Text"/>
    <w:basedOn w:val="a"/>
    <w:link w:val="af5"/>
    <w:uiPriority w:val="99"/>
    <w:semiHidden/>
    <w:unhideWhenUsed/>
    <w:rsid w:val="00226283"/>
    <w:rPr>
      <w:sz w:val="18"/>
      <w:szCs w:val="18"/>
    </w:rPr>
  </w:style>
  <w:style w:type="character" w:customStyle="1" w:styleId="af5">
    <w:name w:val="批注框文本 字符"/>
    <w:basedOn w:val="a0"/>
    <w:link w:val="af4"/>
    <w:uiPriority w:val="99"/>
    <w:semiHidden/>
    <w:rsid w:val="0022628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8BC388-ADBD-424F-8862-38F317060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32</Pages>
  <Words>3844</Words>
  <Characters>21911</Characters>
  <Application>Microsoft Office Word</Application>
  <DocSecurity>0</DocSecurity>
  <Lines>182</Lines>
  <Paragraphs>51</Paragraphs>
  <ScaleCrop>false</ScaleCrop>
  <Company/>
  <LinksUpToDate>false</LinksUpToDate>
  <CharactersWithSpaces>2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学</dc:title>
  <dc:subject>2020.09.05</dc:subject>
  <dc:creator>陈 纪源</dc:creator>
  <cp:keywords/>
  <dc:description/>
  <cp:lastModifiedBy>陈 纪源</cp:lastModifiedBy>
  <cp:revision>755</cp:revision>
  <cp:lastPrinted>2020-09-05T11:35:00Z</cp:lastPrinted>
  <dcterms:created xsi:type="dcterms:W3CDTF">2020-08-22T04:13:00Z</dcterms:created>
  <dcterms:modified xsi:type="dcterms:W3CDTF">2020-09-05T11:49:00Z</dcterms:modified>
</cp:coreProperties>
</file>